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229043"/>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23D88103" w:rsidR="00735124" w:rsidRPr="00610B12" w:rsidRDefault="00735124" w:rsidP="00735124">
      <w:pPr>
        <w:pStyle w:val="BodyText"/>
        <w:rPr>
          <w:iCs/>
        </w:rPr>
      </w:pPr>
      <w:r w:rsidRPr="00610B12">
        <w:t xml:space="preserve">This research intends to build a predictive framework that can predict churn accurately and identify behaviour patterns </w:t>
      </w:r>
      <w:r w:rsidR="000D7E01" w:rsidRPr="00610B12">
        <w:t xml:space="preserve">using interpretable machine learning models </w:t>
      </w:r>
      <w:r w:rsidRPr="00610B12">
        <w:t xml:space="preserve">that </w:t>
      </w:r>
      <w:r w:rsidR="00101406">
        <w:t>predict</w:t>
      </w:r>
      <w:r w:rsidRPr="00610B12">
        <w:t xml:space="preserv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w:t>
      </w:r>
      <w:r w:rsidR="00690067">
        <w:rPr>
          <w:iCs/>
        </w:rPr>
        <w:t xml:space="preserve">help identify </w:t>
      </w:r>
      <w:r w:rsidRPr="00610B12">
        <w:rPr>
          <w:iCs/>
        </w:rPr>
        <w:t>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EC1A98">
          <w:pPr>
            <w:pStyle w:val="TOCHeading"/>
            <w:spacing w:line="276" w:lineRule="auto"/>
          </w:pPr>
          <w:r w:rsidRPr="00610B12">
            <w:t>Contents</w:t>
          </w:r>
        </w:p>
        <w:p w14:paraId="258FA500" w14:textId="24397574" w:rsidR="00EC1A98" w:rsidRDefault="00C152F0" w:rsidP="00EC1A98">
          <w:pPr>
            <w:pStyle w:val="TOC1"/>
            <w:spacing w:line="276" w:lineRule="auto"/>
            <w:rPr>
              <w:rFonts w:asciiTheme="minorHAnsi" w:eastAsiaTheme="minorEastAsia" w:hAnsiTheme="minorHAnsi" w:cstheme="minorBidi"/>
              <w:color w:val="auto"/>
              <w:sz w:val="22"/>
              <w:szCs w:val="22"/>
              <w:lang w:val="en-US"/>
            </w:rPr>
          </w:pPr>
          <w:r w:rsidRPr="00610B12">
            <w:fldChar w:fldCharType="begin"/>
          </w:r>
          <w:r w:rsidRPr="00610B12">
            <w:instrText xml:space="preserve"> TOC \o "1-3" \h \z \u </w:instrText>
          </w:r>
          <w:r w:rsidRPr="00610B12">
            <w:fldChar w:fldCharType="separate"/>
          </w:r>
          <w:hyperlink w:anchor="_Toc73229043" w:history="1">
            <w:r w:rsidR="00EC1A98" w:rsidRPr="0099424D">
              <w:rPr>
                <w:rStyle w:val="Hyperlink"/>
              </w:rPr>
              <w:t>ABSTRACT</w:t>
            </w:r>
            <w:r w:rsidR="00EC1A98">
              <w:rPr>
                <w:webHidden/>
              </w:rPr>
              <w:tab/>
            </w:r>
            <w:r w:rsidR="00EC1A98">
              <w:rPr>
                <w:webHidden/>
              </w:rPr>
              <w:fldChar w:fldCharType="begin"/>
            </w:r>
            <w:r w:rsidR="00EC1A98">
              <w:rPr>
                <w:webHidden/>
              </w:rPr>
              <w:instrText xml:space="preserve"> PAGEREF _Toc73229043 \h </w:instrText>
            </w:r>
            <w:r w:rsidR="00EC1A98">
              <w:rPr>
                <w:webHidden/>
              </w:rPr>
            </w:r>
            <w:r w:rsidR="00EC1A98">
              <w:rPr>
                <w:webHidden/>
              </w:rPr>
              <w:fldChar w:fldCharType="separate"/>
            </w:r>
            <w:r w:rsidR="00387FF5">
              <w:rPr>
                <w:webHidden/>
              </w:rPr>
              <w:t>i</w:t>
            </w:r>
            <w:r w:rsidR="00EC1A98">
              <w:rPr>
                <w:webHidden/>
              </w:rPr>
              <w:fldChar w:fldCharType="end"/>
            </w:r>
          </w:hyperlink>
        </w:p>
        <w:p w14:paraId="12B9BDBB" w14:textId="10FF9B16" w:rsidR="00EC1A98" w:rsidRDefault="00795DA4" w:rsidP="00EC1A98">
          <w:pPr>
            <w:pStyle w:val="TOC1"/>
            <w:spacing w:line="276" w:lineRule="auto"/>
            <w:rPr>
              <w:rFonts w:asciiTheme="minorHAnsi" w:eastAsiaTheme="minorEastAsia" w:hAnsiTheme="minorHAnsi" w:cstheme="minorBidi"/>
              <w:color w:val="auto"/>
              <w:sz w:val="22"/>
              <w:szCs w:val="22"/>
              <w:lang w:val="en-US"/>
            </w:rPr>
          </w:pPr>
          <w:hyperlink w:anchor="_Toc73229044" w:history="1">
            <w:r w:rsidR="00EC1A98" w:rsidRPr="0099424D">
              <w:rPr>
                <w:rStyle w:val="Hyperlink"/>
              </w:rPr>
              <w:t>DEDICATION</w:t>
            </w:r>
            <w:r w:rsidR="00EC1A98">
              <w:rPr>
                <w:webHidden/>
              </w:rPr>
              <w:tab/>
            </w:r>
            <w:r w:rsidR="00EC1A98">
              <w:rPr>
                <w:webHidden/>
              </w:rPr>
              <w:fldChar w:fldCharType="begin"/>
            </w:r>
            <w:r w:rsidR="00EC1A98">
              <w:rPr>
                <w:webHidden/>
              </w:rPr>
              <w:instrText xml:space="preserve"> PAGEREF _Toc73229044 \h </w:instrText>
            </w:r>
            <w:r w:rsidR="00EC1A98">
              <w:rPr>
                <w:webHidden/>
              </w:rPr>
            </w:r>
            <w:r w:rsidR="00EC1A98">
              <w:rPr>
                <w:webHidden/>
              </w:rPr>
              <w:fldChar w:fldCharType="separate"/>
            </w:r>
            <w:r w:rsidR="00387FF5">
              <w:rPr>
                <w:webHidden/>
              </w:rPr>
              <w:t>vi</w:t>
            </w:r>
            <w:r w:rsidR="00EC1A98">
              <w:rPr>
                <w:webHidden/>
              </w:rPr>
              <w:fldChar w:fldCharType="end"/>
            </w:r>
          </w:hyperlink>
        </w:p>
        <w:p w14:paraId="7AB06268" w14:textId="02136CD7" w:rsidR="00EC1A98" w:rsidRDefault="00795DA4" w:rsidP="00EC1A98">
          <w:pPr>
            <w:pStyle w:val="TOC1"/>
            <w:spacing w:line="276" w:lineRule="auto"/>
            <w:rPr>
              <w:rFonts w:asciiTheme="minorHAnsi" w:eastAsiaTheme="minorEastAsia" w:hAnsiTheme="minorHAnsi" w:cstheme="minorBidi"/>
              <w:color w:val="auto"/>
              <w:sz w:val="22"/>
              <w:szCs w:val="22"/>
              <w:lang w:val="en-US"/>
            </w:rPr>
          </w:pPr>
          <w:hyperlink w:anchor="_Toc73229045" w:history="1">
            <w:r w:rsidR="00EC1A98" w:rsidRPr="0099424D">
              <w:rPr>
                <w:rStyle w:val="Hyperlink"/>
              </w:rPr>
              <w:t>ACKNOWLEDGEMENTS</w:t>
            </w:r>
            <w:r w:rsidR="00EC1A98">
              <w:rPr>
                <w:webHidden/>
              </w:rPr>
              <w:tab/>
            </w:r>
            <w:r w:rsidR="00EC1A98">
              <w:rPr>
                <w:webHidden/>
              </w:rPr>
              <w:fldChar w:fldCharType="begin"/>
            </w:r>
            <w:r w:rsidR="00EC1A98">
              <w:rPr>
                <w:webHidden/>
              </w:rPr>
              <w:instrText xml:space="preserve"> PAGEREF _Toc73229045 \h </w:instrText>
            </w:r>
            <w:r w:rsidR="00EC1A98">
              <w:rPr>
                <w:webHidden/>
              </w:rPr>
            </w:r>
            <w:r w:rsidR="00EC1A98">
              <w:rPr>
                <w:webHidden/>
              </w:rPr>
              <w:fldChar w:fldCharType="separate"/>
            </w:r>
            <w:r w:rsidR="00387FF5">
              <w:rPr>
                <w:webHidden/>
              </w:rPr>
              <w:t>vii</w:t>
            </w:r>
            <w:r w:rsidR="00EC1A98">
              <w:rPr>
                <w:webHidden/>
              </w:rPr>
              <w:fldChar w:fldCharType="end"/>
            </w:r>
          </w:hyperlink>
        </w:p>
        <w:p w14:paraId="5BBC27D1" w14:textId="30F654F1" w:rsidR="00EC1A98" w:rsidRDefault="00795DA4" w:rsidP="00EC1A98">
          <w:pPr>
            <w:pStyle w:val="TOC1"/>
            <w:spacing w:line="276" w:lineRule="auto"/>
            <w:rPr>
              <w:rFonts w:asciiTheme="minorHAnsi" w:eastAsiaTheme="minorEastAsia" w:hAnsiTheme="minorHAnsi" w:cstheme="minorBidi"/>
              <w:color w:val="auto"/>
              <w:sz w:val="22"/>
              <w:szCs w:val="22"/>
              <w:lang w:val="en-US"/>
            </w:rPr>
          </w:pPr>
          <w:hyperlink w:anchor="_Toc73229046" w:history="1">
            <w:r w:rsidR="00EC1A98" w:rsidRPr="0099424D">
              <w:rPr>
                <w:rStyle w:val="Hyperlink"/>
              </w:rPr>
              <w:t>LIST OF TABLES</w:t>
            </w:r>
            <w:r w:rsidR="00EC1A98">
              <w:rPr>
                <w:webHidden/>
              </w:rPr>
              <w:tab/>
            </w:r>
            <w:r w:rsidR="00EC1A98">
              <w:rPr>
                <w:webHidden/>
              </w:rPr>
              <w:fldChar w:fldCharType="begin"/>
            </w:r>
            <w:r w:rsidR="00EC1A98">
              <w:rPr>
                <w:webHidden/>
              </w:rPr>
              <w:instrText xml:space="preserve"> PAGEREF _Toc73229046 \h </w:instrText>
            </w:r>
            <w:r w:rsidR="00EC1A98">
              <w:rPr>
                <w:webHidden/>
              </w:rPr>
            </w:r>
            <w:r w:rsidR="00EC1A98">
              <w:rPr>
                <w:webHidden/>
              </w:rPr>
              <w:fldChar w:fldCharType="separate"/>
            </w:r>
            <w:r w:rsidR="00387FF5">
              <w:rPr>
                <w:webHidden/>
              </w:rPr>
              <w:t>viii</w:t>
            </w:r>
            <w:r w:rsidR="00EC1A98">
              <w:rPr>
                <w:webHidden/>
              </w:rPr>
              <w:fldChar w:fldCharType="end"/>
            </w:r>
          </w:hyperlink>
        </w:p>
        <w:p w14:paraId="5C505677" w14:textId="3A20DB52" w:rsidR="00EC1A98" w:rsidRDefault="00795DA4" w:rsidP="00EC1A98">
          <w:pPr>
            <w:pStyle w:val="TOC1"/>
            <w:spacing w:line="276" w:lineRule="auto"/>
            <w:rPr>
              <w:rFonts w:asciiTheme="minorHAnsi" w:eastAsiaTheme="minorEastAsia" w:hAnsiTheme="minorHAnsi" w:cstheme="minorBidi"/>
              <w:color w:val="auto"/>
              <w:sz w:val="22"/>
              <w:szCs w:val="22"/>
              <w:lang w:val="en-US"/>
            </w:rPr>
          </w:pPr>
          <w:hyperlink w:anchor="_Toc73229047" w:history="1">
            <w:r w:rsidR="00EC1A98" w:rsidRPr="0099424D">
              <w:rPr>
                <w:rStyle w:val="Hyperlink"/>
              </w:rPr>
              <w:t>LIST OF FIGURES</w:t>
            </w:r>
            <w:r w:rsidR="00EC1A98">
              <w:rPr>
                <w:webHidden/>
              </w:rPr>
              <w:tab/>
            </w:r>
            <w:r w:rsidR="00EC1A98">
              <w:rPr>
                <w:webHidden/>
              </w:rPr>
              <w:fldChar w:fldCharType="begin"/>
            </w:r>
            <w:r w:rsidR="00EC1A98">
              <w:rPr>
                <w:webHidden/>
              </w:rPr>
              <w:instrText xml:space="preserve"> PAGEREF _Toc73229047 \h </w:instrText>
            </w:r>
            <w:r w:rsidR="00EC1A98">
              <w:rPr>
                <w:webHidden/>
              </w:rPr>
            </w:r>
            <w:r w:rsidR="00EC1A98">
              <w:rPr>
                <w:webHidden/>
              </w:rPr>
              <w:fldChar w:fldCharType="separate"/>
            </w:r>
            <w:r w:rsidR="00387FF5">
              <w:rPr>
                <w:webHidden/>
              </w:rPr>
              <w:t>ix</w:t>
            </w:r>
            <w:r w:rsidR="00EC1A98">
              <w:rPr>
                <w:webHidden/>
              </w:rPr>
              <w:fldChar w:fldCharType="end"/>
            </w:r>
          </w:hyperlink>
        </w:p>
        <w:p w14:paraId="1111EF65" w14:textId="769DB70F" w:rsidR="00EC1A98" w:rsidRDefault="00795DA4" w:rsidP="00EC1A98">
          <w:pPr>
            <w:pStyle w:val="TOC1"/>
            <w:spacing w:line="276" w:lineRule="auto"/>
            <w:rPr>
              <w:rFonts w:asciiTheme="minorHAnsi" w:eastAsiaTheme="minorEastAsia" w:hAnsiTheme="minorHAnsi" w:cstheme="minorBidi"/>
              <w:color w:val="auto"/>
              <w:sz w:val="22"/>
              <w:szCs w:val="22"/>
              <w:lang w:val="en-US"/>
            </w:rPr>
          </w:pPr>
          <w:hyperlink w:anchor="_Toc73229048" w:history="1">
            <w:r w:rsidR="00EC1A98" w:rsidRPr="0099424D">
              <w:rPr>
                <w:rStyle w:val="Hyperlink"/>
              </w:rPr>
              <w:t>LIST OF ABBREVIATIONS</w:t>
            </w:r>
            <w:r w:rsidR="00EC1A98">
              <w:rPr>
                <w:webHidden/>
              </w:rPr>
              <w:tab/>
            </w:r>
            <w:r w:rsidR="00EC1A98">
              <w:rPr>
                <w:webHidden/>
              </w:rPr>
              <w:fldChar w:fldCharType="begin"/>
            </w:r>
            <w:r w:rsidR="00EC1A98">
              <w:rPr>
                <w:webHidden/>
              </w:rPr>
              <w:instrText xml:space="preserve"> PAGEREF _Toc73229048 \h </w:instrText>
            </w:r>
            <w:r w:rsidR="00EC1A98">
              <w:rPr>
                <w:webHidden/>
              </w:rPr>
            </w:r>
            <w:r w:rsidR="00EC1A98">
              <w:rPr>
                <w:webHidden/>
              </w:rPr>
              <w:fldChar w:fldCharType="separate"/>
            </w:r>
            <w:r w:rsidR="00387FF5">
              <w:rPr>
                <w:webHidden/>
              </w:rPr>
              <w:t>xi</w:t>
            </w:r>
            <w:r w:rsidR="00EC1A98">
              <w:rPr>
                <w:webHidden/>
              </w:rPr>
              <w:fldChar w:fldCharType="end"/>
            </w:r>
          </w:hyperlink>
        </w:p>
        <w:p w14:paraId="7819B933" w14:textId="4A2256A5" w:rsidR="00EC1A98" w:rsidRDefault="00795DA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49" w:history="1">
            <w:r w:rsidR="00EC1A98" w:rsidRPr="0099424D">
              <w:rPr>
                <w:rStyle w:val="Hyperlink"/>
              </w:rPr>
              <w:t>CHAPTER 1: INTRODUCTION</w:t>
            </w:r>
            <w:r w:rsidR="00EC1A98">
              <w:rPr>
                <w:webHidden/>
              </w:rPr>
              <w:tab/>
            </w:r>
            <w:r w:rsidR="00EC1A98">
              <w:rPr>
                <w:webHidden/>
              </w:rPr>
              <w:fldChar w:fldCharType="begin"/>
            </w:r>
            <w:r w:rsidR="00EC1A98">
              <w:rPr>
                <w:webHidden/>
              </w:rPr>
              <w:instrText xml:space="preserve"> PAGEREF _Toc73229049 \h </w:instrText>
            </w:r>
            <w:r w:rsidR="00EC1A98">
              <w:rPr>
                <w:webHidden/>
              </w:rPr>
            </w:r>
            <w:r w:rsidR="00EC1A98">
              <w:rPr>
                <w:webHidden/>
              </w:rPr>
              <w:fldChar w:fldCharType="separate"/>
            </w:r>
            <w:r w:rsidR="00387FF5">
              <w:rPr>
                <w:webHidden/>
              </w:rPr>
              <w:t>1</w:t>
            </w:r>
            <w:r w:rsidR="00EC1A98">
              <w:rPr>
                <w:webHidden/>
              </w:rPr>
              <w:fldChar w:fldCharType="end"/>
            </w:r>
          </w:hyperlink>
        </w:p>
        <w:p w14:paraId="0DE2CC9F" w14:textId="438F9D68"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0" w:history="1">
            <w:r w:rsidR="00EC1A98" w:rsidRPr="0099424D">
              <w:rPr>
                <w:rStyle w:val="Hyperlink"/>
              </w:rPr>
              <w:t>1.1 Background of the Study</w:t>
            </w:r>
            <w:r w:rsidR="00EC1A98">
              <w:rPr>
                <w:webHidden/>
              </w:rPr>
              <w:tab/>
            </w:r>
            <w:r w:rsidR="00EC1A98">
              <w:rPr>
                <w:webHidden/>
              </w:rPr>
              <w:fldChar w:fldCharType="begin"/>
            </w:r>
            <w:r w:rsidR="00EC1A98">
              <w:rPr>
                <w:webHidden/>
              </w:rPr>
              <w:instrText xml:space="preserve"> PAGEREF _Toc73229050 \h </w:instrText>
            </w:r>
            <w:r w:rsidR="00EC1A98">
              <w:rPr>
                <w:webHidden/>
              </w:rPr>
            </w:r>
            <w:r w:rsidR="00EC1A98">
              <w:rPr>
                <w:webHidden/>
              </w:rPr>
              <w:fldChar w:fldCharType="separate"/>
            </w:r>
            <w:r w:rsidR="00387FF5">
              <w:rPr>
                <w:webHidden/>
              </w:rPr>
              <w:t>1</w:t>
            </w:r>
            <w:r w:rsidR="00EC1A98">
              <w:rPr>
                <w:webHidden/>
              </w:rPr>
              <w:fldChar w:fldCharType="end"/>
            </w:r>
          </w:hyperlink>
        </w:p>
        <w:p w14:paraId="50D0A33D" w14:textId="62D4DAF9"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51" w:history="1">
            <w:r w:rsidR="00EC1A98" w:rsidRPr="0099424D">
              <w:rPr>
                <w:rStyle w:val="Hyperlink"/>
              </w:rPr>
              <w:t>1.1.1 Churn Analysis in the Telecom Industry</w:t>
            </w:r>
            <w:r w:rsidR="00EC1A98">
              <w:rPr>
                <w:webHidden/>
              </w:rPr>
              <w:tab/>
            </w:r>
            <w:r w:rsidR="00EC1A98">
              <w:rPr>
                <w:webHidden/>
              </w:rPr>
              <w:fldChar w:fldCharType="begin"/>
            </w:r>
            <w:r w:rsidR="00EC1A98">
              <w:rPr>
                <w:webHidden/>
              </w:rPr>
              <w:instrText xml:space="preserve"> PAGEREF _Toc73229051 \h </w:instrText>
            </w:r>
            <w:r w:rsidR="00EC1A98">
              <w:rPr>
                <w:webHidden/>
              </w:rPr>
            </w:r>
            <w:r w:rsidR="00EC1A98">
              <w:rPr>
                <w:webHidden/>
              </w:rPr>
              <w:fldChar w:fldCharType="separate"/>
            </w:r>
            <w:r w:rsidR="00387FF5">
              <w:rPr>
                <w:webHidden/>
              </w:rPr>
              <w:t>1</w:t>
            </w:r>
            <w:r w:rsidR="00EC1A98">
              <w:rPr>
                <w:webHidden/>
              </w:rPr>
              <w:fldChar w:fldCharType="end"/>
            </w:r>
          </w:hyperlink>
        </w:p>
        <w:p w14:paraId="6F132CD4" w14:textId="5813A26D"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52" w:history="1">
            <w:r w:rsidR="00EC1A98" w:rsidRPr="0099424D">
              <w:rPr>
                <w:rStyle w:val="Hyperlink"/>
              </w:rPr>
              <w:t>1.1.2 Flagging customers and retention policies</w:t>
            </w:r>
            <w:r w:rsidR="00EC1A98">
              <w:rPr>
                <w:webHidden/>
              </w:rPr>
              <w:tab/>
            </w:r>
            <w:r w:rsidR="00EC1A98">
              <w:rPr>
                <w:webHidden/>
              </w:rPr>
              <w:fldChar w:fldCharType="begin"/>
            </w:r>
            <w:r w:rsidR="00EC1A98">
              <w:rPr>
                <w:webHidden/>
              </w:rPr>
              <w:instrText xml:space="preserve"> PAGEREF _Toc73229052 \h </w:instrText>
            </w:r>
            <w:r w:rsidR="00EC1A98">
              <w:rPr>
                <w:webHidden/>
              </w:rPr>
            </w:r>
            <w:r w:rsidR="00EC1A98">
              <w:rPr>
                <w:webHidden/>
              </w:rPr>
              <w:fldChar w:fldCharType="separate"/>
            </w:r>
            <w:r w:rsidR="00387FF5">
              <w:rPr>
                <w:webHidden/>
              </w:rPr>
              <w:t>2</w:t>
            </w:r>
            <w:r w:rsidR="00EC1A98">
              <w:rPr>
                <w:webHidden/>
              </w:rPr>
              <w:fldChar w:fldCharType="end"/>
            </w:r>
          </w:hyperlink>
        </w:p>
        <w:p w14:paraId="4DABC0C5" w14:textId="5233ABA1"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3" w:history="1">
            <w:r w:rsidR="00EC1A98" w:rsidRPr="0099424D">
              <w:rPr>
                <w:rStyle w:val="Hyperlink"/>
              </w:rPr>
              <w:t>1.2 Struggles of the Telecom Industry</w:t>
            </w:r>
            <w:r w:rsidR="00EC1A98">
              <w:rPr>
                <w:webHidden/>
              </w:rPr>
              <w:tab/>
            </w:r>
            <w:r w:rsidR="00EC1A98">
              <w:rPr>
                <w:webHidden/>
              </w:rPr>
              <w:fldChar w:fldCharType="begin"/>
            </w:r>
            <w:r w:rsidR="00EC1A98">
              <w:rPr>
                <w:webHidden/>
              </w:rPr>
              <w:instrText xml:space="preserve"> PAGEREF _Toc73229053 \h </w:instrText>
            </w:r>
            <w:r w:rsidR="00EC1A98">
              <w:rPr>
                <w:webHidden/>
              </w:rPr>
            </w:r>
            <w:r w:rsidR="00EC1A98">
              <w:rPr>
                <w:webHidden/>
              </w:rPr>
              <w:fldChar w:fldCharType="separate"/>
            </w:r>
            <w:r w:rsidR="00387FF5">
              <w:rPr>
                <w:webHidden/>
              </w:rPr>
              <w:t>3</w:t>
            </w:r>
            <w:r w:rsidR="00EC1A98">
              <w:rPr>
                <w:webHidden/>
              </w:rPr>
              <w:fldChar w:fldCharType="end"/>
            </w:r>
          </w:hyperlink>
        </w:p>
        <w:p w14:paraId="510F13DE" w14:textId="39913BE5"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4" w:history="1">
            <w:r w:rsidR="00EC1A98" w:rsidRPr="0099424D">
              <w:rPr>
                <w:rStyle w:val="Hyperlink"/>
              </w:rPr>
              <w:t>1.3 Problem Statement</w:t>
            </w:r>
            <w:r w:rsidR="00EC1A98">
              <w:rPr>
                <w:webHidden/>
              </w:rPr>
              <w:tab/>
            </w:r>
            <w:r w:rsidR="00EC1A98">
              <w:rPr>
                <w:webHidden/>
              </w:rPr>
              <w:fldChar w:fldCharType="begin"/>
            </w:r>
            <w:r w:rsidR="00EC1A98">
              <w:rPr>
                <w:webHidden/>
              </w:rPr>
              <w:instrText xml:space="preserve"> PAGEREF _Toc73229054 \h </w:instrText>
            </w:r>
            <w:r w:rsidR="00EC1A98">
              <w:rPr>
                <w:webHidden/>
              </w:rPr>
            </w:r>
            <w:r w:rsidR="00EC1A98">
              <w:rPr>
                <w:webHidden/>
              </w:rPr>
              <w:fldChar w:fldCharType="separate"/>
            </w:r>
            <w:r w:rsidR="00387FF5">
              <w:rPr>
                <w:webHidden/>
              </w:rPr>
              <w:t>4</w:t>
            </w:r>
            <w:r w:rsidR="00EC1A98">
              <w:rPr>
                <w:webHidden/>
              </w:rPr>
              <w:fldChar w:fldCharType="end"/>
            </w:r>
          </w:hyperlink>
        </w:p>
        <w:p w14:paraId="4A79FE5E" w14:textId="6BAA7C44"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5" w:history="1">
            <w:r w:rsidR="00EC1A98" w:rsidRPr="0099424D">
              <w:rPr>
                <w:rStyle w:val="Hyperlink"/>
              </w:rPr>
              <w:t>1.4 Aim and Objectives</w:t>
            </w:r>
            <w:r w:rsidR="00EC1A98">
              <w:rPr>
                <w:webHidden/>
              </w:rPr>
              <w:tab/>
            </w:r>
            <w:r w:rsidR="00EC1A98">
              <w:rPr>
                <w:webHidden/>
              </w:rPr>
              <w:fldChar w:fldCharType="begin"/>
            </w:r>
            <w:r w:rsidR="00EC1A98">
              <w:rPr>
                <w:webHidden/>
              </w:rPr>
              <w:instrText xml:space="preserve"> PAGEREF _Toc73229055 \h </w:instrText>
            </w:r>
            <w:r w:rsidR="00EC1A98">
              <w:rPr>
                <w:webHidden/>
              </w:rPr>
            </w:r>
            <w:r w:rsidR="00EC1A98">
              <w:rPr>
                <w:webHidden/>
              </w:rPr>
              <w:fldChar w:fldCharType="separate"/>
            </w:r>
            <w:r w:rsidR="00387FF5">
              <w:rPr>
                <w:webHidden/>
              </w:rPr>
              <w:t>4</w:t>
            </w:r>
            <w:r w:rsidR="00EC1A98">
              <w:rPr>
                <w:webHidden/>
              </w:rPr>
              <w:fldChar w:fldCharType="end"/>
            </w:r>
          </w:hyperlink>
        </w:p>
        <w:p w14:paraId="45204A5E" w14:textId="4C7FB4E9"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6" w:history="1">
            <w:r w:rsidR="00EC1A98" w:rsidRPr="0099424D">
              <w:rPr>
                <w:rStyle w:val="Hyperlink"/>
              </w:rPr>
              <w:t>1.5 Research Questions</w:t>
            </w:r>
            <w:r w:rsidR="00EC1A98">
              <w:rPr>
                <w:webHidden/>
              </w:rPr>
              <w:tab/>
            </w:r>
            <w:r w:rsidR="00EC1A98">
              <w:rPr>
                <w:webHidden/>
              </w:rPr>
              <w:fldChar w:fldCharType="begin"/>
            </w:r>
            <w:r w:rsidR="00EC1A98">
              <w:rPr>
                <w:webHidden/>
              </w:rPr>
              <w:instrText xml:space="preserve"> PAGEREF _Toc73229056 \h </w:instrText>
            </w:r>
            <w:r w:rsidR="00EC1A98">
              <w:rPr>
                <w:webHidden/>
              </w:rPr>
            </w:r>
            <w:r w:rsidR="00EC1A98">
              <w:rPr>
                <w:webHidden/>
              </w:rPr>
              <w:fldChar w:fldCharType="separate"/>
            </w:r>
            <w:r w:rsidR="00387FF5">
              <w:rPr>
                <w:webHidden/>
              </w:rPr>
              <w:t>5</w:t>
            </w:r>
            <w:r w:rsidR="00EC1A98">
              <w:rPr>
                <w:webHidden/>
              </w:rPr>
              <w:fldChar w:fldCharType="end"/>
            </w:r>
          </w:hyperlink>
        </w:p>
        <w:p w14:paraId="02D1D969" w14:textId="35E2586B"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7" w:history="1">
            <w:r w:rsidR="00EC1A98" w:rsidRPr="0099424D">
              <w:rPr>
                <w:rStyle w:val="Hyperlink"/>
              </w:rPr>
              <w:t>1.7 Significance of the Study</w:t>
            </w:r>
            <w:r w:rsidR="00EC1A98">
              <w:rPr>
                <w:webHidden/>
              </w:rPr>
              <w:tab/>
            </w:r>
            <w:r w:rsidR="00EC1A98">
              <w:rPr>
                <w:webHidden/>
              </w:rPr>
              <w:fldChar w:fldCharType="begin"/>
            </w:r>
            <w:r w:rsidR="00EC1A98">
              <w:rPr>
                <w:webHidden/>
              </w:rPr>
              <w:instrText xml:space="preserve"> PAGEREF _Toc73229057 \h </w:instrText>
            </w:r>
            <w:r w:rsidR="00EC1A98">
              <w:rPr>
                <w:webHidden/>
              </w:rPr>
            </w:r>
            <w:r w:rsidR="00EC1A98">
              <w:rPr>
                <w:webHidden/>
              </w:rPr>
              <w:fldChar w:fldCharType="separate"/>
            </w:r>
            <w:r w:rsidR="00387FF5">
              <w:rPr>
                <w:webHidden/>
              </w:rPr>
              <w:t>6</w:t>
            </w:r>
            <w:r w:rsidR="00EC1A98">
              <w:rPr>
                <w:webHidden/>
              </w:rPr>
              <w:fldChar w:fldCharType="end"/>
            </w:r>
          </w:hyperlink>
        </w:p>
        <w:p w14:paraId="478E3BC7" w14:textId="502366D0"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8" w:history="1">
            <w:r w:rsidR="00EC1A98" w:rsidRPr="0099424D">
              <w:rPr>
                <w:rStyle w:val="Hyperlink"/>
              </w:rPr>
              <w:t>1.8 Structure of Study</w:t>
            </w:r>
            <w:r w:rsidR="00EC1A98">
              <w:rPr>
                <w:webHidden/>
              </w:rPr>
              <w:tab/>
            </w:r>
            <w:r w:rsidR="00EC1A98">
              <w:rPr>
                <w:webHidden/>
              </w:rPr>
              <w:fldChar w:fldCharType="begin"/>
            </w:r>
            <w:r w:rsidR="00EC1A98">
              <w:rPr>
                <w:webHidden/>
              </w:rPr>
              <w:instrText xml:space="preserve"> PAGEREF _Toc73229058 \h </w:instrText>
            </w:r>
            <w:r w:rsidR="00EC1A98">
              <w:rPr>
                <w:webHidden/>
              </w:rPr>
            </w:r>
            <w:r w:rsidR="00EC1A98">
              <w:rPr>
                <w:webHidden/>
              </w:rPr>
              <w:fldChar w:fldCharType="separate"/>
            </w:r>
            <w:r w:rsidR="00387FF5">
              <w:rPr>
                <w:webHidden/>
              </w:rPr>
              <w:t>7</w:t>
            </w:r>
            <w:r w:rsidR="00EC1A98">
              <w:rPr>
                <w:webHidden/>
              </w:rPr>
              <w:fldChar w:fldCharType="end"/>
            </w:r>
          </w:hyperlink>
        </w:p>
        <w:p w14:paraId="369828B2" w14:textId="2DEAE5D2" w:rsidR="00EC1A98" w:rsidRDefault="00795DA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59" w:history="1">
            <w:r w:rsidR="00EC1A98" w:rsidRPr="0099424D">
              <w:rPr>
                <w:rStyle w:val="Hyperlink"/>
              </w:rPr>
              <w:t>CHAPTER 2: LITERATURE REVIEW</w:t>
            </w:r>
            <w:r w:rsidR="00EC1A98">
              <w:rPr>
                <w:webHidden/>
              </w:rPr>
              <w:tab/>
            </w:r>
            <w:r w:rsidR="00EC1A98">
              <w:rPr>
                <w:webHidden/>
              </w:rPr>
              <w:fldChar w:fldCharType="begin"/>
            </w:r>
            <w:r w:rsidR="00EC1A98">
              <w:rPr>
                <w:webHidden/>
              </w:rPr>
              <w:instrText xml:space="preserve"> PAGEREF _Toc73229059 \h </w:instrText>
            </w:r>
            <w:r w:rsidR="00EC1A98">
              <w:rPr>
                <w:webHidden/>
              </w:rPr>
            </w:r>
            <w:r w:rsidR="00EC1A98">
              <w:rPr>
                <w:webHidden/>
              </w:rPr>
              <w:fldChar w:fldCharType="separate"/>
            </w:r>
            <w:r w:rsidR="00387FF5">
              <w:rPr>
                <w:webHidden/>
              </w:rPr>
              <w:t>8</w:t>
            </w:r>
            <w:r w:rsidR="00EC1A98">
              <w:rPr>
                <w:webHidden/>
              </w:rPr>
              <w:fldChar w:fldCharType="end"/>
            </w:r>
          </w:hyperlink>
        </w:p>
        <w:p w14:paraId="065E189F" w14:textId="5F18FA37"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0" w:history="1">
            <w:r w:rsidR="00EC1A98" w:rsidRPr="0099424D">
              <w:rPr>
                <w:rStyle w:val="Hyperlink"/>
              </w:rPr>
              <w:t>2.1 Introduction</w:t>
            </w:r>
            <w:r w:rsidR="00EC1A98">
              <w:rPr>
                <w:webHidden/>
              </w:rPr>
              <w:tab/>
            </w:r>
            <w:r w:rsidR="00EC1A98">
              <w:rPr>
                <w:webHidden/>
              </w:rPr>
              <w:fldChar w:fldCharType="begin"/>
            </w:r>
            <w:r w:rsidR="00EC1A98">
              <w:rPr>
                <w:webHidden/>
              </w:rPr>
              <w:instrText xml:space="preserve"> PAGEREF _Toc73229060 \h </w:instrText>
            </w:r>
            <w:r w:rsidR="00EC1A98">
              <w:rPr>
                <w:webHidden/>
              </w:rPr>
            </w:r>
            <w:r w:rsidR="00EC1A98">
              <w:rPr>
                <w:webHidden/>
              </w:rPr>
              <w:fldChar w:fldCharType="separate"/>
            </w:r>
            <w:r w:rsidR="00387FF5">
              <w:rPr>
                <w:webHidden/>
              </w:rPr>
              <w:t>9</w:t>
            </w:r>
            <w:r w:rsidR="00EC1A98">
              <w:rPr>
                <w:webHidden/>
              </w:rPr>
              <w:fldChar w:fldCharType="end"/>
            </w:r>
          </w:hyperlink>
        </w:p>
        <w:p w14:paraId="62E34B13" w14:textId="359321C5"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1" w:history="1">
            <w:r w:rsidR="00EC1A98" w:rsidRPr="0099424D">
              <w:rPr>
                <w:rStyle w:val="Hyperlink"/>
              </w:rPr>
              <w:t>2.2 Data Analytics in the Telecom Industry</w:t>
            </w:r>
            <w:r w:rsidR="00EC1A98">
              <w:rPr>
                <w:webHidden/>
              </w:rPr>
              <w:tab/>
            </w:r>
            <w:r w:rsidR="00EC1A98">
              <w:rPr>
                <w:webHidden/>
              </w:rPr>
              <w:fldChar w:fldCharType="begin"/>
            </w:r>
            <w:r w:rsidR="00EC1A98">
              <w:rPr>
                <w:webHidden/>
              </w:rPr>
              <w:instrText xml:space="preserve"> PAGEREF _Toc73229061 \h </w:instrText>
            </w:r>
            <w:r w:rsidR="00EC1A98">
              <w:rPr>
                <w:webHidden/>
              </w:rPr>
            </w:r>
            <w:r w:rsidR="00EC1A98">
              <w:rPr>
                <w:webHidden/>
              </w:rPr>
              <w:fldChar w:fldCharType="separate"/>
            </w:r>
            <w:r w:rsidR="00387FF5">
              <w:rPr>
                <w:webHidden/>
              </w:rPr>
              <w:t>10</w:t>
            </w:r>
            <w:r w:rsidR="00EC1A98">
              <w:rPr>
                <w:webHidden/>
              </w:rPr>
              <w:fldChar w:fldCharType="end"/>
            </w:r>
          </w:hyperlink>
        </w:p>
        <w:p w14:paraId="44C40466" w14:textId="12AAD163"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2" w:history="1">
            <w:r w:rsidR="00EC1A98" w:rsidRPr="0099424D">
              <w:rPr>
                <w:rStyle w:val="Hyperlink"/>
              </w:rPr>
              <w:t>2.3 Customer Attrition in the Telecom Industry</w:t>
            </w:r>
            <w:r w:rsidR="00EC1A98">
              <w:rPr>
                <w:webHidden/>
              </w:rPr>
              <w:tab/>
            </w:r>
            <w:r w:rsidR="00EC1A98">
              <w:rPr>
                <w:webHidden/>
              </w:rPr>
              <w:fldChar w:fldCharType="begin"/>
            </w:r>
            <w:r w:rsidR="00EC1A98">
              <w:rPr>
                <w:webHidden/>
              </w:rPr>
              <w:instrText xml:space="preserve"> PAGEREF _Toc73229062 \h </w:instrText>
            </w:r>
            <w:r w:rsidR="00EC1A98">
              <w:rPr>
                <w:webHidden/>
              </w:rPr>
            </w:r>
            <w:r w:rsidR="00EC1A98">
              <w:rPr>
                <w:webHidden/>
              </w:rPr>
              <w:fldChar w:fldCharType="separate"/>
            </w:r>
            <w:r w:rsidR="00387FF5">
              <w:rPr>
                <w:webHidden/>
              </w:rPr>
              <w:t>12</w:t>
            </w:r>
            <w:r w:rsidR="00EC1A98">
              <w:rPr>
                <w:webHidden/>
              </w:rPr>
              <w:fldChar w:fldCharType="end"/>
            </w:r>
          </w:hyperlink>
        </w:p>
        <w:p w14:paraId="2EE9977F" w14:textId="3F6C4CE0"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3" w:history="1">
            <w:r w:rsidR="00EC1A98" w:rsidRPr="0099424D">
              <w:rPr>
                <w:rStyle w:val="Hyperlink"/>
              </w:rPr>
              <w:t>2.4 Predictive Modelling in Customer Churn Analysis</w:t>
            </w:r>
            <w:r w:rsidR="00EC1A98">
              <w:rPr>
                <w:webHidden/>
              </w:rPr>
              <w:tab/>
            </w:r>
            <w:r w:rsidR="00EC1A98">
              <w:rPr>
                <w:webHidden/>
              </w:rPr>
              <w:fldChar w:fldCharType="begin"/>
            </w:r>
            <w:r w:rsidR="00EC1A98">
              <w:rPr>
                <w:webHidden/>
              </w:rPr>
              <w:instrText xml:space="preserve"> PAGEREF _Toc73229063 \h </w:instrText>
            </w:r>
            <w:r w:rsidR="00EC1A98">
              <w:rPr>
                <w:webHidden/>
              </w:rPr>
            </w:r>
            <w:r w:rsidR="00EC1A98">
              <w:rPr>
                <w:webHidden/>
              </w:rPr>
              <w:fldChar w:fldCharType="separate"/>
            </w:r>
            <w:r w:rsidR="00387FF5">
              <w:rPr>
                <w:webHidden/>
              </w:rPr>
              <w:t>14</w:t>
            </w:r>
            <w:r w:rsidR="00EC1A98">
              <w:rPr>
                <w:webHidden/>
              </w:rPr>
              <w:fldChar w:fldCharType="end"/>
            </w:r>
          </w:hyperlink>
        </w:p>
        <w:p w14:paraId="52659FD4" w14:textId="53E90FCA"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4" w:history="1">
            <w:r w:rsidR="00EC1A98" w:rsidRPr="0099424D">
              <w:rPr>
                <w:rStyle w:val="Hyperlink"/>
              </w:rPr>
              <w:t>2.5 Visual Analytics in Telecom</w:t>
            </w:r>
            <w:r w:rsidR="00EC1A98">
              <w:rPr>
                <w:webHidden/>
              </w:rPr>
              <w:tab/>
            </w:r>
            <w:r w:rsidR="00EC1A98">
              <w:rPr>
                <w:webHidden/>
              </w:rPr>
              <w:fldChar w:fldCharType="begin"/>
            </w:r>
            <w:r w:rsidR="00EC1A98">
              <w:rPr>
                <w:webHidden/>
              </w:rPr>
              <w:instrText xml:space="preserve"> PAGEREF _Toc73229064 \h </w:instrText>
            </w:r>
            <w:r w:rsidR="00EC1A98">
              <w:rPr>
                <w:webHidden/>
              </w:rPr>
            </w:r>
            <w:r w:rsidR="00EC1A98">
              <w:rPr>
                <w:webHidden/>
              </w:rPr>
              <w:fldChar w:fldCharType="separate"/>
            </w:r>
            <w:r w:rsidR="00387FF5">
              <w:rPr>
                <w:webHidden/>
              </w:rPr>
              <w:t>15</w:t>
            </w:r>
            <w:r w:rsidR="00EC1A98">
              <w:rPr>
                <w:webHidden/>
              </w:rPr>
              <w:fldChar w:fldCharType="end"/>
            </w:r>
          </w:hyperlink>
        </w:p>
        <w:p w14:paraId="1FB166CD" w14:textId="0335A8B6"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5" w:history="1">
            <w:r w:rsidR="00EC1A98" w:rsidRPr="0099424D">
              <w:rPr>
                <w:rStyle w:val="Hyperlink"/>
              </w:rPr>
              <w:t>2.6 Related Research Publications</w:t>
            </w:r>
            <w:r w:rsidR="00EC1A98">
              <w:rPr>
                <w:webHidden/>
              </w:rPr>
              <w:tab/>
            </w:r>
            <w:r w:rsidR="00EC1A98">
              <w:rPr>
                <w:webHidden/>
              </w:rPr>
              <w:fldChar w:fldCharType="begin"/>
            </w:r>
            <w:r w:rsidR="00EC1A98">
              <w:rPr>
                <w:webHidden/>
              </w:rPr>
              <w:instrText xml:space="preserve"> PAGEREF _Toc73229065 \h </w:instrText>
            </w:r>
            <w:r w:rsidR="00EC1A98">
              <w:rPr>
                <w:webHidden/>
              </w:rPr>
            </w:r>
            <w:r w:rsidR="00EC1A98">
              <w:rPr>
                <w:webHidden/>
              </w:rPr>
              <w:fldChar w:fldCharType="separate"/>
            </w:r>
            <w:r w:rsidR="00387FF5">
              <w:rPr>
                <w:webHidden/>
              </w:rPr>
              <w:t>16</w:t>
            </w:r>
            <w:r w:rsidR="00EC1A98">
              <w:rPr>
                <w:webHidden/>
              </w:rPr>
              <w:fldChar w:fldCharType="end"/>
            </w:r>
          </w:hyperlink>
        </w:p>
        <w:p w14:paraId="73C197B1" w14:textId="6154FB10"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6" w:history="1">
            <w:r w:rsidR="00EC1A98" w:rsidRPr="0099424D">
              <w:rPr>
                <w:rStyle w:val="Hyperlink"/>
              </w:rPr>
              <w:t>2.6.1 Feature Engineering for Telecom Datasets</w:t>
            </w:r>
            <w:r w:rsidR="00EC1A98">
              <w:rPr>
                <w:webHidden/>
              </w:rPr>
              <w:tab/>
            </w:r>
            <w:r w:rsidR="00EC1A98">
              <w:rPr>
                <w:webHidden/>
              </w:rPr>
              <w:fldChar w:fldCharType="begin"/>
            </w:r>
            <w:r w:rsidR="00EC1A98">
              <w:rPr>
                <w:webHidden/>
              </w:rPr>
              <w:instrText xml:space="preserve"> PAGEREF _Toc73229066 \h </w:instrText>
            </w:r>
            <w:r w:rsidR="00EC1A98">
              <w:rPr>
                <w:webHidden/>
              </w:rPr>
            </w:r>
            <w:r w:rsidR="00EC1A98">
              <w:rPr>
                <w:webHidden/>
              </w:rPr>
              <w:fldChar w:fldCharType="separate"/>
            </w:r>
            <w:r w:rsidR="00387FF5">
              <w:rPr>
                <w:webHidden/>
              </w:rPr>
              <w:t>16</w:t>
            </w:r>
            <w:r w:rsidR="00EC1A98">
              <w:rPr>
                <w:webHidden/>
              </w:rPr>
              <w:fldChar w:fldCharType="end"/>
            </w:r>
          </w:hyperlink>
        </w:p>
        <w:p w14:paraId="64E55D9B" w14:textId="2627F3C2"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7" w:history="1">
            <w:r w:rsidR="00EC1A98" w:rsidRPr="0099424D">
              <w:rPr>
                <w:rStyle w:val="Hyperlink"/>
              </w:rPr>
              <w:t>2.6.2 Handling Class Imbalance in Machine Learning</w:t>
            </w:r>
            <w:r w:rsidR="00EC1A98">
              <w:rPr>
                <w:webHidden/>
              </w:rPr>
              <w:tab/>
            </w:r>
            <w:r w:rsidR="00EC1A98">
              <w:rPr>
                <w:webHidden/>
              </w:rPr>
              <w:fldChar w:fldCharType="begin"/>
            </w:r>
            <w:r w:rsidR="00EC1A98">
              <w:rPr>
                <w:webHidden/>
              </w:rPr>
              <w:instrText xml:space="preserve"> PAGEREF _Toc73229067 \h </w:instrText>
            </w:r>
            <w:r w:rsidR="00EC1A98">
              <w:rPr>
                <w:webHidden/>
              </w:rPr>
            </w:r>
            <w:r w:rsidR="00EC1A98">
              <w:rPr>
                <w:webHidden/>
              </w:rPr>
              <w:fldChar w:fldCharType="separate"/>
            </w:r>
            <w:r w:rsidR="00387FF5">
              <w:rPr>
                <w:webHidden/>
              </w:rPr>
              <w:t>17</w:t>
            </w:r>
            <w:r w:rsidR="00EC1A98">
              <w:rPr>
                <w:webHidden/>
              </w:rPr>
              <w:fldChar w:fldCharType="end"/>
            </w:r>
          </w:hyperlink>
        </w:p>
        <w:p w14:paraId="4E44EA56" w14:textId="6F40C8B6"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8" w:history="1">
            <w:r w:rsidR="00EC1A98" w:rsidRPr="0099424D">
              <w:rPr>
                <w:rStyle w:val="Hyperlink"/>
              </w:rPr>
              <w:t>2.6.3 Implementation of a predictive framework</w:t>
            </w:r>
            <w:r w:rsidR="00EC1A98">
              <w:rPr>
                <w:webHidden/>
              </w:rPr>
              <w:tab/>
            </w:r>
            <w:r w:rsidR="00EC1A98">
              <w:rPr>
                <w:webHidden/>
              </w:rPr>
              <w:fldChar w:fldCharType="begin"/>
            </w:r>
            <w:r w:rsidR="00EC1A98">
              <w:rPr>
                <w:webHidden/>
              </w:rPr>
              <w:instrText xml:space="preserve"> PAGEREF _Toc73229068 \h </w:instrText>
            </w:r>
            <w:r w:rsidR="00EC1A98">
              <w:rPr>
                <w:webHidden/>
              </w:rPr>
            </w:r>
            <w:r w:rsidR="00EC1A98">
              <w:rPr>
                <w:webHidden/>
              </w:rPr>
              <w:fldChar w:fldCharType="separate"/>
            </w:r>
            <w:r w:rsidR="00387FF5">
              <w:rPr>
                <w:webHidden/>
              </w:rPr>
              <w:t>18</w:t>
            </w:r>
            <w:r w:rsidR="00EC1A98">
              <w:rPr>
                <w:webHidden/>
              </w:rPr>
              <w:fldChar w:fldCharType="end"/>
            </w:r>
          </w:hyperlink>
        </w:p>
        <w:p w14:paraId="44DEB5B7" w14:textId="58EB6E3A"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9" w:history="1">
            <w:r w:rsidR="00EC1A98" w:rsidRPr="0099424D">
              <w:rPr>
                <w:rStyle w:val="Hyperlink"/>
              </w:rPr>
              <w:t>2.6.4 Reviews of Evaluation Metrics for Classification</w:t>
            </w:r>
            <w:r w:rsidR="00EC1A98">
              <w:rPr>
                <w:webHidden/>
              </w:rPr>
              <w:tab/>
            </w:r>
            <w:r w:rsidR="00EC1A98">
              <w:rPr>
                <w:webHidden/>
              </w:rPr>
              <w:fldChar w:fldCharType="begin"/>
            </w:r>
            <w:r w:rsidR="00EC1A98">
              <w:rPr>
                <w:webHidden/>
              </w:rPr>
              <w:instrText xml:space="preserve"> PAGEREF _Toc73229069 \h </w:instrText>
            </w:r>
            <w:r w:rsidR="00EC1A98">
              <w:rPr>
                <w:webHidden/>
              </w:rPr>
            </w:r>
            <w:r w:rsidR="00EC1A98">
              <w:rPr>
                <w:webHidden/>
              </w:rPr>
              <w:fldChar w:fldCharType="separate"/>
            </w:r>
            <w:r w:rsidR="00387FF5">
              <w:rPr>
                <w:webHidden/>
              </w:rPr>
              <w:t>19</w:t>
            </w:r>
            <w:r w:rsidR="00EC1A98">
              <w:rPr>
                <w:webHidden/>
              </w:rPr>
              <w:fldChar w:fldCharType="end"/>
            </w:r>
          </w:hyperlink>
        </w:p>
        <w:p w14:paraId="2EEE0A78" w14:textId="594BC845"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0" w:history="1">
            <w:r w:rsidR="00EC1A98" w:rsidRPr="0099424D">
              <w:rPr>
                <w:rStyle w:val="Hyperlink"/>
              </w:rPr>
              <w:t>2.6.5 Summary of Literature Review</w:t>
            </w:r>
            <w:r w:rsidR="00EC1A98">
              <w:rPr>
                <w:webHidden/>
              </w:rPr>
              <w:tab/>
            </w:r>
            <w:r w:rsidR="00EC1A98">
              <w:rPr>
                <w:webHidden/>
              </w:rPr>
              <w:fldChar w:fldCharType="begin"/>
            </w:r>
            <w:r w:rsidR="00EC1A98">
              <w:rPr>
                <w:webHidden/>
              </w:rPr>
              <w:instrText xml:space="preserve"> PAGEREF _Toc73229070 \h </w:instrText>
            </w:r>
            <w:r w:rsidR="00EC1A98">
              <w:rPr>
                <w:webHidden/>
              </w:rPr>
            </w:r>
            <w:r w:rsidR="00EC1A98">
              <w:rPr>
                <w:webHidden/>
              </w:rPr>
              <w:fldChar w:fldCharType="separate"/>
            </w:r>
            <w:r w:rsidR="00387FF5">
              <w:rPr>
                <w:webHidden/>
              </w:rPr>
              <w:t>20</w:t>
            </w:r>
            <w:r w:rsidR="00EC1A98">
              <w:rPr>
                <w:webHidden/>
              </w:rPr>
              <w:fldChar w:fldCharType="end"/>
            </w:r>
          </w:hyperlink>
        </w:p>
        <w:p w14:paraId="7D146107" w14:textId="2CD55795"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1" w:history="1">
            <w:r w:rsidR="00EC1A98" w:rsidRPr="0099424D">
              <w:rPr>
                <w:rStyle w:val="Hyperlink"/>
              </w:rPr>
              <w:t>2.7 Discussion</w:t>
            </w:r>
            <w:r w:rsidR="00EC1A98">
              <w:rPr>
                <w:webHidden/>
              </w:rPr>
              <w:tab/>
            </w:r>
            <w:r w:rsidR="00EC1A98">
              <w:rPr>
                <w:webHidden/>
              </w:rPr>
              <w:fldChar w:fldCharType="begin"/>
            </w:r>
            <w:r w:rsidR="00EC1A98">
              <w:rPr>
                <w:webHidden/>
              </w:rPr>
              <w:instrText xml:space="preserve"> PAGEREF _Toc73229071 \h </w:instrText>
            </w:r>
            <w:r w:rsidR="00EC1A98">
              <w:rPr>
                <w:webHidden/>
              </w:rPr>
            </w:r>
            <w:r w:rsidR="00EC1A98">
              <w:rPr>
                <w:webHidden/>
              </w:rPr>
              <w:fldChar w:fldCharType="separate"/>
            </w:r>
            <w:r w:rsidR="00387FF5">
              <w:rPr>
                <w:webHidden/>
              </w:rPr>
              <w:t>21</w:t>
            </w:r>
            <w:r w:rsidR="00EC1A98">
              <w:rPr>
                <w:webHidden/>
              </w:rPr>
              <w:fldChar w:fldCharType="end"/>
            </w:r>
          </w:hyperlink>
        </w:p>
        <w:p w14:paraId="11DB35AB" w14:textId="49F6EB36"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2" w:history="1">
            <w:r w:rsidR="00EC1A98" w:rsidRPr="0099424D">
              <w:rPr>
                <w:rStyle w:val="Hyperlink"/>
              </w:rPr>
              <w:t>2.8 Summary</w:t>
            </w:r>
            <w:r w:rsidR="00EC1A98">
              <w:rPr>
                <w:webHidden/>
              </w:rPr>
              <w:tab/>
            </w:r>
            <w:r w:rsidR="00EC1A98">
              <w:rPr>
                <w:webHidden/>
              </w:rPr>
              <w:fldChar w:fldCharType="begin"/>
            </w:r>
            <w:r w:rsidR="00EC1A98">
              <w:rPr>
                <w:webHidden/>
              </w:rPr>
              <w:instrText xml:space="preserve"> PAGEREF _Toc73229072 \h </w:instrText>
            </w:r>
            <w:r w:rsidR="00EC1A98">
              <w:rPr>
                <w:webHidden/>
              </w:rPr>
            </w:r>
            <w:r w:rsidR="00EC1A98">
              <w:rPr>
                <w:webHidden/>
              </w:rPr>
              <w:fldChar w:fldCharType="separate"/>
            </w:r>
            <w:r w:rsidR="00387FF5">
              <w:rPr>
                <w:webHidden/>
              </w:rPr>
              <w:t>25</w:t>
            </w:r>
            <w:r w:rsidR="00EC1A98">
              <w:rPr>
                <w:webHidden/>
              </w:rPr>
              <w:fldChar w:fldCharType="end"/>
            </w:r>
          </w:hyperlink>
        </w:p>
        <w:p w14:paraId="21A698CC" w14:textId="3F705A9A" w:rsidR="00EC1A98" w:rsidRDefault="00795DA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73" w:history="1">
            <w:r w:rsidR="00EC1A98" w:rsidRPr="0099424D">
              <w:rPr>
                <w:rStyle w:val="Hyperlink"/>
              </w:rPr>
              <w:t>CHAPTER 3: RESEARCH METHODOLOGY</w:t>
            </w:r>
            <w:r w:rsidR="00EC1A98">
              <w:rPr>
                <w:webHidden/>
              </w:rPr>
              <w:tab/>
            </w:r>
            <w:r w:rsidR="00EC1A98">
              <w:rPr>
                <w:webHidden/>
              </w:rPr>
              <w:fldChar w:fldCharType="begin"/>
            </w:r>
            <w:r w:rsidR="00EC1A98">
              <w:rPr>
                <w:webHidden/>
              </w:rPr>
              <w:instrText xml:space="preserve"> PAGEREF _Toc73229073 \h </w:instrText>
            </w:r>
            <w:r w:rsidR="00EC1A98">
              <w:rPr>
                <w:webHidden/>
              </w:rPr>
            </w:r>
            <w:r w:rsidR="00EC1A98">
              <w:rPr>
                <w:webHidden/>
              </w:rPr>
              <w:fldChar w:fldCharType="separate"/>
            </w:r>
            <w:r w:rsidR="00387FF5">
              <w:rPr>
                <w:webHidden/>
              </w:rPr>
              <w:t>26</w:t>
            </w:r>
            <w:r w:rsidR="00EC1A98">
              <w:rPr>
                <w:webHidden/>
              </w:rPr>
              <w:fldChar w:fldCharType="end"/>
            </w:r>
          </w:hyperlink>
        </w:p>
        <w:p w14:paraId="0F407C04" w14:textId="31EF6C23"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4" w:history="1">
            <w:r w:rsidR="00EC1A98" w:rsidRPr="0099424D">
              <w:rPr>
                <w:rStyle w:val="Hyperlink"/>
              </w:rPr>
              <w:t>3.1 Introduction</w:t>
            </w:r>
            <w:r w:rsidR="00EC1A98">
              <w:rPr>
                <w:webHidden/>
              </w:rPr>
              <w:tab/>
            </w:r>
            <w:r w:rsidR="00EC1A98">
              <w:rPr>
                <w:webHidden/>
              </w:rPr>
              <w:fldChar w:fldCharType="begin"/>
            </w:r>
            <w:r w:rsidR="00EC1A98">
              <w:rPr>
                <w:webHidden/>
              </w:rPr>
              <w:instrText xml:space="preserve"> PAGEREF _Toc73229074 \h </w:instrText>
            </w:r>
            <w:r w:rsidR="00EC1A98">
              <w:rPr>
                <w:webHidden/>
              </w:rPr>
            </w:r>
            <w:r w:rsidR="00EC1A98">
              <w:rPr>
                <w:webHidden/>
              </w:rPr>
              <w:fldChar w:fldCharType="separate"/>
            </w:r>
            <w:r w:rsidR="00387FF5">
              <w:rPr>
                <w:webHidden/>
              </w:rPr>
              <w:t>26</w:t>
            </w:r>
            <w:r w:rsidR="00EC1A98">
              <w:rPr>
                <w:webHidden/>
              </w:rPr>
              <w:fldChar w:fldCharType="end"/>
            </w:r>
          </w:hyperlink>
        </w:p>
        <w:p w14:paraId="37E257E1" w14:textId="27E92C34"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5" w:history="1">
            <w:r w:rsidR="00EC1A98" w:rsidRPr="0099424D">
              <w:rPr>
                <w:rStyle w:val="Hyperlink"/>
              </w:rPr>
              <w:t>3.1.1 Business Understanding</w:t>
            </w:r>
            <w:r w:rsidR="00EC1A98">
              <w:rPr>
                <w:webHidden/>
              </w:rPr>
              <w:tab/>
            </w:r>
            <w:r w:rsidR="00EC1A98">
              <w:rPr>
                <w:webHidden/>
              </w:rPr>
              <w:fldChar w:fldCharType="begin"/>
            </w:r>
            <w:r w:rsidR="00EC1A98">
              <w:rPr>
                <w:webHidden/>
              </w:rPr>
              <w:instrText xml:space="preserve"> PAGEREF _Toc73229075 \h </w:instrText>
            </w:r>
            <w:r w:rsidR="00EC1A98">
              <w:rPr>
                <w:webHidden/>
              </w:rPr>
            </w:r>
            <w:r w:rsidR="00EC1A98">
              <w:rPr>
                <w:webHidden/>
              </w:rPr>
              <w:fldChar w:fldCharType="separate"/>
            </w:r>
            <w:r w:rsidR="00387FF5">
              <w:rPr>
                <w:webHidden/>
              </w:rPr>
              <w:t>26</w:t>
            </w:r>
            <w:r w:rsidR="00EC1A98">
              <w:rPr>
                <w:webHidden/>
              </w:rPr>
              <w:fldChar w:fldCharType="end"/>
            </w:r>
          </w:hyperlink>
        </w:p>
        <w:p w14:paraId="015235F3" w14:textId="517618C5"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6" w:history="1">
            <w:r w:rsidR="00EC1A98" w:rsidRPr="0099424D">
              <w:rPr>
                <w:rStyle w:val="Hyperlink"/>
              </w:rPr>
              <w:t>3.1.2 Data Understanding</w:t>
            </w:r>
            <w:r w:rsidR="00EC1A98">
              <w:rPr>
                <w:webHidden/>
              </w:rPr>
              <w:tab/>
            </w:r>
            <w:r w:rsidR="00EC1A98">
              <w:rPr>
                <w:webHidden/>
              </w:rPr>
              <w:fldChar w:fldCharType="begin"/>
            </w:r>
            <w:r w:rsidR="00EC1A98">
              <w:rPr>
                <w:webHidden/>
              </w:rPr>
              <w:instrText xml:space="preserve"> PAGEREF _Toc73229076 \h </w:instrText>
            </w:r>
            <w:r w:rsidR="00EC1A98">
              <w:rPr>
                <w:webHidden/>
              </w:rPr>
            </w:r>
            <w:r w:rsidR="00EC1A98">
              <w:rPr>
                <w:webHidden/>
              </w:rPr>
              <w:fldChar w:fldCharType="separate"/>
            </w:r>
            <w:r w:rsidR="00387FF5">
              <w:rPr>
                <w:webHidden/>
              </w:rPr>
              <w:t>27</w:t>
            </w:r>
            <w:r w:rsidR="00EC1A98">
              <w:rPr>
                <w:webHidden/>
              </w:rPr>
              <w:fldChar w:fldCharType="end"/>
            </w:r>
          </w:hyperlink>
        </w:p>
        <w:p w14:paraId="49EC4B45" w14:textId="50C9A56D"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7" w:history="1">
            <w:r w:rsidR="00EC1A98" w:rsidRPr="0099424D">
              <w:rPr>
                <w:rStyle w:val="Hyperlink"/>
              </w:rPr>
              <w:t>3.2 Research Methodology</w:t>
            </w:r>
            <w:r w:rsidR="00EC1A98">
              <w:rPr>
                <w:webHidden/>
              </w:rPr>
              <w:tab/>
            </w:r>
            <w:r w:rsidR="00EC1A98">
              <w:rPr>
                <w:webHidden/>
              </w:rPr>
              <w:fldChar w:fldCharType="begin"/>
            </w:r>
            <w:r w:rsidR="00EC1A98">
              <w:rPr>
                <w:webHidden/>
              </w:rPr>
              <w:instrText xml:space="preserve"> PAGEREF _Toc73229077 \h </w:instrText>
            </w:r>
            <w:r w:rsidR="00EC1A98">
              <w:rPr>
                <w:webHidden/>
              </w:rPr>
            </w:r>
            <w:r w:rsidR="00EC1A98">
              <w:rPr>
                <w:webHidden/>
              </w:rPr>
              <w:fldChar w:fldCharType="separate"/>
            </w:r>
            <w:r w:rsidR="00387FF5">
              <w:rPr>
                <w:webHidden/>
              </w:rPr>
              <w:t>29</w:t>
            </w:r>
            <w:r w:rsidR="00EC1A98">
              <w:rPr>
                <w:webHidden/>
              </w:rPr>
              <w:fldChar w:fldCharType="end"/>
            </w:r>
          </w:hyperlink>
        </w:p>
        <w:p w14:paraId="0910856A" w14:textId="3478BBF8"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8" w:history="1">
            <w:r w:rsidR="00EC1A98" w:rsidRPr="0099424D">
              <w:rPr>
                <w:rStyle w:val="Hyperlink"/>
              </w:rPr>
              <w:t>3.2.1 Data Selection</w:t>
            </w:r>
            <w:r w:rsidR="00EC1A98">
              <w:rPr>
                <w:webHidden/>
              </w:rPr>
              <w:tab/>
            </w:r>
            <w:r w:rsidR="00EC1A98">
              <w:rPr>
                <w:webHidden/>
              </w:rPr>
              <w:fldChar w:fldCharType="begin"/>
            </w:r>
            <w:r w:rsidR="00EC1A98">
              <w:rPr>
                <w:webHidden/>
              </w:rPr>
              <w:instrText xml:space="preserve"> PAGEREF _Toc73229078 \h </w:instrText>
            </w:r>
            <w:r w:rsidR="00EC1A98">
              <w:rPr>
                <w:webHidden/>
              </w:rPr>
            </w:r>
            <w:r w:rsidR="00EC1A98">
              <w:rPr>
                <w:webHidden/>
              </w:rPr>
              <w:fldChar w:fldCharType="separate"/>
            </w:r>
            <w:r w:rsidR="00387FF5">
              <w:rPr>
                <w:webHidden/>
              </w:rPr>
              <w:t>29</w:t>
            </w:r>
            <w:r w:rsidR="00EC1A98">
              <w:rPr>
                <w:webHidden/>
              </w:rPr>
              <w:fldChar w:fldCharType="end"/>
            </w:r>
          </w:hyperlink>
        </w:p>
        <w:p w14:paraId="59DAEF4D" w14:textId="412EFD70"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9" w:history="1">
            <w:r w:rsidR="00EC1A98" w:rsidRPr="0099424D">
              <w:rPr>
                <w:rStyle w:val="Hyperlink"/>
              </w:rPr>
              <w:t>3.2.2 Data Preprocessing</w:t>
            </w:r>
            <w:r w:rsidR="00EC1A98">
              <w:rPr>
                <w:webHidden/>
              </w:rPr>
              <w:tab/>
            </w:r>
            <w:r w:rsidR="00EC1A98">
              <w:rPr>
                <w:webHidden/>
              </w:rPr>
              <w:fldChar w:fldCharType="begin"/>
            </w:r>
            <w:r w:rsidR="00EC1A98">
              <w:rPr>
                <w:webHidden/>
              </w:rPr>
              <w:instrText xml:space="preserve"> PAGEREF _Toc73229079 \h </w:instrText>
            </w:r>
            <w:r w:rsidR="00EC1A98">
              <w:rPr>
                <w:webHidden/>
              </w:rPr>
            </w:r>
            <w:r w:rsidR="00EC1A98">
              <w:rPr>
                <w:webHidden/>
              </w:rPr>
              <w:fldChar w:fldCharType="separate"/>
            </w:r>
            <w:r w:rsidR="00387FF5">
              <w:rPr>
                <w:webHidden/>
              </w:rPr>
              <w:t>30</w:t>
            </w:r>
            <w:r w:rsidR="00EC1A98">
              <w:rPr>
                <w:webHidden/>
              </w:rPr>
              <w:fldChar w:fldCharType="end"/>
            </w:r>
          </w:hyperlink>
        </w:p>
        <w:p w14:paraId="3F1B34DD" w14:textId="7CF7A7B4"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0" w:history="1">
            <w:r w:rsidR="00EC1A98" w:rsidRPr="0099424D">
              <w:rPr>
                <w:rStyle w:val="Hyperlink"/>
              </w:rPr>
              <w:t>3.2.3 Data Transformation</w:t>
            </w:r>
            <w:r w:rsidR="00EC1A98">
              <w:rPr>
                <w:webHidden/>
              </w:rPr>
              <w:tab/>
            </w:r>
            <w:r w:rsidR="00EC1A98">
              <w:rPr>
                <w:webHidden/>
              </w:rPr>
              <w:fldChar w:fldCharType="begin"/>
            </w:r>
            <w:r w:rsidR="00EC1A98">
              <w:rPr>
                <w:webHidden/>
              </w:rPr>
              <w:instrText xml:space="preserve"> PAGEREF _Toc73229080 \h </w:instrText>
            </w:r>
            <w:r w:rsidR="00EC1A98">
              <w:rPr>
                <w:webHidden/>
              </w:rPr>
            </w:r>
            <w:r w:rsidR="00EC1A98">
              <w:rPr>
                <w:webHidden/>
              </w:rPr>
              <w:fldChar w:fldCharType="separate"/>
            </w:r>
            <w:r w:rsidR="00387FF5">
              <w:rPr>
                <w:webHidden/>
              </w:rPr>
              <w:t>30</w:t>
            </w:r>
            <w:r w:rsidR="00EC1A98">
              <w:rPr>
                <w:webHidden/>
              </w:rPr>
              <w:fldChar w:fldCharType="end"/>
            </w:r>
          </w:hyperlink>
        </w:p>
        <w:p w14:paraId="11C7DE9A" w14:textId="73652385"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1" w:history="1">
            <w:r w:rsidR="00EC1A98" w:rsidRPr="0099424D">
              <w:rPr>
                <w:rStyle w:val="Hyperlink"/>
              </w:rPr>
              <w:t>3.2.4 Data Visualization</w:t>
            </w:r>
            <w:r w:rsidR="00EC1A98">
              <w:rPr>
                <w:webHidden/>
              </w:rPr>
              <w:tab/>
            </w:r>
            <w:r w:rsidR="00EC1A98">
              <w:rPr>
                <w:webHidden/>
              </w:rPr>
              <w:fldChar w:fldCharType="begin"/>
            </w:r>
            <w:r w:rsidR="00EC1A98">
              <w:rPr>
                <w:webHidden/>
              </w:rPr>
              <w:instrText xml:space="preserve"> PAGEREF _Toc73229081 \h </w:instrText>
            </w:r>
            <w:r w:rsidR="00EC1A98">
              <w:rPr>
                <w:webHidden/>
              </w:rPr>
            </w:r>
            <w:r w:rsidR="00EC1A98">
              <w:rPr>
                <w:webHidden/>
              </w:rPr>
              <w:fldChar w:fldCharType="separate"/>
            </w:r>
            <w:r w:rsidR="00387FF5">
              <w:rPr>
                <w:webHidden/>
              </w:rPr>
              <w:t>31</w:t>
            </w:r>
            <w:r w:rsidR="00EC1A98">
              <w:rPr>
                <w:webHidden/>
              </w:rPr>
              <w:fldChar w:fldCharType="end"/>
            </w:r>
          </w:hyperlink>
        </w:p>
        <w:p w14:paraId="3BB36508" w14:textId="3A715F3C"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2" w:history="1">
            <w:r w:rsidR="00EC1A98" w:rsidRPr="0099424D">
              <w:rPr>
                <w:rStyle w:val="Hyperlink"/>
              </w:rPr>
              <w:t>3.2.5 Class Balancing</w:t>
            </w:r>
            <w:r w:rsidR="00EC1A98">
              <w:rPr>
                <w:webHidden/>
              </w:rPr>
              <w:tab/>
            </w:r>
            <w:r w:rsidR="00EC1A98">
              <w:rPr>
                <w:webHidden/>
              </w:rPr>
              <w:fldChar w:fldCharType="begin"/>
            </w:r>
            <w:r w:rsidR="00EC1A98">
              <w:rPr>
                <w:webHidden/>
              </w:rPr>
              <w:instrText xml:space="preserve"> PAGEREF _Toc73229082 \h </w:instrText>
            </w:r>
            <w:r w:rsidR="00EC1A98">
              <w:rPr>
                <w:webHidden/>
              </w:rPr>
            </w:r>
            <w:r w:rsidR="00EC1A98">
              <w:rPr>
                <w:webHidden/>
              </w:rPr>
              <w:fldChar w:fldCharType="separate"/>
            </w:r>
            <w:r w:rsidR="00387FF5">
              <w:rPr>
                <w:webHidden/>
              </w:rPr>
              <w:t>31</w:t>
            </w:r>
            <w:r w:rsidR="00EC1A98">
              <w:rPr>
                <w:webHidden/>
              </w:rPr>
              <w:fldChar w:fldCharType="end"/>
            </w:r>
          </w:hyperlink>
        </w:p>
        <w:p w14:paraId="6C37A863" w14:textId="277E0CE1"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3" w:history="1">
            <w:r w:rsidR="00EC1A98" w:rsidRPr="0099424D">
              <w:rPr>
                <w:rStyle w:val="Hyperlink"/>
              </w:rPr>
              <w:t>3.2.6 Model Building</w:t>
            </w:r>
            <w:r w:rsidR="00EC1A98">
              <w:rPr>
                <w:webHidden/>
              </w:rPr>
              <w:tab/>
            </w:r>
            <w:r w:rsidR="00EC1A98">
              <w:rPr>
                <w:webHidden/>
              </w:rPr>
              <w:fldChar w:fldCharType="begin"/>
            </w:r>
            <w:r w:rsidR="00EC1A98">
              <w:rPr>
                <w:webHidden/>
              </w:rPr>
              <w:instrText xml:space="preserve"> PAGEREF _Toc73229083 \h </w:instrText>
            </w:r>
            <w:r w:rsidR="00EC1A98">
              <w:rPr>
                <w:webHidden/>
              </w:rPr>
            </w:r>
            <w:r w:rsidR="00EC1A98">
              <w:rPr>
                <w:webHidden/>
              </w:rPr>
              <w:fldChar w:fldCharType="separate"/>
            </w:r>
            <w:r w:rsidR="00387FF5">
              <w:rPr>
                <w:webHidden/>
              </w:rPr>
              <w:t>32</w:t>
            </w:r>
            <w:r w:rsidR="00EC1A98">
              <w:rPr>
                <w:webHidden/>
              </w:rPr>
              <w:fldChar w:fldCharType="end"/>
            </w:r>
          </w:hyperlink>
        </w:p>
        <w:p w14:paraId="2E43DEEB" w14:textId="67700F11"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4" w:history="1">
            <w:r w:rsidR="00EC1A98" w:rsidRPr="0099424D">
              <w:rPr>
                <w:rStyle w:val="Hyperlink"/>
              </w:rPr>
              <w:t>3.2.7 Model Evaluation</w:t>
            </w:r>
            <w:r w:rsidR="00EC1A98">
              <w:rPr>
                <w:webHidden/>
              </w:rPr>
              <w:tab/>
            </w:r>
            <w:r w:rsidR="00EC1A98">
              <w:rPr>
                <w:webHidden/>
              </w:rPr>
              <w:fldChar w:fldCharType="begin"/>
            </w:r>
            <w:r w:rsidR="00EC1A98">
              <w:rPr>
                <w:webHidden/>
              </w:rPr>
              <w:instrText xml:space="preserve"> PAGEREF _Toc73229084 \h </w:instrText>
            </w:r>
            <w:r w:rsidR="00EC1A98">
              <w:rPr>
                <w:webHidden/>
              </w:rPr>
            </w:r>
            <w:r w:rsidR="00EC1A98">
              <w:rPr>
                <w:webHidden/>
              </w:rPr>
              <w:fldChar w:fldCharType="separate"/>
            </w:r>
            <w:r w:rsidR="00387FF5">
              <w:rPr>
                <w:webHidden/>
              </w:rPr>
              <w:t>35</w:t>
            </w:r>
            <w:r w:rsidR="00EC1A98">
              <w:rPr>
                <w:webHidden/>
              </w:rPr>
              <w:fldChar w:fldCharType="end"/>
            </w:r>
          </w:hyperlink>
        </w:p>
        <w:p w14:paraId="7CCBA812" w14:textId="605EAC01"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5" w:history="1">
            <w:r w:rsidR="00EC1A98" w:rsidRPr="0099424D">
              <w:rPr>
                <w:rStyle w:val="Hyperlink"/>
              </w:rPr>
              <w:t>3.2.8 Model Review</w:t>
            </w:r>
            <w:r w:rsidR="00EC1A98">
              <w:rPr>
                <w:webHidden/>
              </w:rPr>
              <w:tab/>
            </w:r>
            <w:r w:rsidR="00EC1A98">
              <w:rPr>
                <w:webHidden/>
              </w:rPr>
              <w:fldChar w:fldCharType="begin"/>
            </w:r>
            <w:r w:rsidR="00EC1A98">
              <w:rPr>
                <w:webHidden/>
              </w:rPr>
              <w:instrText xml:space="preserve"> PAGEREF _Toc73229085 \h </w:instrText>
            </w:r>
            <w:r w:rsidR="00EC1A98">
              <w:rPr>
                <w:webHidden/>
              </w:rPr>
            </w:r>
            <w:r w:rsidR="00EC1A98">
              <w:rPr>
                <w:webHidden/>
              </w:rPr>
              <w:fldChar w:fldCharType="separate"/>
            </w:r>
            <w:r w:rsidR="00387FF5">
              <w:rPr>
                <w:webHidden/>
              </w:rPr>
              <w:t>36</w:t>
            </w:r>
            <w:r w:rsidR="00EC1A98">
              <w:rPr>
                <w:webHidden/>
              </w:rPr>
              <w:fldChar w:fldCharType="end"/>
            </w:r>
          </w:hyperlink>
        </w:p>
        <w:p w14:paraId="2BFBBE6A" w14:textId="4420DA65"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6" w:history="1">
            <w:r w:rsidR="00EC1A98" w:rsidRPr="0099424D">
              <w:rPr>
                <w:rStyle w:val="Hyperlink"/>
              </w:rPr>
              <w:t>3.3 Summary</w:t>
            </w:r>
            <w:r w:rsidR="00EC1A98">
              <w:rPr>
                <w:webHidden/>
              </w:rPr>
              <w:tab/>
            </w:r>
            <w:r w:rsidR="00EC1A98">
              <w:rPr>
                <w:webHidden/>
              </w:rPr>
              <w:fldChar w:fldCharType="begin"/>
            </w:r>
            <w:r w:rsidR="00EC1A98">
              <w:rPr>
                <w:webHidden/>
              </w:rPr>
              <w:instrText xml:space="preserve"> PAGEREF _Toc73229086 \h </w:instrText>
            </w:r>
            <w:r w:rsidR="00EC1A98">
              <w:rPr>
                <w:webHidden/>
              </w:rPr>
            </w:r>
            <w:r w:rsidR="00EC1A98">
              <w:rPr>
                <w:webHidden/>
              </w:rPr>
              <w:fldChar w:fldCharType="separate"/>
            </w:r>
            <w:r w:rsidR="00387FF5">
              <w:rPr>
                <w:webHidden/>
              </w:rPr>
              <w:t>37</w:t>
            </w:r>
            <w:r w:rsidR="00EC1A98">
              <w:rPr>
                <w:webHidden/>
              </w:rPr>
              <w:fldChar w:fldCharType="end"/>
            </w:r>
          </w:hyperlink>
        </w:p>
        <w:p w14:paraId="73C4B65B" w14:textId="7E5D2100" w:rsidR="00EC1A98" w:rsidRDefault="00795DA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87" w:history="1">
            <w:r w:rsidR="00EC1A98" w:rsidRPr="0099424D">
              <w:rPr>
                <w:rStyle w:val="Hyperlink"/>
              </w:rPr>
              <w:t>CHAPTER 4: ANALYSIS</w:t>
            </w:r>
            <w:r w:rsidR="00EC1A98">
              <w:rPr>
                <w:webHidden/>
              </w:rPr>
              <w:tab/>
            </w:r>
            <w:r w:rsidR="00EC1A98">
              <w:rPr>
                <w:webHidden/>
              </w:rPr>
              <w:fldChar w:fldCharType="begin"/>
            </w:r>
            <w:r w:rsidR="00EC1A98">
              <w:rPr>
                <w:webHidden/>
              </w:rPr>
              <w:instrText xml:space="preserve"> PAGEREF _Toc73229087 \h </w:instrText>
            </w:r>
            <w:r w:rsidR="00EC1A98">
              <w:rPr>
                <w:webHidden/>
              </w:rPr>
            </w:r>
            <w:r w:rsidR="00EC1A98">
              <w:rPr>
                <w:webHidden/>
              </w:rPr>
              <w:fldChar w:fldCharType="separate"/>
            </w:r>
            <w:r w:rsidR="00387FF5">
              <w:rPr>
                <w:webHidden/>
              </w:rPr>
              <w:t>38</w:t>
            </w:r>
            <w:r w:rsidR="00EC1A98">
              <w:rPr>
                <w:webHidden/>
              </w:rPr>
              <w:fldChar w:fldCharType="end"/>
            </w:r>
          </w:hyperlink>
        </w:p>
        <w:p w14:paraId="5C94B6B2" w14:textId="737D6EBE"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8" w:history="1">
            <w:r w:rsidR="00EC1A98" w:rsidRPr="0099424D">
              <w:rPr>
                <w:rStyle w:val="Hyperlink"/>
              </w:rPr>
              <w:t>4.1 Introduction</w:t>
            </w:r>
            <w:r w:rsidR="00EC1A98">
              <w:rPr>
                <w:webHidden/>
              </w:rPr>
              <w:tab/>
            </w:r>
            <w:r w:rsidR="00EC1A98">
              <w:rPr>
                <w:webHidden/>
              </w:rPr>
              <w:fldChar w:fldCharType="begin"/>
            </w:r>
            <w:r w:rsidR="00EC1A98">
              <w:rPr>
                <w:webHidden/>
              </w:rPr>
              <w:instrText xml:space="preserve"> PAGEREF _Toc73229088 \h </w:instrText>
            </w:r>
            <w:r w:rsidR="00EC1A98">
              <w:rPr>
                <w:webHidden/>
              </w:rPr>
            </w:r>
            <w:r w:rsidR="00EC1A98">
              <w:rPr>
                <w:webHidden/>
              </w:rPr>
              <w:fldChar w:fldCharType="separate"/>
            </w:r>
            <w:r w:rsidR="00387FF5">
              <w:rPr>
                <w:webHidden/>
              </w:rPr>
              <w:t>38</w:t>
            </w:r>
            <w:r w:rsidR="00EC1A98">
              <w:rPr>
                <w:webHidden/>
              </w:rPr>
              <w:fldChar w:fldCharType="end"/>
            </w:r>
          </w:hyperlink>
        </w:p>
        <w:p w14:paraId="5031AB65" w14:textId="78978F5E"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9" w:history="1">
            <w:r w:rsidR="00EC1A98" w:rsidRPr="0099424D">
              <w:rPr>
                <w:rStyle w:val="Hyperlink"/>
              </w:rPr>
              <w:t>4.2 Dataset Description</w:t>
            </w:r>
            <w:r w:rsidR="00EC1A98">
              <w:rPr>
                <w:webHidden/>
              </w:rPr>
              <w:tab/>
            </w:r>
            <w:r w:rsidR="00EC1A98">
              <w:rPr>
                <w:webHidden/>
              </w:rPr>
              <w:fldChar w:fldCharType="begin"/>
            </w:r>
            <w:r w:rsidR="00EC1A98">
              <w:rPr>
                <w:webHidden/>
              </w:rPr>
              <w:instrText xml:space="preserve"> PAGEREF _Toc73229089 \h </w:instrText>
            </w:r>
            <w:r w:rsidR="00EC1A98">
              <w:rPr>
                <w:webHidden/>
              </w:rPr>
            </w:r>
            <w:r w:rsidR="00EC1A98">
              <w:rPr>
                <w:webHidden/>
              </w:rPr>
              <w:fldChar w:fldCharType="separate"/>
            </w:r>
            <w:r w:rsidR="00387FF5">
              <w:rPr>
                <w:webHidden/>
              </w:rPr>
              <w:t>38</w:t>
            </w:r>
            <w:r w:rsidR="00EC1A98">
              <w:rPr>
                <w:webHidden/>
              </w:rPr>
              <w:fldChar w:fldCharType="end"/>
            </w:r>
          </w:hyperlink>
        </w:p>
        <w:p w14:paraId="1C892EA4" w14:textId="3AFBD3B8"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90" w:history="1">
            <w:r w:rsidR="00EC1A98" w:rsidRPr="0099424D">
              <w:rPr>
                <w:rStyle w:val="Hyperlink"/>
              </w:rPr>
              <w:t>4.3 Exploratory Data Analysis</w:t>
            </w:r>
            <w:r w:rsidR="00EC1A98">
              <w:rPr>
                <w:webHidden/>
              </w:rPr>
              <w:tab/>
            </w:r>
            <w:r w:rsidR="00EC1A98">
              <w:rPr>
                <w:webHidden/>
              </w:rPr>
              <w:fldChar w:fldCharType="begin"/>
            </w:r>
            <w:r w:rsidR="00EC1A98">
              <w:rPr>
                <w:webHidden/>
              </w:rPr>
              <w:instrText xml:space="preserve"> PAGEREF _Toc73229090 \h </w:instrText>
            </w:r>
            <w:r w:rsidR="00EC1A98">
              <w:rPr>
                <w:webHidden/>
              </w:rPr>
            </w:r>
            <w:r w:rsidR="00EC1A98">
              <w:rPr>
                <w:webHidden/>
              </w:rPr>
              <w:fldChar w:fldCharType="separate"/>
            </w:r>
            <w:r w:rsidR="00387FF5">
              <w:rPr>
                <w:webHidden/>
              </w:rPr>
              <w:t>39</w:t>
            </w:r>
            <w:r w:rsidR="00EC1A98">
              <w:rPr>
                <w:webHidden/>
              </w:rPr>
              <w:fldChar w:fldCharType="end"/>
            </w:r>
          </w:hyperlink>
        </w:p>
        <w:p w14:paraId="55CF0119" w14:textId="20F08BA7"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1" w:history="1">
            <w:r w:rsidR="00EC1A98" w:rsidRPr="0099424D">
              <w:rPr>
                <w:rStyle w:val="Hyperlink"/>
              </w:rPr>
              <w:t>4.3.1 Distribution of Variables</w:t>
            </w:r>
            <w:r w:rsidR="00EC1A98">
              <w:rPr>
                <w:webHidden/>
              </w:rPr>
              <w:tab/>
            </w:r>
            <w:r w:rsidR="00EC1A98">
              <w:rPr>
                <w:webHidden/>
              </w:rPr>
              <w:fldChar w:fldCharType="begin"/>
            </w:r>
            <w:r w:rsidR="00EC1A98">
              <w:rPr>
                <w:webHidden/>
              </w:rPr>
              <w:instrText xml:space="preserve"> PAGEREF _Toc73229091 \h </w:instrText>
            </w:r>
            <w:r w:rsidR="00EC1A98">
              <w:rPr>
                <w:webHidden/>
              </w:rPr>
            </w:r>
            <w:r w:rsidR="00EC1A98">
              <w:rPr>
                <w:webHidden/>
              </w:rPr>
              <w:fldChar w:fldCharType="separate"/>
            </w:r>
            <w:r w:rsidR="00387FF5">
              <w:rPr>
                <w:webHidden/>
              </w:rPr>
              <w:t>40</w:t>
            </w:r>
            <w:r w:rsidR="00EC1A98">
              <w:rPr>
                <w:webHidden/>
              </w:rPr>
              <w:fldChar w:fldCharType="end"/>
            </w:r>
          </w:hyperlink>
        </w:p>
        <w:p w14:paraId="016A0CC7" w14:textId="3CCD505C"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2" w:history="1">
            <w:r w:rsidR="00EC1A98" w:rsidRPr="0099424D">
              <w:rPr>
                <w:rStyle w:val="Hyperlink"/>
              </w:rPr>
              <w:t>4.3.2 Missing Values Analysis</w:t>
            </w:r>
            <w:r w:rsidR="00EC1A98">
              <w:rPr>
                <w:webHidden/>
              </w:rPr>
              <w:tab/>
            </w:r>
            <w:r w:rsidR="00EC1A98">
              <w:rPr>
                <w:webHidden/>
              </w:rPr>
              <w:fldChar w:fldCharType="begin"/>
            </w:r>
            <w:r w:rsidR="00EC1A98">
              <w:rPr>
                <w:webHidden/>
              </w:rPr>
              <w:instrText xml:space="preserve"> PAGEREF _Toc73229092 \h </w:instrText>
            </w:r>
            <w:r w:rsidR="00EC1A98">
              <w:rPr>
                <w:webHidden/>
              </w:rPr>
            </w:r>
            <w:r w:rsidR="00EC1A98">
              <w:rPr>
                <w:webHidden/>
              </w:rPr>
              <w:fldChar w:fldCharType="separate"/>
            </w:r>
            <w:r w:rsidR="00387FF5">
              <w:rPr>
                <w:webHidden/>
              </w:rPr>
              <w:t>41</w:t>
            </w:r>
            <w:r w:rsidR="00EC1A98">
              <w:rPr>
                <w:webHidden/>
              </w:rPr>
              <w:fldChar w:fldCharType="end"/>
            </w:r>
          </w:hyperlink>
        </w:p>
        <w:p w14:paraId="5C78E8F6" w14:textId="68F2063E"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3" w:history="1">
            <w:r w:rsidR="00EC1A98" w:rsidRPr="0099424D">
              <w:rPr>
                <w:rStyle w:val="Hyperlink"/>
              </w:rPr>
              <w:t>4.3.3 Outlier Analysis</w:t>
            </w:r>
            <w:r w:rsidR="00EC1A98">
              <w:rPr>
                <w:webHidden/>
              </w:rPr>
              <w:tab/>
            </w:r>
            <w:r w:rsidR="00EC1A98">
              <w:rPr>
                <w:webHidden/>
              </w:rPr>
              <w:fldChar w:fldCharType="begin"/>
            </w:r>
            <w:r w:rsidR="00EC1A98">
              <w:rPr>
                <w:webHidden/>
              </w:rPr>
              <w:instrText xml:space="preserve"> PAGEREF _Toc73229093 \h </w:instrText>
            </w:r>
            <w:r w:rsidR="00EC1A98">
              <w:rPr>
                <w:webHidden/>
              </w:rPr>
            </w:r>
            <w:r w:rsidR="00EC1A98">
              <w:rPr>
                <w:webHidden/>
              </w:rPr>
              <w:fldChar w:fldCharType="separate"/>
            </w:r>
            <w:r w:rsidR="00387FF5">
              <w:rPr>
                <w:webHidden/>
              </w:rPr>
              <w:t>42</w:t>
            </w:r>
            <w:r w:rsidR="00EC1A98">
              <w:rPr>
                <w:webHidden/>
              </w:rPr>
              <w:fldChar w:fldCharType="end"/>
            </w:r>
          </w:hyperlink>
        </w:p>
        <w:p w14:paraId="258E07D3" w14:textId="4DD23ED7"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4" w:history="1">
            <w:r w:rsidR="00EC1A98" w:rsidRPr="0099424D">
              <w:rPr>
                <w:rStyle w:val="Hyperlink"/>
              </w:rPr>
              <w:t>4.3.4 Univariate Analysis</w:t>
            </w:r>
            <w:r w:rsidR="00EC1A98">
              <w:rPr>
                <w:webHidden/>
              </w:rPr>
              <w:tab/>
            </w:r>
            <w:r w:rsidR="00EC1A98">
              <w:rPr>
                <w:webHidden/>
              </w:rPr>
              <w:fldChar w:fldCharType="begin"/>
            </w:r>
            <w:r w:rsidR="00EC1A98">
              <w:rPr>
                <w:webHidden/>
              </w:rPr>
              <w:instrText xml:space="preserve"> PAGEREF _Toc73229094 \h </w:instrText>
            </w:r>
            <w:r w:rsidR="00EC1A98">
              <w:rPr>
                <w:webHidden/>
              </w:rPr>
            </w:r>
            <w:r w:rsidR="00EC1A98">
              <w:rPr>
                <w:webHidden/>
              </w:rPr>
              <w:fldChar w:fldCharType="separate"/>
            </w:r>
            <w:r w:rsidR="00387FF5">
              <w:rPr>
                <w:webHidden/>
              </w:rPr>
              <w:t>43</w:t>
            </w:r>
            <w:r w:rsidR="00EC1A98">
              <w:rPr>
                <w:webHidden/>
              </w:rPr>
              <w:fldChar w:fldCharType="end"/>
            </w:r>
          </w:hyperlink>
        </w:p>
        <w:p w14:paraId="54CF0284" w14:textId="3E84955F"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5" w:history="1">
            <w:r w:rsidR="00EC1A98" w:rsidRPr="0099424D">
              <w:rPr>
                <w:rStyle w:val="Hyperlink"/>
              </w:rPr>
              <w:t>4.3.5 Relation with Target Variable</w:t>
            </w:r>
            <w:r w:rsidR="00EC1A98">
              <w:rPr>
                <w:webHidden/>
              </w:rPr>
              <w:tab/>
            </w:r>
            <w:r w:rsidR="00EC1A98">
              <w:rPr>
                <w:webHidden/>
              </w:rPr>
              <w:fldChar w:fldCharType="begin"/>
            </w:r>
            <w:r w:rsidR="00EC1A98">
              <w:rPr>
                <w:webHidden/>
              </w:rPr>
              <w:instrText xml:space="preserve"> PAGEREF _Toc73229095 \h </w:instrText>
            </w:r>
            <w:r w:rsidR="00EC1A98">
              <w:rPr>
                <w:webHidden/>
              </w:rPr>
            </w:r>
            <w:r w:rsidR="00EC1A98">
              <w:rPr>
                <w:webHidden/>
              </w:rPr>
              <w:fldChar w:fldCharType="separate"/>
            </w:r>
            <w:r w:rsidR="00387FF5">
              <w:rPr>
                <w:webHidden/>
              </w:rPr>
              <w:t>44</w:t>
            </w:r>
            <w:r w:rsidR="00EC1A98">
              <w:rPr>
                <w:webHidden/>
              </w:rPr>
              <w:fldChar w:fldCharType="end"/>
            </w:r>
          </w:hyperlink>
        </w:p>
        <w:p w14:paraId="24A06C21" w14:textId="1C18ABD4"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6" w:history="1">
            <w:r w:rsidR="00EC1A98" w:rsidRPr="0099424D">
              <w:rPr>
                <w:rStyle w:val="Hyperlink"/>
              </w:rPr>
              <w:t>4.3.6 Distribution of variables with respect to Churn</w:t>
            </w:r>
            <w:r w:rsidR="00EC1A98">
              <w:rPr>
                <w:webHidden/>
              </w:rPr>
              <w:tab/>
            </w:r>
            <w:r w:rsidR="00EC1A98">
              <w:rPr>
                <w:webHidden/>
              </w:rPr>
              <w:fldChar w:fldCharType="begin"/>
            </w:r>
            <w:r w:rsidR="00EC1A98">
              <w:rPr>
                <w:webHidden/>
              </w:rPr>
              <w:instrText xml:space="preserve"> PAGEREF _Toc73229096 \h </w:instrText>
            </w:r>
            <w:r w:rsidR="00EC1A98">
              <w:rPr>
                <w:webHidden/>
              </w:rPr>
            </w:r>
            <w:r w:rsidR="00EC1A98">
              <w:rPr>
                <w:webHidden/>
              </w:rPr>
              <w:fldChar w:fldCharType="separate"/>
            </w:r>
            <w:r w:rsidR="00387FF5">
              <w:rPr>
                <w:webHidden/>
              </w:rPr>
              <w:t>46</w:t>
            </w:r>
            <w:r w:rsidR="00EC1A98">
              <w:rPr>
                <w:webHidden/>
              </w:rPr>
              <w:fldChar w:fldCharType="end"/>
            </w:r>
          </w:hyperlink>
        </w:p>
        <w:p w14:paraId="3960F03A" w14:textId="6EE28C60"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7" w:history="1">
            <w:r w:rsidR="00EC1A98" w:rsidRPr="0099424D">
              <w:rPr>
                <w:rStyle w:val="Hyperlink"/>
              </w:rPr>
              <w:t>4.3.7 Correlation</w:t>
            </w:r>
            <w:r w:rsidR="00EC1A98">
              <w:rPr>
                <w:webHidden/>
              </w:rPr>
              <w:tab/>
            </w:r>
            <w:r w:rsidR="00EC1A98">
              <w:rPr>
                <w:webHidden/>
              </w:rPr>
              <w:fldChar w:fldCharType="begin"/>
            </w:r>
            <w:r w:rsidR="00EC1A98">
              <w:rPr>
                <w:webHidden/>
              </w:rPr>
              <w:instrText xml:space="preserve"> PAGEREF _Toc73229097 \h </w:instrText>
            </w:r>
            <w:r w:rsidR="00EC1A98">
              <w:rPr>
                <w:webHidden/>
              </w:rPr>
            </w:r>
            <w:r w:rsidR="00EC1A98">
              <w:rPr>
                <w:webHidden/>
              </w:rPr>
              <w:fldChar w:fldCharType="separate"/>
            </w:r>
            <w:r w:rsidR="00387FF5">
              <w:rPr>
                <w:webHidden/>
              </w:rPr>
              <w:t>48</w:t>
            </w:r>
            <w:r w:rsidR="00EC1A98">
              <w:rPr>
                <w:webHidden/>
              </w:rPr>
              <w:fldChar w:fldCharType="end"/>
            </w:r>
          </w:hyperlink>
        </w:p>
        <w:p w14:paraId="56ECAA6D" w14:textId="45C3641F"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8" w:history="1">
            <w:r w:rsidR="00EC1A98" w:rsidRPr="0099424D">
              <w:rPr>
                <w:rStyle w:val="Hyperlink"/>
              </w:rPr>
              <w:t>4.3.8 Chi-Square</w:t>
            </w:r>
            <w:r w:rsidR="00EC1A98">
              <w:rPr>
                <w:webHidden/>
              </w:rPr>
              <w:tab/>
            </w:r>
            <w:r w:rsidR="00EC1A98">
              <w:rPr>
                <w:webHidden/>
              </w:rPr>
              <w:fldChar w:fldCharType="begin"/>
            </w:r>
            <w:r w:rsidR="00EC1A98">
              <w:rPr>
                <w:webHidden/>
              </w:rPr>
              <w:instrText xml:space="preserve"> PAGEREF _Toc73229098 \h </w:instrText>
            </w:r>
            <w:r w:rsidR="00EC1A98">
              <w:rPr>
                <w:webHidden/>
              </w:rPr>
            </w:r>
            <w:r w:rsidR="00EC1A98">
              <w:rPr>
                <w:webHidden/>
              </w:rPr>
              <w:fldChar w:fldCharType="separate"/>
            </w:r>
            <w:r w:rsidR="00387FF5">
              <w:rPr>
                <w:webHidden/>
              </w:rPr>
              <w:t>49</w:t>
            </w:r>
            <w:r w:rsidR="00EC1A98">
              <w:rPr>
                <w:webHidden/>
              </w:rPr>
              <w:fldChar w:fldCharType="end"/>
            </w:r>
          </w:hyperlink>
        </w:p>
        <w:p w14:paraId="5052EAC4" w14:textId="2D43F574"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9" w:history="1">
            <w:r w:rsidR="00EC1A98" w:rsidRPr="0099424D">
              <w:rPr>
                <w:rStyle w:val="Hyperlink"/>
              </w:rPr>
              <w:t>4.3.9 ANOVA Test</w:t>
            </w:r>
            <w:r w:rsidR="00EC1A98">
              <w:rPr>
                <w:webHidden/>
              </w:rPr>
              <w:tab/>
            </w:r>
            <w:r w:rsidR="00EC1A98">
              <w:rPr>
                <w:webHidden/>
              </w:rPr>
              <w:fldChar w:fldCharType="begin"/>
            </w:r>
            <w:r w:rsidR="00EC1A98">
              <w:rPr>
                <w:webHidden/>
              </w:rPr>
              <w:instrText xml:space="preserve"> PAGEREF _Toc73229099 \h </w:instrText>
            </w:r>
            <w:r w:rsidR="00EC1A98">
              <w:rPr>
                <w:webHidden/>
              </w:rPr>
            </w:r>
            <w:r w:rsidR="00EC1A98">
              <w:rPr>
                <w:webHidden/>
              </w:rPr>
              <w:fldChar w:fldCharType="separate"/>
            </w:r>
            <w:r w:rsidR="00387FF5">
              <w:rPr>
                <w:webHidden/>
              </w:rPr>
              <w:t>50</w:t>
            </w:r>
            <w:r w:rsidR="00EC1A98">
              <w:rPr>
                <w:webHidden/>
              </w:rPr>
              <w:fldChar w:fldCharType="end"/>
            </w:r>
          </w:hyperlink>
        </w:p>
        <w:p w14:paraId="180552DF" w14:textId="71FB8890"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0" w:history="1">
            <w:r w:rsidR="00EC1A98" w:rsidRPr="0099424D">
              <w:rPr>
                <w:rStyle w:val="Hyperlink"/>
              </w:rPr>
              <w:t>4.3.10 Probability Distribution using KDE</w:t>
            </w:r>
            <w:r w:rsidR="00EC1A98">
              <w:rPr>
                <w:webHidden/>
              </w:rPr>
              <w:tab/>
            </w:r>
            <w:r w:rsidR="00EC1A98">
              <w:rPr>
                <w:webHidden/>
              </w:rPr>
              <w:fldChar w:fldCharType="begin"/>
            </w:r>
            <w:r w:rsidR="00EC1A98">
              <w:rPr>
                <w:webHidden/>
              </w:rPr>
              <w:instrText xml:space="preserve"> PAGEREF _Toc73229100 \h </w:instrText>
            </w:r>
            <w:r w:rsidR="00EC1A98">
              <w:rPr>
                <w:webHidden/>
              </w:rPr>
            </w:r>
            <w:r w:rsidR="00EC1A98">
              <w:rPr>
                <w:webHidden/>
              </w:rPr>
              <w:fldChar w:fldCharType="separate"/>
            </w:r>
            <w:r w:rsidR="00387FF5">
              <w:rPr>
                <w:webHidden/>
              </w:rPr>
              <w:t>51</w:t>
            </w:r>
            <w:r w:rsidR="00EC1A98">
              <w:rPr>
                <w:webHidden/>
              </w:rPr>
              <w:fldChar w:fldCharType="end"/>
            </w:r>
          </w:hyperlink>
        </w:p>
        <w:p w14:paraId="1F48FD8B" w14:textId="3EF64F16"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01" w:history="1">
            <w:r w:rsidR="00EC1A98" w:rsidRPr="0099424D">
              <w:rPr>
                <w:rStyle w:val="Hyperlink"/>
              </w:rPr>
              <w:t>4.4 Methods</w:t>
            </w:r>
            <w:r w:rsidR="00EC1A98">
              <w:rPr>
                <w:webHidden/>
              </w:rPr>
              <w:tab/>
            </w:r>
            <w:r w:rsidR="00EC1A98">
              <w:rPr>
                <w:webHidden/>
              </w:rPr>
              <w:fldChar w:fldCharType="begin"/>
            </w:r>
            <w:r w:rsidR="00EC1A98">
              <w:rPr>
                <w:webHidden/>
              </w:rPr>
              <w:instrText xml:space="preserve"> PAGEREF _Toc73229101 \h </w:instrText>
            </w:r>
            <w:r w:rsidR="00EC1A98">
              <w:rPr>
                <w:webHidden/>
              </w:rPr>
            </w:r>
            <w:r w:rsidR="00EC1A98">
              <w:rPr>
                <w:webHidden/>
              </w:rPr>
              <w:fldChar w:fldCharType="separate"/>
            </w:r>
            <w:r w:rsidR="00387FF5">
              <w:rPr>
                <w:webHidden/>
              </w:rPr>
              <w:t>52</w:t>
            </w:r>
            <w:r w:rsidR="00EC1A98">
              <w:rPr>
                <w:webHidden/>
              </w:rPr>
              <w:fldChar w:fldCharType="end"/>
            </w:r>
          </w:hyperlink>
        </w:p>
        <w:p w14:paraId="4E3390BE" w14:textId="0BA17330"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2" w:history="1">
            <w:r w:rsidR="00EC1A98" w:rsidRPr="0099424D">
              <w:rPr>
                <w:rStyle w:val="Hyperlink"/>
              </w:rPr>
              <w:t>4.4.1 Data Split</w:t>
            </w:r>
            <w:r w:rsidR="00EC1A98">
              <w:rPr>
                <w:webHidden/>
              </w:rPr>
              <w:tab/>
            </w:r>
            <w:r w:rsidR="00EC1A98">
              <w:rPr>
                <w:webHidden/>
              </w:rPr>
              <w:fldChar w:fldCharType="begin"/>
            </w:r>
            <w:r w:rsidR="00EC1A98">
              <w:rPr>
                <w:webHidden/>
              </w:rPr>
              <w:instrText xml:space="preserve"> PAGEREF _Toc73229102 \h </w:instrText>
            </w:r>
            <w:r w:rsidR="00EC1A98">
              <w:rPr>
                <w:webHidden/>
              </w:rPr>
            </w:r>
            <w:r w:rsidR="00EC1A98">
              <w:rPr>
                <w:webHidden/>
              </w:rPr>
              <w:fldChar w:fldCharType="separate"/>
            </w:r>
            <w:r w:rsidR="00387FF5">
              <w:rPr>
                <w:webHidden/>
              </w:rPr>
              <w:t>52</w:t>
            </w:r>
            <w:r w:rsidR="00EC1A98">
              <w:rPr>
                <w:webHidden/>
              </w:rPr>
              <w:fldChar w:fldCharType="end"/>
            </w:r>
          </w:hyperlink>
        </w:p>
        <w:p w14:paraId="2B449B4C" w14:textId="0605E085"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3" w:history="1">
            <w:r w:rsidR="00EC1A98" w:rsidRPr="0099424D">
              <w:rPr>
                <w:rStyle w:val="Hyperlink"/>
              </w:rPr>
              <w:t>4.4.2 Encoding</w:t>
            </w:r>
            <w:r w:rsidR="00EC1A98">
              <w:rPr>
                <w:webHidden/>
              </w:rPr>
              <w:tab/>
            </w:r>
            <w:r w:rsidR="00EC1A98">
              <w:rPr>
                <w:webHidden/>
              </w:rPr>
              <w:fldChar w:fldCharType="begin"/>
            </w:r>
            <w:r w:rsidR="00EC1A98">
              <w:rPr>
                <w:webHidden/>
              </w:rPr>
              <w:instrText xml:space="preserve"> PAGEREF _Toc73229103 \h </w:instrText>
            </w:r>
            <w:r w:rsidR="00EC1A98">
              <w:rPr>
                <w:webHidden/>
              </w:rPr>
            </w:r>
            <w:r w:rsidR="00EC1A98">
              <w:rPr>
                <w:webHidden/>
              </w:rPr>
              <w:fldChar w:fldCharType="separate"/>
            </w:r>
            <w:r w:rsidR="00387FF5">
              <w:rPr>
                <w:webHidden/>
              </w:rPr>
              <w:t>52</w:t>
            </w:r>
            <w:r w:rsidR="00EC1A98">
              <w:rPr>
                <w:webHidden/>
              </w:rPr>
              <w:fldChar w:fldCharType="end"/>
            </w:r>
          </w:hyperlink>
        </w:p>
        <w:p w14:paraId="02067706" w14:textId="7F0838FE"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4" w:history="1">
            <w:r w:rsidR="00EC1A98" w:rsidRPr="0099424D">
              <w:rPr>
                <w:rStyle w:val="Hyperlink"/>
              </w:rPr>
              <w:t>4.4.3 Feature Engineering</w:t>
            </w:r>
            <w:r w:rsidR="00EC1A98">
              <w:rPr>
                <w:webHidden/>
              </w:rPr>
              <w:tab/>
            </w:r>
            <w:r w:rsidR="00EC1A98">
              <w:rPr>
                <w:webHidden/>
              </w:rPr>
              <w:fldChar w:fldCharType="begin"/>
            </w:r>
            <w:r w:rsidR="00EC1A98">
              <w:rPr>
                <w:webHidden/>
              </w:rPr>
              <w:instrText xml:space="preserve"> PAGEREF _Toc73229104 \h </w:instrText>
            </w:r>
            <w:r w:rsidR="00EC1A98">
              <w:rPr>
                <w:webHidden/>
              </w:rPr>
            </w:r>
            <w:r w:rsidR="00EC1A98">
              <w:rPr>
                <w:webHidden/>
              </w:rPr>
              <w:fldChar w:fldCharType="separate"/>
            </w:r>
            <w:r w:rsidR="00387FF5">
              <w:rPr>
                <w:webHidden/>
              </w:rPr>
              <w:t>52</w:t>
            </w:r>
            <w:r w:rsidR="00EC1A98">
              <w:rPr>
                <w:webHidden/>
              </w:rPr>
              <w:fldChar w:fldCharType="end"/>
            </w:r>
          </w:hyperlink>
        </w:p>
        <w:p w14:paraId="4D10CE70" w14:textId="26BB4ECC"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5" w:history="1">
            <w:r w:rsidR="00EC1A98" w:rsidRPr="0099424D">
              <w:rPr>
                <w:rStyle w:val="Hyperlink"/>
              </w:rPr>
              <w:t>4.4.4 Class Imbalance</w:t>
            </w:r>
            <w:r w:rsidR="00EC1A98">
              <w:rPr>
                <w:webHidden/>
              </w:rPr>
              <w:tab/>
            </w:r>
            <w:r w:rsidR="00EC1A98">
              <w:rPr>
                <w:webHidden/>
              </w:rPr>
              <w:fldChar w:fldCharType="begin"/>
            </w:r>
            <w:r w:rsidR="00EC1A98">
              <w:rPr>
                <w:webHidden/>
              </w:rPr>
              <w:instrText xml:space="preserve"> PAGEREF _Toc73229105 \h </w:instrText>
            </w:r>
            <w:r w:rsidR="00EC1A98">
              <w:rPr>
                <w:webHidden/>
              </w:rPr>
            </w:r>
            <w:r w:rsidR="00EC1A98">
              <w:rPr>
                <w:webHidden/>
              </w:rPr>
              <w:fldChar w:fldCharType="separate"/>
            </w:r>
            <w:r w:rsidR="00387FF5">
              <w:rPr>
                <w:webHidden/>
              </w:rPr>
              <w:t>53</w:t>
            </w:r>
            <w:r w:rsidR="00EC1A98">
              <w:rPr>
                <w:webHidden/>
              </w:rPr>
              <w:fldChar w:fldCharType="end"/>
            </w:r>
          </w:hyperlink>
        </w:p>
        <w:p w14:paraId="18CC6D71" w14:textId="4D5771C7"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6" w:history="1">
            <w:r w:rsidR="00EC1A98" w:rsidRPr="0099424D">
              <w:rPr>
                <w:rStyle w:val="Hyperlink"/>
              </w:rPr>
              <w:t>4.4.6 Hyperparameter tuning</w:t>
            </w:r>
            <w:r w:rsidR="00EC1A98">
              <w:rPr>
                <w:webHidden/>
              </w:rPr>
              <w:tab/>
            </w:r>
            <w:r w:rsidR="00EC1A98">
              <w:rPr>
                <w:webHidden/>
              </w:rPr>
              <w:fldChar w:fldCharType="begin"/>
            </w:r>
            <w:r w:rsidR="00EC1A98">
              <w:rPr>
                <w:webHidden/>
              </w:rPr>
              <w:instrText xml:space="preserve"> PAGEREF _Toc73229106 \h </w:instrText>
            </w:r>
            <w:r w:rsidR="00EC1A98">
              <w:rPr>
                <w:webHidden/>
              </w:rPr>
            </w:r>
            <w:r w:rsidR="00EC1A98">
              <w:rPr>
                <w:webHidden/>
              </w:rPr>
              <w:fldChar w:fldCharType="separate"/>
            </w:r>
            <w:r w:rsidR="00387FF5">
              <w:rPr>
                <w:webHidden/>
              </w:rPr>
              <w:t>53</w:t>
            </w:r>
            <w:r w:rsidR="00EC1A98">
              <w:rPr>
                <w:webHidden/>
              </w:rPr>
              <w:fldChar w:fldCharType="end"/>
            </w:r>
          </w:hyperlink>
        </w:p>
        <w:p w14:paraId="758F4EDB" w14:textId="69BB7627"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7" w:history="1">
            <w:r w:rsidR="00EC1A98" w:rsidRPr="0099424D">
              <w:rPr>
                <w:rStyle w:val="Hyperlink"/>
              </w:rPr>
              <w:t>4.4.7 Implementation</w:t>
            </w:r>
            <w:r w:rsidR="00EC1A98">
              <w:rPr>
                <w:webHidden/>
              </w:rPr>
              <w:tab/>
            </w:r>
            <w:r w:rsidR="00EC1A98">
              <w:rPr>
                <w:webHidden/>
              </w:rPr>
              <w:fldChar w:fldCharType="begin"/>
            </w:r>
            <w:r w:rsidR="00EC1A98">
              <w:rPr>
                <w:webHidden/>
              </w:rPr>
              <w:instrText xml:space="preserve"> PAGEREF _Toc73229107 \h </w:instrText>
            </w:r>
            <w:r w:rsidR="00EC1A98">
              <w:rPr>
                <w:webHidden/>
              </w:rPr>
            </w:r>
            <w:r w:rsidR="00EC1A98">
              <w:rPr>
                <w:webHidden/>
              </w:rPr>
              <w:fldChar w:fldCharType="separate"/>
            </w:r>
            <w:r w:rsidR="00387FF5">
              <w:rPr>
                <w:webHidden/>
              </w:rPr>
              <w:t>54</w:t>
            </w:r>
            <w:r w:rsidR="00EC1A98">
              <w:rPr>
                <w:webHidden/>
              </w:rPr>
              <w:fldChar w:fldCharType="end"/>
            </w:r>
          </w:hyperlink>
        </w:p>
        <w:p w14:paraId="15D11A5A" w14:textId="31906957"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08" w:history="1">
            <w:r w:rsidR="00EC1A98" w:rsidRPr="0099424D">
              <w:rPr>
                <w:rStyle w:val="Hyperlink"/>
              </w:rPr>
              <w:t>4.5 Analysis</w:t>
            </w:r>
            <w:r w:rsidR="00EC1A98">
              <w:rPr>
                <w:webHidden/>
              </w:rPr>
              <w:tab/>
            </w:r>
            <w:r w:rsidR="00EC1A98">
              <w:rPr>
                <w:webHidden/>
              </w:rPr>
              <w:fldChar w:fldCharType="begin"/>
            </w:r>
            <w:r w:rsidR="00EC1A98">
              <w:rPr>
                <w:webHidden/>
              </w:rPr>
              <w:instrText xml:space="preserve"> PAGEREF _Toc73229108 \h </w:instrText>
            </w:r>
            <w:r w:rsidR="00EC1A98">
              <w:rPr>
                <w:webHidden/>
              </w:rPr>
            </w:r>
            <w:r w:rsidR="00EC1A98">
              <w:rPr>
                <w:webHidden/>
              </w:rPr>
              <w:fldChar w:fldCharType="separate"/>
            </w:r>
            <w:r w:rsidR="00387FF5">
              <w:rPr>
                <w:webHidden/>
              </w:rPr>
              <w:t>55</w:t>
            </w:r>
            <w:r w:rsidR="00EC1A98">
              <w:rPr>
                <w:webHidden/>
              </w:rPr>
              <w:fldChar w:fldCharType="end"/>
            </w:r>
          </w:hyperlink>
        </w:p>
        <w:p w14:paraId="11ECACAA" w14:textId="27F6E7EB"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9" w:history="1">
            <w:r w:rsidR="00EC1A98" w:rsidRPr="0099424D">
              <w:rPr>
                <w:rStyle w:val="Hyperlink"/>
              </w:rPr>
              <w:t>4.6.1 Baselines</w:t>
            </w:r>
            <w:r w:rsidR="00EC1A98">
              <w:rPr>
                <w:webHidden/>
              </w:rPr>
              <w:tab/>
            </w:r>
            <w:r w:rsidR="00EC1A98">
              <w:rPr>
                <w:webHidden/>
              </w:rPr>
              <w:fldChar w:fldCharType="begin"/>
            </w:r>
            <w:r w:rsidR="00EC1A98">
              <w:rPr>
                <w:webHidden/>
              </w:rPr>
              <w:instrText xml:space="preserve"> PAGEREF _Toc73229109 \h </w:instrText>
            </w:r>
            <w:r w:rsidR="00EC1A98">
              <w:rPr>
                <w:webHidden/>
              </w:rPr>
            </w:r>
            <w:r w:rsidR="00EC1A98">
              <w:rPr>
                <w:webHidden/>
              </w:rPr>
              <w:fldChar w:fldCharType="separate"/>
            </w:r>
            <w:r w:rsidR="00387FF5">
              <w:rPr>
                <w:webHidden/>
              </w:rPr>
              <w:t>55</w:t>
            </w:r>
            <w:r w:rsidR="00EC1A98">
              <w:rPr>
                <w:webHidden/>
              </w:rPr>
              <w:fldChar w:fldCharType="end"/>
            </w:r>
          </w:hyperlink>
        </w:p>
        <w:p w14:paraId="3FA8B18D" w14:textId="1E3E4EE6"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0" w:history="1">
            <w:r w:rsidR="00EC1A98" w:rsidRPr="0099424D">
              <w:rPr>
                <w:rStyle w:val="Hyperlink"/>
              </w:rPr>
              <w:t>4.6.2 Models</w:t>
            </w:r>
            <w:r w:rsidR="00EC1A98">
              <w:rPr>
                <w:webHidden/>
              </w:rPr>
              <w:tab/>
            </w:r>
            <w:r w:rsidR="00EC1A98">
              <w:rPr>
                <w:webHidden/>
              </w:rPr>
              <w:fldChar w:fldCharType="begin"/>
            </w:r>
            <w:r w:rsidR="00EC1A98">
              <w:rPr>
                <w:webHidden/>
              </w:rPr>
              <w:instrText xml:space="preserve"> PAGEREF _Toc73229110 \h </w:instrText>
            </w:r>
            <w:r w:rsidR="00EC1A98">
              <w:rPr>
                <w:webHidden/>
              </w:rPr>
            </w:r>
            <w:r w:rsidR="00EC1A98">
              <w:rPr>
                <w:webHidden/>
              </w:rPr>
              <w:fldChar w:fldCharType="separate"/>
            </w:r>
            <w:r w:rsidR="00387FF5">
              <w:rPr>
                <w:webHidden/>
              </w:rPr>
              <w:t>55</w:t>
            </w:r>
            <w:r w:rsidR="00EC1A98">
              <w:rPr>
                <w:webHidden/>
              </w:rPr>
              <w:fldChar w:fldCharType="end"/>
            </w:r>
          </w:hyperlink>
        </w:p>
        <w:p w14:paraId="45B0461D" w14:textId="6D8F5081"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1" w:history="1">
            <w:r w:rsidR="00EC1A98" w:rsidRPr="0099424D">
              <w:rPr>
                <w:rStyle w:val="Hyperlink"/>
              </w:rPr>
              <w:t>4.6.3 Feature selection</w:t>
            </w:r>
            <w:r w:rsidR="00EC1A98">
              <w:rPr>
                <w:webHidden/>
              </w:rPr>
              <w:tab/>
            </w:r>
            <w:r w:rsidR="00EC1A98">
              <w:rPr>
                <w:webHidden/>
              </w:rPr>
              <w:fldChar w:fldCharType="begin"/>
            </w:r>
            <w:r w:rsidR="00EC1A98">
              <w:rPr>
                <w:webHidden/>
              </w:rPr>
              <w:instrText xml:space="preserve"> PAGEREF _Toc73229111 \h </w:instrText>
            </w:r>
            <w:r w:rsidR="00EC1A98">
              <w:rPr>
                <w:webHidden/>
              </w:rPr>
            </w:r>
            <w:r w:rsidR="00EC1A98">
              <w:rPr>
                <w:webHidden/>
              </w:rPr>
              <w:fldChar w:fldCharType="separate"/>
            </w:r>
            <w:r w:rsidR="00387FF5">
              <w:rPr>
                <w:webHidden/>
              </w:rPr>
              <w:t>56</w:t>
            </w:r>
            <w:r w:rsidR="00EC1A98">
              <w:rPr>
                <w:webHidden/>
              </w:rPr>
              <w:fldChar w:fldCharType="end"/>
            </w:r>
          </w:hyperlink>
        </w:p>
        <w:p w14:paraId="167EA2DA" w14:textId="44E85B99"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2" w:history="1">
            <w:r w:rsidR="00EC1A98" w:rsidRPr="0099424D">
              <w:rPr>
                <w:rStyle w:val="Hyperlink"/>
              </w:rPr>
              <w:t>4.6.4 Cross-Validation</w:t>
            </w:r>
            <w:r w:rsidR="00EC1A98">
              <w:rPr>
                <w:webHidden/>
              </w:rPr>
              <w:tab/>
            </w:r>
            <w:r w:rsidR="00EC1A98">
              <w:rPr>
                <w:webHidden/>
              </w:rPr>
              <w:fldChar w:fldCharType="begin"/>
            </w:r>
            <w:r w:rsidR="00EC1A98">
              <w:rPr>
                <w:webHidden/>
              </w:rPr>
              <w:instrText xml:space="preserve"> PAGEREF _Toc73229112 \h </w:instrText>
            </w:r>
            <w:r w:rsidR="00EC1A98">
              <w:rPr>
                <w:webHidden/>
              </w:rPr>
            </w:r>
            <w:r w:rsidR="00EC1A98">
              <w:rPr>
                <w:webHidden/>
              </w:rPr>
              <w:fldChar w:fldCharType="separate"/>
            </w:r>
            <w:r w:rsidR="00387FF5">
              <w:rPr>
                <w:webHidden/>
              </w:rPr>
              <w:t>57</w:t>
            </w:r>
            <w:r w:rsidR="00EC1A98">
              <w:rPr>
                <w:webHidden/>
              </w:rPr>
              <w:fldChar w:fldCharType="end"/>
            </w:r>
          </w:hyperlink>
        </w:p>
        <w:p w14:paraId="133A3048" w14:textId="4F8732F3"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3" w:history="1">
            <w:r w:rsidR="00EC1A98" w:rsidRPr="0099424D">
              <w:rPr>
                <w:rStyle w:val="Hyperlink"/>
              </w:rPr>
              <w:t>4.7 Model Interpretability</w:t>
            </w:r>
            <w:r w:rsidR="00EC1A98">
              <w:rPr>
                <w:webHidden/>
              </w:rPr>
              <w:tab/>
            </w:r>
            <w:r w:rsidR="00EC1A98">
              <w:rPr>
                <w:webHidden/>
              </w:rPr>
              <w:fldChar w:fldCharType="begin"/>
            </w:r>
            <w:r w:rsidR="00EC1A98">
              <w:rPr>
                <w:webHidden/>
              </w:rPr>
              <w:instrText xml:space="preserve"> PAGEREF _Toc73229113 \h </w:instrText>
            </w:r>
            <w:r w:rsidR="00EC1A98">
              <w:rPr>
                <w:webHidden/>
              </w:rPr>
            </w:r>
            <w:r w:rsidR="00EC1A98">
              <w:rPr>
                <w:webHidden/>
              </w:rPr>
              <w:fldChar w:fldCharType="separate"/>
            </w:r>
            <w:r w:rsidR="00387FF5">
              <w:rPr>
                <w:webHidden/>
              </w:rPr>
              <w:t>58</w:t>
            </w:r>
            <w:r w:rsidR="00EC1A98">
              <w:rPr>
                <w:webHidden/>
              </w:rPr>
              <w:fldChar w:fldCharType="end"/>
            </w:r>
          </w:hyperlink>
        </w:p>
        <w:p w14:paraId="3A5AFEA4" w14:textId="5ECB3C47"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4" w:history="1">
            <w:r w:rsidR="00EC1A98" w:rsidRPr="0099424D">
              <w:rPr>
                <w:rStyle w:val="Hyperlink"/>
              </w:rPr>
              <w:t>4.8 Summary</w:t>
            </w:r>
            <w:r w:rsidR="00EC1A98">
              <w:rPr>
                <w:webHidden/>
              </w:rPr>
              <w:tab/>
            </w:r>
            <w:r w:rsidR="00EC1A98">
              <w:rPr>
                <w:webHidden/>
              </w:rPr>
              <w:fldChar w:fldCharType="begin"/>
            </w:r>
            <w:r w:rsidR="00EC1A98">
              <w:rPr>
                <w:webHidden/>
              </w:rPr>
              <w:instrText xml:space="preserve"> PAGEREF _Toc73229114 \h </w:instrText>
            </w:r>
            <w:r w:rsidR="00EC1A98">
              <w:rPr>
                <w:webHidden/>
              </w:rPr>
            </w:r>
            <w:r w:rsidR="00EC1A98">
              <w:rPr>
                <w:webHidden/>
              </w:rPr>
              <w:fldChar w:fldCharType="separate"/>
            </w:r>
            <w:r w:rsidR="00387FF5">
              <w:rPr>
                <w:webHidden/>
              </w:rPr>
              <w:t>59</w:t>
            </w:r>
            <w:r w:rsidR="00EC1A98">
              <w:rPr>
                <w:webHidden/>
              </w:rPr>
              <w:fldChar w:fldCharType="end"/>
            </w:r>
          </w:hyperlink>
        </w:p>
        <w:p w14:paraId="4FE7B42A" w14:textId="310D447E" w:rsidR="00EC1A98" w:rsidRDefault="00795DA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115" w:history="1">
            <w:r w:rsidR="00EC1A98" w:rsidRPr="0099424D">
              <w:rPr>
                <w:rStyle w:val="Hyperlink"/>
              </w:rPr>
              <w:t>CHAPTER 5: RESULTS AND DISCUSSIONS</w:t>
            </w:r>
            <w:r w:rsidR="00EC1A98">
              <w:rPr>
                <w:webHidden/>
              </w:rPr>
              <w:tab/>
            </w:r>
            <w:r w:rsidR="00EC1A98">
              <w:rPr>
                <w:webHidden/>
              </w:rPr>
              <w:fldChar w:fldCharType="begin"/>
            </w:r>
            <w:r w:rsidR="00EC1A98">
              <w:rPr>
                <w:webHidden/>
              </w:rPr>
              <w:instrText xml:space="preserve"> PAGEREF _Toc73229115 \h </w:instrText>
            </w:r>
            <w:r w:rsidR="00EC1A98">
              <w:rPr>
                <w:webHidden/>
              </w:rPr>
            </w:r>
            <w:r w:rsidR="00EC1A98">
              <w:rPr>
                <w:webHidden/>
              </w:rPr>
              <w:fldChar w:fldCharType="separate"/>
            </w:r>
            <w:r w:rsidR="00387FF5">
              <w:rPr>
                <w:webHidden/>
              </w:rPr>
              <w:t>60</w:t>
            </w:r>
            <w:r w:rsidR="00EC1A98">
              <w:rPr>
                <w:webHidden/>
              </w:rPr>
              <w:fldChar w:fldCharType="end"/>
            </w:r>
          </w:hyperlink>
        </w:p>
        <w:p w14:paraId="06F7A041" w14:textId="33D5652F"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6" w:history="1">
            <w:r w:rsidR="00EC1A98" w:rsidRPr="0099424D">
              <w:rPr>
                <w:rStyle w:val="Hyperlink"/>
              </w:rPr>
              <w:t>5.1 Introduction</w:t>
            </w:r>
            <w:r w:rsidR="00EC1A98">
              <w:rPr>
                <w:webHidden/>
              </w:rPr>
              <w:tab/>
            </w:r>
            <w:r w:rsidR="00EC1A98">
              <w:rPr>
                <w:webHidden/>
              </w:rPr>
              <w:fldChar w:fldCharType="begin"/>
            </w:r>
            <w:r w:rsidR="00EC1A98">
              <w:rPr>
                <w:webHidden/>
              </w:rPr>
              <w:instrText xml:space="preserve"> PAGEREF _Toc73229116 \h </w:instrText>
            </w:r>
            <w:r w:rsidR="00EC1A98">
              <w:rPr>
                <w:webHidden/>
              </w:rPr>
            </w:r>
            <w:r w:rsidR="00EC1A98">
              <w:rPr>
                <w:webHidden/>
              </w:rPr>
              <w:fldChar w:fldCharType="separate"/>
            </w:r>
            <w:r w:rsidR="00387FF5">
              <w:rPr>
                <w:webHidden/>
              </w:rPr>
              <w:t>60</w:t>
            </w:r>
            <w:r w:rsidR="00EC1A98">
              <w:rPr>
                <w:webHidden/>
              </w:rPr>
              <w:fldChar w:fldCharType="end"/>
            </w:r>
          </w:hyperlink>
        </w:p>
        <w:p w14:paraId="64CB8DCA" w14:textId="7F3C59B8"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7" w:history="1">
            <w:r w:rsidR="00EC1A98" w:rsidRPr="0099424D">
              <w:rPr>
                <w:rStyle w:val="Hyperlink"/>
              </w:rPr>
              <w:t>5.2 Baseline Results</w:t>
            </w:r>
            <w:r w:rsidR="00EC1A98">
              <w:rPr>
                <w:webHidden/>
              </w:rPr>
              <w:tab/>
            </w:r>
            <w:r w:rsidR="00EC1A98">
              <w:rPr>
                <w:webHidden/>
              </w:rPr>
              <w:fldChar w:fldCharType="begin"/>
            </w:r>
            <w:r w:rsidR="00EC1A98">
              <w:rPr>
                <w:webHidden/>
              </w:rPr>
              <w:instrText xml:space="preserve"> PAGEREF _Toc73229117 \h </w:instrText>
            </w:r>
            <w:r w:rsidR="00EC1A98">
              <w:rPr>
                <w:webHidden/>
              </w:rPr>
            </w:r>
            <w:r w:rsidR="00EC1A98">
              <w:rPr>
                <w:webHidden/>
              </w:rPr>
              <w:fldChar w:fldCharType="separate"/>
            </w:r>
            <w:r w:rsidR="00387FF5">
              <w:rPr>
                <w:webHidden/>
              </w:rPr>
              <w:t>60</w:t>
            </w:r>
            <w:r w:rsidR="00EC1A98">
              <w:rPr>
                <w:webHidden/>
              </w:rPr>
              <w:fldChar w:fldCharType="end"/>
            </w:r>
          </w:hyperlink>
        </w:p>
        <w:p w14:paraId="700B76B7" w14:textId="581418EF"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8" w:history="1">
            <w:r w:rsidR="00EC1A98" w:rsidRPr="0099424D">
              <w:rPr>
                <w:rStyle w:val="Hyperlink"/>
              </w:rPr>
              <w:t>5.3 Interpretation of Visualisations</w:t>
            </w:r>
            <w:r w:rsidR="00EC1A98">
              <w:rPr>
                <w:webHidden/>
              </w:rPr>
              <w:tab/>
            </w:r>
            <w:r w:rsidR="00EC1A98">
              <w:rPr>
                <w:webHidden/>
              </w:rPr>
              <w:fldChar w:fldCharType="begin"/>
            </w:r>
            <w:r w:rsidR="00EC1A98">
              <w:rPr>
                <w:webHidden/>
              </w:rPr>
              <w:instrText xml:space="preserve"> PAGEREF _Toc73229118 \h </w:instrText>
            </w:r>
            <w:r w:rsidR="00EC1A98">
              <w:rPr>
                <w:webHidden/>
              </w:rPr>
            </w:r>
            <w:r w:rsidR="00EC1A98">
              <w:rPr>
                <w:webHidden/>
              </w:rPr>
              <w:fldChar w:fldCharType="separate"/>
            </w:r>
            <w:r w:rsidR="00387FF5">
              <w:rPr>
                <w:webHidden/>
              </w:rPr>
              <w:t>61</w:t>
            </w:r>
            <w:r w:rsidR="00EC1A98">
              <w:rPr>
                <w:webHidden/>
              </w:rPr>
              <w:fldChar w:fldCharType="end"/>
            </w:r>
          </w:hyperlink>
        </w:p>
        <w:p w14:paraId="02D63FBF" w14:textId="1A248A38"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9" w:history="1">
            <w:r w:rsidR="00EC1A98" w:rsidRPr="0099424D">
              <w:rPr>
                <w:rStyle w:val="Hyperlink"/>
              </w:rPr>
              <w:t>5.4 Model Results</w:t>
            </w:r>
            <w:r w:rsidR="00EC1A98">
              <w:rPr>
                <w:webHidden/>
              </w:rPr>
              <w:tab/>
            </w:r>
            <w:r w:rsidR="00EC1A98">
              <w:rPr>
                <w:webHidden/>
              </w:rPr>
              <w:fldChar w:fldCharType="begin"/>
            </w:r>
            <w:r w:rsidR="00EC1A98">
              <w:rPr>
                <w:webHidden/>
              </w:rPr>
              <w:instrText xml:space="preserve"> PAGEREF _Toc73229119 \h </w:instrText>
            </w:r>
            <w:r w:rsidR="00EC1A98">
              <w:rPr>
                <w:webHidden/>
              </w:rPr>
            </w:r>
            <w:r w:rsidR="00EC1A98">
              <w:rPr>
                <w:webHidden/>
              </w:rPr>
              <w:fldChar w:fldCharType="separate"/>
            </w:r>
            <w:r w:rsidR="00387FF5">
              <w:rPr>
                <w:webHidden/>
              </w:rPr>
              <w:t>62</w:t>
            </w:r>
            <w:r w:rsidR="00EC1A98">
              <w:rPr>
                <w:webHidden/>
              </w:rPr>
              <w:fldChar w:fldCharType="end"/>
            </w:r>
          </w:hyperlink>
        </w:p>
        <w:p w14:paraId="70584033" w14:textId="099B616C"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0" w:history="1">
            <w:r w:rsidR="00EC1A98" w:rsidRPr="0099424D">
              <w:rPr>
                <w:rStyle w:val="Hyperlink"/>
              </w:rPr>
              <w:t>5.4.1 Individual Models and Ensemble Models</w:t>
            </w:r>
            <w:r w:rsidR="00EC1A98">
              <w:rPr>
                <w:webHidden/>
              </w:rPr>
              <w:tab/>
            </w:r>
            <w:r w:rsidR="00EC1A98">
              <w:rPr>
                <w:webHidden/>
              </w:rPr>
              <w:fldChar w:fldCharType="begin"/>
            </w:r>
            <w:r w:rsidR="00EC1A98">
              <w:rPr>
                <w:webHidden/>
              </w:rPr>
              <w:instrText xml:space="preserve"> PAGEREF _Toc73229120 \h </w:instrText>
            </w:r>
            <w:r w:rsidR="00EC1A98">
              <w:rPr>
                <w:webHidden/>
              </w:rPr>
            </w:r>
            <w:r w:rsidR="00EC1A98">
              <w:rPr>
                <w:webHidden/>
              </w:rPr>
              <w:fldChar w:fldCharType="separate"/>
            </w:r>
            <w:r w:rsidR="00387FF5">
              <w:rPr>
                <w:webHidden/>
              </w:rPr>
              <w:t>63</w:t>
            </w:r>
            <w:r w:rsidR="00EC1A98">
              <w:rPr>
                <w:webHidden/>
              </w:rPr>
              <w:fldChar w:fldCharType="end"/>
            </w:r>
          </w:hyperlink>
        </w:p>
        <w:p w14:paraId="04A3DF1E" w14:textId="5EF978D9"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1" w:history="1">
            <w:r w:rsidR="00EC1A98" w:rsidRPr="0099424D">
              <w:rPr>
                <w:rStyle w:val="Hyperlink"/>
              </w:rPr>
              <w:t>5.4.2 Cross-Validation</w:t>
            </w:r>
            <w:r w:rsidR="00EC1A98">
              <w:rPr>
                <w:webHidden/>
              </w:rPr>
              <w:tab/>
            </w:r>
            <w:r w:rsidR="00EC1A98">
              <w:rPr>
                <w:webHidden/>
              </w:rPr>
              <w:fldChar w:fldCharType="begin"/>
            </w:r>
            <w:r w:rsidR="00EC1A98">
              <w:rPr>
                <w:webHidden/>
              </w:rPr>
              <w:instrText xml:space="preserve"> PAGEREF _Toc73229121 \h </w:instrText>
            </w:r>
            <w:r w:rsidR="00EC1A98">
              <w:rPr>
                <w:webHidden/>
              </w:rPr>
            </w:r>
            <w:r w:rsidR="00EC1A98">
              <w:rPr>
                <w:webHidden/>
              </w:rPr>
              <w:fldChar w:fldCharType="separate"/>
            </w:r>
            <w:r w:rsidR="00387FF5">
              <w:rPr>
                <w:webHidden/>
              </w:rPr>
              <w:t>64</w:t>
            </w:r>
            <w:r w:rsidR="00EC1A98">
              <w:rPr>
                <w:webHidden/>
              </w:rPr>
              <w:fldChar w:fldCharType="end"/>
            </w:r>
          </w:hyperlink>
        </w:p>
        <w:p w14:paraId="1DB32C63" w14:textId="0037BD33"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2" w:history="1">
            <w:r w:rsidR="00EC1A98" w:rsidRPr="0099424D">
              <w:rPr>
                <w:rStyle w:val="Hyperlink"/>
              </w:rPr>
              <w:t>5.4.3 Results after Class Balancing</w:t>
            </w:r>
            <w:r w:rsidR="00EC1A98">
              <w:rPr>
                <w:webHidden/>
              </w:rPr>
              <w:tab/>
            </w:r>
            <w:r w:rsidR="00EC1A98">
              <w:rPr>
                <w:webHidden/>
              </w:rPr>
              <w:fldChar w:fldCharType="begin"/>
            </w:r>
            <w:r w:rsidR="00EC1A98">
              <w:rPr>
                <w:webHidden/>
              </w:rPr>
              <w:instrText xml:space="preserve"> PAGEREF _Toc73229122 \h </w:instrText>
            </w:r>
            <w:r w:rsidR="00EC1A98">
              <w:rPr>
                <w:webHidden/>
              </w:rPr>
            </w:r>
            <w:r w:rsidR="00EC1A98">
              <w:rPr>
                <w:webHidden/>
              </w:rPr>
              <w:fldChar w:fldCharType="separate"/>
            </w:r>
            <w:r w:rsidR="00387FF5">
              <w:rPr>
                <w:webHidden/>
              </w:rPr>
              <w:t>66</w:t>
            </w:r>
            <w:r w:rsidR="00EC1A98">
              <w:rPr>
                <w:webHidden/>
              </w:rPr>
              <w:fldChar w:fldCharType="end"/>
            </w:r>
          </w:hyperlink>
        </w:p>
        <w:p w14:paraId="7DBA8510" w14:textId="4D45E418"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3" w:history="1">
            <w:r w:rsidR="00EC1A98" w:rsidRPr="0099424D">
              <w:rPr>
                <w:rStyle w:val="Hyperlink"/>
              </w:rPr>
              <w:t>5.5 Model Interpretation</w:t>
            </w:r>
            <w:r w:rsidR="00EC1A98">
              <w:rPr>
                <w:webHidden/>
              </w:rPr>
              <w:tab/>
            </w:r>
            <w:r w:rsidR="00EC1A98">
              <w:rPr>
                <w:webHidden/>
              </w:rPr>
              <w:fldChar w:fldCharType="begin"/>
            </w:r>
            <w:r w:rsidR="00EC1A98">
              <w:rPr>
                <w:webHidden/>
              </w:rPr>
              <w:instrText xml:space="preserve"> PAGEREF _Toc73229123 \h </w:instrText>
            </w:r>
            <w:r w:rsidR="00EC1A98">
              <w:rPr>
                <w:webHidden/>
              </w:rPr>
            </w:r>
            <w:r w:rsidR="00EC1A98">
              <w:rPr>
                <w:webHidden/>
              </w:rPr>
              <w:fldChar w:fldCharType="separate"/>
            </w:r>
            <w:r w:rsidR="00387FF5">
              <w:rPr>
                <w:webHidden/>
              </w:rPr>
              <w:t>69</w:t>
            </w:r>
            <w:r w:rsidR="00EC1A98">
              <w:rPr>
                <w:webHidden/>
              </w:rPr>
              <w:fldChar w:fldCharType="end"/>
            </w:r>
          </w:hyperlink>
        </w:p>
        <w:p w14:paraId="778FB25E" w14:textId="43EADA39"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4" w:history="1">
            <w:r w:rsidR="00EC1A98" w:rsidRPr="0099424D">
              <w:rPr>
                <w:rStyle w:val="Hyperlink"/>
              </w:rPr>
              <w:t>5.5.1 Model Interpretation using LIME</w:t>
            </w:r>
            <w:r w:rsidR="00EC1A98">
              <w:rPr>
                <w:webHidden/>
              </w:rPr>
              <w:tab/>
            </w:r>
            <w:r w:rsidR="00EC1A98">
              <w:rPr>
                <w:webHidden/>
              </w:rPr>
              <w:fldChar w:fldCharType="begin"/>
            </w:r>
            <w:r w:rsidR="00EC1A98">
              <w:rPr>
                <w:webHidden/>
              </w:rPr>
              <w:instrText xml:space="preserve"> PAGEREF _Toc73229124 \h </w:instrText>
            </w:r>
            <w:r w:rsidR="00EC1A98">
              <w:rPr>
                <w:webHidden/>
              </w:rPr>
            </w:r>
            <w:r w:rsidR="00EC1A98">
              <w:rPr>
                <w:webHidden/>
              </w:rPr>
              <w:fldChar w:fldCharType="separate"/>
            </w:r>
            <w:r w:rsidR="00387FF5">
              <w:rPr>
                <w:webHidden/>
              </w:rPr>
              <w:t>70</w:t>
            </w:r>
            <w:r w:rsidR="00EC1A98">
              <w:rPr>
                <w:webHidden/>
              </w:rPr>
              <w:fldChar w:fldCharType="end"/>
            </w:r>
          </w:hyperlink>
        </w:p>
        <w:p w14:paraId="5EBAAE37" w14:textId="7A5E52CE" w:rsidR="00EC1A98" w:rsidRDefault="00795DA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5" w:history="1">
            <w:r w:rsidR="00EC1A98" w:rsidRPr="0099424D">
              <w:rPr>
                <w:rStyle w:val="Hyperlink"/>
              </w:rPr>
              <w:t>5.5.2 Model Interpretation using SHAP</w:t>
            </w:r>
            <w:r w:rsidR="00EC1A98">
              <w:rPr>
                <w:webHidden/>
              </w:rPr>
              <w:tab/>
            </w:r>
            <w:r w:rsidR="00EC1A98">
              <w:rPr>
                <w:webHidden/>
              </w:rPr>
              <w:fldChar w:fldCharType="begin"/>
            </w:r>
            <w:r w:rsidR="00EC1A98">
              <w:rPr>
                <w:webHidden/>
              </w:rPr>
              <w:instrText xml:space="preserve"> PAGEREF _Toc73229125 \h </w:instrText>
            </w:r>
            <w:r w:rsidR="00EC1A98">
              <w:rPr>
                <w:webHidden/>
              </w:rPr>
            </w:r>
            <w:r w:rsidR="00EC1A98">
              <w:rPr>
                <w:webHidden/>
              </w:rPr>
              <w:fldChar w:fldCharType="separate"/>
            </w:r>
            <w:r w:rsidR="00387FF5">
              <w:rPr>
                <w:webHidden/>
              </w:rPr>
              <w:t>72</w:t>
            </w:r>
            <w:r w:rsidR="00EC1A98">
              <w:rPr>
                <w:webHidden/>
              </w:rPr>
              <w:fldChar w:fldCharType="end"/>
            </w:r>
          </w:hyperlink>
        </w:p>
        <w:p w14:paraId="3ABA6DBD" w14:textId="60E77F6E"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6" w:history="1">
            <w:r w:rsidR="00EC1A98" w:rsidRPr="0099424D">
              <w:rPr>
                <w:rStyle w:val="Hyperlink"/>
              </w:rPr>
              <w:t>5.6 Summary</w:t>
            </w:r>
            <w:r w:rsidR="00EC1A98">
              <w:rPr>
                <w:webHidden/>
              </w:rPr>
              <w:tab/>
            </w:r>
            <w:r w:rsidR="00EC1A98">
              <w:rPr>
                <w:webHidden/>
              </w:rPr>
              <w:fldChar w:fldCharType="begin"/>
            </w:r>
            <w:r w:rsidR="00EC1A98">
              <w:rPr>
                <w:webHidden/>
              </w:rPr>
              <w:instrText xml:space="preserve"> PAGEREF _Toc73229126 \h </w:instrText>
            </w:r>
            <w:r w:rsidR="00EC1A98">
              <w:rPr>
                <w:webHidden/>
              </w:rPr>
            </w:r>
            <w:r w:rsidR="00EC1A98">
              <w:rPr>
                <w:webHidden/>
              </w:rPr>
              <w:fldChar w:fldCharType="separate"/>
            </w:r>
            <w:r w:rsidR="00387FF5">
              <w:rPr>
                <w:webHidden/>
              </w:rPr>
              <w:t>74</w:t>
            </w:r>
            <w:r w:rsidR="00EC1A98">
              <w:rPr>
                <w:webHidden/>
              </w:rPr>
              <w:fldChar w:fldCharType="end"/>
            </w:r>
          </w:hyperlink>
        </w:p>
        <w:p w14:paraId="1D10CBDF" w14:textId="12EDD47F" w:rsidR="00EC1A98" w:rsidRDefault="00795DA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127" w:history="1">
            <w:r w:rsidR="00EC1A98" w:rsidRPr="0099424D">
              <w:rPr>
                <w:rStyle w:val="Hyperlink"/>
              </w:rPr>
              <w:t>CHAPTER 6:  CONCLUSIONS AND RECOMMENDATIONS</w:t>
            </w:r>
            <w:r w:rsidR="00EC1A98">
              <w:rPr>
                <w:webHidden/>
              </w:rPr>
              <w:tab/>
            </w:r>
            <w:r w:rsidR="00EC1A98">
              <w:rPr>
                <w:webHidden/>
              </w:rPr>
              <w:fldChar w:fldCharType="begin"/>
            </w:r>
            <w:r w:rsidR="00EC1A98">
              <w:rPr>
                <w:webHidden/>
              </w:rPr>
              <w:instrText xml:space="preserve"> PAGEREF _Toc73229127 \h </w:instrText>
            </w:r>
            <w:r w:rsidR="00EC1A98">
              <w:rPr>
                <w:webHidden/>
              </w:rPr>
            </w:r>
            <w:r w:rsidR="00EC1A98">
              <w:rPr>
                <w:webHidden/>
              </w:rPr>
              <w:fldChar w:fldCharType="separate"/>
            </w:r>
            <w:r w:rsidR="00387FF5">
              <w:rPr>
                <w:webHidden/>
              </w:rPr>
              <w:t>75</w:t>
            </w:r>
            <w:r w:rsidR="00EC1A98">
              <w:rPr>
                <w:webHidden/>
              </w:rPr>
              <w:fldChar w:fldCharType="end"/>
            </w:r>
          </w:hyperlink>
        </w:p>
        <w:p w14:paraId="2869E62E" w14:textId="4A11572E"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8" w:history="1">
            <w:r w:rsidR="00EC1A98" w:rsidRPr="0099424D">
              <w:rPr>
                <w:rStyle w:val="Hyperlink"/>
              </w:rPr>
              <w:t>6.1 Introduction</w:t>
            </w:r>
            <w:r w:rsidR="00EC1A98">
              <w:rPr>
                <w:webHidden/>
              </w:rPr>
              <w:tab/>
            </w:r>
            <w:r w:rsidR="00EC1A98">
              <w:rPr>
                <w:webHidden/>
              </w:rPr>
              <w:fldChar w:fldCharType="begin"/>
            </w:r>
            <w:r w:rsidR="00EC1A98">
              <w:rPr>
                <w:webHidden/>
              </w:rPr>
              <w:instrText xml:space="preserve"> PAGEREF _Toc73229128 \h </w:instrText>
            </w:r>
            <w:r w:rsidR="00EC1A98">
              <w:rPr>
                <w:webHidden/>
              </w:rPr>
            </w:r>
            <w:r w:rsidR="00EC1A98">
              <w:rPr>
                <w:webHidden/>
              </w:rPr>
              <w:fldChar w:fldCharType="separate"/>
            </w:r>
            <w:r w:rsidR="00387FF5">
              <w:rPr>
                <w:webHidden/>
              </w:rPr>
              <w:t>75</w:t>
            </w:r>
            <w:r w:rsidR="00EC1A98">
              <w:rPr>
                <w:webHidden/>
              </w:rPr>
              <w:fldChar w:fldCharType="end"/>
            </w:r>
          </w:hyperlink>
        </w:p>
        <w:p w14:paraId="01B04716" w14:textId="3EAA98C4"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9" w:history="1">
            <w:r w:rsidR="00EC1A98" w:rsidRPr="0099424D">
              <w:rPr>
                <w:rStyle w:val="Hyperlink"/>
              </w:rPr>
              <w:t>6.2 Discussion and Conclusion</w:t>
            </w:r>
            <w:r w:rsidR="00EC1A98">
              <w:rPr>
                <w:webHidden/>
              </w:rPr>
              <w:tab/>
            </w:r>
            <w:r w:rsidR="00EC1A98">
              <w:rPr>
                <w:webHidden/>
              </w:rPr>
              <w:fldChar w:fldCharType="begin"/>
            </w:r>
            <w:r w:rsidR="00EC1A98">
              <w:rPr>
                <w:webHidden/>
              </w:rPr>
              <w:instrText xml:space="preserve"> PAGEREF _Toc73229129 \h </w:instrText>
            </w:r>
            <w:r w:rsidR="00EC1A98">
              <w:rPr>
                <w:webHidden/>
              </w:rPr>
            </w:r>
            <w:r w:rsidR="00EC1A98">
              <w:rPr>
                <w:webHidden/>
              </w:rPr>
              <w:fldChar w:fldCharType="separate"/>
            </w:r>
            <w:r w:rsidR="00387FF5">
              <w:rPr>
                <w:webHidden/>
              </w:rPr>
              <w:t>76</w:t>
            </w:r>
            <w:r w:rsidR="00EC1A98">
              <w:rPr>
                <w:webHidden/>
              </w:rPr>
              <w:fldChar w:fldCharType="end"/>
            </w:r>
          </w:hyperlink>
        </w:p>
        <w:p w14:paraId="62A3B855" w14:textId="48AECB14"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30" w:history="1">
            <w:r w:rsidR="00EC1A98" w:rsidRPr="0099424D">
              <w:rPr>
                <w:rStyle w:val="Hyperlink"/>
              </w:rPr>
              <w:t>6.3 Contribution to Knowledge</w:t>
            </w:r>
            <w:r w:rsidR="00EC1A98">
              <w:rPr>
                <w:webHidden/>
              </w:rPr>
              <w:tab/>
            </w:r>
            <w:r w:rsidR="00EC1A98">
              <w:rPr>
                <w:webHidden/>
              </w:rPr>
              <w:fldChar w:fldCharType="begin"/>
            </w:r>
            <w:r w:rsidR="00EC1A98">
              <w:rPr>
                <w:webHidden/>
              </w:rPr>
              <w:instrText xml:space="preserve"> PAGEREF _Toc73229130 \h </w:instrText>
            </w:r>
            <w:r w:rsidR="00EC1A98">
              <w:rPr>
                <w:webHidden/>
              </w:rPr>
            </w:r>
            <w:r w:rsidR="00EC1A98">
              <w:rPr>
                <w:webHidden/>
              </w:rPr>
              <w:fldChar w:fldCharType="separate"/>
            </w:r>
            <w:r w:rsidR="00387FF5">
              <w:rPr>
                <w:webHidden/>
              </w:rPr>
              <w:t>78</w:t>
            </w:r>
            <w:r w:rsidR="00EC1A98">
              <w:rPr>
                <w:webHidden/>
              </w:rPr>
              <w:fldChar w:fldCharType="end"/>
            </w:r>
          </w:hyperlink>
        </w:p>
        <w:p w14:paraId="3DE38E91" w14:textId="5B86FC98" w:rsidR="00EC1A98" w:rsidRDefault="00795DA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31" w:history="1">
            <w:r w:rsidR="00EC1A98" w:rsidRPr="0099424D">
              <w:rPr>
                <w:rStyle w:val="Hyperlink"/>
              </w:rPr>
              <w:t>6.4 Future Recommendations</w:t>
            </w:r>
            <w:r w:rsidR="00EC1A98">
              <w:rPr>
                <w:webHidden/>
              </w:rPr>
              <w:tab/>
            </w:r>
            <w:r w:rsidR="00EC1A98">
              <w:rPr>
                <w:webHidden/>
              </w:rPr>
              <w:fldChar w:fldCharType="begin"/>
            </w:r>
            <w:r w:rsidR="00EC1A98">
              <w:rPr>
                <w:webHidden/>
              </w:rPr>
              <w:instrText xml:space="preserve"> PAGEREF _Toc73229131 \h </w:instrText>
            </w:r>
            <w:r w:rsidR="00EC1A98">
              <w:rPr>
                <w:webHidden/>
              </w:rPr>
            </w:r>
            <w:r w:rsidR="00EC1A98">
              <w:rPr>
                <w:webHidden/>
              </w:rPr>
              <w:fldChar w:fldCharType="separate"/>
            </w:r>
            <w:r w:rsidR="00387FF5">
              <w:rPr>
                <w:webHidden/>
              </w:rPr>
              <w:t>78</w:t>
            </w:r>
            <w:r w:rsidR="00EC1A98">
              <w:rPr>
                <w:webHidden/>
              </w:rPr>
              <w:fldChar w:fldCharType="end"/>
            </w:r>
          </w:hyperlink>
        </w:p>
        <w:p w14:paraId="5DE11A8E" w14:textId="4958F0D9" w:rsidR="00EC1A98" w:rsidRDefault="00795DA4" w:rsidP="00EC1A98">
          <w:pPr>
            <w:pStyle w:val="TOC1"/>
            <w:spacing w:line="276" w:lineRule="auto"/>
            <w:rPr>
              <w:rFonts w:asciiTheme="minorHAnsi" w:eastAsiaTheme="minorEastAsia" w:hAnsiTheme="minorHAnsi" w:cstheme="minorBidi"/>
              <w:color w:val="auto"/>
              <w:sz w:val="22"/>
              <w:szCs w:val="22"/>
              <w:lang w:val="en-US"/>
            </w:rPr>
          </w:pPr>
          <w:hyperlink w:anchor="_Toc73229132" w:history="1">
            <w:r w:rsidR="00EC1A98" w:rsidRPr="0099424D">
              <w:rPr>
                <w:rStyle w:val="Hyperlink"/>
              </w:rPr>
              <w:t>REFERENCES</w:t>
            </w:r>
            <w:r w:rsidR="00EC1A98">
              <w:rPr>
                <w:webHidden/>
              </w:rPr>
              <w:tab/>
            </w:r>
            <w:r w:rsidR="00EC1A98">
              <w:rPr>
                <w:webHidden/>
              </w:rPr>
              <w:fldChar w:fldCharType="begin"/>
            </w:r>
            <w:r w:rsidR="00EC1A98">
              <w:rPr>
                <w:webHidden/>
              </w:rPr>
              <w:instrText xml:space="preserve"> PAGEREF _Toc73229132 \h </w:instrText>
            </w:r>
            <w:r w:rsidR="00EC1A98">
              <w:rPr>
                <w:webHidden/>
              </w:rPr>
            </w:r>
            <w:r w:rsidR="00EC1A98">
              <w:rPr>
                <w:webHidden/>
              </w:rPr>
              <w:fldChar w:fldCharType="separate"/>
            </w:r>
            <w:r w:rsidR="00387FF5">
              <w:rPr>
                <w:webHidden/>
              </w:rPr>
              <w:t>79</w:t>
            </w:r>
            <w:r w:rsidR="00EC1A98">
              <w:rPr>
                <w:webHidden/>
              </w:rPr>
              <w:fldChar w:fldCharType="end"/>
            </w:r>
          </w:hyperlink>
        </w:p>
        <w:p w14:paraId="1FC4972C" w14:textId="04278A5A" w:rsidR="00EC1A98" w:rsidRDefault="00795DA4" w:rsidP="00EC1A98">
          <w:pPr>
            <w:pStyle w:val="TOC1"/>
            <w:spacing w:line="276" w:lineRule="auto"/>
            <w:rPr>
              <w:rFonts w:asciiTheme="minorHAnsi" w:eastAsiaTheme="minorEastAsia" w:hAnsiTheme="minorHAnsi" w:cstheme="minorBidi"/>
              <w:color w:val="auto"/>
              <w:sz w:val="22"/>
              <w:szCs w:val="22"/>
              <w:lang w:val="en-US"/>
            </w:rPr>
          </w:pPr>
          <w:hyperlink w:anchor="_Toc73229133" w:history="1">
            <w:r w:rsidR="00EC1A98" w:rsidRPr="0099424D">
              <w:rPr>
                <w:rStyle w:val="Hyperlink"/>
              </w:rPr>
              <w:t>APPENDIX A: RESEARCH PROPOSAL</w:t>
            </w:r>
            <w:r w:rsidR="00EC1A98">
              <w:rPr>
                <w:webHidden/>
              </w:rPr>
              <w:tab/>
            </w:r>
            <w:r w:rsidR="00EC1A98">
              <w:rPr>
                <w:webHidden/>
              </w:rPr>
              <w:fldChar w:fldCharType="begin"/>
            </w:r>
            <w:r w:rsidR="00EC1A98">
              <w:rPr>
                <w:webHidden/>
              </w:rPr>
              <w:instrText xml:space="preserve"> PAGEREF _Toc73229133 \h </w:instrText>
            </w:r>
            <w:r w:rsidR="00EC1A98">
              <w:rPr>
                <w:webHidden/>
              </w:rPr>
            </w:r>
            <w:r w:rsidR="00EC1A98">
              <w:rPr>
                <w:webHidden/>
              </w:rPr>
              <w:fldChar w:fldCharType="separate"/>
            </w:r>
            <w:r w:rsidR="00387FF5">
              <w:rPr>
                <w:webHidden/>
              </w:rPr>
              <w:t>84</w:t>
            </w:r>
            <w:r w:rsidR="00EC1A98">
              <w:rPr>
                <w:webHidden/>
              </w:rPr>
              <w:fldChar w:fldCharType="end"/>
            </w:r>
          </w:hyperlink>
        </w:p>
        <w:p w14:paraId="53E847CD" w14:textId="42FA18C2" w:rsidR="00EC1A98" w:rsidRDefault="00795DA4" w:rsidP="00EC1A98">
          <w:pPr>
            <w:pStyle w:val="TOC1"/>
            <w:spacing w:line="276" w:lineRule="auto"/>
            <w:rPr>
              <w:rFonts w:asciiTheme="minorHAnsi" w:eastAsiaTheme="minorEastAsia" w:hAnsiTheme="minorHAnsi" w:cstheme="minorBidi"/>
              <w:color w:val="auto"/>
              <w:sz w:val="22"/>
              <w:szCs w:val="22"/>
              <w:lang w:val="en-US"/>
            </w:rPr>
          </w:pPr>
          <w:hyperlink w:anchor="_Toc73229134" w:history="1">
            <w:r w:rsidR="00EC1A98" w:rsidRPr="0099424D">
              <w:rPr>
                <w:rStyle w:val="Hyperlink"/>
              </w:rPr>
              <w:t>APPENDIX B: CODE</w:t>
            </w:r>
            <w:r w:rsidR="00EC1A98">
              <w:rPr>
                <w:webHidden/>
              </w:rPr>
              <w:tab/>
            </w:r>
            <w:r w:rsidR="00EC1A98">
              <w:rPr>
                <w:webHidden/>
              </w:rPr>
              <w:fldChar w:fldCharType="begin"/>
            </w:r>
            <w:r w:rsidR="00EC1A98">
              <w:rPr>
                <w:webHidden/>
              </w:rPr>
              <w:instrText xml:space="preserve"> PAGEREF _Toc73229134 \h </w:instrText>
            </w:r>
            <w:r w:rsidR="00EC1A98">
              <w:rPr>
                <w:webHidden/>
              </w:rPr>
            </w:r>
            <w:r w:rsidR="00EC1A98">
              <w:rPr>
                <w:webHidden/>
              </w:rPr>
              <w:fldChar w:fldCharType="separate"/>
            </w:r>
            <w:r w:rsidR="00387FF5">
              <w:rPr>
                <w:webHidden/>
              </w:rPr>
              <w:t>85</w:t>
            </w:r>
            <w:r w:rsidR="00EC1A98">
              <w:rPr>
                <w:webHidden/>
              </w:rPr>
              <w:fldChar w:fldCharType="end"/>
            </w:r>
          </w:hyperlink>
        </w:p>
        <w:p w14:paraId="3D0C9C9F" w14:textId="41C7B5A0" w:rsidR="004F0EF2" w:rsidRPr="00610B12" w:rsidRDefault="00C152F0" w:rsidP="00EC1A98">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229044"/>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229045"/>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229046"/>
      <w:r w:rsidRPr="00610B12">
        <w:lastRenderedPageBreak/>
        <w:t>L</w:t>
      </w:r>
      <w:r w:rsidR="00635CB3" w:rsidRPr="00610B12">
        <w:t>IST OF TABLES</w:t>
      </w:r>
      <w:bookmarkEnd w:id="14"/>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31862A3A" w:rsidR="00174736" w:rsidRDefault="00174736" w:rsidP="00517E79">
      <w:pPr>
        <w:pStyle w:val="BodyText"/>
      </w:pPr>
      <w:r>
        <w:t>Table 5.</w:t>
      </w:r>
      <w:r w:rsidR="0078087E">
        <w:t>1</w:t>
      </w:r>
      <w:r w:rsidR="00BF7313">
        <w:t>:</w:t>
      </w:r>
      <w:r>
        <w:t xml:space="preserve"> Model Results of Individual and Ensemble Models………</w:t>
      </w:r>
      <w:r w:rsidR="00BF7313">
        <w:t>.</w:t>
      </w:r>
      <w:r>
        <w:t>………………………</w:t>
      </w:r>
      <w:r w:rsidR="0063352A">
        <w:t>….</w:t>
      </w:r>
      <w:r>
        <w:t>63</w:t>
      </w:r>
    </w:p>
    <w:p w14:paraId="6078E71A" w14:textId="5B3BB0FA" w:rsidR="0078087E" w:rsidRDefault="00E53C96" w:rsidP="00517E79">
      <w:pPr>
        <w:pStyle w:val="BodyText"/>
      </w:pPr>
      <w:r>
        <w:t>Table 5.2</w:t>
      </w:r>
      <w:r w:rsidR="00BF7313">
        <w:t>:</w:t>
      </w:r>
      <w:r>
        <w:t xml:space="preserve"> Model Results with Cross</w:t>
      </w:r>
      <w:r w:rsidR="00020BF9">
        <w:t>-</w:t>
      </w:r>
      <w:r>
        <w:t>validation……………</w:t>
      </w:r>
      <w:r w:rsidR="0039481C">
        <w:t>..</w:t>
      </w:r>
      <w:r>
        <w:t>…………………………………</w:t>
      </w:r>
      <w:r w:rsidR="0063352A">
        <w:t>..</w:t>
      </w:r>
      <w:r>
        <w:t>.66</w:t>
      </w:r>
    </w:p>
    <w:p w14:paraId="7FC3E644" w14:textId="59451B4F" w:rsidR="00864CD9" w:rsidRDefault="00864CD9" w:rsidP="00517E79">
      <w:pPr>
        <w:pStyle w:val="BodyText"/>
      </w:pPr>
      <w:r>
        <w:t>Table 5.3</w:t>
      </w:r>
      <w:r w:rsidR="0039481C">
        <w:t>:</w:t>
      </w:r>
      <w:r>
        <w:t xml:space="preserve"> Model Results after overs</w:t>
      </w:r>
      <w:r w:rsidR="00020BF9">
        <w:t>am</w:t>
      </w:r>
      <w:r>
        <w:t>pling using SMOTE-NC…………………………</w:t>
      </w:r>
      <w:r w:rsidR="0039481C">
        <w:t>..</w:t>
      </w:r>
      <w:r>
        <w:t>……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229047"/>
      <w:r w:rsidRPr="00610B12">
        <w:lastRenderedPageBreak/>
        <w:t>L</w:t>
      </w:r>
      <w:r w:rsidR="00635CB3" w:rsidRPr="00610B12">
        <w:t>IST OF FIGURES</w:t>
      </w:r>
      <w:bookmarkEnd w:id="15"/>
    </w:p>
    <w:p w14:paraId="4EBCB5AB" w14:textId="4362770D" w:rsidR="00583DEA"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610B12">
        <w:fldChar w:fldCharType="begin"/>
      </w:r>
      <w:r w:rsidRPr="00610B12">
        <w:instrText xml:space="preserve"> TOC \h \z \c "Figure" </w:instrText>
      </w:r>
      <w:r w:rsidRPr="00610B12">
        <w:fldChar w:fldCharType="separate"/>
      </w:r>
      <w:hyperlink w:anchor="_Toc73229961" w:history="1">
        <w:r w:rsidR="00583DEA" w:rsidRPr="00CA43EC">
          <w:rPr>
            <w:rStyle w:val="Hyperlink"/>
          </w:rPr>
          <w:t>Figure 1.1: Most significant challenges faced by the industry</w:t>
        </w:r>
        <w:r w:rsidR="00583DEA">
          <w:rPr>
            <w:webHidden/>
          </w:rPr>
          <w:tab/>
        </w:r>
        <w:r w:rsidR="00583DEA">
          <w:rPr>
            <w:webHidden/>
          </w:rPr>
          <w:fldChar w:fldCharType="begin"/>
        </w:r>
        <w:r w:rsidR="00583DEA">
          <w:rPr>
            <w:webHidden/>
          </w:rPr>
          <w:instrText xml:space="preserve"> PAGEREF _Toc73229961 \h </w:instrText>
        </w:r>
        <w:r w:rsidR="00583DEA">
          <w:rPr>
            <w:webHidden/>
          </w:rPr>
        </w:r>
        <w:r w:rsidR="00583DEA">
          <w:rPr>
            <w:webHidden/>
          </w:rPr>
          <w:fldChar w:fldCharType="separate"/>
        </w:r>
        <w:r w:rsidR="00387FF5">
          <w:rPr>
            <w:webHidden/>
          </w:rPr>
          <w:t>3</w:t>
        </w:r>
        <w:r w:rsidR="00583DEA">
          <w:rPr>
            <w:webHidden/>
          </w:rPr>
          <w:fldChar w:fldCharType="end"/>
        </w:r>
      </w:hyperlink>
    </w:p>
    <w:p w14:paraId="3892387D" w14:textId="024E8F82"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62" w:history="1">
        <w:r w:rsidR="00583DEA" w:rsidRPr="00CA43EC">
          <w:rPr>
            <w:rStyle w:val="Hyperlink"/>
          </w:rPr>
          <w:t>Figure 2.1: Types of Churners</w:t>
        </w:r>
        <w:r w:rsidR="00583DEA">
          <w:rPr>
            <w:webHidden/>
          </w:rPr>
          <w:tab/>
        </w:r>
        <w:r w:rsidR="00583DEA">
          <w:rPr>
            <w:webHidden/>
          </w:rPr>
          <w:fldChar w:fldCharType="begin"/>
        </w:r>
        <w:r w:rsidR="00583DEA">
          <w:rPr>
            <w:webHidden/>
          </w:rPr>
          <w:instrText xml:space="preserve"> PAGEREF _Toc73229962 \h </w:instrText>
        </w:r>
        <w:r w:rsidR="00583DEA">
          <w:rPr>
            <w:webHidden/>
          </w:rPr>
        </w:r>
        <w:r w:rsidR="00583DEA">
          <w:rPr>
            <w:webHidden/>
          </w:rPr>
          <w:fldChar w:fldCharType="separate"/>
        </w:r>
        <w:r w:rsidR="00387FF5">
          <w:rPr>
            <w:webHidden/>
          </w:rPr>
          <w:t>9</w:t>
        </w:r>
        <w:r w:rsidR="00583DEA">
          <w:rPr>
            <w:webHidden/>
          </w:rPr>
          <w:fldChar w:fldCharType="end"/>
        </w:r>
      </w:hyperlink>
    </w:p>
    <w:p w14:paraId="5C8DE54E" w14:textId="3EE1F190"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63" w:history="1">
        <w:r w:rsidR="00583DEA" w:rsidRPr="00CA43EC">
          <w:rPr>
            <w:rStyle w:val="Hyperlink"/>
          </w:rPr>
          <w:t>Figure 2.2: Visual Data Exploration</w:t>
        </w:r>
        <w:r w:rsidR="00583DEA">
          <w:rPr>
            <w:webHidden/>
          </w:rPr>
          <w:tab/>
        </w:r>
        <w:r w:rsidR="00583DEA">
          <w:rPr>
            <w:webHidden/>
          </w:rPr>
          <w:fldChar w:fldCharType="begin"/>
        </w:r>
        <w:r w:rsidR="00583DEA">
          <w:rPr>
            <w:webHidden/>
          </w:rPr>
          <w:instrText xml:space="preserve"> PAGEREF _Toc73229963 \h </w:instrText>
        </w:r>
        <w:r w:rsidR="00583DEA">
          <w:rPr>
            <w:webHidden/>
          </w:rPr>
        </w:r>
        <w:r w:rsidR="00583DEA">
          <w:rPr>
            <w:webHidden/>
          </w:rPr>
          <w:fldChar w:fldCharType="separate"/>
        </w:r>
        <w:r w:rsidR="00387FF5">
          <w:rPr>
            <w:webHidden/>
          </w:rPr>
          <w:t>15</w:t>
        </w:r>
        <w:r w:rsidR="00583DEA">
          <w:rPr>
            <w:webHidden/>
          </w:rPr>
          <w:fldChar w:fldCharType="end"/>
        </w:r>
      </w:hyperlink>
    </w:p>
    <w:p w14:paraId="4AA2CFA1" w14:textId="0FA37FB3"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64" w:history="1">
        <w:r w:rsidR="00583DEA" w:rsidRPr="00CA43EC">
          <w:rPr>
            <w:rStyle w:val="Hyperlink"/>
          </w:rPr>
          <w:t>Figure 2.3: Visual Representation of Error Rate</w:t>
        </w:r>
        <w:r w:rsidR="00583DEA">
          <w:rPr>
            <w:webHidden/>
          </w:rPr>
          <w:tab/>
        </w:r>
        <w:r w:rsidR="00583DEA">
          <w:rPr>
            <w:webHidden/>
          </w:rPr>
          <w:fldChar w:fldCharType="begin"/>
        </w:r>
        <w:r w:rsidR="00583DEA">
          <w:rPr>
            <w:webHidden/>
          </w:rPr>
          <w:instrText xml:space="preserve"> PAGEREF _Toc73229964 \h </w:instrText>
        </w:r>
        <w:r w:rsidR="00583DEA">
          <w:rPr>
            <w:webHidden/>
          </w:rPr>
        </w:r>
        <w:r w:rsidR="00583DEA">
          <w:rPr>
            <w:webHidden/>
          </w:rPr>
          <w:fldChar w:fldCharType="separate"/>
        </w:r>
        <w:r w:rsidR="00387FF5">
          <w:rPr>
            <w:webHidden/>
          </w:rPr>
          <w:t>20</w:t>
        </w:r>
        <w:r w:rsidR="00583DEA">
          <w:rPr>
            <w:webHidden/>
          </w:rPr>
          <w:fldChar w:fldCharType="end"/>
        </w:r>
      </w:hyperlink>
    </w:p>
    <w:p w14:paraId="63043BB6" w14:textId="11AFE07D"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65" w:history="1">
        <w:r w:rsidR="00583DEA" w:rsidRPr="00CA43EC">
          <w:rPr>
            <w:rStyle w:val="Hyperlink"/>
          </w:rPr>
          <w:t>Figure 3.1: Model Building Process</w:t>
        </w:r>
        <w:r w:rsidR="00583DEA">
          <w:rPr>
            <w:webHidden/>
          </w:rPr>
          <w:tab/>
        </w:r>
        <w:r w:rsidR="00583DEA">
          <w:rPr>
            <w:webHidden/>
          </w:rPr>
          <w:fldChar w:fldCharType="begin"/>
        </w:r>
        <w:r w:rsidR="00583DEA">
          <w:rPr>
            <w:webHidden/>
          </w:rPr>
          <w:instrText xml:space="preserve"> PAGEREF _Toc73229965 \h </w:instrText>
        </w:r>
        <w:r w:rsidR="00583DEA">
          <w:rPr>
            <w:webHidden/>
          </w:rPr>
        </w:r>
        <w:r w:rsidR="00583DEA">
          <w:rPr>
            <w:webHidden/>
          </w:rPr>
          <w:fldChar w:fldCharType="separate"/>
        </w:r>
        <w:r w:rsidR="00387FF5">
          <w:rPr>
            <w:webHidden/>
          </w:rPr>
          <w:t>34</w:t>
        </w:r>
        <w:r w:rsidR="00583DEA">
          <w:rPr>
            <w:webHidden/>
          </w:rPr>
          <w:fldChar w:fldCharType="end"/>
        </w:r>
      </w:hyperlink>
    </w:p>
    <w:p w14:paraId="3473A85C" w14:textId="7DA39245"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66" w:history="1">
        <w:r w:rsidR="00583DEA" w:rsidRPr="00CA43EC">
          <w:rPr>
            <w:rStyle w:val="Hyperlink"/>
          </w:rPr>
          <w:t>Figure 4.1: Distribution of variables (by percentage)</w:t>
        </w:r>
        <w:r w:rsidR="00583DEA">
          <w:rPr>
            <w:webHidden/>
          </w:rPr>
          <w:tab/>
        </w:r>
        <w:r w:rsidR="00583DEA">
          <w:rPr>
            <w:webHidden/>
          </w:rPr>
          <w:fldChar w:fldCharType="begin"/>
        </w:r>
        <w:r w:rsidR="00583DEA">
          <w:rPr>
            <w:webHidden/>
          </w:rPr>
          <w:instrText xml:space="preserve"> PAGEREF _Toc73229966 \h </w:instrText>
        </w:r>
        <w:r w:rsidR="00583DEA">
          <w:rPr>
            <w:webHidden/>
          </w:rPr>
        </w:r>
        <w:r w:rsidR="00583DEA">
          <w:rPr>
            <w:webHidden/>
          </w:rPr>
          <w:fldChar w:fldCharType="separate"/>
        </w:r>
        <w:r w:rsidR="00387FF5">
          <w:rPr>
            <w:webHidden/>
          </w:rPr>
          <w:t>40</w:t>
        </w:r>
        <w:r w:rsidR="00583DEA">
          <w:rPr>
            <w:webHidden/>
          </w:rPr>
          <w:fldChar w:fldCharType="end"/>
        </w:r>
      </w:hyperlink>
    </w:p>
    <w:p w14:paraId="540E92D5" w14:textId="3CD946AA"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67" w:history="1">
        <w:r w:rsidR="00583DEA" w:rsidRPr="00CA43EC">
          <w:rPr>
            <w:rStyle w:val="Hyperlink"/>
          </w:rPr>
          <w:t>Figure 4.2: No missing values - Nullity by column for IBM Teleco Data</w:t>
        </w:r>
        <w:r w:rsidR="00583DEA">
          <w:rPr>
            <w:webHidden/>
          </w:rPr>
          <w:tab/>
        </w:r>
        <w:r w:rsidR="00583DEA">
          <w:rPr>
            <w:webHidden/>
          </w:rPr>
          <w:fldChar w:fldCharType="begin"/>
        </w:r>
        <w:r w:rsidR="00583DEA">
          <w:rPr>
            <w:webHidden/>
          </w:rPr>
          <w:instrText xml:space="preserve"> PAGEREF _Toc73229967 \h </w:instrText>
        </w:r>
        <w:r w:rsidR="00583DEA">
          <w:rPr>
            <w:webHidden/>
          </w:rPr>
        </w:r>
        <w:r w:rsidR="00583DEA">
          <w:rPr>
            <w:webHidden/>
          </w:rPr>
          <w:fldChar w:fldCharType="separate"/>
        </w:r>
        <w:r w:rsidR="00387FF5">
          <w:rPr>
            <w:webHidden/>
          </w:rPr>
          <w:t>41</w:t>
        </w:r>
        <w:r w:rsidR="00583DEA">
          <w:rPr>
            <w:webHidden/>
          </w:rPr>
          <w:fldChar w:fldCharType="end"/>
        </w:r>
      </w:hyperlink>
    </w:p>
    <w:p w14:paraId="4E23E52C" w14:textId="0E85E057"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68" w:history="1">
        <w:r w:rsidR="00583DEA" w:rsidRPr="00CA43EC">
          <w:rPr>
            <w:rStyle w:val="Hyperlink"/>
          </w:rPr>
          <w:t>Figure 4.3 Boxplots of Churn versus Total Charges and Churn versus Monthly Charges</w:t>
        </w:r>
        <w:r w:rsidR="00583DEA">
          <w:rPr>
            <w:webHidden/>
          </w:rPr>
          <w:tab/>
        </w:r>
        <w:r w:rsidR="00583DEA">
          <w:rPr>
            <w:webHidden/>
          </w:rPr>
          <w:fldChar w:fldCharType="begin"/>
        </w:r>
        <w:r w:rsidR="00583DEA">
          <w:rPr>
            <w:webHidden/>
          </w:rPr>
          <w:instrText xml:space="preserve"> PAGEREF _Toc73229968 \h </w:instrText>
        </w:r>
        <w:r w:rsidR="00583DEA">
          <w:rPr>
            <w:webHidden/>
          </w:rPr>
        </w:r>
        <w:r w:rsidR="00583DEA">
          <w:rPr>
            <w:webHidden/>
          </w:rPr>
          <w:fldChar w:fldCharType="separate"/>
        </w:r>
        <w:r w:rsidR="00387FF5">
          <w:rPr>
            <w:webHidden/>
          </w:rPr>
          <w:t>42</w:t>
        </w:r>
        <w:r w:rsidR="00583DEA">
          <w:rPr>
            <w:webHidden/>
          </w:rPr>
          <w:fldChar w:fldCharType="end"/>
        </w:r>
      </w:hyperlink>
    </w:p>
    <w:p w14:paraId="521BA31F" w14:textId="22BB02E4"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69" w:history="1">
        <w:r w:rsidR="00583DEA" w:rsidRPr="00CA43EC">
          <w:rPr>
            <w:rStyle w:val="Hyperlink"/>
          </w:rPr>
          <w:t>Figure 4.4 Scatter plot of Monthly Charges versus Total Charges</w:t>
        </w:r>
        <w:r w:rsidR="00583DEA">
          <w:rPr>
            <w:webHidden/>
          </w:rPr>
          <w:tab/>
        </w:r>
        <w:r w:rsidR="00583DEA">
          <w:rPr>
            <w:webHidden/>
          </w:rPr>
          <w:fldChar w:fldCharType="begin"/>
        </w:r>
        <w:r w:rsidR="00583DEA">
          <w:rPr>
            <w:webHidden/>
          </w:rPr>
          <w:instrText xml:space="preserve"> PAGEREF _Toc73229969 \h </w:instrText>
        </w:r>
        <w:r w:rsidR="00583DEA">
          <w:rPr>
            <w:webHidden/>
          </w:rPr>
        </w:r>
        <w:r w:rsidR="00583DEA">
          <w:rPr>
            <w:webHidden/>
          </w:rPr>
          <w:fldChar w:fldCharType="separate"/>
        </w:r>
        <w:r w:rsidR="00387FF5">
          <w:rPr>
            <w:webHidden/>
          </w:rPr>
          <w:t>43</w:t>
        </w:r>
        <w:r w:rsidR="00583DEA">
          <w:rPr>
            <w:webHidden/>
          </w:rPr>
          <w:fldChar w:fldCharType="end"/>
        </w:r>
      </w:hyperlink>
    </w:p>
    <w:p w14:paraId="094DC9CF" w14:textId="442AF0F4"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70" w:history="1">
        <w:r w:rsidR="00583DEA" w:rsidRPr="00CA43EC">
          <w:rPr>
            <w:rStyle w:val="Hyperlink"/>
          </w:rPr>
          <w:t>Figure 4.5: Univariate Analysis of numerical features of IBM Teleco Data</w:t>
        </w:r>
        <w:r w:rsidR="00583DEA">
          <w:rPr>
            <w:webHidden/>
          </w:rPr>
          <w:tab/>
        </w:r>
        <w:r w:rsidR="00583DEA">
          <w:rPr>
            <w:webHidden/>
          </w:rPr>
          <w:fldChar w:fldCharType="begin"/>
        </w:r>
        <w:r w:rsidR="00583DEA">
          <w:rPr>
            <w:webHidden/>
          </w:rPr>
          <w:instrText xml:space="preserve"> PAGEREF _Toc73229970 \h </w:instrText>
        </w:r>
        <w:r w:rsidR="00583DEA">
          <w:rPr>
            <w:webHidden/>
          </w:rPr>
        </w:r>
        <w:r w:rsidR="00583DEA">
          <w:rPr>
            <w:webHidden/>
          </w:rPr>
          <w:fldChar w:fldCharType="separate"/>
        </w:r>
        <w:r w:rsidR="00387FF5">
          <w:rPr>
            <w:webHidden/>
          </w:rPr>
          <w:t>44</w:t>
        </w:r>
        <w:r w:rsidR="00583DEA">
          <w:rPr>
            <w:webHidden/>
          </w:rPr>
          <w:fldChar w:fldCharType="end"/>
        </w:r>
      </w:hyperlink>
    </w:p>
    <w:p w14:paraId="0843D31C" w14:textId="1D671352"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71" w:history="1">
        <w:r w:rsidR="00583DEA" w:rsidRPr="00CA43EC">
          <w:rPr>
            <w:rStyle w:val="Hyperlink"/>
          </w:rPr>
          <w:t>Figure 4.6: Churn analyzed with Internet, Streaming and Contract</w:t>
        </w:r>
        <w:r w:rsidR="00583DEA">
          <w:rPr>
            <w:webHidden/>
          </w:rPr>
          <w:tab/>
        </w:r>
        <w:r w:rsidR="00583DEA">
          <w:rPr>
            <w:webHidden/>
          </w:rPr>
          <w:fldChar w:fldCharType="begin"/>
        </w:r>
        <w:r w:rsidR="00583DEA">
          <w:rPr>
            <w:webHidden/>
          </w:rPr>
          <w:instrText xml:space="preserve"> PAGEREF _Toc73229971 \h </w:instrText>
        </w:r>
        <w:r w:rsidR="00583DEA">
          <w:rPr>
            <w:webHidden/>
          </w:rPr>
        </w:r>
        <w:r w:rsidR="00583DEA">
          <w:rPr>
            <w:webHidden/>
          </w:rPr>
          <w:fldChar w:fldCharType="separate"/>
        </w:r>
        <w:r w:rsidR="00387FF5">
          <w:rPr>
            <w:webHidden/>
          </w:rPr>
          <w:t>45</w:t>
        </w:r>
        <w:r w:rsidR="00583DEA">
          <w:rPr>
            <w:webHidden/>
          </w:rPr>
          <w:fldChar w:fldCharType="end"/>
        </w:r>
      </w:hyperlink>
    </w:p>
    <w:p w14:paraId="2D068289" w14:textId="05DE88AC"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72" w:history="1">
        <w:r w:rsidR="00583DEA" w:rsidRPr="00CA43EC">
          <w:rPr>
            <w:rStyle w:val="Hyperlink"/>
          </w:rPr>
          <w:t>Figure 4.7: Distribution of Demographic Attributes with respect to Churn</w:t>
        </w:r>
        <w:r w:rsidR="00583DEA">
          <w:rPr>
            <w:webHidden/>
          </w:rPr>
          <w:tab/>
        </w:r>
        <w:r w:rsidR="00583DEA">
          <w:rPr>
            <w:webHidden/>
          </w:rPr>
          <w:fldChar w:fldCharType="begin"/>
        </w:r>
        <w:r w:rsidR="00583DEA">
          <w:rPr>
            <w:webHidden/>
          </w:rPr>
          <w:instrText xml:space="preserve"> PAGEREF _Toc73229972 \h </w:instrText>
        </w:r>
        <w:r w:rsidR="00583DEA">
          <w:rPr>
            <w:webHidden/>
          </w:rPr>
        </w:r>
        <w:r w:rsidR="00583DEA">
          <w:rPr>
            <w:webHidden/>
          </w:rPr>
          <w:fldChar w:fldCharType="separate"/>
        </w:r>
        <w:r w:rsidR="00387FF5">
          <w:rPr>
            <w:webHidden/>
          </w:rPr>
          <w:t>46</w:t>
        </w:r>
        <w:r w:rsidR="00583DEA">
          <w:rPr>
            <w:webHidden/>
          </w:rPr>
          <w:fldChar w:fldCharType="end"/>
        </w:r>
      </w:hyperlink>
    </w:p>
    <w:p w14:paraId="6DCA7F6F" w14:textId="09F8066D"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73" w:history="1">
        <w:r w:rsidR="00583DEA" w:rsidRPr="00CA43EC">
          <w:rPr>
            <w:rStyle w:val="Hyperlink"/>
          </w:rPr>
          <w:t>Figure 4.8: Distribution of all features with respect to Churn</w:t>
        </w:r>
        <w:r w:rsidR="00583DEA">
          <w:rPr>
            <w:webHidden/>
          </w:rPr>
          <w:tab/>
        </w:r>
        <w:r w:rsidR="00583DEA">
          <w:rPr>
            <w:webHidden/>
          </w:rPr>
          <w:fldChar w:fldCharType="begin"/>
        </w:r>
        <w:r w:rsidR="00583DEA">
          <w:rPr>
            <w:webHidden/>
          </w:rPr>
          <w:instrText xml:space="preserve"> PAGEREF _Toc73229973 \h </w:instrText>
        </w:r>
        <w:r w:rsidR="00583DEA">
          <w:rPr>
            <w:webHidden/>
          </w:rPr>
        </w:r>
        <w:r w:rsidR="00583DEA">
          <w:rPr>
            <w:webHidden/>
          </w:rPr>
          <w:fldChar w:fldCharType="separate"/>
        </w:r>
        <w:r w:rsidR="00387FF5">
          <w:rPr>
            <w:webHidden/>
          </w:rPr>
          <w:t>47</w:t>
        </w:r>
        <w:r w:rsidR="00583DEA">
          <w:rPr>
            <w:webHidden/>
          </w:rPr>
          <w:fldChar w:fldCharType="end"/>
        </w:r>
      </w:hyperlink>
    </w:p>
    <w:p w14:paraId="0C87B1F9" w14:textId="2D8CEC0B"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74" w:history="1">
        <w:r w:rsidR="00583DEA" w:rsidRPr="00CA43EC">
          <w:rPr>
            <w:rStyle w:val="Hyperlink"/>
          </w:rPr>
          <w:t>Figure 4.9: Correlation between quantitative variables</w:t>
        </w:r>
        <w:r w:rsidR="00583DEA">
          <w:rPr>
            <w:webHidden/>
          </w:rPr>
          <w:tab/>
        </w:r>
        <w:r w:rsidR="00583DEA">
          <w:rPr>
            <w:webHidden/>
          </w:rPr>
          <w:fldChar w:fldCharType="begin"/>
        </w:r>
        <w:r w:rsidR="00583DEA">
          <w:rPr>
            <w:webHidden/>
          </w:rPr>
          <w:instrText xml:space="preserve"> PAGEREF _Toc73229974 \h </w:instrText>
        </w:r>
        <w:r w:rsidR="00583DEA">
          <w:rPr>
            <w:webHidden/>
          </w:rPr>
        </w:r>
        <w:r w:rsidR="00583DEA">
          <w:rPr>
            <w:webHidden/>
          </w:rPr>
          <w:fldChar w:fldCharType="separate"/>
        </w:r>
        <w:r w:rsidR="00387FF5">
          <w:rPr>
            <w:webHidden/>
          </w:rPr>
          <w:t>48</w:t>
        </w:r>
        <w:r w:rsidR="00583DEA">
          <w:rPr>
            <w:webHidden/>
          </w:rPr>
          <w:fldChar w:fldCharType="end"/>
        </w:r>
      </w:hyperlink>
    </w:p>
    <w:p w14:paraId="4CC35F9E" w14:textId="747D7CD4"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75" w:history="1">
        <w:r w:rsidR="00583DEA" w:rsidRPr="00CA43EC">
          <w:rPr>
            <w:rStyle w:val="Hyperlink"/>
          </w:rPr>
          <w:t>Figure 4.10: Correlation between qualitative variables</w:t>
        </w:r>
        <w:r w:rsidR="00583DEA">
          <w:rPr>
            <w:webHidden/>
          </w:rPr>
          <w:tab/>
        </w:r>
        <w:r w:rsidR="00583DEA">
          <w:rPr>
            <w:webHidden/>
          </w:rPr>
          <w:fldChar w:fldCharType="begin"/>
        </w:r>
        <w:r w:rsidR="00583DEA">
          <w:rPr>
            <w:webHidden/>
          </w:rPr>
          <w:instrText xml:space="preserve"> PAGEREF _Toc73229975 \h </w:instrText>
        </w:r>
        <w:r w:rsidR="00583DEA">
          <w:rPr>
            <w:webHidden/>
          </w:rPr>
        </w:r>
        <w:r w:rsidR="00583DEA">
          <w:rPr>
            <w:webHidden/>
          </w:rPr>
          <w:fldChar w:fldCharType="separate"/>
        </w:r>
        <w:r w:rsidR="00387FF5">
          <w:rPr>
            <w:webHidden/>
          </w:rPr>
          <w:t>49</w:t>
        </w:r>
        <w:r w:rsidR="00583DEA">
          <w:rPr>
            <w:webHidden/>
          </w:rPr>
          <w:fldChar w:fldCharType="end"/>
        </w:r>
      </w:hyperlink>
    </w:p>
    <w:p w14:paraId="7E381925" w14:textId="3FF0D459"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76" w:history="1">
        <w:r w:rsidR="00583DEA" w:rsidRPr="00CA43EC">
          <w:rPr>
            <w:rStyle w:val="Hyperlink"/>
          </w:rPr>
          <w:t>Figure 4.11: Top 20 features based on chi-squared weights</w:t>
        </w:r>
        <w:r w:rsidR="00583DEA">
          <w:rPr>
            <w:webHidden/>
          </w:rPr>
          <w:tab/>
        </w:r>
        <w:r w:rsidR="00583DEA">
          <w:rPr>
            <w:webHidden/>
          </w:rPr>
          <w:fldChar w:fldCharType="begin"/>
        </w:r>
        <w:r w:rsidR="00583DEA">
          <w:rPr>
            <w:webHidden/>
          </w:rPr>
          <w:instrText xml:space="preserve"> PAGEREF _Toc73229976 \h </w:instrText>
        </w:r>
        <w:r w:rsidR="00583DEA">
          <w:rPr>
            <w:webHidden/>
          </w:rPr>
        </w:r>
        <w:r w:rsidR="00583DEA">
          <w:rPr>
            <w:webHidden/>
          </w:rPr>
          <w:fldChar w:fldCharType="separate"/>
        </w:r>
        <w:r w:rsidR="00387FF5">
          <w:rPr>
            <w:webHidden/>
          </w:rPr>
          <w:t>50</w:t>
        </w:r>
        <w:r w:rsidR="00583DEA">
          <w:rPr>
            <w:webHidden/>
          </w:rPr>
          <w:fldChar w:fldCharType="end"/>
        </w:r>
      </w:hyperlink>
    </w:p>
    <w:p w14:paraId="49299E19" w14:textId="02E132B4"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77" w:history="1">
        <w:r w:rsidR="00583DEA" w:rsidRPr="00CA43EC">
          <w:rPr>
            <w:rStyle w:val="Hyperlink"/>
          </w:rPr>
          <w:t>Figure 4.12: ANOVA Test to determine significant features</w:t>
        </w:r>
        <w:r w:rsidR="00583DEA">
          <w:rPr>
            <w:webHidden/>
          </w:rPr>
          <w:tab/>
        </w:r>
        <w:r w:rsidR="00583DEA">
          <w:rPr>
            <w:webHidden/>
          </w:rPr>
          <w:fldChar w:fldCharType="begin"/>
        </w:r>
        <w:r w:rsidR="00583DEA">
          <w:rPr>
            <w:webHidden/>
          </w:rPr>
          <w:instrText xml:space="preserve"> PAGEREF _Toc73229977 \h </w:instrText>
        </w:r>
        <w:r w:rsidR="00583DEA">
          <w:rPr>
            <w:webHidden/>
          </w:rPr>
        </w:r>
        <w:r w:rsidR="00583DEA">
          <w:rPr>
            <w:webHidden/>
          </w:rPr>
          <w:fldChar w:fldCharType="separate"/>
        </w:r>
        <w:r w:rsidR="00387FF5">
          <w:rPr>
            <w:webHidden/>
          </w:rPr>
          <w:t>50</w:t>
        </w:r>
        <w:r w:rsidR="00583DEA">
          <w:rPr>
            <w:webHidden/>
          </w:rPr>
          <w:fldChar w:fldCharType="end"/>
        </w:r>
      </w:hyperlink>
    </w:p>
    <w:p w14:paraId="5CA2F015" w14:textId="2FDF688E"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78" w:history="1">
        <w:r w:rsidR="00583DEA" w:rsidRPr="00CA43EC">
          <w:rPr>
            <w:rStyle w:val="Hyperlink"/>
          </w:rPr>
          <w:t>Figure 4.13: Probability Distribution using KDE for numeric attributes</w:t>
        </w:r>
        <w:r w:rsidR="00583DEA">
          <w:rPr>
            <w:webHidden/>
          </w:rPr>
          <w:tab/>
        </w:r>
        <w:r w:rsidR="00583DEA">
          <w:rPr>
            <w:webHidden/>
          </w:rPr>
          <w:fldChar w:fldCharType="begin"/>
        </w:r>
        <w:r w:rsidR="00583DEA">
          <w:rPr>
            <w:webHidden/>
          </w:rPr>
          <w:instrText xml:space="preserve"> PAGEREF _Toc73229978 \h </w:instrText>
        </w:r>
        <w:r w:rsidR="00583DEA">
          <w:rPr>
            <w:webHidden/>
          </w:rPr>
        </w:r>
        <w:r w:rsidR="00583DEA">
          <w:rPr>
            <w:webHidden/>
          </w:rPr>
          <w:fldChar w:fldCharType="separate"/>
        </w:r>
        <w:r w:rsidR="00387FF5">
          <w:rPr>
            <w:webHidden/>
          </w:rPr>
          <w:t>51</w:t>
        </w:r>
        <w:r w:rsidR="00583DEA">
          <w:rPr>
            <w:webHidden/>
          </w:rPr>
          <w:fldChar w:fldCharType="end"/>
        </w:r>
      </w:hyperlink>
    </w:p>
    <w:p w14:paraId="71E14F03" w14:textId="2485D8B0"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79" w:history="1">
        <w:r w:rsidR="00583DEA" w:rsidRPr="00CA43EC">
          <w:rPr>
            <w:rStyle w:val="Hyperlink"/>
          </w:rPr>
          <w:t>Figure 4.14: Plot of train data after SMOTE-NC is applied</w:t>
        </w:r>
        <w:r w:rsidR="00583DEA">
          <w:rPr>
            <w:webHidden/>
          </w:rPr>
          <w:tab/>
        </w:r>
        <w:r w:rsidR="00583DEA">
          <w:rPr>
            <w:webHidden/>
          </w:rPr>
          <w:fldChar w:fldCharType="begin"/>
        </w:r>
        <w:r w:rsidR="00583DEA">
          <w:rPr>
            <w:webHidden/>
          </w:rPr>
          <w:instrText xml:space="preserve"> PAGEREF _Toc73229979 \h </w:instrText>
        </w:r>
        <w:r w:rsidR="00583DEA">
          <w:rPr>
            <w:webHidden/>
          </w:rPr>
        </w:r>
        <w:r w:rsidR="00583DEA">
          <w:rPr>
            <w:webHidden/>
          </w:rPr>
          <w:fldChar w:fldCharType="separate"/>
        </w:r>
        <w:r w:rsidR="00387FF5">
          <w:rPr>
            <w:webHidden/>
          </w:rPr>
          <w:t>53</w:t>
        </w:r>
        <w:r w:rsidR="00583DEA">
          <w:rPr>
            <w:webHidden/>
          </w:rPr>
          <w:fldChar w:fldCharType="end"/>
        </w:r>
      </w:hyperlink>
    </w:p>
    <w:p w14:paraId="6BA109D1" w14:textId="6C69DF43"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80" w:history="1">
        <w:r w:rsidR="00583DEA" w:rsidRPr="00CA43EC">
          <w:rPr>
            <w:rStyle w:val="Hyperlink"/>
          </w:rPr>
          <w:t>Figure 4.15: Feature Selection using Gradient Boosting Classifier</w:t>
        </w:r>
        <w:r w:rsidR="00583DEA">
          <w:rPr>
            <w:webHidden/>
          </w:rPr>
          <w:tab/>
        </w:r>
        <w:r w:rsidR="00583DEA">
          <w:rPr>
            <w:webHidden/>
          </w:rPr>
          <w:fldChar w:fldCharType="begin"/>
        </w:r>
        <w:r w:rsidR="00583DEA">
          <w:rPr>
            <w:webHidden/>
          </w:rPr>
          <w:instrText xml:space="preserve"> PAGEREF _Toc73229980 \h </w:instrText>
        </w:r>
        <w:r w:rsidR="00583DEA">
          <w:rPr>
            <w:webHidden/>
          </w:rPr>
        </w:r>
        <w:r w:rsidR="00583DEA">
          <w:rPr>
            <w:webHidden/>
          </w:rPr>
          <w:fldChar w:fldCharType="separate"/>
        </w:r>
        <w:r w:rsidR="00387FF5">
          <w:rPr>
            <w:webHidden/>
          </w:rPr>
          <w:t>56</w:t>
        </w:r>
        <w:r w:rsidR="00583DEA">
          <w:rPr>
            <w:webHidden/>
          </w:rPr>
          <w:fldChar w:fldCharType="end"/>
        </w:r>
      </w:hyperlink>
    </w:p>
    <w:p w14:paraId="1C028E24" w14:textId="048F03FA"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81" w:history="1">
        <w:r w:rsidR="00583DEA" w:rsidRPr="00CA43EC">
          <w:rPr>
            <w:rStyle w:val="Hyperlink"/>
          </w:rPr>
          <w:t>Figure 4.16: Feature Selection using Gradient Boosting Classifier and Light GBM</w:t>
        </w:r>
        <w:r w:rsidR="00583DEA">
          <w:rPr>
            <w:webHidden/>
          </w:rPr>
          <w:tab/>
        </w:r>
        <w:r w:rsidR="00583DEA">
          <w:rPr>
            <w:webHidden/>
          </w:rPr>
          <w:fldChar w:fldCharType="begin"/>
        </w:r>
        <w:r w:rsidR="00583DEA">
          <w:rPr>
            <w:webHidden/>
          </w:rPr>
          <w:instrText xml:space="preserve"> PAGEREF _Toc73229981 \h </w:instrText>
        </w:r>
        <w:r w:rsidR="00583DEA">
          <w:rPr>
            <w:webHidden/>
          </w:rPr>
        </w:r>
        <w:r w:rsidR="00583DEA">
          <w:rPr>
            <w:webHidden/>
          </w:rPr>
          <w:fldChar w:fldCharType="separate"/>
        </w:r>
        <w:r w:rsidR="00387FF5">
          <w:rPr>
            <w:webHidden/>
          </w:rPr>
          <w:t>57</w:t>
        </w:r>
        <w:r w:rsidR="00583DEA">
          <w:rPr>
            <w:webHidden/>
          </w:rPr>
          <w:fldChar w:fldCharType="end"/>
        </w:r>
      </w:hyperlink>
    </w:p>
    <w:p w14:paraId="2913AE42" w14:textId="5333879F"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82" w:history="1">
        <w:r w:rsidR="00583DEA" w:rsidRPr="00CA43EC">
          <w:rPr>
            <w:rStyle w:val="Hyperlink"/>
          </w:rPr>
          <w:t>Figure 4.17: Confusion Matrix of the best models</w:t>
        </w:r>
        <w:r w:rsidR="00583DEA">
          <w:rPr>
            <w:webHidden/>
          </w:rPr>
          <w:tab/>
        </w:r>
        <w:r w:rsidR="00583DEA">
          <w:rPr>
            <w:webHidden/>
          </w:rPr>
          <w:fldChar w:fldCharType="begin"/>
        </w:r>
        <w:r w:rsidR="00583DEA">
          <w:rPr>
            <w:webHidden/>
          </w:rPr>
          <w:instrText xml:space="preserve"> PAGEREF _Toc73229982 \h </w:instrText>
        </w:r>
        <w:r w:rsidR="00583DEA">
          <w:rPr>
            <w:webHidden/>
          </w:rPr>
        </w:r>
        <w:r w:rsidR="00583DEA">
          <w:rPr>
            <w:webHidden/>
          </w:rPr>
          <w:fldChar w:fldCharType="separate"/>
        </w:r>
        <w:r w:rsidR="00387FF5">
          <w:rPr>
            <w:webHidden/>
          </w:rPr>
          <w:t>58</w:t>
        </w:r>
        <w:r w:rsidR="00583DEA">
          <w:rPr>
            <w:webHidden/>
          </w:rPr>
          <w:fldChar w:fldCharType="end"/>
        </w:r>
      </w:hyperlink>
    </w:p>
    <w:p w14:paraId="7310CFC6" w14:textId="7EA1107F"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83" w:history="1">
        <w:r w:rsidR="00583DEA" w:rsidRPr="00CA43EC">
          <w:rPr>
            <w:rStyle w:val="Hyperlink"/>
          </w:rPr>
          <w:t>Figure 5.1: Train-Test Scores of Models</w:t>
        </w:r>
        <w:r w:rsidR="00583DEA">
          <w:rPr>
            <w:webHidden/>
          </w:rPr>
          <w:tab/>
        </w:r>
        <w:r w:rsidR="00583DEA">
          <w:rPr>
            <w:webHidden/>
          </w:rPr>
          <w:fldChar w:fldCharType="begin"/>
        </w:r>
        <w:r w:rsidR="00583DEA">
          <w:rPr>
            <w:webHidden/>
          </w:rPr>
          <w:instrText xml:space="preserve"> PAGEREF _Toc73229983 \h </w:instrText>
        </w:r>
        <w:r w:rsidR="00583DEA">
          <w:rPr>
            <w:webHidden/>
          </w:rPr>
        </w:r>
        <w:r w:rsidR="00583DEA">
          <w:rPr>
            <w:webHidden/>
          </w:rPr>
          <w:fldChar w:fldCharType="separate"/>
        </w:r>
        <w:r w:rsidR="00387FF5">
          <w:rPr>
            <w:webHidden/>
          </w:rPr>
          <w:t>64</w:t>
        </w:r>
        <w:r w:rsidR="00583DEA">
          <w:rPr>
            <w:webHidden/>
          </w:rPr>
          <w:fldChar w:fldCharType="end"/>
        </w:r>
      </w:hyperlink>
    </w:p>
    <w:p w14:paraId="66FFC8CD" w14:textId="7A4F6913"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84" w:history="1">
        <w:r w:rsidR="00583DEA" w:rsidRPr="00CA43EC">
          <w:rPr>
            <w:rStyle w:val="Hyperlink"/>
          </w:rPr>
          <w:t>Figure 5.2: Chart depicting the mean of Cross-Validation Scores</w:t>
        </w:r>
        <w:r w:rsidR="00583DEA">
          <w:rPr>
            <w:webHidden/>
          </w:rPr>
          <w:tab/>
        </w:r>
        <w:r w:rsidR="00583DEA">
          <w:rPr>
            <w:webHidden/>
          </w:rPr>
          <w:fldChar w:fldCharType="begin"/>
        </w:r>
        <w:r w:rsidR="00583DEA">
          <w:rPr>
            <w:webHidden/>
          </w:rPr>
          <w:instrText xml:space="preserve"> PAGEREF _Toc73229984 \h </w:instrText>
        </w:r>
        <w:r w:rsidR="00583DEA">
          <w:rPr>
            <w:webHidden/>
          </w:rPr>
        </w:r>
        <w:r w:rsidR="00583DEA">
          <w:rPr>
            <w:webHidden/>
          </w:rPr>
          <w:fldChar w:fldCharType="separate"/>
        </w:r>
        <w:r w:rsidR="00387FF5">
          <w:rPr>
            <w:webHidden/>
          </w:rPr>
          <w:t>66</w:t>
        </w:r>
        <w:r w:rsidR="00583DEA">
          <w:rPr>
            <w:webHidden/>
          </w:rPr>
          <w:fldChar w:fldCharType="end"/>
        </w:r>
      </w:hyperlink>
    </w:p>
    <w:p w14:paraId="7DC753A2" w14:textId="4B263546"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85" w:history="1">
        <w:r w:rsidR="00583DEA" w:rsidRPr="00CA43EC">
          <w:rPr>
            <w:rStyle w:val="Hyperlink"/>
          </w:rPr>
          <w:t>Figure 5.3: CatBoost: Feature Importance Measures, ROC Curve, Precision vs Recall chart</w:t>
        </w:r>
        <w:r w:rsidR="00583DEA">
          <w:rPr>
            <w:webHidden/>
          </w:rPr>
          <w:tab/>
        </w:r>
        <w:r w:rsidR="00583DEA">
          <w:rPr>
            <w:webHidden/>
          </w:rPr>
          <w:fldChar w:fldCharType="begin"/>
        </w:r>
        <w:r w:rsidR="00583DEA">
          <w:rPr>
            <w:webHidden/>
          </w:rPr>
          <w:instrText xml:space="preserve"> PAGEREF _Toc73229985 \h </w:instrText>
        </w:r>
        <w:r w:rsidR="00583DEA">
          <w:rPr>
            <w:webHidden/>
          </w:rPr>
        </w:r>
        <w:r w:rsidR="00583DEA">
          <w:rPr>
            <w:webHidden/>
          </w:rPr>
          <w:fldChar w:fldCharType="separate"/>
        </w:r>
        <w:r w:rsidR="00387FF5">
          <w:rPr>
            <w:webHidden/>
          </w:rPr>
          <w:t>68</w:t>
        </w:r>
        <w:r w:rsidR="00583DEA">
          <w:rPr>
            <w:webHidden/>
          </w:rPr>
          <w:fldChar w:fldCharType="end"/>
        </w:r>
      </w:hyperlink>
    </w:p>
    <w:p w14:paraId="62E07505" w14:textId="2D11E46B"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86" w:history="1">
        <w:r w:rsidR="00583DEA" w:rsidRPr="00CA43EC">
          <w:rPr>
            <w:rStyle w:val="Hyperlink"/>
          </w:rPr>
          <w:t>Figure 5.4: Multiple Classifiers - ROC Curve and Precision versus Recall Plots</w:t>
        </w:r>
        <w:r w:rsidR="00583DEA">
          <w:rPr>
            <w:webHidden/>
          </w:rPr>
          <w:tab/>
        </w:r>
        <w:r w:rsidR="00583DEA">
          <w:rPr>
            <w:webHidden/>
          </w:rPr>
          <w:fldChar w:fldCharType="begin"/>
        </w:r>
        <w:r w:rsidR="00583DEA">
          <w:rPr>
            <w:webHidden/>
          </w:rPr>
          <w:instrText xml:space="preserve"> PAGEREF _Toc73229986 \h </w:instrText>
        </w:r>
        <w:r w:rsidR="00583DEA">
          <w:rPr>
            <w:webHidden/>
          </w:rPr>
        </w:r>
        <w:r w:rsidR="00583DEA">
          <w:rPr>
            <w:webHidden/>
          </w:rPr>
          <w:fldChar w:fldCharType="separate"/>
        </w:r>
        <w:r w:rsidR="00387FF5">
          <w:rPr>
            <w:webHidden/>
          </w:rPr>
          <w:t>69</w:t>
        </w:r>
        <w:r w:rsidR="00583DEA">
          <w:rPr>
            <w:webHidden/>
          </w:rPr>
          <w:fldChar w:fldCharType="end"/>
        </w:r>
      </w:hyperlink>
    </w:p>
    <w:p w14:paraId="57F634BB" w14:textId="6F7BB95A"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87" w:history="1">
        <w:r w:rsidR="00583DEA" w:rsidRPr="00CA43EC">
          <w:rPr>
            <w:rStyle w:val="Hyperlink"/>
          </w:rPr>
          <w:t>Figure 5.5: Model Interpretability with LIME</w:t>
        </w:r>
        <w:r w:rsidR="00583DEA">
          <w:rPr>
            <w:webHidden/>
          </w:rPr>
          <w:tab/>
        </w:r>
        <w:r w:rsidR="00583DEA">
          <w:rPr>
            <w:webHidden/>
          </w:rPr>
          <w:fldChar w:fldCharType="begin"/>
        </w:r>
        <w:r w:rsidR="00583DEA">
          <w:rPr>
            <w:webHidden/>
          </w:rPr>
          <w:instrText xml:space="preserve"> PAGEREF _Toc73229987 \h </w:instrText>
        </w:r>
        <w:r w:rsidR="00583DEA">
          <w:rPr>
            <w:webHidden/>
          </w:rPr>
        </w:r>
        <w:r w:rsidR="00583DEA">
          <w:rPr>
            <w:webHidden/>
          </w:rPr>
          <w:fldChar w:fldCharType="separate"/>
        </w:r>
        <w:r w:rsidR="00387FF5">
          <w:rPr>
            <w:webHidden/>
          </w:rPr>
          <w:t>71</w:t>
        </w:r>
        <w:r w:rsidR="00583DEA">
          <w:rPr>
            <w:webHidden/>
          </w:rPr>
          <w:fldChar w:fldCharType="end"/>
        </w:r>
      </w:hyperlink>
    </w:p>
    <w:p w14:paraId="1B51C3B3" w14:textId="463AD58B"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88" w:history="1">
        <w:r w:rsidR="00583DEA" w:rsidRPr="00CA43EC">
          <w:rPr>
            <w:rStyle w:val="Hyperlink"/>
          </w:rPr>
          <w:t>Figure 5.6 SHAP Feature Importance</w:t>
        </w:r>
        <w:r w:rsidR="00583DEA">
          <w:rPr>
            <w:webHidden/>
          </w:rPr>
          <w:tab/>
        </w:r>
        <w:r w:rsidR="00583DEA">
          <w:rPr>
            <w:webHidden/>
          </w:rPr>
          <w:fldChar w:fldCharType="begin"/>
        </w:r>
        <w:r w:rsidR="00583DEA">
          <w:rPr>
            <w:webHidden/>
          </w:rPr>
          <w:instrText xml:space="preserve"> PAGEREF _Toc73229988 \h </w:instrText>
        </w:r>
        <w:r w:rsidR="00583DEA">
          <w:rPr>
            <w:webHidden/>
          </w:rPr>
        </w:r>
        <w:r w:rsidR="00583DEA">
          <w:rPr>
            <w:webHidden/>
          </w:rPr>
          <w:fldChar w:fldCharType="separate"/>
        </w:r>
        <w:r w:rsidR="00387FF5">
          <w:rPr>
            <w:webHidden/>
          </w:rPr>
          <w:t>72</w:t>
        </w:r>
        <w:r w:rsidR="00583DEA">
          <w:rPr>
            <w:webHidden/>
          </w:rPr>
          <w:fldChar w:fldCharType="end"/>
        </w:r>
      </w:hyperlink>
    </w:p>
    <w:p w14:paraId="2ACD74BC" w14:textId="760097E0" w:rsidR="00583DEA" w:rsidRDefault="00795DA4">
      <w:pPr>
        <w:pStyle w:val="TableofFigures"/>
        <w:tabs>
          <w:tab w:val="right" w:leader="dot" w:pos="9393"/>
        </w:tabs>
        <w:rPr>
          <w:rFonts w:asciiTheme="minorHAnsi" w:eastAsiaTheme="minorEastAsia" w:hAnsiTheme="minorHAnsi" w:cstheme="minorBidi"/>
          <w:color w:val="auto"/>
          <w:sz w:val="22"/>
          <w:szCs w:val="22"/>
          <w:lang w:val="en-US"/>
        </w:rPr>
      </w:pPr>
      <w:hyperlink w:anchor="_Toc73229989" w:history="1">
        <w:r w:rsidR="00583DEA" w:rsidRPr="00CA43EC">
          <w:rPr>
            <w:rStyle w:val="Hyperlink"/>
          </w:rPr>
          <w:t>Figure 5.7: Clustering SHAP Values by explanation similarity</w:t>
        </w:r>
        <w:r w:rsidR="00583DEA">
          <w:rPr>
            <w:webHidden/>
          </w:rPr>
          <w:tab/>
        </w:r>
        <w:r w:rsidR="00583DEA">
          <w:rPr>
            <w:webHidden/>
          </w:rPr>
          <w:fldChar w:fldCharType="begin"/>
        </w:r>
        <w:r w:rsidR="00583DEA">
          <w:rPr>
            <w:webHidden/>
          </w:rPr>
          <w:instrText xml:space="preserve"> PAGEREF _Toc73229989 \h </w:instrText>
        </w:r>
        <w:r w:rsidR="00583DEA">
          <w:rPr>
            <w:webHidden/>
          </w:rPr>
        </w:r>
        <w:r w:rsidR="00583DEA">
          <w:rPr>
            <w:webHidden/>
          </w:rPr>
          <w:fldChar w:fldCharType="separate"/>
        </w:r>
        <w:r w:rsidR="00387FF5">
          <w:rPr>
            <w:webHidden/>
          </w:rPr>
          <w:t>73</w:t>
        </w:r>
        <w:r w:rsidR="00583DEA">
          <w:rPr>
            <w:webHidden/>
          </w:rPr>
          <w:fldChar w:fldCharType="end"/>
        </w:r>
      </w:hyperlink>
    </w:p>
    <w:p w14:paraId="6B4189EA" w14:textId="29DAECD7"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6" w:name="_Toc73229048"/>
      <w:r w:rsidRPr="00610B12">
        <w:lastRenderedPageBreak/>
        <w:t>L</w:t>
      </w:r>
      <w:r w:rsidR="00635CB3" w:rsidRPr="00610B12">
        <w:t>IST OF ABBREVIATIONS</w:t>
      </w:r>
      <w:bookmarkEnd w:id="16"/>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2D0ECF">
        <w:trPr>
          <w:trHeight w:val="786"/>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7"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8" w:name="_Toc73229049"/>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8"/>
    </w:p>
    <w:p w14:paraId="5F58531C" w14:textId="6F6375E6" w:rsidR="009F5D56" w:rsidRPr="00610B12" w:rsidRDefault="00B74F8C" w:rsidP="00517E79">
      <w:pPr>
        <w:rPr>
          <w:rFonts w:eastAsiaTheme="majorEastAsia"/>
          <w:b/>
          <w:bCs/>
          <w:color w:val="4F81BD" w:themeColor="accent1"/>
          <w:sz w:val="32"/>
          <w:szCs w:val="32"/>
        </w:rPr>
      </w:pPr>
      <w:bookmarkStart w:id="19"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 xml:space="preserve">a company needs to keep costs low and profits high for </w:t>
      </w:r>
      <w:r w:rsidR="005D024D">
        <w:t>it</w:t>
      </w:r>
      <w:r w:rsidR="005F3CED" w:rsidRPr="00610B12">
        <w:t xml:space="preserve">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0" w:name="_Toc73229050"/>
      <w:r w:rsidRPr="00610B12">
        <w:t xml:space="preserve">1.1 </w:t>
      </w:r>
      <w:r w:rsidR="0021550A" w:rsidRPr="00610B12">
        <w:t>Background of the Study</w:t>
      </w:r>
      <w:bookmarkEnd w:id="20"/>
    </w:p>
    <w:p w14:paraId="06FA57EA" w14:textId="7F81BD5E" w:rsidR="00434639" w:rsidRPr="00610B12" w:rsidRDefault="00475A41" w:rsidP="00517E79">
      <w:r>
        <w:t>In the competitive</w:t>
      </w:r>
      <w:r w:rsidR="00240015">
        <w:t xml:space="preserve"> telecom space, if companies do not adapt to optimize existing resources to increase profits, it </w:t>
      </w:r>
      <w:r>
        <w:t>is</w:t>
      </w:r>
      <w:r w:rsidR="00240015">
        <w:t xml:space="preserve"> tough to thrive in the future.</w:t>
      </w:r>
      <w:r w:rsidR="00434639" w:rsidRPr="00610B12">
        <w:t xml:space="preserve"> One of the most effective ways to do this is to retain the existing customer base and focus the remaining budget on </w:t>
      </w:r>
      <w:r w:rsidR="00890257" w:rsidRPr="00610B12">
        <w:t>acquiring</w:t>
      </w:r>
      <w:r w:rsidR="00434639" w:rsidRPr="00610B12">
        <w:t xml:space="preserve"> new customers.</w:t>
      </w:r>
      <w:r w:rsidR="00F565E0" w:rsidRPr="00610B12">
        <w:t xml:space="preserve"> </w:t>
      </w:r>
      <w:r w:rsidR="00434639" w:rsidRPr="00610B12">
        <w:t xml:space="preserve">The retention of the existing customer base in a focused and systemic manner is to be done, or </w:t>
      </w:r>
      <w:r w:rsidR="00240015">
        <w:t>the</w:t>
      </w:r>
      <w:r w:rsidR="00434639" w:rsidRPr="00610B12">
        <w:t xml:space="preserve"> bottom line can be affected. A targeted way to approach the end</w:t>
      </w:r>
      <w:r w:rsidR="00EA1464">
        <w:t xml:space="preserve"> </w:t>
      </w:r>
      <w:r w:rsidR="00434639" w:rsidRPr="00610B12">
        <w:t xml:space="preserve">goal of customer retention is to flag customers that have a high probability </w:t>
      </w:r>
      <w:r w:rsidR="00834195" w:rsidRPr="00610B12">
        <w:t>of</w:t>
      </w:r>
      <w:r w:rsidR="00434639" w:rsidRPr="00610B12">
        <w:t xml:space="preserve"> churn. Based on customer behaviour and attributes, the </w:t>
      </w:r>
      <w:r w:rsidR="00F837F0" w:rsidRPr="00610B12">
        <w:t>likel</w:t>
      </w:r>
      <w:r w:rsidR="007E254B" w:rsidRPr="00610B12">
        <w:t>ihood</w:t>
      </w:r>
      <w:r w:rsidR="00F837F0" w:rsidRPr="00610B12">
        <w:t xml:space="preserve"> </w:t>
      </w:r>
      <w:r w:rsidR="00240015">
        <w:t xml:space="preserve">of customers </w:t>
      </w:r>
      <w:r w:rsidR="00F837F0" w:rsidRPr="00610B12">
        <w:t xml:space="preserve">to churn </w:t>
      </w:r>
      <w:r w:rsidR="00CC1112" w:rsidRPr="00610B12">
        <w:t>can be flagged</w:t>
      </w:r>
      <w:r w:rsidR="00434639" w:rsidRPr="00610B12">
        <w:t>,</w:t>
      </w:r>
      <w:r w:rsidR="005B7461" w:rsidRPr="00610B12">
        <w:t xml:space="preserve"> and</w:t>
      </w:r>
      <w:r w:rsidR="00434639" w:rsidRPr="00610B12">
        <w:t xml:space="preserve"> targeted campaigns </w:t>
      </w:r>
      <w:r w:rsidR="00CC1112" w:rsidRPr="00610B12">
        <w:t xml:space="preserve">can be run </w:t>
      </w:r>
      <w:r w:rsidR="00434639"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00434639"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1" w:name="_Toc61885859"/>
      <w:bookmarkStart w:id="22" w:name="_Toc73229051"/>
      <w:r w:rsidRPr="00610B12">
        <w:t>1.1.1</w:t>
      </w:r>
      <w:r w:rsidR="00661EC7" w:rsidRPr="00610B12">
        <w:t xml:space="preserve"> </w:t>
      </w:r>
      <w:r w:rsidR="00434639" w:rsidRPr="00610B12">
        <w:t>Churn Analysis</w:t>
      </w:r>
      <w:bookmarkEnd w:id="21"/>
      <w:r w:rsidR="00124E70" w:rsidRPr="00610B12">
        <w:t xml:space="preserve"> in the Telecom Industry</w:t>
      </w:r>
      <w:bookmarkEnd w:id="22"/>
    </w:p>
    <w:p w14:paraId="68B719D0" w14:textId="325369AB" w:rsidR="009550DF" w:rsidRPr="00610B12" w:rsidRDefault="00661EC7" w:rsidP="00517E79">
      <w:r w:rsidRPr="00610B12">
        <w:t>The ability to retain customers showcases the company</w:t>
      </w:r>
      <w:r w:rsidR="00C235BC" w:rsidRPr="00610B12">
        <w:t>'</w:t>
      </w:r>
      <w:r w:rsidRPr="00610B12">
        <w:t xml:space="preserve">s ability to run the business. </w:t>
      </w:r>
      <w:r w:rsidR="00943B34">
        <w:t>In</w:t>
      </w:r>
      <w:r w:rsidRPr="00610B12">
        <w:t xml:space="preserve"> the digital age, where everything is online, any business needs to </w:t>
      </w:r>
      <w:r w:rsidR="00B10F03">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 xml:space="preserve">Churn can occur due to various reasons and can be broadly classified </w:t>
      </w:r>
      <w:r w:rsidR="002D47CC">
        <w:t>as</w:t>
      </w:r>
      <w:r w:rsidR="002C0753" w:rsidRPr="00610B12">
        <w:t xml:space="preserve"> voluntary and involuntary churn.</w:t>
      </w:r>
      <w:r w:rsidR="009550DF" w:rsidRPr="00610B12">
        <w:br w:type="page"/>
      </w:r>
    </w:p>
    <w:p w14:paraId="73EF7552" w14:textId="57143B8A"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3" w:name="_Toc61885860"/>
      <w:bookmarkStart w:id="24" w:name="_Toc73229052"/>
      <w:r w:rsidRPr="00610B12">
        <w:t>1.1.2 Flagging customers and retention policies</w:t>
      </w:r>
      <w:bookmarkEnd w:id="23"/>
      <w:bookmarkEnd w:id="24"/>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5" w:name="_Toc73229053"/>
      <w:r w:rsidRPr="00610B12">
        <w:lastRenderedPageBreak/>
        <w:t>1.</w:t>
      </w:r>
      <w:r w:rsidR="00546B70" w:rsidRPr="00610B12">
        <w:t>2</w:t>
      </w:r>
      <w:r w:rsidRPr="00610B12">
        <w:t xml:space="preserve"> </w:t>
      </w:r>
      <w:r w:rsidR="0041003C" w:rsidRPr="00610B12">
        <w:t>Struggles of the Telecom Industry</w:t>
      </w:r>
      <w:bookmarkEnd w:id="25"/>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2B44851C" w:rsidR="008C5EE6" w:rsidRPr="00610B12" w:rsidRDefault="00776D98" w:rsidP="00324EF1">
      <w:pPr>
        <w:pStyle w:val="Caption"/>
        <w:jc w:val="center"/>
      </w:pPr>
      <w:bookmarkStart w:id="26" w:name="_Toc73229961"/>
      <w:r w:rsidRPr="00610B12">
        <w:t xml:space="preserve">Figure </w:t>
      </w:r>
      <w:r w:rsidR="00526260">
        <w:fldChar w:fldCharType="begin"/>
      </w:r>
      <w:r w:rsidR="00526260">
        <w:instrText xml:space="preserve"> STYLEREF 1 \s </w:instrText>
      </w:r>
      <w:r w:rsidR="00526260">
        <w:fldChar w:fldCharType="separate"/>
      </w:r>
      <w:r w:rsidR="00387FF5">
        <w:t>1</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Most significant challenges faced by the industry</w:t>
      </w:r>
      <w:r w:rsidR="00670917">
        <w:t>,</w:t>
      </w:r>
      <w:r w:rsidR="00FF3EC6" w:rsidRPr="00610B12">
        <w:br/>
      </w:r>
      <w:r w:rsidR="00670917">
        <w:t xml:space="preserve">Source: </w:t>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6"/>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7" w:name="_Toc73229054"/>
      <w:r w:rsidRPr="00610B12">
        <w:lastRenderedPageBreak/>
        <w:t>1.</w:t>
      </w:r>
      <w:r w:rsidR="005B28AA" w:rsidRPr="00610B12">
        <w:t>3</w:t>
      </w:r>
      <w:r w:rsidRPr="00610B12">
        <w:t xml:space="preserve"> Problem Statement</w:t>
      </w:r>
      <w:bookmarkEnd w:id="27"/>
    </w:p>
    <w:p w14:paraId="200BF955" w14:textId="61577A23" w:rsidR="00947329" w:rsidRPr="00610B12" w:rsidRDefault="00195137" w:rsidP="00517E79">
      <w:pPr>
        <w:pStyle w:val="BodyText"/>
      </w:pPr>
      <w:r w:rsidRPr="00610B12">
        <w:t>The reduction of attrition of customers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w:t>
      </w:r>
      <w:r w:rsidR="00717A33">
        <w:t xml:space="preserve">companies must </w:t>
      </w:r>
      <w:r w:rsidR="00EF4119" w:rsidRPr="00610B12">
        <w:t xml:space="preserve">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22EE8B01"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w:t>
      </w:r>
      <w:r w:rsidR="00B6057B">
        <w:t xml:space="preserve">the </w:t>
      </w:r>
      <w:r w:rsidR="007747FC" w:rsidRPr="00610B12">
        <w:t>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8" w:name="_Toc73229055"/>
      <w:r w:rsidRPr="00610B12">
        <w:t>1.</w:t>
      </w:r>
      <w:r w:rsidR="005B28AA" w:rsidRPr="00610B12">
        <w:t>4</w:t>
      </w:r>
      <w:r w:rsidRPr="00610B12">
        <w:t xml:space="preserve"> Aim and Objectives</w:t>
      </w:r>
      <w:bookmarkEnd w:id="28"/>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0651BF73" w:rsidR="00947329" w:rsidRPr="00610B12" w:rsidRDefault="00947329" w:rsidP="00517E79">
      <w:pPr>
        <w:pStyle w:val="BodyText"/>
        <w:numPr>
          <w:ilvl w:val="0"/>
          <w:numId w:val="32"/>
        </w:numPr>
      </w:pPr>
      <w:r w:rsidRPr="00610B12">
        <w:t>To suggest suitable feature</w:t>
      </w:r>
      <w:r w:rsidR="00B6057B">
        <w:t xml:space="preserve">s </w:t>
      </w:r>
      <w:r w:rsidRPr="00610B12">
        <w:t>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29" w:name="_Toc73229056"/>
      <w:r w:rsidRPr="00610B12">
        <w:t>1.</w:t>
      </w:r>
      <w:r w:rsidR="005B28AA" w:rsidRPr="00610B12">
        <w:t>5</w:t>
      </w:r>
      <w:r w:rsidRPr="00610B12">
        <w:t xml:space="preserve"> Research Questions</w:t>
      </w:r>
      <w:bookmarkEnd w:id="29"/>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0" w:name="_Toc73229057"/>
      <w:r w:rsidRPr="00610B12">
        <w:t>1.</w:t>
      </w:r>
      <w:r w:rsidR="005B28AA" w:rsidRPr="00610B12">
        <w:t>7</w:t>
      </w:r>
      <w:r w:rsidRPr="00610B12">
        <w:t xml:space="preserve"> Significance of </w:t>
      </w:r>
      <w:r w:rsidR="00890257" w:rsidRPr="00610B12">
        <w:t xml:space="preserve">the </w:t>
      </w:r>
      <w:r w:rsidRPr="00610B12">
        <w:t>Study</w:t>
      </w:r>
      <w:bookmarkEnd w:id="30"/>
    </w:p>
    <w:p w14:paraId="35BD0FF9" w14:textId="0F54464A"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t>
      </w:r>
      <w:r w:rsidR="00D25C2D">
        <w:t>can</w:t>
      </w:r>
      <w:r w:rsidRPr="00610B12">
        <w:t xml:space="preserve">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w:t>
      </w:r>
      <w:r w:rsidR="003C6161">
        <w:t>,</w:t>
      </w:r>
      <w:r w:rsidR="00C25755" w:rsidRPr="00610B12">
        <w:t xml:space="preserv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2DD3D1E3" w:rsidR="00E94DE3" w:rsidRPr="00610B12" w:rsidRDefault="000A175A" w:rsidP="006F5E2E">
      <w:pPr>
        <w:pStyle w:val="BodyText"/>
        <w:rPr>
          <w:rFonts w:eastAsiaTheme="majorEastAsia"/>
          <w:b/>
          <w:bCs/>
          <w:color w:val="345A8A" w:themeColor="accent1" w:themeShade="B5"/>
          <w:sz w:val="40"/>
          <w:szCs w:val="32"/>
        </w:rPr>
      </w:pPr>
      <w:r w:rsidRPr="00610B12">
        <w:t>The conventional approach of going by mere observations of senior folks has dissipated over the years.</w:t>
      </w:r>
      <w:r w:rsidR="00FE3307">
        <w:t xml:space="preserve"> More traditional policymaking is redundant as the rules of the game are constantly evolving and </w:t>
      </w:r>
      <w:r w:rsidR="00051B30">
        <w:t>are</w:t>
      </w:r>
      <w:r w:rsidR="00FE3307">
        <w:t xml:space="preserve"> </w:t>
      </w:r>
      <w:r w:rsidR="00264924">
        <w:t xml:space="preserve">now </w:t>
      </w:r>
      <w:r w:rsidR="00FE3307">
        <w:t>data-driven.</w:t>
      </w:r>
      <w:r w:rsidRPr="00610B12">
        <w:t xml:space="preserve">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w:t>
      </w:r>
      <w:r w:rsidR="001F7053">
        <w:t>If adopted in</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w:t>
      </w:r>
      <w:r w:rsidR="001F7053">
        <w:t>grows, so does the quality of the machine learning models.</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746EB7">
      <w:pPr>
        <w:pStyle w:val="Heading2"/>
      </w:pPr>
      <w:bookmarkStart w:id="31" w:name="_Toc73229058"/>
      <w:r w:rsidRPr="00610B12">
        <w:lastRenderedPageBreak/>
        <w:t>1.</w:t>
      </w:r>
      <w:r w:rsidR="005B28AA" w:rsidRPr="00610B12">
        <w:t>8</w:t>
      </w:r>
      <w:r w:rsidRPr="00610B12">
        <w:t xml:space="preserve"> Structure of Study</w:t>
      </w:r>
      <w:bookmarkEnd w:id="31"/>
    </w:p>
    <w:p w14:paraId="64A1FA67" w14:textId="71961AE2"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w:t>
      </w:r>
      <w:r w:rsidR="00017CA6">
        <w:t>4</w:t>
      </w:r>
      <w:r w:rsidR="00064F5D" w:rsidRPr="00610B12">
        <w:t xml:space="preserve"> and Section 1.</w:t>
      </w:r>
      <w:r w:rsidR="00017CA6">
        <w:t>5</w:t>
      </w:r>
      <w:r w:rsidR="00064F5D" w:rsidRPr="00610B12">
        <w:t>.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w:t>
      </w:r>
      <w:r w:rsidR="00017CA6">
        <w:t>7</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20E90ED3"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w:t>
      </w:r>
      <w:r w:rsidR="009017BC">
        <w:t>5</w:t>
      </w:r>
      <w:r w:rsidR="009B0F78" w:rsidRPr="00610B12">
        <w:t xml:space="preserve">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w:t>
      </w:r>
      <w:r w:rsidR="009017BC">
        <w:t>6</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86D1CAE" w14:textId="067C5CD3" w:rsidR="00022D15" w:rsidRDefault="000B4FCF" w:rsidP="00517E79">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w:t>
      </w:r>
      <w:r w:rsidR="00C12055">
        <w:t>-</w:t>
      </w:r>
      <w:r w:rsidR="00196E6C" w:rsidRPr="00610B12">
        <w:t>processing, data transformation, data visualisation, class balancing, model building, model evaluation,</w:t>
      </w:r>
      <w:r w:rsidRPr="00610B12">
        <w:t xml:space="preserve"> and model deployment in the subsequent sub-sections under Section 3.2. Section 3.3 explains the </w:t>
      </w:r>
      <w:r w:rsidR="001E1E60">
        <w:t xml:space="preserve">summary of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1E1E60">
        <w:t xml:space="preserve"> Chapter 4 highlights the analysis done in the study with sections on the data description, exploratory data analysis and the methodology followed in consecutive sections. Section 4.3 highlights the analysis and statistical tests</w:t>
      </w:r>
      <w:r w:rsidR="002B638F">
        <w:t>,</w:t>
      </w:r>
      <w:r w:rsidR="00022D15">
        <w:t xml:space="preserve"> and Section 4.4 highlights the standards that have been used throughout the study.</w:t>
      </w:r>
    </w:p>
    <w:p w14:paraId="1E924B16" w14:textId="2BC4C07E" w:rsidR="005122F6" w:rsidRPr="00610B12" w:rsidRDefault="00022D15" w:rsidP="00BD7800">
      <w:pPr>
        <w:rPr>
          <w:rFonts w:eastAsiaTheme="majorEastAsia"/>
          <w:b/>
          <w:bCs/>
          <w:color w:val="345A8A" w:themeColor="accent1" w:themeShade="B5"/>
          <w:sz w:val="40"/>
          <w:szCs w:val="32"/>
        </w:rPr>
      </w:pPr>
      <w:r>
        <w:t>Chapter 5 discussed the results in detail and discusse</w:t>
      </w:r>
      <w:r w:rsidR="002B638F">
        <w:t>d</w:t>
      </w:r>
      <w:r>
        <w:t xml:space="preserve"> the understanding of the analysis that has been carried out. </w:t>
      </w:r>
      <w:r w:rsidR="002B638F">
        <w:t>The</w:t>
      </w:r>
      <w:r>
        <w:t xml:space="preserve"> model results </w:t>
      </w:r>
      <w:r w:rsidR="002B638F">
        <w:t xml:space="preserve">are explained </w:t>
      </w:r>
      <w:r>
        <w:t xml:space="preserve">in Section </w:t>
      </w:r>
      <w:r w:rsidR="0063670A">
        <w:t>5.4. Model interpretation is di</w:t>
      </w:r>
      <w:r w:rsidR="002B638F">
        <w:t>s</w:t>
      </w:r>
      <w:r w:rsidR="0063670A">
        <w:t>cussed in detail in Section 5.5. Finally, the study is concluded in Chapter 6</w:t>
      </w:r>
      <w:r w:rsidR="002B638F">
        <w:t>,</w:t>
      </w:r>
      <w:r w:rsidR="0063670A">
        <w:t xml:space="preserve"> and the future recommendations are discussed from Section 6.2 to Section 6.4</w:t>
      </w:r>
      <w:r w:rsidR="00BD7800">
        <w:t>.</w:t>
      </w:r>
      <w:r w:rsidR="005122F6" w:rsidRPr="00610B12">
        <w:br w:type="page"/>
      </w:r>
    </w:p>
    <w:p w14:paraId="3733BB8F" w14:textId="5C5BBE90" w:rsidR="0021550A" w:rsidRPr="00610B12" w:rsidRDefault="0034057A" w:rsidP="00020A9C">
      <w:pPr>
        <w:pStyle w:val="Heading1"/>
        <w:numPr>
          <w:ilvl w:val="0"/>
          <w:numId w:val="45"/>
        </w:numPr>
        <w:ind w:left="0"/>
      </w:pPr>
      <w:bookmarkStart w:id="32" w:name="_Toc73229059"/>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2"/>
    </w:p>
    <w:p w14:paraId="012D624C" w14:textId="3F2032A9" w:rsidR="00100C99" w:rsidRPr="00610B12" w:rsidRDefault="002979A3" w:rsidP="00517E79">
      <w:pPr>
        <w:pStyle w:val="BodyText"/>
      </w:pPr>
      <w:r w:rsidRPr="00610B12">
        <w:t xml:space="preserve">A thorough survey of the research and work done in customer attrition in the telecom industry will </w:t>
      </w:r>
      <w:r w:rsidR="0067536F">
        <w:t xml:space="preserve">help us </w:t>
      </w:r>
      <w:r w:rsidRPr="00610B12">
        <w:t xml:space="preserve">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7660F8CC" w:rsidR="00100C99" w:rsidRPr="00610B12" w:rsidRDefault="0090699E" w:rsidP="00517E79">
      <w:pPr>
        <w:pStyle w:val="BodyText"/>
      </w:pPr>
      <w:r w:rsidRPr="00610B12">
        <w:t xml:space="preserve">With the advent of massive investments from telecom operators in this internet age, both old and new conglomerates globally, the </w:t>
      </w:r>
      <w:r w:rsidR="00A27B1B">
        <w:t xml:space="preserve">telecom </w:t>
      </w:r>
      <w:r w:rsidRPr="00610B12">
        <w:t>market is the most competit</w:t>
      </w:r>
      <w:r w:rsidR="00FD044D" w:rsidRPr="00610B12">
        <w:t>i</w:t>
      </w:r>
      <w:r w:rsidRPr="00610B12">
        <w:t>ve it has been in decades.</w:t>
      </w:r>
      <w:r w:rsidR="00100C99" w:rsidRPr="00610B12">
        <w:t xml:space="preserve"> </w:t>
      </w:r>
      <w:r w:rsidRPr="00610B12">
        <w:t xml:space="preserve">The literature review will </w:t>
      </w:r>
      <w:r w:rsidR="00A27B1B">
        <w:t xml:space="preserve">focus on </w:t>
      </w:r>
      <w:r w:rsidRPr="00610B12">
        <w:t xml:space="preserve">the </w:t>
      </w:r>
      <w:r w:rsidR="00C235BC" w:rsidRPr="00610B12">
        <w:t>telecom industry's trends</w:t>
      </w:r>
      <w:r w:rsidR="00260068" w:rsidRPr="00610B12">
        <w:t>,</w:t>
      </w:r>
      <w:r w:rsidR="00A27B1B">
        <w:t xml:space="preserve"> identifying</w:t>
      </w:r>
      <w:r w:rsidR="00A27B1B" w:rsidRPr="00610B12">
        <w:t xml:space="preserve"> customer churn,</w:t>
      </w:r>
      <w:r w:rsidRPr="00610B12">
        <w:t xml:space="preserve"> and how data analytics </w:t>
      </w:r>
      <w:r w:rsidR="00145D3A" w:rsidRPr="00610B12">
        <w:t>affect</w:t>
      </w:r>
      <w:r w:rsidR="00A27B1B">
        <w:t>s</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2ACB276" w:rsidR="002979A3" w:rsidRPr="00610B12" w:rsidRDefault="005B50B7" w:rsidP="00517E79">
      <w:pPr>
        <w:pStyle w:val="BodyText"/>
      </w:pPr>
      <w:r w:rsidRPr="00610B12">
        <w:t xml:space="preserve">The ideology that all customers that churn are the same does not hold when it comes to real-world analysis. </w:t>
      </w:r>
      <w:r w:rsidR="0021338D">
        <w:t>D</w:t>
      </w:r>
      <w:r w:rsidR="00A11E14" w:rsidRPr="00610B12">
        <w:t>ifferent types of churners exist</w:t>
      </w:r>
      <w:r w:rsidR="0021338D">
        <w:t xml:space="preserve">, </w:t>
      </w:r>
      <w:r w:rsidR="002F1208" w:rsidRPr="00610B12">
        <w:t xml:space="preserve"> </w:t>
      </w:r>
      <w:r w:rsidR="0021338D">
        <w:t>and customer behaviour can vary depending on tagged be</w:t>
      </w:r>
      <w:r w:rsidR="005B0419">
        <w:t>h</w:t>
      </w:r>
      <w:r w:rsidR="0021338D">
        <w:t>aviour</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6F5DC4DC">
            <wp:extent cx="3717421" cy="26129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534" cy="2644618"/>
                    </a:xfrm>
                    <a:prstGeom prst="rect">
                      <a:avLst/>
                    </a:prstGeom>
                  </pic:spPr>
                </pic:pic>
              </a:graphicData>
            </a:graphic>
          </wp:inline>
        </w:drawing>
      </w:r>
    </w:p>
    <w:p w14:paraId="4BB7E521" w14:textId="27E4533F" w:rsidR="00B93E7C" w:rsidRPr="00610B12" w:rsidRDefault="00B93E7C" w:rsidP="005B0419">
      <w:pPr>
        <w:pStyle w:val="Caption"/>
        <w:jc w:val="center"/>
      </w:pPr>
      <w:bookmarkStart w:id="33" w:name="_Toc73229962"/>
      <w:r w:rsidRPr="00610B12">
        <w:t xml:space="preserve">Figure </w:t>
      </w:r>
      <w:r w:rsidR="00526260">
        <w:fldChar w:fldCharType="begin"/>
      </w:r>
      <w:r w:rsidR="00526260">
        <w:instrText xml:space="preserve"> STYLEREF 1 \s </w:instrText>
      </w:r>
      <w:r w:rsidR="00526260">
        <w:fldChar w:fldCharType="separate"/>
      </w:r>
      <w:r w:rsidR="00387FF5">
        <w:t>2</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Types of Churners (Saraswat, S. &amp; Tiwari, 2018)</w:t>
      </w:r>
      <w:bookmarkEnd w:id="33"/>
    </w:p>
    <w:p w14:paraId="542D11D3" w14:textId="5AF05B63" w:rsidR="001323BA" w:rsidRPr="00610B12" w:rsidRDefault="002F78A2" w:rsidP="00741BD9">
      <w:pPr>
        <w:pStyle w:val="ImageFont"/>
        <w:jc w:val="both"/>
      </w:pPr>
      <w:r>
        <w:t>From Figure 2.1,</w:t>
      </w:r>
      <w:r w:rsidR="00DD5827">
        <w:t xml:space="preserve"> it is observed that</w:t>
      </w:r>
      <w:r w:rsidR="0017150B" w:rsidRPr="00610B12">
        <w:t xml:space="preserve"> the set of customers </w:t>
      </w:r>
      <w:r w:rsidR="00DD5827">
        <w:t>that</w:t>
      </w:r>
      <w:r w:rsidR="00B47559" w:rsidRPr="00610B12">
        <w:t xml:space="preserve"> undergo voluntary attrition </w:t>
      </w:r>
      <w:r w:rsidR="00971F8E" w:rsidRPr="00610B12">
        <w:t xml:space="preserve">can be </w:t>
      </w:r>
      <w:r w:rsidR="00DD5827">
        <w:t xml:space="preserve">further </w:t>
      </w:r>
      <w:r w:rsidR="00971F8E" w:rsidRPr="00610B12">
        <w:t xml:space="preserve">identified </w:t>
      </w:r>
      <w:r w:rsidR="00A72860">
        <w:t xml:space="preserve">as </w:t>
      </w:r>
      <w:r w:rsidR="00DD5827">
        <w:t>deli</w:t>
      </w:r>
      <w:r w:rsidR="00A72860">
        <w:t>b</w:t>
      </w:r>
      <w:r w:rsidR="00DD5827">
        <w:t>erate or incidental</w:t>
      </w:r>
      <w:r w:rsidR="0017150B" w:rsidRPr="00610B12">
        <w:t>.</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4" w:name="_Toc73229060"/>
      <w:r w:rsidRPr="00610B12">
        <w:t>2.1 Introduction</w:t>
      </w:r>
      <w:bookmarkEnd w:id="34"/>
    </w:p>
    <w:p w14:paraId="581DA361" w14:textId="51EEDB6D"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8471D3">
        <w:t>Section 2.4</w:t>
      </w:r>
      <w:r w:rsidR="007A686E" w:rsidRPr="00610B12">
        <w:t xml:space="preserve"> will </w:t>
      </w:r>
      <w:r w:rsidR="008471D3">
        <w:t xml:space="preserve">focus on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w:t>
      </w:r>
      <w:r w:rsidR="008471D3">
        <w:t xml:space="preserve"> Visualizations can help gain a deeper understanding of the data</w:t>
      </w:r>
      <w:r w:rsidR="00A72860">
        <w:t>,</w:t>
      </w:r>
      <w:r w:rsidR="008471D3">
        <w:t xml:space="preserve"> and this is done in Section 2.5. </w:t>
      </w:r>
      <w:r w:rsidR="00A72860">
        <w:t>A r</w:t>
      </w:r>
      <w:r w:rsidR="008471D3">
        <w:t>eview of the related work that has been done in research in the field of customer attrition will be taken up in Section 2.6</w:t>
      </w:r>
      <w:r w:rsidR="00A72860">
        <w:t>,</w:t>
      </w:r>
      <w:r w:rsidR="008471D3">
        <w:t xml:space="preserve"> followed by the discussion and summary in Section 2.7 and Section 2.8.</w:t>
      </w:r>
      <w:r w:rsidR="00C6203E" w:rsidRPr="00610B12">
        <w:t xml:space="preserve"> </w:t>
      </w:r>
    </w:p>
    <w:p w14:paraId="27832D91" w14:textId="6C01CDB6" w:rsidR="00C6203E" w:rsidRPr="00610B12" w:rsidRDefault="00060B19" w:rsidP="00517E79">
      <w:pPr>
        <w:pStyle w:val="BodyText"/>
      </w:pPr>
      <w:r>
        <w:lastRenderedPageBreak/>
        <w:t>T</w:t>
      </w:r>
      <w:r w:rsidR="00C2610D" w:rsidRPr="00610B12">
        <w:t xml:space="preserve">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w:t>
      </w:r>
      <w:r w:rsidR="00F766A0">
        <w:t xml:space="preserve">underlying mechanism of the </w:t>
      </w:r>
      <w:r w:rsidR="00C6203E" w:rsidRPr="00610B12">
        <w:t>methodology behind predictive frameworks</w:t>
      </w:r>
      <w:r w:rsidR="00F766A0">
        <w:t xml:space="preserve"> will be discussed</w:t>
      </w:r>
      <w:r w:rsidR="00C6203E" w:rsidRPr="00610B12">
        <w:t>.</w:t>
      </w:r>
      <w:r w:rsidR="00DE60A2">
        <w:t xml:space="preserve"> The visualization of</w:t>
      </w:r>
      <w:r w:rsidR="00F766A0">
        <w:t xml:space="preserve"> datasets aids in understanding the features of the dataset more effecti</w:t>
      </w:r>
      <w:r w:rsidR="00DE60A2">
        <w:t>v</w:t>
      </w:r>
      <w:r w:rsidR="00F766A0">
        <w:t>ely</w:t>
      </w:r>
      <w:r w:rsidR="00C6203E" w:rsidRPr="00610B12">
        <w:t xml:space="preserve">. </w:t>
      </w:r>
      <w:r w:rsidR="0011440A">
        <w:t>U</w:t>
      </w:r>
      <w:r w:rsidR="00745102" w:rsidRPr="00610B12">
        <w:t>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 xml:space="preserve">rage </w:t>
      </w:r>
      <w:r w:rsidR="007755C7">
        <w:t>statistical analysis, data pre</w:t>
      </w:r>
      <w:r w:rsidR="00C12055">
        <w:t>-</w:t>
      </w:r>
      <w:r w:rsidR="007755C7">
        <w:t>processing steps, feature engineering, models applied,</w:t>
      </w:r>
      <w:r w:rsidR="00745102" w:rsidRPr="00610B12">
        <w:t xml:space="preserve"> and </w:t>
      </w:r>
      <w:r w:rsidR="00F04E52">
        <w:t>modelling results</w:t>
      </w:r>
      <w:r w:rsidR="00745102" w:rsidRPr="00610B12">
        <w:t>. This</w:t>
      </w:r>
      <w:r w:rsidR="00F04E52">
        <w:t xml:space="preserve"> approach</w:t>
      </w:r>
      <w:r w:rsidR="00745102" w:rsidRPr="00610B12">
        <w:t xml:space="preserve"> will summari</w:t>
      </w:r>
      <w:r w:rsidR="00FD044D" w:rsidRPr="00610B12">
        <w:t>s</w:t>
      </w:r>
      <w:r w:rsidR="00745102" w:rsidRPr="00610B12">
        <w:t>e learnings in a quick refer</w:t>
      </w:r>
      <w:r w:rsidR="00FD044D" w:rsidRPr="00610B12">
        <w:t>e</w:t>
      </w:r>
      <w:r w:rsidR="00745102" w:rsidRPr="00610B12">
        <w:t xml:space="preserve">ntial format for </w:t>
      </w:r>
      <w:r w:rsidR="000802DD" w:rsidRPr="00610B12">
        <w:t xml:space="preserve">future publications to </w:t>
      </w:r>
      <w:r w:rsidR="00F04E52">
        <w:t>build on in the future</w:t>
      </w:r>
      <w:r w:rsidR="000802DD" w:rsidRPr="00610B12">
        <w:t xml:space="preserve">.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w:t>
      </w:r>
      <w:r w:rsidR="00A72860">
        <w:t>S</w:t>
      </w:r>
      <w:r w:rsidR="00253F80" w:rsidRPr="00610B12">
        <w:t>ection</w:t>
      </w:r>
      <w:r w:rsidR="00A72860">
        <w:t xml:space="preserve"> 2.8</w:t>
      </w:r>
      <w:r w:rsidR="00253F80" w:rsidRPr="00610B12">
        <w:t xml:space="preserve">,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1C3DAEC3" w:rsidR="00D562BF" w:rsidRPr="00610B12" w:rsidRDefault="0088582A" w:rsidP="00517E79">
      <w:pPr>
        <w:pStyle w:val="BodyText"/>
      </w:pPr>
      <w:r>
        <w:t>A</w:t>
      </w:r>
      <w:r w:rsidR="00D02589" w:rsidRPr="00610B12">
        <w:t xml:space="preserve">n </w:t>
      </w:r>
      <w:r w:rsidR="000207D0" w:rsidRPr="00610B12">
        <w:t>analysis o</w:t>
      </w:r>
      <w:r w:rsidR="006B4FAE" w:rsidRPr="00610B12">
        <w:t>f</w:t>
      </w:r>
      <w:r w:rsidR="000207D0" w:rsidRPr="00610B12">
        <w:t xml:space="preserve"> the</w:t>
      </w:r>
      <w:r w:rsidR="00F64DD0" w:rsidRPr="00610B12">
        <w:t xml:space="preserve"> </w:t>
      </w:r>
      <w:r w:rsidR="003C51E2" w:rsidRPr="00610B12">
        <w:t>literature survey gaps</w:t>
      </w:r>
      <w:r w:rsidR="00B47559" w:rsidRPr="00610B12">
        <w:t xml:space="preserve"> in the authors' recent work</w:t>
      </w:r>
      <w:r w:rsidR="007E2370" w:rsidRPr="00610B12">
        <w:t xml:space="preserve"> will </w:t>
      </w:r>
      <w:r>
        <w:t xml:space="preserve">also </w:t>
      </w:r>
      <w:r w:rsidR="007E2370" w:rsidRPr="00610B12">
        <w:t>be done</w:t>
      </w:r>
      <w:r w:rsidR="00F64DD0" w:rsidRPr="00610B12">
        <w:t>. Bridging the gap in data pre</w:t>
      </w:r>
      <w:r w:rsidR="00C12055">
        <w:t>-</w:t>
      </w:r>
      <w:r w:rsidR="00F64DD0" w:rsidRPr="00610B12">
        <w:t>processing, feature selection, visual analytics, modelling</w:t>
      </w:r>
      <w:r w:rsidR="00B318EB">
        <w:t>, and evaluating</w:t>
      </w:r>
      <w:r w:rsidR="00F64DD0" w:rsidRPr="00610B12">
        <w:t xml:space="preserve"> the holisti</w:t>
      </w:r>
      <w:r w:rsidR="004E3447" w:rsidRPr="00610B12">
        <w:t>c</w:t>
      </w:r>
      <w:r w:rsidR="00F64DD0" w:rsidRPr="00610B12">
        <w:t xml:space="preserve"> predictive framework will help build better practices for </w:t>
      </w:r>
      <w:r w:rsidR="00E84DA2">
        <w:t xml:space="preserve">the </w:t>
      </w:r>
      <w:r w:rsidR="00F64DD0" w:rsidRPr="00610B12">
        <w:t xml:space="preserve">telecom </w:t>
      </w:r>
      <w:r w:rsidR="00E84DA2">
        <w:t>industry</w:t>
      </w:r>
      <w:r w:rsidR="005857BE" w:rsidRPr="00610B12">
        <w:t>.</w:t>
      </w:r>
      <w:r w:rsidR="00F64DD0"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r w:rsidR="00F0409F">
        <w:t xml:space="preserve"> In the upcoming sections, the impact of analytics on the telecom industry will be discussed. </w:t>
      </w:r>
    </w:p>
    <w:p w14:paraId="2E5A3476" w14:textId="7608B109" w:rsidR="00D5379A" w:rsidRPr="00610B12" w:rsidRDefault="00D5379A" w:rsidP="00261525">
      <w:pPr>
        <w:pStyle w:val="Heading2"/>
      </w:pPr>
      <w:bookmarkStart w:id="35" w:name="_Toc73229061"/>
      <w:r w:rsidRPr="00610B12">
        <w:t>2.2 Data Analytics in the Telecom Industry</w:t>
      </w:r>
      <w:bookmarkEnd w:id="35"/>
    </w:p>
    <w:p w14:paraId="332B88BC" w14:textId="62149E68" w:rsidR="00405034" w:rsidRDefault="00DF26F5" w:rsidP="000731F3">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w:t>
      </w:r>
      <w:r w:rsidR="00B25C0A">
        <w:t>effectively</w:t>
      </w:r>
      <w:r w:rsidR="00343329" w:rsidRPr="00610B12">
        <w:t xml:space="preserve">, </w:t>
      </w:r>
      <w:r w:rsidR="00114A8A" w:rsidRPr="00610B12">
        <w:t xml:space="preserve">various </w:t>
      </w:r>
      <w:r w:rsidR="00B25C0A">
        <w:t xml:space="preserve">business </w:t>
      </w:r>
      <w:r w:rsidR="00114A8A" w:rsidRPr="00610B12">
        <w:t>models</w:t>
      </w:r>
      <w:r w:rsidR="00343329" w:rsidRPr="00610B12">
        <w:t xml:space="preserve"> can ensure a steady income. </w:t>
      </w:r>
      <w:r w:rsidR="00405034">
        <w:br w:type="page"/>
      </w:r>
    </w:p>
    <w:p w14:paraId="0A316990" w14:textId="42904172"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t>
      </w:r>
      <w:r w:rsidR="00D1707F">
        <w:t xml:space="preserve">to </w:t>
      </w:r>
      <w:r w:rsidR="00F62168">
        <w:t>maintain</w:t>
      </w:r>
      <w:r w:rsidRPr="00610B12">
        <w:t xml:space="preserve"> market shar</w:t>
      </w:r>
      <w:r w:rsidR="00F62168">
        <w:t>e</w:t>
      </w:r>
      <w:r w:rsidRPr="00610B12">
        <w:t>.</w:t>
      </w:r>
      <w:r w:rsidR="00AF05EF" w:rsidRPr="00610B12">
        <w:t xml:space="preserve"> </w:t>
      </w:r>
      <w:r w:rsidR="00996979" w:rsidRPr="00610B12">
        <w:t>T</w:t>
      </w:r>
      <w:r w:rsidR="00B47559" w:rsidRPr="00610B12">
        <w:t>he telecom sector's riskiest customers</w:t>
      </w:r>
      <w:r w:rsidR="00AF05EF" w:rsidRPr="00610B12">
        <w:t xml:space="preserve"> are </w:t>
      </w:r>
      <w:r w:rsidR="006D0098">
        <w:t xml:space="preserve">the </w:t>
      </w:r>
      <w:r w:rsidR="00AF05EF" w:rsidRPr="00610B12">
        <w:t>prepaid</w:t>
      </w:r>
      <w:r w:rsidR="006D0098">
        <w:t xml:space="preserve"> customers</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xml:space="preserve">. The rate of mobile and internet penetration in third-world countries is increasing exponentially; this leads to a whole host of some of the largest companies in the world backing up telecom operators to be able to acquire a customer base as loyal and dedicated as possible so that this cash-burn can be leveraged to profit in the future. </w:t>
      </w:r>
    </w:p>
    <w:p w14:paraId="44DB4031" w14:textId="4D02CAC9"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w:t>
      </w:r>
      <w:r w:rsidR="001C2E1B">
        <w:t xml:space="preserve">provider </w:t>
      </w:r>
      <w:r w:rsidRPr="00610B12">
        <w:t xml:space="preserve">exists in the area. The telecom operators should improve their CRM infrastructure to move from merely fulfilling an internal need to a full-fledged ecosystem </w:t>
      </w:r>
      <w:r w:rsidR="00114A8A" w:rsidRPr="00610B12">
        <w:t xml:space="preserve">with value-proposition </w:t>
      </w:r>
      <w:r w:rsidR="005F3CED" w:rsidRPr="00610B12">
        <w:t>for the end-customers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n terms of strategy </w:t>
      </w:r>
      <w:r w:rsidR="002E1790">
        <w:t xml:space="preserve">is </w:t>
      </w:r>
      <w:r w:rsidR="001345D2" w:rsidRPr="00610B12">
        <w:t xml:space="preserve">one </w:t>
      </w:r>
      <w:r w:rsidR="002E1790">
        <w:t xml:space="preserve">where leadership </w:t>
      </w:r>
      <w:r w:rsidR="001345D2" w:rsidRPr="00610B12">
        <w:t xml:space="preserve">would invest less </w:t>
      </w:r>
      <w:r w:rsidR="00B47559" w:rsidRPr="00610B12">
        <w:t>effort on a proof of concept and</w:t>
      </w:r>
      <w:r w:rsidR="001345D2" w:rsidRPr="00610B12">
        <w:t xml:space="preserve"> leverage the long-term benefits for the company</w:t>
      </w:r>
      <w:r w:rsidR="002E1790">
        <w:t xml:space="preserve"> -</w:t>
      </w:r>
      <w:r w:rsidR="001345D2" w:rsidRPr="00610B12">
        <w:t xml:space="preserve">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41B4161C"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t>
      </w:r>
      <w:r w:rsidR="006D45C9">
        <w:t>anization</w:t>
      </w:r>
      <w:r w:rsidR="00D82C2E" w:rsidRPr="00610B12">
        <w:t>-wide level whilst keeping the overhead costs minimal,</w:t>
      </w:r>
      <w:r w:rsidR="000023A0" w:rsidRPr="00610B12">
        <w:t xml:space="preserve"> it can get complicated</w:t>
      </w:r>
      <w:r w:rsidR="00D82C2E" w:rsidRPr="00610B12">
        <w:t xml:space="preserve">. </w:t>
      </w:r>
      <w:r w:rsidR="00922595">
        <w:t xml:space="preserve">Implementation </w:t>
      </w:r>
      <w:r w:rsidR="00FD044D" w:rsidRPr="00610B12">
        <w:t>on</w:t>
      </w:r>
      <w:r w:rsidR="00D82C2E" w:rsidRPr="00610B12">
        <w:t xml:space="preserve"> a large scale has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6" w:name="_Toc73229062"/>
      <w:r w:rsidRPr="00610B12">
        <w:t xml:space="preserve">2.3 </w:t>
      </w:r>
      <w:r w:rsidR="009A54FD" w:rsidRPr="00610B12">
        <w:t>Customer Attrition in the Telecom Industry</w:t>
      </w:r>
      <w:bookmarkEnd w:id="36"/>
    </w:p>
    <w:p w14:paraId="1F7FBCD5" w14:textId="6F07E85E" w:rsidR="004E291D" w:rsidRPr="00610B12" w:rsidRDefault="009E4098" w:rsidP="00517E79">
      <w:pPr>
        <w:pStyle w:val="BodyText"/>
      </w:pPr>
      <w:r w:rsidRPr="00610B12">
        <w:t xml:space="preserve">Understanding the customer is an integral part of whether a </w:t>
      </w:r>
      <w:r w:rsidR="007D25E8">
        <w:t>telecom operator</w:t>
      </w:r>
      <w:r w:rsidRPr="00610B12">
        <w:t xml:space="preserve"> gets to keep an existing customer or not. </w:t>
      </w:r>
      <w:r w:rsidR="00BE0757">
        <w:t>T</w:t>
      </w:r>
      <w:r w:rsidRPr="00610B12">
        <w:t xml:space="preserve">he budget allocation at the start of the fiscal cycle is the deciding factor </w:t>
      </w:r>
      <w:r w:rsidR="00BE0757">
        <w:t>on its impending strategy</w:t>
      </w:r>
      <w:r w:rsidRPr="00610B12">
        <w:t xml:space="preserve">. </w:t>
      </w:r>
      <w:r w:rsidR="00BE0757">
        <w:t>A</w:t>
      </w:r>
      <w:r w:rsidRPr="00610B12">
        <w:t xml:space="preserve"> comp</w:t>
      </w:r>
      <w:r w:rsidR="00FD044D" w:rsidRPr="00610B12">
        <w:t>an</w:t>
      </w:r>
      <w:r w:rsidRPr="00610B12">
        <w:t xml:space="preserve">y where cash burn </w:t>
      </w:r>
      <w:r w:rsidR="003D412E">
        <w:t>is</w:t>
      </w:r>
      <w:r w:rsidR="00114A8A" w:rsidRPr="00610B12">
        <w:t xml:space="preserve"> focused on discounts</w:t>
      </w:r>
      <w:r w:rsidRPr="00610B12">
        <w:t xml:space="preserve"> to attract new customers</w:t>
      </w:r>
      <w:r w:rsidR="003D412E">
        <w:t xml:space="preserve"> may do well in the short term but will not succeed in the long term</w:t>
      </w:r>
      <w:r w:rsidR="00FF1D9B" w:rsidRPr="00610B12">
        <w:t xml:space="preserve">. </w:t>
      </w:r>
      <w:r w:rsidR="00995E92">
        <w:t>Options such as spend</w:t>
      </w:r>
      <w:r w:rsidRPr="00610B12">
        <w:t xml:space="preserve"> on marketing mix to build brand equity or focus </w:t>
      </w:r>
      <w:r w:rsidR="00647DEB" w:rsidRPr="00610B12">
        <w:t>budget distribution on customer servic</w:t>
      </w:r>
      <w:r w:rsidRPr="00610B12">
        <w:t xml:space="preserve">e to retain a high number </w:t>
      </w:r>
      <w:r w:rsidR="00063173" w:rsidRPr="00610B12">
        <w:t>of</w:t>
      </w:r>
      <w:r w:rsidRPr="00610B12">
        <w:t xml:space="preserve"> high-value customers</w:t>
      </w:r>
      <w:r w:rsidR="00995E92">
        <w:t xml:space="preserve"> are some of the questions that companies must bring to the forefront</w:t>
      </w:r>
      <w:r w:rsidR="00260068" w:rsidRPr="00610B12">
        <w:t>.</w:t>
      </w:r>
      <w:r w:rsidRPr="00610B12">
        <w:t xml:space="preserve"> Understanding </w:t>
      </w:r>
      <w:r w:rsidR="00114A8A" w:rsidRPr="00610B12">
        <w:t>a customer</w:t>
      </w:r>
      <w:r w:rsidR="00C235BC" w:rsidRPr="00610B12">
        <w:t>'</w:t>
      </w:r>
      <w:r w:rsidR="00114A8A" w:rsidRPr="00610B12">
        <w:t xml:space="preserve">s </w:t>
      </w:r>
      <w:r w:rsidR="00E9442E">
        <w:t>behaviours and historical pattern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1C9C4A18" w14:textId="3EEB2CFF"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w:t>
      </w:r>
      <w:r w:rsidR="00CC282C">
        <w:t>for</w:t>
      </w:r>
      <w:r w:rsidRPr="00610B12">
        <w:t xml:space="preserve">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7" w:name="_Toc73229063"/>
      <w:r w:rsidRPr="00610B12">
        <w:lastRenderedPageBreak/>
        <w:t>2.4 Predictive Modelling in Customer Churn Analysis</w:t>
      </w:r>
      <w:bookmarkEnd w:id="37"/>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05663B32"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Methods for pre</w:t>
      </w:r>
      <w:r w:rsidR="00C12055">
        <w:t>-</w:t>
      </w:r>
      <w:r w:rsidRPr="00610B12">
        <w:t xml:space="preserv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8" w:name="_Toc73229064"/>
      <w:r w:rsidRPr="00610B12">
        <w:lastRenderedPageBreak/>
        <w:t>2.5 Visual Analytics in Telecom</w:t>
      </w:r>
      <w:bookmarkEnd w:id="38"/>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71C0C56B" w:rsidR="0025241E" w:rsidRPr="00610B12" w:rsidRDefault="00874EA6" w:rsidP="00954D9B">
      <w:pPr>
        <w:pStyle w:val="Caption"/>
        <w:jc w:val="center"/>
      </w:pPr>
      <w:bookmarkStart w:id="39" w:name="_Toc73229963"/>
      <w:r w:rsidRPr="00610B12">
        <w:t xml:space="preserve">Figure </w:t>
      </w:r>
      <w:r w:rsidR="00526260">
        <w:fldChar w:fldCharType="begin"/>
      </w:r>
      <w:r w:rsidR="00526260">
        <w:instrText xml:space="preserve"> STYLEREF 1 \s </w:instrText>
      </w:r>
      <w:r w:rsidR="00526260">
        <w:fldChar w:fldCharType="separate"/>
      </w:r>
      <w:r w:rsidR="00387FF5">
        <w:t>2</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2</w:t>
      </w:r>
      <w:r w:rsidR="00526260">
        <w:fldChar w:fldCharType="end"/>
      </w:r>
      <w:r w:rsidRPr="00610B12">
        <w:t>: Visual Data Exploration</w:t>
      </w:r>
      <w:bookmarkEnd w:id="39"/>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0" w:name="_Toc73229065"/>
      <w:r w:rsidRPr="00610B12">
        <w:lastRenderedPageBreak/>
        <w:t>2.6 Related Research Publications</w:t>
      </w:r>
      <w:bookmarkEnd w:id="40"/>
    </w:p>
    <w:p w14:paraId="5A2BDFC1" w14:textId="3DF9A429"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w:t>
      </w:r>
      <w:r w:rsidR="00C12055">
        <w:t>-</w:t>
      </w:r>
      <w:r w:rsidRPr="00610B12">
        <w:t xml:space="preserv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1" w:name="_Toc73229066"/>
      <w:r w:rsidRPr="00610B12">
        <w:t>2.6.1 Feature Engineering for Telecom Datasets</w:t>
      </w:r>
      <w:bookmarkEnd w:id="41"/>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2" w:name="_Toc73229067"/>
      <w:r w:rsidRPr="00610B12">
        <w:t>2.6.2 Handling Class Imbalance in Machine Learning</w:t>
      </w:r>
      <w:bookmarkEnd w:id="42"/>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3" w:name="_Toc73229068"/>
      <w:r w:rsidRPr="00610B12">
        <w:lastRenderedPageBreak/>
        <w:t>2.6.3 Implementation of a predictive framework</w:t>
      </w:r>
      <w:bookmarkEnd w:id="43"/>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4" w:name="_Toc73229069"/>
      <w:r w:rsidRPr="00610B12">
        <w:t>2.6.4 Reviews of Evaluation Metrics for Classification</w:t>
      </w:r>
      <w:bookmarkEnd w:id="44"/>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6C7B7FB6" w14:textId="5761B3C8" w:rsidR="00275038" w:rsidRPr="00610B12" w:rsidRDefault="005074DE" w:rsidP="00081896">
      <w:pPr>
        <w:pStyle w:val="ImageFont"/>
        <w:jc w:val="both"/>
      </w:pPr>
      <w:r>
        <w:lastRenderedPageBreak/>
        <w:t>The</w:t>
      </w:r>
      <w:r w:rsidR="00A66DE4" w:rsidRPr="00610B12">
        <w:t xml:space="preserve">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92848" cy="1182600"/>
                    </a:xfrm>
                    <a:prstGeom prst="rect">
                      <a:avLst/>
                    </a:prstGeom>
                  </pic:spPr>
                </pic:pic>
              </a:graphicData>
            </a:graphic>
          </wp:inline>
        </w:drawing>
      </w:r>
    </w:p>
    <w:p w14:paraId="71BFDD24" w14:textId="5BB0E7AF" w:rsidR="00EB2872" w:rsidRPr="00610B12" w:rsidRDefault="00EB2872" w:rsidP="00EB2872">
      <w:pPr>
        <w:pStyle w:val="Caption"/>
        <w:jc w:val="center"/>
      </w:pPr>
      <w:bookmarkStart w:id="45" w:name="_Toc73229964"/>
      <w:r w:rsidRPr="00610B12">
        <w:t xml:space="preserve">Figure </w:t>
      </w:r>
      <w:r w:rsidR="00526260">
        <w:fldChar w:fldCharType="begin"/>
      </w:r>
      <w:r w:rsidR="00526260">
        <w:instrText xml:space="preserve"> STYLEREF 1 \s </w:instrText>
      </w:r>
      <w:r w:rsidR="00526260">
        <w:fldChar w:fldCharType="separate"/>
      </w:r>
      <w:r w:rsidR="00387FF5">
        <w:t>2</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3</w:t>
      </w:r>
      <w:r w:rsidR="00526260">
        <w:fldChar w:fldCharType="end"/>
      </w:r>
      <w:r w:rsidRPr="00610B12">
        <w:t>: Visual Represen</w:t>
      </w:r>
      <w:r w:rsidR="006B4FAE" w:rsidRPr="00610B12">
        <w:t>t</w:t>
      </w:r>
      <w:r w:rsidRPr="00610B12">
        <w:t>ation of Error Rate</w:t>
      </w:r>
      <w:bookmarkEnd w:id="45"/>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6" w:name="_Toc73229070"/>
      <w:r w:rsidRPr="00610B12">
        <w:t>2.6.5 Summary of Literature Review</w:t>
      </w:r>
      <w:bookmarkEnd w:id="46"/>
    </w:p>
    <w:p w14:paraId="03802900" w14:textId="3E99D651"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996F06">
        <w:t>s</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7" w:name="_Toc73229071"/>
      <w:r w:rsidRPr="00610B12">
        <w:lastRenderedPageBreak/>
        <w:t>2.7 Discussion</w:t>
      </w:r>
      <w:bookmarkEnd w:id="47"/>
    </w:p>
    <w:p w14:paraId="78D1D63B" w14:textId="726DE22D"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w:t>
      </w:r>
      <w:r w:rsidR="00A63315">
        <w:t>data mining techniques to selecting the right set of attributes, valuable data pre-processing,</w:t>
      </w:r>
      <w:r w:rsidRPr="00610B12">
        <w:t xml:space="preserve">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51282A5"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17B63281"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w:t>
      </w:r>
      <w:r w:rsidR="00C12055">
        <w:t>-</w:t>
      </w:r>
      <w:r w:rsidR="009118F4" w:rsidRPr="00610B12">
        <w:t>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8" w:name="_Toc73229072"/>
      <w:r w:rsidRPr="00610B12">
        <w:t>2.8 Summary</w:t>
      </w:r>
      <w:bookmarkEnd w:id="48"/>
    </w:p>
    <w:p w14:paraId="3400774C" w14:textId="26C9FAEF" w:rsidR="00D018F2" w:rsidRPr="00610B12" w:rsidRDefault="00A21501" w:rsidP="00517E79">
      <w:pPr>
        <w:pStyle w:val="BodyText"/>
      </w:pPr>
      <w:r w:rsidRPr="00610B12">
        <w:t>A whole host of machine learning models can be used for the use case of solving for the classification of high-risk customers. An excellent approach to try would be to focus on the machine learning approach and the data pre</w:t>
      </w:r>
      <w:r w:rsidR="00C12055">
        <w:t>-</w:t>
      </w:r>
      <w:r w:rsidRPr="00610B12">
        <w:t xml:space="preserv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all of the steps mentioned above of data pre</w:t>
      </w:r>
      <w:r w:rsidR="00C12055">
        <w:t>-</w:t>
      </w:r>
      <w:r w:rsidRPr="00610B12">
        <w:t xml:space="preserv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7"/>
      <w:bookmarkEnd w:id="19"/>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49" w:name="_Toc73229073"/>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49"/>
    </w:p>
    <w:p w14:paraId="676D10BD" w14:textId="2DAC6570" w:rsidR="00EC5BCE" w:rsidRPr="00610B12" w:rsidRDefault="00EC5BCE" w:rsidP="00517E79">
      <w:pPr>
        <w:pStyle w:val="BodyText"/>
      </w:pPr>
      <w:r w:rsidRPr="00610B12">
        <w:t xml:space="preserve">This chapter is dedicated to the research methodology </w:t>
      </w:r>
      <w:r w:rsidR="00FB45A4">
        <w:t>that will be used with the</w:t>
      </w:r>
      <w:r w:rsidRPr="00610B12">
        <w:t xml:space="preserve"> IBM Watson Telecom dataset. </w:t>
      </w:r>
      <w:r w:rsidR="005C30C0">
        <w:t xml:space="preserve">The customers at a high risk of churn will be flagged </w:t>
      </w:r>
      <w:r w:rsidR="00403086">
        <w:t xml:space="preserve">based on </w:t>
      </w:r>
      <w:r w:rsidR="005C30C0">
        <w:t xml:space="preserve">the literature reviewed and </w:t>
      </w:r>
      <w:r w:rsidR="00F02136">
        <w:t>understanding</w:t>
      </w:r>
      <w:r w:rsidR="006331DB">
        <w:t xml:space="preserve"> </w:t>
      </w:r>
      <w:r w:rsidR="003A7F71">
        <w:t xml:space="preserve">of </w:t>
      </w:r>
      <w:r w:rsidR="006331DB">
        <w:t xml:space="preserve">the </w:t>
      </w:r>
      <w:r w:rsidR="005C30C0">
        <w:t>telecom business</w:t>
      </w:r>
      <w:r w:rsidRPr="00610B12">
        <w:t>.</w:t>
      </w:r>
      <w:r w:rsidR="00F733C7" w:rsidRPr="00610B12">
        <w:t xml:space="preserve"> </w:t>
      </w:r>
      <w:r w:rsidR="00E65C97">
        <w:t>T</w:t>
      </w:r>
      <w:r w:rsidR="0083233D">
        <w:t xml:space="preserve">he literature review will be applied in this research methodology in </w:t>
      </w:r>
      <w:r w:rsidR="00C235BC" w:rsidRPr="00610B12">
        <w:t>data pre</w:t>
      </w:r>
      <w:r w:rsidR="00C12055">
        <w:t>-</w:t>
      </w:r>
      <w:r w:rsidR="00C235BC" w:rsidRPr="00610B12">
        <w:t>processing, feature engineering, predictive framework</w:t>
      </w:r>
      <w:r w:rsidR="0083233D">
        <w:t xml:space="preserve">, </w:t>
      </w:r>
      <w:r w:rsidR="00C235BC" w:rsidRPr="00610B12">
        <w:t xml:space="preserve">evaluation metrics </w:t>
      </w:r>
      <w:r w:rsidR="0083233D">
        <w:t>and interpreta</w:t>
      </w:r>
      <w:r w:rsidR="00240015">
        <w:t>b</w:t>
      </w:r>
      <w:r w:rsidR="0083233D">
        <w:t>le machine learning</w:t>
      </w:r>
      <w:r w:rsidR="003C6C33">
        <w:t xml:space="preserve">. An </w:t>
      </w:r>
      <w:r w:rsidR="0018261E" w:rsidRPr="00610B12">
        <w:t>accurate process flow to flag customers at a high risk of attrition</w:t>
      </w:r>
      <w:r w:rsidR="003C6C33">
        <w:t xml:space="preserve"> with the underlying mechanism will </w:t>
      </w:r>
      <w:r w:rsidR="00937596">
        <w:t>also be discussed to highlight the research methodology</w:t>
      </w:r>
      <w:r w:rsidR="0018261E" w:rsidRPr="00610B12">
        <w:t xml:space="preserve">. </w:t>
      </w:r>
    </w:p>
    <w:p w14:paraId="5D9BE995" w14:textId="659FA90B" w:rsidR="00350A6B" w:rsidRPr="00610B12" w:rsidRDefault="00350A6B" w:rsidP="00261525">
      <w:pPr>
        <w:pStyle w:val="Heading2"/>
      </w:pPr>
      <w:bookmarkStart w:id="50" w:name="_Toc73229074"/>
      <w:r w:rsidRPr="00610B12">
        <w:t>3.1 Introduction</w:t>
      </w:r>
      <w:bookmarkEnd w:id="50"/>
    </w:p>
    <w:p w14:paraId="3767BBA7" w14:textId="49BC3F85"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decide the improvements</w:t>
      </w:r>
      <w:r w:rsidR="00462E65">
        <w:t xml:space="preserve"> and modification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 xml:space="preserve">e research methodology </w:t>
      </w:r>
      <w:r w:rsidR="00D545C9">
        <w:t>is discussed in</w:t>
      </w:r>
      <w:r w:rsidR="005855CD" w:rsidRPr="00610B12">
        <w:t xml:space="preserve"> </w:t>
      </w:r>
      <w:r w:rsidR="00D545C9">
        <w:t>S</w:t>
      </w:r>
      <w:r w:rsidR="005855CD" w:rsidRPr="00610B12">
        <w:t>ection 3.2</w:t>
      </w:r>
      <w:r w:rsidR="00D545C9">
        <w:t>, where</w:t>
      </w:r>
      <w:r w:rsidR="000B2279" w:rsidRPr="00610B12">
        <w:t xml:space="preserve"> data selection, data pre</w:t>
      </w:r>
      <w:r w:rsidR="00C12055">
        <w:t>-</w:t>
      </w:r>
      <w:r w:rsidR="000B2279" w:rsidRPr="00610B12">
        <w:t>processing, data transformation, visualisation, class balancing, model building, model evaluation,</w:t>
      </w:r>
      <w:r w:rsidR="005855CD" w:rsidRPr="00610B12">
        <w:t xml:space="preserve"> and model monitoring</w:t>
      </w:r>
      <w:r w:rsidR="00D545C9">
        <w:t xml:space="preserve"> are explained</w:t>
      </w:r>
      <w:r w:rsidR="005855CD" w:rsidRPr="00610B12">
        <w:t xml:space="preserve">. </w:t>
      </w:r>
      <w:r w:rsidR="00D545C9">
        <w:t>T</w:t>
      </w:r>
      <w:r w:rsidR="005855CD" w:rsidRPr="00610B12">
        <w:t xml:space="preserve">he proposed model </w:t>
      </w:r>
      <w:r w:rsidR="00D545C9">
        <w:t xml:space="preserve">will be discussed </w:t>
      </w:r>
      <w:r w:rsidR="005855CD" w:rsidRPr="00610B12">
        <w:t>in Section 3.3</w:t>
      </w:r>
      <w:r w:rsidR="00B318EB">
        <w:t xml:space="preserve"> an</w:t>
      </w:r>
      <w:r w:rsidR="00D545C9">
        <w:t>d</w:t>
      </w:r>
      <w:r w:rsidR="005855CD" w:rsidRPr="00610B12">
        <w:t xml:space="preserve"> followed by the summary</w:t>
      </w:r>
      <w:r w:rsidR="00D545C9">
        <w:t xml:space="preserve"> in Section 3.4</w:t>
      </w:r>
      <w:r w:rsidR="00383B85" w:rsidRPr="00610B12">
        <w:t>.</w:t>
      </w:r>
    </w:p>
    <w:p w14:paraId="5BDAA054" w14:textId="46710039" w:rsidR="0004008F" w:rsidRPr="00610B12" w:rsidRDefault="0004008F" w:rsidP="00261525">
      <w:pPr>
        <w:pStyle w:val="Heading3"/>
      </w:pPr>
      <w:bookmarkStart w:id="51" w:name="_Toc73229075"/>
      <w:r w:rsidRPr="00610B12">
        <w:t>3.1.1 Business Understanding</w:t>
      </w:r>
      <w:bookmarkEnd w:id="51"/>
    </w:p>
    <w:p w14:paraId="53C1AEAD" w14:textId="77777777" w:rsidR="00B318EB" w:rsidRDefault="00C36679" w:rsidP="00517E79">
      <w:pPr>
        <w:pStyle w:val="BodyText"/>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w:t>
      </w:r>
      <w:r w:rsidR="00B318EB">
        <w:t xml:space="preserve">that </w:t>
      </w:r>
      <w:r w:rsidR="0004008F" w:rsidRPr="00610B12">
        <w:t xml:space="preserve">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B318EB">
        <w:t xml:space="preserve">cost of retention </w:t>
      </w:r>
      <w:r w:rsidR="0004008F" w:rsidRPr="00610B12">
        <w:t xml:space="preserve">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xml:space="preserve">. </w:t>
      </w:r>
    </w:p>
    <w:p w14:paraId="285D3CA0" w14:textId="610BFF7A" w:rsidR="00707611" w:rsidRPr="00610B12" w:rsidRDefault="0004008F" w:rsidP="00517E79">
      <w:pPr>
        <w:pStyle w:val="BodyText"/>
        <w:rPr>
          <w:rFonts w:eastAsiaTheme="majorEastAsia"/>
          <w:color w:val="365F91" w:themeColor="accent1" w:themeShade="BF"/>
          <w:sz w:val="36"/>
          <w:szCs w:val="32"/>
        </w:rPr>
      </w:pPr>
      <w:r w:rsidRPr="00610B12">
        <w:lastRenderedPageBreak/>
        <w:t>In the telecom industry</w:t>
      </w:r>
      <w:r w:rsidR="00890257" w:rsidRPr="00610B12">
        <w:t>,</w:t>
      </w:r>
      <w:r w:rsidRPr="00610B12">
        <w:t xml:space="preserve"> where the approximated annual cost of customer attrition is $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and 30% </w:t>
      </w:r>
      <w:r w:rsidR="00890257" w:rsidRPr="00610B12">
        <w:t xml:space="preserve">of </w:t>
      </w:r>
      <w:r w:rsidRPr="00610B12">
        <w:t>customers churn on average, there is a substantial need to perform active targeting to retain the customer base.</w:t>
      </w:r>
      <w:r w:rsidR="00C51D39">
        <w:t xml:space="preserve"> The analysis of targetting customers alone can generate </w:t>
      </w:r>
      <w:r w:rsidR="00314520">
        <w:t>much</w:t>
      </w:r>
      <w:r w:rsidR="00C51D39">
        <w:t xml:space="preserve"> revenue for the operator.</w:t>
      </w:r>
      <w:r w:rsidRPr="00610B12">
        <w:t xml:space="preserve"> </w:t>
      </w:r>
    </w:p>
    <w:p w14:paraId="3B0454D3" w14:textId="27AD84D8" w:rsidR="0004008F" w:rsidRPr="00610B12" w:rsidRDefault="0004008F" w:rsidP="00261525">
      <w:pPr>
        <w:pStyle w:val="Heading3"/>
      </w:pPr>
      <w:bookmarkStart w:id="52" w:name="_Toc73229076"/>
      <w:r w:rsidRPr="00610B12">
        <w:t xml:space="preserve">3.1.2 Data </w:t>
      </w:r>
      <w:r w:rsidR="00C72804" w:rsidRPr="00610B12">
        <w:t>Understanding</w:t>
      </w:r>
      <w:bookmarkEnd w:id="52"/>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lastRenderedPageBreak/>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04E672F1"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82226A"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p>
    <w:p w14:paraId="53195583" w14:textId="1DB3B014"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794548">
        <w:t xml:space="preserve"> The dataset will be discussed further in the upcoming chapters.</w:t>
      </w:r>
      <w:r w:rsidR="008A7149" w:rsidRPr="00610B12">
        <w:br w:type="page"/>
      </w:r>
    </w:p>
    <w:p w14:paraId="2F7845E4" w14:textId="17C09B7A" w:rsidR="00350A6B" w:rsidRPr="00610B12" w:rsidRDefault="00350A6B" w:rsidP="00261525">
      <w:pPr>
        <w:pStyle w:val="Heading2"/>
      </w:pPr>
      <w:bookmarkStart w:id="53" w:name="_Toc73229077"/>
      <w:r w:rsidRPr="00610B12">
        <w:lastRenderedPageBreak/>
        <w:t>3.2 Research Methodology</w:t>
      </w:r>
      <w:bookmarkEnd w:id="53"/>
    </w:p>
    <w:p w14:paraId="4A692E27" w14:textId="79C38F29"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pre</w:t>
      </w:r>
      <w:r w:rsidR="00C12055">
        <w:t>-</w:t>
      </w:r>
      <w:r w:rsidRPr="00610B12">
        <w:t>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4" w:name="_Toc73229078"/>
      <w:r w:rsidRPr="00610B12">
        <w:t>3.2.1 Data Selection</w:t>
      </w:r>
      <w:bookmarkEnd w:id="54"/>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06A15089" w14:textId="61EEEDE2" w:rsidR="005F7EFC" w:rsidRPr="00610B12" w:rsidRDefault="006127B6" w:rsidP="00D16420">
      <w:pPr>
        <w:pStyle w:val="BodyText"/>
        <w:rPr>
          <w:rFonts w:eastAsiaTheme="majorEastAsia"/>
          <w:b/>
          <w:bCs/>
          <w:color w:val="345A8A" w:themeColor="accent1" w:themeShade="B5"/>
          <w:sz w:val="36"/>
          <w:szCs w:val="32"/>
        </w:rPr>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r w:rsidR="00B64327">
        <w:t xml:space="preserve"> The segments can further be understood when analyzed against the target variable.</w:t>
      </w:r>
      <w:r w:rsidR="005F7EFC" w:rsidRPr="00610B12">
        <w:br w:type="page"/>
      </w:r>
    </w:p>
    <w:p w14:paraId="4587DE05" w14:textId="70EC3D17" w:rsidR="00350A6B" w:rsidRPr="00610B12" w:rsidRDefault="00350A6B" w:rsidP="00261525">
      <w:pPr>
        <w:pStyle w:val="Heading3"/>
      </w:pPr>
      <w:bookmarkStart w:id="55" w:name="_Toc73229079"/>
      <w:r w:rsidRPr="00610B12">
        <w:lastRenderedPageBreak/>
        <w:t>3.2.2 Data Pre</w:t>
      </w:r>
      <w:r w:rsidR="006B0380" w:rsidRPr="00610B12">
        <w:t>p</w:t>
      </w:r>
      <w:r w:rsidRPr="00610B12">
        <w:t>rocessing</w:t>
      </w:r>
      <w:bookmarkEnd w:id="55"/>
    </w:p>
    <w:p w14:paraId="5B95FF21" w14:textId="116BCB32" w:rsidR="00FB6F49" w:rsidRPr="00610B12" w:rsidRDefault="004B1C2A" w:rsidP="00517E79">
      <w:pPr>
        <w:pStyle w:val="BodyText"/>
      </w:pPr>
      <w:r w:rsidRPr="00610B12">
        <w:t>Discussion on</w:t>
      </w:r>
      <w:r w:rsidR="002466C4" w:rsidRPr="00610B12">
        <w:t xml:space="preserve"> the </w:t>
      </w:r>
      <w:r w:rsidR="00B15358">
        <w:t>d</w:t>
      </w:r>
      <w:r w:rsidR="002466C4" w:rsidRPr="00610B12">
        <w:t xml:space="preserve">ata </w:t>
      </w:r>
      <w:r w:rsidR="00B15358">
        <w:t>p</w:t>
      </w:r>
      <w:r w:rsidR="002466C4" w:rsidRPr="00610B12">
        <w:t xml:space="preserve">re-processing steps </w:t>
      </w:r>
      <w:r w:rsidR="000B2279" w:rsidRPr="00610B12">
        <w:t>ensure</w:t>
      </w:r>
      <w:r w:rsidR="00B15358">
        <w:t>s</w:t>
      </w:r>
      <w:r w:rsidR="000B2279" w:rsidRPr="00610B12">
        <w:t xml:space="preserve"> that the data is standardised </w:t>
      </w:r>
      <w:r w:rsidR="00B15358">
        <w:t>when used as input to various models for numerous iteration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 xml:space="preserve">on the columns that have at least one missing value. Once </w:t>
      </w:r>
      <w:r w:rsidR="00300BFF">
        <w:t>the attributes are selected</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xml:space="preserve">. This will help us to decide the next steps. </w:t>
      </w:r>
      <w:r w:rsidR="00300BFF">
        <w:t>M</w:t>
      </w:r>
      <w:r w:rsidR="00516FF3" w:rsidRPr="00610B12">
        <w:t>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to the next step</w:t>
      </w:r>
      <w:r w:rsidR="00300BFF">
        <w:t>.</w:t>
      </w:r>
      <w:r w:rsidR="00516FF3" w:rsidRPr="00610B12">
        <w:t xml:space="preserve"> </w:t>
      </w:r>
      <w:r w:rsidR="00300BFF">
        <w:t>Suppose</w:t>
      </w:r>
      <w:r w:rsidR="00516FF3" w:rsidRPr="00610B12">
        <w:t xml:space="preserve">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w:t>
      </w:r>
      <w:r w:rsidR="00300BFF">
        <w:t>methods</w:t>
      </w:r>
      <w:r w:rsidR="00516FF3" w:rsidRPr="00610B12">
        <w:t xml:space="preserve"> such as mean imputation, mode imputation, deletion of rows</w:t>
      </w:r>
      <w:r w:rsidR="000A6B24">
        <w:t>,</w:t>
      </w:r>
      <w:r w:rsidR="00516FF3" w:rsidRPr="00610B12">
        <w:t xml:space="preserve"> and iterative imputation</w:t>
      </w:r>
      <w:r w:rsidR="00300BFF">
        <w:t xml:space="preserve"> can be used</w:t>
      </w:r>
      <w:r w:rsidR="00516FF3" w:rsidRPr="00610B12">
        <w:t>.</w:t>
      </w:r>
      <w:r w:rsidR="00927FDB" w:rsidRPr="00610B12">
        <w:t xml:space="preserve"> </w:t>
      </w:r>
    </w:p>
    <w:p w14:paraId="26C693FC" w14:textId="4190BE0A" w:rsidR="005D5913" w:rsidRPr="00610B12" w:rsidRDefault="000A6B24" w:rsidP="00517E79">
      <w:pPr>
        <w:pStyle w:val="BodyText"/>
      </w:pPr>
      <w:r>
        <w:t>The analysis</w:t>
      </w:r>
      <w:r w:rsidR="00E52BA6">
        <w:t>,</w:t>
      </w:r>
      <w:r>
        <w:t xml:space="preserve"> as stated</w:t>
      </w:r>
      <w:r w:rsidR="00E52BA6">
        <w:t>,</w:t>
      </w:r>
      <w:r>
        <w:t xml:space="preserve"> will help us</w:t>
      </w:r>
      <w:r w:rsidR="00516FF3" w:rsidRPr="00610B12">
        <w:t xml:space="preserve"> understand the base dataset </w:t>
      </w:r>
      <w:r w:rsidR="00045EA0" w:rsidRPr="00610B12">
        <w:t>before</w:t>
      </w:r>
      <w:r w:rsidR="00516FF3" w:rsidRPr="00610B12">
        <w:t xml:space="preserve"> the </w:t>
      </w:r>
      <w:r w:rsidR="005F3CED" w:rsidRPr="00610B12">
        <w:t>feature engineering step</w:t>
      </w:r>
      <w:r>
        <w:t>s</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6" w:name="_Toc73229080"/>
      <w:r w:rsidRPr="00610B12">
        <w:t>3.2.3 Data Transformation</w:t>
      </w:r>
      <w:bookmarkEnd w:id="56"/>
    </w:p>
    <w:p w14:paraId="2D4E4125" w14:textId="3BE82365" w:rsidR="004D6981" w:rsidRDefault="00E2446B" w:rsidP="00B0081F">
      <w:pPr>
        <w:pStyle w:val="BodyText"/>
      </w:pPr>
      <w:r>
        <w:t>Data transformation will be carried out</w:t>
      </w:r>
      <w:r w:rsidR="00B26670" w:rsidRPr="00610B12">
        <w:t xml:space="preserve"> to extract the most value from the dataset</w:t>
      </w:r>
      <w:r>
        <w:t xml:space="preserve"> where pre-processing steps have been performed</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derived </w:t>
      </w:r>
      <w:r w:rsidR="005D5913" w:rsidRPr="00610B12">
        <w:t>from the existing dataset and feature engineer</w:t>
      </w:r>
      <w:r>
        <w:t>ing</w:t>
      </w:r>
      <w:r w:rsidR="005D5913" w:rsidRPr="00610B12">
        <w:t xml:space="preserve"> </w:t>
      </w:r>
      <w:r>
        <w:t>will occur</w:t>
      </w:r>
      <w:r w:rsidR="005D5913" w:rsidRPr="00610B12">
        <w:t>.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w:t>
      </w:r>
      <w:r>
        <w:t xml:space="preserve">If a feature is skewed, a box cox transformation can be applied to the numerical attribute. </w:t>
      </w:r>
      <w:r w:rsidR="005D5913" w:rsidRPr="00610B12">
        <w:t xml:space="preserve">Performing efficient feature engineering will save us the hassle of running complicated models to get an accurate prediction. This will make the machine learning pipeline easier to deploy, thus </w:t>
      </w:r>
      <w:r w:rsidR="00890257" w:rsidRPr="00610B12">
        <w:t>reducing</w:t>
      </w:r>
      <w:r w:rsidR="005D5913" w:rsidRPr="00610B12">
        <w:t xml:space="preserve"> the business expenditure on hardware.</w:t>
      </w:r>
      <w:r w:rsidR="00764ECC" w:rsidRPr="00610B12">
        <w:t xml:space="preserve"> </w:t>
      </w:r>
      <w:r w:rsidR="004D6981">
        <w:br w:type="page"/>
      </w:r>
    </w:p>
    <w:p w14:paraId="2810CAE2" w14:textId="0EC087B1" w:rsidR="005D5913" w:rsidRPr="00610B12" w:rsidRDefault="005D5913" w:rsidP="00517E79">
      <w:pPr>
        <w:pStyle w:val="BodyText"/>
      </w:pPr>
      <w:r w:rsidRPr="00610B12">
        <w:lastRenderedPageBreak/>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r w:rsidR="005878CF">
        <w:t xml:space="preserve"> on both the categorical a</w:t>
      </w:r>
      <w:r w:rsidR="004E3CFC">
        <w:t>nd</w:t>
      </w:r>
      <w:r w:rsidR="005878CF">
        <w:t xml:space="preserve"> numerical attributes</w:t>
      </w:r>
      <w:r w:rsidRPr="00610B12">
        <w:t>.</w:t>
      </w:r>
    </w:p>
    <w:p w14:paraId="549A9A7B" w14:textId="33C07F8A" w:rsidR="00350A6B" w:rsidRPr="00610B12" w:rsidRDefault="00350A6B" w:rsidP="00261525">
      <w:pPr>
        <w:pStyle w:val="Heading3"/>
      </w:pPr>
      <w:bookmarkStart w:id="57" w:name="_Toc73229081"/>
      <w:r w:rsidRPr="00610B12">
        <w:t>3.2.4 Data Visualization</w:t>
      </w:r>
      <w:bookmarkEnd w:id="57"/>
    </w:p>
    <w:p w14:paraId="7AE9AA12" w14:textId="339DF30B"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4E3CFC">
        <w:t>Univariate analysis and bivariate analysis are the standard visual tools used for visual analysis. In addition, distributions will be analyzed across the feature set along with visual interpretations of feature importance.</w:t>
      </w:r>
    </w:p>
    <w:p w14:paraId="6516F2EE" w14:textId="4B8AE3AC" w:rsidR="00D66650" w:rsidRPr="00610B12" w:rsidRDefault="00350A6B" w:rsidP="00261525">
      <w:pPr>
        <w:pStyle w:val="Heading3"/>
      </w:pPr>
      <w:bookmarkStart w:id="58" w:name="_Toc73229082"/>
      <w:r w:rsidRPr="00610B12">
        <w:t xml:space="preserve">3.2.5 </w:t>
      </w:r>
      <w:r w:rsidR="00D66650" w:rsidRPr="00610B12">
        <w:t>Class Balancing</w:t>
      </w:r>
      <w:bookmarkEnd w:id="58"/>
    </w:p>
    <w:p w14:paraId="0974A7C0" w14:textId="607D18B6"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4E3CFC">
        <w:t xml:space="preserve"> As the IBM Watson telecom dataset has many categorical values, oversampling techniques such as SMOTE-NC can be leveraged.</w:t>
      </w:r>
      <w:r w:rsidR="00E9150A" w:rsidRPr="00610B12">
        <w:tab/>
      </w:r>
    </w:p>
    <w:p w14:paraId="65839B5E" w14:textId="475BD28D" w:rsidR="00C3212B" w:rsidRPr="00610B12" w:rsidRDefault="00126638" w:rsidP="00261525">
      <w:pPr>
        <w:pStyle w:val="Heading3"/>
      </w:pPr>
      <w:bookmarkStart w:id="59" w:name="_Toc73229083"/>
      <w:r w:rsidRPr="00610B12">
        <w:lastRenderedPageBreak/>
        <w:t>3.2.</w:t>
      </w:r>
      <w:r w:rsidR="00042201" w:rsidRPr="00610B12">
        <w:t>6</w:t>
      </w:r>
      <w:r w:rsidRPr="00610B12">
        <w:t xml:space="preserve"> Model Building</w:t>
      </w:r>
      <w:bookmarkEnd w:id="59"/>
    </w:p>
    <w:p w14:paraId="4C9A1E9C" w14:textId="2EC69DFC"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r w:rsidR="0068000B">
        <w:t xml:space="preserve"> It will be done with individual and ensemble models. After model hyperparameter tuning, a cross-validation approach will be leveraged</w:t>
      </w:r>
      <w:r w:rsidR="005B5D90">
        <w:t>,</w:t>
      </w:r>
      <w:r w:rsidR="0068000B">
        <w:t xml:space="preserve"> and finally, class balancing will be done before the model is evaluated.</w:t>
      </w:r>
    </w:p>
    <w:p w14:paraId="4F953723" w14:textId="4036D507" w:rsidR="00126638" w:rsidRPr="00610B12" w:rsidRDefault="00441611" w:rsidP="00261525">
      <w:pPr>
        <w:pStyle w:val="Heading4"/>
      </w:pPr>
      <w:bookmarkStart w:id="60" w:name="_Toc61885879"/>
      <w:r w:rsidRPr="00610B12">
        <w:t>3.2.6.1</w:t>
      </w:r>
      <w:r w:rsidR="00126638" w:rsidRPr="00610B12">
        <w:t xml:space="preserve"> Model Selection Techniques</w:t>
      </w:r>
      <w:bookmarkEnd w:id="60"/>
    </w:p>
    <w:p w14:paraId="2A712C35" w14:textId="10B61B8D" w:rsidR="00126638"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r w:rsidR="005B5D90">
        <w:t xml:space="preserve"> </w:t>
      </w:r>
      <w:r w:rsidR="00DC4335"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00DC4335" w:rsidRPr="00610B12">
        <w:t xml:space="preserve">bagging and boosting techniques </w:t>
      </w:r>
      <w:r w:rsidR="009768DA" w:rsidRPr="00610B12">
        <w:t xml:space="preserve">are also attempted </w:t>
      </w:r>
      <w:r w:rsidR="00DC4335" w:rsidRPr="00610B12">
        <w:t xml:space="preserve">to have multiple weak classifiers combine to form a </w:t>
      </w:r>
      <w:r w:rsidR="00C235BC" w:rsidRPr="00610B12">
        <w:t>robust</w:t>
      </w:r>
      <w:r w:rsidR="00DC4335"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r w:rsidR="005B5D90">
        <w:t xml:space="preserve"> </w:t>
      </w:r>
      <w:r w:rsidR="00D81961">
        <w:t>M</w:t>
      </w:r>
      <w:r w:rsidR="005B5D90">
        <w:t xml:space="preserve">odels that have </w:t>
      </w:r>
      <w:r w:rsidR="00D81961">
        <w:t xml:space="preserve">both </w:t>
      </w:r>
      <w:r w:rsidR="005B5D90">
        <w:t xml:space="preserve">high accuracy </w:t>
      </w:r>
      <w:r w:rsidR="00D81961">
        <w:t>and</w:t>
      </w:r>
      <w:r w:rsidR="005B5D90">
        <w:t xml:space="preserve"> </w:t>
      </w:r>
      <w:r w:rsidR="00D81961">
        <w:t xml:space="preserve">are </w:t>
      </w:r>
      <w:r w:rsidR="005B5D90">
        <w:t xml:space="preserve">interpretable </w:t>
      </w:r>
      <w:r w:rsidR="00D81961">
        <w:t xml:space="preserve">will be prioritized in the </w:t>
      </w:r>
      <w:r w:rsidR="005B5D90">
        <w:t>recommended pipeline.</w:t>
      </w:r>
    </w:p>
    <w:p w14:paraId="52B9B5B5" w14:textId="66F6F15C" w:rsidR="00126638" w:rsidRPr="00610B12" w:rsidRDefault="00273B01" w:rsidP="00261525">
      <w:pPr>
        <w:pStyle w:val="Heading4"/>
      </w:pPr>
      <w:bookmarkStart w:id="61" w:name="_Toc61885880"/>
      <w:r w:rsidRPr="00610B12">
        <w:t>3.2.6.2</w:t>
      </w:r>
      <w:r w:rsidR="00126638" w:rsidRPr="00610B12">
        <w:t xml:space="preserve"> Test Designing</w:t>
      </w:r>
      <w:bookmarkEnd w:id="61"/>
    </w:p>
    <w:p w14:paraId="354455E8" w14:textId="21E41DE8"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2" w:name="_Toc61885881"/>
      <w:r w:rsidR="005B5D90">
        <w:t xml:space="preserve"> </w:t>
      </w:r>
    </w:p>
    <w:p w14:paraId="04C6A016" w14:textId="355C6967" w:rsidR="00126638" w:rsidRPr="00610B12" w:rsidRDefault="00C50ADA" w:rsidP="00261525">
      <w:pPr>
        <w:pStyle w:val="Heading4"/>
      </w:pPr>
      <w:r w:rsidRPr="00610B12">
        <w:lastRenderedPageBreak/>
        <w:t>3.2.6.3</w:t>
      </w:r>
      <w:r w:rsidR="00126638" w:rsidRPr="00610B12">
        <w:t xml:space="preserve"> Model Iterations</w:t>
      </w:r>
      <w:bookmarkEnd w:id="62"/>
    </w:p>
    <w:p w14:paraId="52F83007" w14:textId="3732145C"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w:t>
      </w:r>
      <w:r w:rsidR="006C525E">
        <w:t>A baseline model will be set</w:t>
      </w:r>
      <w:r w:rsidR="00BE4FDB">
        <w:t>, post which b</w:t>
      </w:r>
      <w:r w:rsidR="006C525E">
        <w:t xml:space="preserve">oth individual and ensemble models will be implemented to assess initial performance. </w:t>
      </w:r>
      <w:r w:rsidRPr="00610B12">
        <w:t xml:space="preserve">This can include monitoring p-values, the number of features, model performance, variance inflation factor scores which would differ across models. </w:t>
      </w:r>
      <w:r w:rsidR="00BE4FDB">
        <w:t xml:space="preserve">Post implementing hyperparameter tuning, the models will be assessed for overfitting or underfitting on train, test and validation data. </w:t>
      </w:r>
      <w:r w:rsidR="00240015">
        <w:t xml:space="preserve">Overfitting can be tacked using a </w:t>
      </w:r>
      <w:r w:rsidR="00BE4FDB">
        <w:t>cross</w:t>
      </w:r>
      <w:r w:rsidR="00240015">
        <w:t>-</w:t>
      </w:r>
      <w:r w:rsidR="00BE4FDB">
        <w:t xml:space="preserve">validation strategy. </w:t>
      </w:r>
      <w:r w:rsidRPr="00610B12">
        <w:t xml:space="preserve">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r w:rsidR="004A040E">
        <w:t xml:space="preserve"> An iteration will also be done after the data has been oversampled to perform class balancing</w:t>
      </w:r>
      <w:r w:rsidR="001C2F4D">
        <w:t>,</w:t>
      </w:r>
      <w:r w:rsidR="004A040E">
        <w:t xml:space="preserve"> and the </w:t>
      </w:r>
      <w:r w:rsidR="00E65C97">
        <w:t>relevant</w:t>
      </w:r>
      <w:r w:rsidR="004A040E">
        <w:t xml:space="preserve"> results will be chosen based on multiple evaluation parameters.</w:t>
      </w:r>
    </w:p>
    <w:p w14:paraId="165753B0" w14:textId="5C674A35" w:rsidR="00126638" w:rsidRPr="00610B12" w:rsidRDefault="00FB1D4B" w:rsidP="00261525">
      <w:pPr>
        <w:pStyle w:val="Heading4"/>
      </w:pPr>
      <w:bookmarkStart w:id="63" w:name="_7.4.4_Model_Assessment"/>
      <w:bookmarkStart w:id="64" w:name="_Toc61885882"/>
      <w:bookmarkEnd w:id="63"/>
      <w:r w:rsidRPr="00610B12">
        <w:t>3.2.6.4</w:t>
      </w:r>
      <w:r w:rsidR="00126638" w:rsidRPr="00610B12">
        <w:t xml:space="preserve"> Model Assessment</w:t>
      </w:r>
      <w:bookmarkEnd w:id="64"/>
    </w:p>
    <w:p w14:paraId="509A047F" w14:textId="390BF638" w:rsidR="00EB2A8C" w:rsidRPr="00610B12" w:rsidRDefault="00126638" w:rsidP="0013636D">
      <w:pPr>
        <w:pStyle w:val="BodyTex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51D72">
        <w:t>the perspective of a Data Scientist</w:t>
      </w:r>
      <w:r w:rsidRPr="00610B12">
        <w:t xml:space="preserve">,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r w:rsidR="00EB2A8C" w:rsidRPr="00610B12">
        <w:t>The accuracy and AUC were used to assess models across the board from our literature review. Focus is also on model sensitivity and specificity curves to make a generalised model that can be leveraged. Model interpretability is vital to the business's functioning as they would like to understand the customers that are likely to churn and gain insights as to why. Therefore, in the model assessment stage, the focus needs to be on actionable insights and provide the business with customer behaviour patterns linked to churn's high likelihood. The diagram above highlights the stages to use for the model building process, from the data loading to the final model output. This step-by-step process has been drawn out in detail based on the extensive literature review carried out.</w:t>
      </w:r>
    </w:p>
    <w:p w14:paraId="0A664537" w14:textId="429EA414" w:rsidR="00EB2A8C" w:rsidRPr="00610B12" w:rsidRDefault="00EB2A8C" w:rsidP="00851D72">
      <w:pPr>
        <w:pStyle w:val="BodyText"/>
      </w:pPr>
      <w:r w:rsidRPr="00610B12">
        <w:t xml:space="preserv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21DE5E55" w:rsidR="003346CB" w:rsidRPr="00610B12" w:rsidRDefault="00403A24" w:rsidP="00403A24">
      <w:pPr>
        <w:pStyle w:val="Caption"/>
        <w:jc w:val="center"/>
      </w:pPr>
      <w:bookmarkStart w:id="65" w:name="_Toc73229965"/>
      <w:r w:rsidRPr="00610B12">
        <w:t xml:space="preserve">Figure </w:t>
      </w:r>
      <w:r w:rsidR="00526260">
        <w:fldChar w:fldCharType="begin"/>
      </w:r>
      <w:r w:rsidR="00526260">
        <w:instrText xml:space="preserve"> STYLEREF 1 \s </w:instrText>
      </w:r>
      <w:r w:rsidR="00526260">
        <w:fldChar w:fldCharType="separate"/>
      </w:r>
      <w:r w:rsidR="00387FF5">
        <w:t>3</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006917A8" w:rsidRPr="00610B12">
        <w:t>: Model Building Process</w:t>
      </w:r>
      <w:bookmarkEnd w:id="65"/>
      <w:r w:rsidR="006917A8" w:rsidRPr="00610B12">
        <w:t xml:space="preserve"> </w:t>
      </w:r>
      <w:r w:rsidR="003346CB" w:rsidRPr="00610B12">
        <w:br w:type="page"/>
      </w:r>
    </w:p>
    <w:p w14:paraId="5B0970B3" w14:textId="77777777" w:rsidR="00C87E23" w:rsidRPr="00610B12" w:rsidRDefault="00C87E23" w:rsidP="00C87E23">
      <w:pPr>
        <w:pStyle w:val="Heading3"/>
      </w:pPr>
      <w:bookmarkStart w:id="66" w:name="_Toc73229084"/>
      <w:bookmarkStart w:id="67" w:name="_Toc61885884"/>
      <w:r w:rsidRPr="00610B12">
        <w:lastRenderedPageBreak/>
        <w:t>3.2.7 Model Evaluation</w:t>
      </w:r>
      <w:bookmarkEnd w:id="66"/>
    </w:p>
    <w:p w14:paraId="4270F16F" w14:textId="5A270F2F" w:rsidR="00C7325A" w:rsidRDefault="00C87E23" w:rsidP="00C87E23">
      <w:pPr>
        <w:pStyle w:val="BodyText"/>
      </w:pPr>
      <w:r w:rsidRPr="00610B12">
        <w:t xml:space="preserve">The best model is now chosen for the showcase. This is the model on which extensive feature engineering has been carried out, and from a wide range of models, the best model is now chosen. The below-mentioned steps are followed to perform the model evaluation. It is vital to perform a holistic evaluation of the model to assess our use case's most appropriate model. </w:t>
      </w:r>
      <w:r w:rsidR="00C7325A" w:rsidRPr="00610B12">
        <w:t>The evaluation</w:t>
      </w:r>
      <w:r w:rsidR="005721A5">
        <w:t xml:space="preserve"> of the models</w:t>
      </w:r>
      <w:r w:rsidR="00C7325A" w:rsidRPr="00610B12">
        <w:t xml:space="preserve"> will be done using metrics </w:t>
      </w:r>
      <w:r w:rsidR="00E65C97">
        <w:t xml:space="preserve">such as </w:t>
      </w:r>
      <w:r w:rsidR="00E65C97" w:rsidRPr="00610B12">
        <w:t>F-Measure, AUC, and accuracy</w:t>
      </w:r>
      <w:r w:rsidR="00E65C97">
        <w:t xml:space="preserve">, as </w:t>
      </w:r>
      <w:r w:rsidR="00C7325A" w:rsidRPr="00610B12">
        <w:t>mentioned in the literature review</w:t>
      </w:r>
      <w:r w:rsidR="00651CC6">
        <w:t>.</w:t>
      </w:r>
    </w:p>
    <w:p w14:paraId="479F1E04" w14:textId="3090EA15" w:rsidR="00BA64BA" w:rsidRPr="00610B12" w:rsidRDefault="00BB38B5" w:rsidP="00261525">
      <w:pPr>
        <w:pStyle w:val="Heading4"/>
      </w:pPr>
      <w:r w:rsidRPr="00610B12">
        <w:t>3.2.7.1</w:t>
      </w:r>
      <w:r w:rsidR="00BA64BA" w:rsidRPr="00610B12">
        <w:t xml:space="preserve"> </w:t>
      </w:r>
      <w:bookmarkEnd w:id="67"/>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68" w:name="_7.5.2_Process_Review"/>
      <w:bookmarkStart w:id="69" w:name="_Toc61885885"/>
      <w:bookmarkEnd w:id="68"/>
      <w:r w:rsidRPr="00610B12">
        <w:t>3.2.7</w:t>
      </w:r>
      <w:r w:rsidR="00BA64BA" w:rsidRPr="00610B12">
        <w:t>.2 Process Review</w:t>
      </w:r>
      <w:bookmarkEnd w:id="69"/>
    </w:p>
    <w:p w14:paraId="1355112A" w14:textId="09D2911C"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w:t>
      </w:r>
      <w:r w:rsidR="002918FF">
        <w:t>The process review</w:t>
      </w:r>
      <w:r w:rsidR="00BA64BA" w:rsidRPr="00610B12">
        <w:t xml:space="preserve"> is an essential step and will be based on the comparative analysis perform</w:t>
      </w:r>
      <w:r w:rsidR="000C039D" w:rsidRPr="00610B12">
        <w:t>ed</w:t>
      </w:r>
      <w:r w:rsidR="00BA64BA" w:rsidRPr="00610B12">
        <w:t xml:space="preserve"> to benchmark our model.</w:t>
      </w:r>
      <w:r w:rsidR="009F3AC6">
        <w:t xml:space="preserve"> </w:t>
      </w:r>
      <w:r w:rsidR="002918FF">
        <w:t>After the process has been reviewed, the models will be compared to the baseline models to ensure that the selected models can be leveraged in real-world applications.</w:t>
      </w:r>
    </w:p>
    <w:p w14:paraId="41802776" w14:textId="42AFE92D" w:rsidR="00BA64BA" w:rsidRPr="00610B12" w:rsidRDefault="00C052B7" w:rsidP="00261525">
      <w:pPr>
        <w:pStyle w:val="Heading3"/>
      </w:pPr>
      <w:bookmarkStart w:id="70" w:name="_Toc61885887"/>
      <w:bookmarkStart w:id="71" w:name="_Toc73229085"/>
      <w:r w:rsidRPr="00610B12">
        <w:lastRenderedPageBreak/>
        <w:t>3.</w:t>
      </w:r>
      <w:r w:rsidR="0054317C" w:rsidRPr="00610B12">
        <w:t>2.8</w:t>
      </w:r>
      <w:r w:rsidR="00BA64BA" w:rsidRPr="00610B12">
        <w:t xml:space="preserve"> Model </w:t>
      </w:r>
      <w:bookmarkEnd w:id="70"/>
      <w:r w:rsidR="003741B3" w:rsidRPr="00610B12">
        <w:t>Review</w:t>
      </w:r>
      <w:bookmarkEnd w:id="71"/>
    </w:p>
    <w:p w14:paraId="78259C62" w14:textId="6071FE73" w:rsidR="00BA64BA"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with a high customer lifetime value and target those most likely to churn. Allocating too much time to customers who are not generating as much revenue can be prioriti</w:t>
      </w:r>
      <w:r w:rsidR="00890257" w:rsidRPr="00610B12">
        <w:t>s</w:t>
      </w:r>
      <w:r w:rsidR="00BA64BA" w:rsidRPr="00610B12">
        <w:t>ed lower.</w:t>
      </w:r>
      <w:r w:rsidR="003741B3" w:rsidRPr="00610B12">
        <w:t xml:space="preserve"> </w:t>
      </w:r>
      <w:r w:rsidR="00BA64BA"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00BA64BA" w:rsidRPr="00610B12">
        <w:t xml:space="preserve"> make the deployment more efficient.</w:t>
      </w:r>
    </w:p>
    <w:p w14:paraId="554090F3" w14:textId="77777777" w:rsidR="004170D9"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r w:rsidR="00200718" w:rsidRPr="00610B12">
        <w:t>I</w:t>
      </w:r>
      <w:r w:rsidRPr="00610B12">
        <w:t>n the final review</w:t>
      </w:r>
      <w:r w:rsidR="00200718" w:rsidRPr="00610B12">
        <w:t>, contemplation of</w:t>
      </w:r>
      <w:r w:rsidRPr="00610B12">
        <w:t xml:space="preserve"> the things done right and what went wrong</w:t>
      </w:r>
      <w:r w:rsidR="00200718" w:rsidRPr="00610B12">
        <w:t xml:space="preserve"> will be done</w:t>
      </w:r>
      <w:r w:rsidRPr="00610B12">
        <w:t xml:space="preserve">. There will be learnings from the entire process that </w:t>
      </w:r>
      <w:r w:rsidR="00F054D2" w:rsidRPr="00610B12">
        <w:t>can be</w:t>
      </w:r>
      <w:r w:rsidRPr="00610B12">
        <w:t xml:space="preserve"> document</w:t>
      </w:r>
      <w:r w:rsidR="00F054D2" w:rsidRPr="00610B12">
        <w:t>ed</w:t>
      </w:r>
      <w:r w:rsidRPr="00610B12">
        <w:t xml:space="preserve"> and use</w:t>
      </w:r>
      <w:r w:rsidR="00F054D2" w:rsidRPr="00610B12">
        <w:t>d</w:t>
      </w:r>
      <w:r w:rsidRPr="00610B12">
        <w:t xml:space="preserve"> in our next steps.</w:t>
      </w:r>
    </w:p>
    <w:p w14:paraId="42440F4B" w14:textId="1A90EC03" w:rsidR="00383685" w:rsidRDefault="00F054D2" w:rsidP="003C6071">
      <w:pPr>
        <w:pStyle w:val="BodyText"/>
        <w:rPr>
          <w:rFonts w:eastAsiaTheme="majorEastAsia"/>
          <w:b/>
          <w:bCs/>
          <w:color w:val="345A8A" w:themeColor="accent1" w:themeShade="B5"/>
          <w:sz w:val="40"/>
          <w:szCs w:val="32"/>
        </w:rPr>
      </w:pPr>
      <w:r w:rsidRPr="00610B12">
        <w:t xml:space="preserve">Additionally, one can </w:t>
      </w:r>
      <w:r w:rsidR="00BA64BA" w:rsidRPr="00610B12">
        <w:t xml:space="preserve">learn what was done well and what could have been avoided. </w:t>
      </w:r>
      <w:r w:rsidR="004170D9">
        <w:t>In this phase, the needs of the business will be revisited to ensure that the model is accurate and interpretable. An oversampled data using an advanced class balancing technique trained on an ensemble model, where hyperparameter tuning and cross-validation is done, would be the recommended pipeline. The recommended step would be to add interpretable machine learning techniques to ensure the underlying mechanism of the predictions is clearly explained to the business.</w:t>
      </w:r>
      <w:r w:rsidR="00383685">
        <w:br w:type="page"/>
      </w:r>
    </w:p>
    <w:p w14:paraId="3CBB5742" w14:textId="494A4BA0" w:rsidR="00D66650" w:rsidRPr="00610B12" w:rsidRDefault="00D66650" w:rsidP="00261525">
      <w:pPr>
        <w:pStyle w:val="Heading2"/>
      </w:pPr>
      <w:bookmarkStart w:id="72" w:name="_Toc73229086"/>
      <w:r w:rsidRPr="00610B12">
        <w:lastRenderedPageBreak/>
        <w:t xml:space="preserve">3.3 </w:t>
      </w:r>
      <w:r w:rsidR="00C70B9D" w:rsidRPr="00610B12">
        <w:t>Summary</w:t>
      </w:r>
      <w:bookmarkEnd w:id="72"/>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3" w:name="_Toc73229087"/>
      <w:r w:rsidRPr="00610B12">
        <w:lastRenderedPageBreak/>
        <w:t>CHAPTER 4: ANALYSIS</w:t>
      </w:r>
      <w:bookmarkEnd w:id="73"/>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4" w:name="_Toc73229088"/>
      <w:r w:rsidRPr="00610B12">
        <w:t>4.1 Introduction</w:t>
      </w:r>
      <w:bookmarkEnd w:id="74"/>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75" w:name="_Toc73229089"/>
      <w:r w:rsidRPr="00610B12">
        <w:t>4.2 Dataset Description</w:t>
      </w:r>
      <w:bookmarkEnd w:id="75"/>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76" w:name="_Toc73229090"/>
      <w:r w:rsidRPr="00610B12">
        <w:t xml:space="preserve">4.3 </w:t>
      </w:r>
      <w:r w:rsidR="002B204C" w:rsidRPr="00610B12">
        <w:t>Exploratory Data Analysis</w:t>
      </w:r>
      <w:bookmarkEnd w:id="76"/>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77" w:name="_Toc73229091"/>
      <w:r w:rsidRPr="00610B12">
        <w:lastRenderedPageBreak/>
        <w:t xml:space="preserve">4.3.1 </w:t>
      </w:r>
      <w:r w:rsidR="001A7D12" w:rsidRPr="00610B12">
        <w:t>Distribution</w:t>
      </w:r>
      <w:r w:rsidRPr="00610B12">
        <w:t xml:space="preserve"> of Variables</w:t>
      </w:r>
      <w:bookmarkEnd w:id="77"/>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06B89534" w:rsidR="006832AA" w:rsidRPr="00610B12" w:rsidRDefault="003338DF" w:rsidP="003338DF">
      <w:pPr>
        <w:pStyle w:val="Caption"/>
        <w:jc w:val="center"/>
      </w:pPr>
      <w:bookmarkStart w:id="78" w:name="_Toc73229966"/>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Distribution of variables (by percentage)</w:t>
      </w:r>
      <w:bookmarkEnd w:id="78"/>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79" w:name="_Toc73229092"/>
      <w:r w:rsidRPr="00610B12">
        <w:t xml:space="preserve">4.3.2 </w:t>
      </w:r>
      <w:r w:rsidR="000C0C3B" w:rsidRPr="00610B12">
        <w:t>Missing Values Analysis</w:t>
      </w:r>
      <w:bookmarkEnd w:id="79"/>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4266" cy="732439"/>
                    </a:xfrm>
                    <a:prstGeom prst="rect">
                      <a:avLst/>
                    </a:prstGeom>
                  </pic:spPr>
                </pic:pic>
              </a:graphicData>
            </a:graphic>
          </wp:inline>
        </w:drawing>
      </w:r>
      <w:r w:rsidRPr="00610B12">
        <w:t xml:space="preserve"> </w:t>
      </w:r>
    </w:p>
    <w:p w14:paraId="4BC5061A" w14:textId="21DE1B75" w:rsidR="00C651EC" w:rsidRPr="00610B12" w:rsidRDefault="00C651EC" w:rsidP="00C651EC">
      <w:pPr>
        <w:pStyle w:val="Caption"/>
        <w:jc w:val="center"/>
      </w:pPr>
      <w:bookmarkStart w:id="80" w:name="_Toc73229967"/>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2</w:t>
      </w:r>
      <w:r w:rsidR="00526260">
        <w:fldChar w:fldCharType="end"/>
      </w:r>
      <w:r w:rsidRPr="00610B12">
        <w:t xml:space="preserve">: </w:t>
      </w:r>
      <w:r w:rsidR="009A7C55" w:rsidRPr="00610B12">
        <w:t xml:space="preserve">No missing values - </w:t>
      </w:r>
      <w:r w:rsidRPr="00610B12">
        <w:t>Nullity by column for IBM Teleco Data</w:t>
      </w:r>
      <w:bookmarkEnd w:id="80"/>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1" w:name="_Toc73229093"/>
      <w:r w:rsidRPr="00610B12">
        <w:t xml:space="preserve">4.3.3 </w:t>
      </w:r>
      <w:r w:rsidR="00295819" w:rsidRPr="00610B12">
        <w:t>Outlier Analysis</w:t>
      </w:r>
      <w:bookmarkEnd w:id="81"/>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19585FDF" w:rsidR="006E10A0" w:rsidRPr="00610B12" w:rsidRDefault="006E10A0" w:rsidP="00856846">
      <w:pPr>
        <w:pStyle w:val="Caption"/>
        <w:jc w:val="center"/>
      </w:pPr>
      <w:bookmarkStart w:id="82" w:name="_Toc73229968"/>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3</w:t>
      </w:r>
      <w:r w:rsidR="00526260">
        <w:fldChar w:fldCharType="end"/>
      </w:r>
      <w:r w:rsidR="00FC55D3" w:rsidRPr="00610B12">
        <w:t xml:space="preserve"> Boxplots of Churn versus Total Charges and Churn versus Monthly Charges</w:t>
      </w:r>
      <w:bookmarkEnd w:id="82"/>
    </w:p>
    <w:p w14:paraId="767F16C9" w14:textId="610F7177"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r w:rsidR="002D79DC">
        <w:rPr>
          <w:i w:val="0"/>
        </w:rPr>
        <w:t xml:space="preserve"> Cus</w:t>
      </w:r>
      <w:r w:rsidR="005D2B9F">
        <w:rPr>
          <w:i w:val="0"/>
        </w:rPr>
        <w:t>tom</w:t>
      </w:r>
      <w:r w:rsidR="002D79DC">
        <w:rPr>
          <w:i w:val="0"/>
        </w:rPr>
        <w:t>ers that churn tend to have a higher median monthly charge around 80, which indicates that high</w:t>
      </w:r>
      <w:r w:rsidR="005D2B9F">
        <w:rPr>
          <w:i w:val="0"/>
        </w:rPr>
        <w:t>-</w:t>
      </w:r>
      <w:r w:rsidR="002D79DC">
        <w:rPr>
          <w:i w:val="0"/>
        </w:rPr>
        <w:t>value customers with a high monthly bill are at a higher risk of churn.</w:t>
      </w: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676F34DB" w:rsidR="007E4634" w:rsidRPr="00610B12" w:rsidRDefault="00052DBC" w:rsidP="00BC1778">
      <w:pPr>
        <w:pStyle w:val="Caption"/>
        <w:jc w:val="center"/>
      </w:pPr>
      <w:bookmarkStart w:id="83" w:name="_Ref72462276"/>
      <w:bookmarkStart w:id="84" w:name="_Toc73229969"/>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4</w:t>
      </w:r>
      <w:r w:rsidR="00526260">
        <w:fldChar w:fldCharType="end"/>
      </w:r>
      <w:r w:rsidRPr="00610B12">
        <w:t xml:space="preserve"> Scatter plot of Monthly Charges versus Total Charges</w:t>
      </w:r>
      <w:bookmarkEnd w:id="83"/>
      <w:bookmarkEnd w:id="84"/>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85" w:name="_Toc73229094"/>
      <w:r w:rsidRPr="00610B12">
        <w:t>4.3.</w:t>
      </w:r>
      <w:r w:rsidR="0013523C" w:rsidRPr="00610B12">
        <w:t>4</w:t>
      </w:r>
      <w:r w:rsidRPr="00610B12">
        <w:t xml:space="preserve"> Univariate Analysis</w:t>
      </w:r>
      <w:bookmarkEnd w:id="85"/>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117148B0" w:rsidR="004A26FF" w:rsidRPr="00610B12" w:rsidRDefault="004A26FF" w:rsidP="004A26FF">
      <w:pPr>
        <w:pStyle w:val="Caption"/>
        <w:jc w:val="center"/>
      </w:pPr>
      <w:bookmarkStart w:id="86" w:name="_Toc73229970"/>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5</w:t>
      </w:r>
      <w:r w:rsidR="00526260">
        <w:fldChar w:fldCharType="end"/>
      </w:r>
      <w:r w:rsidRPr="00610B12">
        <w:t>: Univariate Analysis of numerical features of IBM Teleco Data</w:t>
      </w:r>
      <w:bookmarkEnd w:id="86"/>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87" w:name="_Toc73229095"/>
      <w:r w:rsidRPr="00610B12">
        <w:t>4.3.</w:t>
      </w:r>
      <w:r w:rsidR="003877F4" w:rsidRPr="00610B12">
        <w:t>5</w:t>
      </w:r>
      <w:r w:rsidRPr="00610B12">
        <w:t xml:space="preserve"> </w:t>
      </w:r>
      <w:r w:rsidR="001D6927" w:rsidRPr="00610B12">
        <w:t>Relation with Target Variable</w:t>
      </w:r>
      <w:bookmarkEnd w:id="87"/>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400E99DC" w:rsidR="00AD799F" w:rsidRPr="00610B12" w:rsidRDefault="00AD799F" w:rsidP="00AD799F">
      <w:pPr>
        <w:pStyle w:val="Caption"/>
        <w:jc w:val="center"/>
        <w:rPr>
          <w:rFonts w:eastAsiaTheme="majorEastAsia"/>
          <w:b/>
          <w:bCs/>
          <w:color w:val="345A8A" w:themeColor="accent1" w:themeShade="B5"/>
          <w:sz w:val="40"/>
          <w:szCs w:val="32"/>
        </w:rPr>
      </w:pPr>
      <w:bookmarkStart w:id="88" w:name="_Toc73229971"/>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6</w:t>
      </w:r>
      <w:r w:rsidR="00526260">
        <w:fldChar w:fldCharType="end"/>
      </w:r>
      <w:r w:rsidRPr="00610B12">
        <w:t xml:space="preserve">: </w:t>
      </w:r>
      <w:r w:rsidR="00325080">
        <w:t>Churn analyzed with Internet, Streaming and Contract</w:t>
      </w:r>
      <w:bookmarkEnd w:id="88"/>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52D6EB50" w14:textId="0FE306DC" w:rsidR="005D6419" w:rsidRPr="00610B12" w:rsidRDefault="00A85E80" w:rsidP="003D6922">
      <w:pPr>
        <w:pStyle w:val="BodyText"/>
        <w:jc w:val="center"/>
      </w:pPr>
      <w:r w:rsidRPr="00610B12">
        <w:lastRenderedPageBreak/>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6A401E80" w:rsidR="003B7DD3" w:rsidRPr="00610B12" w:rsidRDefault="009431DA" w:rsidP="00125374">
      <w:pPr>
        <w:pStyle w:val="Caption"/>
        <w:jc w:val="center"/>
      </w:pPr>
      <w:bookmarkStart w:id="89" w:name="_Toc73229972"/>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7</w:t>
      </w:r>
      <w:r w:rsidR="00526260">
        <w:fldChar w:fldCharType="end"/>
      </w:r>
      <w:r w:rsidRPr="00610B12">
        <w:t>: Distribution of Demographic Attributes with respect to Churn</w:t>
      </w:r>
      <w:bookmarkEnd w:id="89"/>
    </w:p>
    <w:p w14:paraId="3A631E62" w14:textId="4928F1E5" w:rsidR="00742E46" w:rsidRPr="00610B12" w:rsidRDefault="00742E46" w:rsidP="00261525">
      <w:pPr>
        <w:pStyle w:val="Heading3"/>
      </w:pPr>
      <w:bookmarkStart w:id="90" w:name="_Toc73229096"/>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0"/>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3DF014BA" w:rsidR="0088732D" w:rsidRPr="00610B12" w:rsidRDefault="0088732D" w:rsidP="00BA6BFA">
      <w:pPr>
        <w:pStyle w:val="Caption"/>
        <w:jc w:val="center"/>
      </w:pPr>
      <w:bookmarkStart w:id="91" w:name="_Ref72462169"/>
      <w:bookmarkStart w:id="92" w:name="_Toc73229973"/>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8</w:t>
      </w:r>
      <w:r w:rsidR="00526260">
        <w:fldChar w:fldCharType="end"/>
      </w:r>
      <w:r w:rsidRPr="00610B12">
        <w:t>: Distribution of all features with respect to Churn</w:t>
      </w:r>
      <w:bookmarkEnd w:id="91"/>
      <w:bookmarkEnd w:id="92"/>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3" w:name="_Ref72460815"/>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bookmarkStart w:id="94" w:name="_Toc73229097"/>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3"/>
      <w:bookmarkEnd w:id="94"/>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29BE236B" w:rsidR="003920D7" w:rsidRPr="00610B12" w:rsidRDefault="003920D7" w:rsidP="003920D7">
      <w:pPr>
        <w:pStyle w:val="Caption"/>
        <w:jc w:val="center"/>
      </w:pPr>
      <w:bookmarkStart w:id="95" w:name="_Toc73229974"/>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9</w:t>
      </w:r>
      <w:r w:rsidR="00526260">
        <w:fldChar w:fldCharType="end"/>
      </w:r>
      <w:r w:rsidRPr="00610B12">
        <w:t>: Correlation between quantitative variables</w:t>
      </w:r>
      <w:bookmarkEnd w:id="95"/>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6B78C90C" w:rsidR="00461476" w:rsidRPr="00610B12" w:rsidRDefault="007F0E4B" w:rsidP="00172FD3">
      <w:pPr>
        <w:pStyle w:val="Caption"/>
        <w:jc w:val="center"/>
      </w:pPr>
      <w:bookmarkStart w:id="96" w:name="_Toc73229975"/>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0</w:t>
      </w:r>
      <w:r w:rsidR="00526260">
        <w:fldChar w:fldCharType="end"/>
      </w:r>
      <w:r w:rsidRPr="00610B12">
        <w:t>: Correlation between qualitative variables</w:t>
      </w:r>
      <w:bookmarkEnd w:id="96"/>
    </w:p>
    <w:p w14:paraId="3E0EF927" w14:textId="1531A629" w:rsidR="006557D2" w:rsidRPr="00610B12" w:rsidRDefault="006557D2" w:rsidP="00261525">
      <w:pPr>
        <w:pStyle w:val="Heading3"/>
      </w:pPr>
      <w:bookmarkStart w:id="97" w:name="_Toc73229098"/>
      <w:r w:rsidRPr="00610B12">
        <w:t>4.</w:t>
      </w:r>
      <w:r w:rsidR="00BC5E35" w:rsidRPr="00610B12">
        <w:t>3</w:t>
      </w:r>
      <w:r w:rsidRPr="00610B12">
        <w:t>.</w:t>
      </w:r>
      <w:r w:rsidR="00BF383B" w:rsidRPr="00610B12">
        <w:t>8</w:t>
      </w:r>
      <w:r w:rsidRPr="00610B12">
        <w:t xml:space="preserve"> </w:t>
      </w:r>
      <w:r w:rsidR="00246C36" w:rsidRPr="00610B12">
        <w:t>Chi-Square</w:t>
      </w:r>
      <w:bookmarkEnd w:id="97"/>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2F66616A" w:rsidR="00FF66F1" w:rsidRPr="00610B12" w:rsidRDefault="00FF66F1" w:rsidP="002066AF">
      <w:pPr>
        <w:pStyle w:val="Caption"/>
        <w:jc w:val="center"/>
      </w:pPr>
      <w:bookmarkStart w:id="98" w:name="_Toc73229976"/>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1</w:t>
      </w:r>
      <w:r w:rsidR="00526260">
        <w:fldChar w:fldCharType="end"/>
      </w:r>
      <w:r w:rsidRPr="00610B12">
        <w:t>: Top 20 features based on chi-squared weights</w:t>
      </w:r>
      <w:bookmarkEnd w:id="98"/>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99" w:name="_Toc73229099"/>
      <w:r w:rsidRPr="00610B12">
        <w:t>4.3.9</w:t>
      </w:r>
      <w:r w:rsidR="00AD209C" w:rsidRPr="00610B12">
        <w:t xml:space="preserve"> ANOVA Test</w:t>
      </w:r>
      <w:bookmarkEnd w:id="99"/>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89923" cy="717265"/>
                    </a:xfrm>
                    <a:prstGeom prst="rect">
                      <a:avLst/>
                    </a:prstGeom>
                  </pic:spPr>
                </pic:pic>
              </a:graphicData>
            </a:graphic>
          </wp:inline>
        </w:drawing>
      </w:r>
    </w:p>
    <w:p w14:paraId="38BEA02E" w14:textId="3E6C2832" w:rsidR="00317E80" w:rsidRPr="00610B12" w:rsidRDefault="00317E80" w:rsidP="00317E80">
      <w:pPr>
        <w:pStyle w:val="Caption"/>
        <w:jc w:val="center"/>
      </w:pPr>
      <w:bookmarkStart w:id="100" w:name="_Toc73229977"/>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2</w:t>
      </w:r>
      <w:r w:rsidR="00526260">
        <w:fldChar w:fldCharType="end"/>
      </w:r>
      <w:r w:rsidRPr="00610B12">
        <w:t>: ANOVA Test to determine significant features</w:t>
      </w:r>
      <w:bookmarkEnd w:id="100"/>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1" w:name="_Toc73229100"/>
      <w:r w:rsidRPr="00610B12">
        <w:t>4.3.10 Probability Distribution</w:t>
      </w:r>
      <w:r w:rsidR="0070208A" w:rsidRPr="00610B12">
        <w:t xml:space="preserve"> using KDE</w:t>
      </w:r>
      <w:bookmarkEnd w:id="101"/>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3EDA5797" w:rsidR="00126136" w:rsidRPr="00610B12" w:rsidRDefault="00126136" w:rsidP="00126136">
      <w:pPr>
        <w:pStyle w:val="Caption"/>
        <w:jc w:val="center"/>
      </w:pPr>
      <w:bookmarkStart w:id="102" w:name="_Toc73229978"/>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3</w:t>
      </w:r>
      <w:r w:rsidR="00526260">
        <w:fldChar w:fldCharType="end"/>
      </w:r>
      <w:r w:rsidRPr="00610B12">
        <w:t>: Probability Distribution using KDE</w:t>
      </w:r>
      <w:r w:rsidR="00EB6EBA" w:rsidRPr="00610B12">
        <w:t xml:space="preserve"> for numeric attributes</w:t>
      </w:r>
      <w:bookmarkEnd w:id="102"/>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30EC8C83" w:rsidR="00D75204" w:rsidRPr="00610B12" w:rsidRDefault="00D75204" w:rsidP="00261525">
      <w:pPr>
        <w:pStyle w:val="Heading2"/>
      </w:pPr>
      <w:bookmarkStart w:id="103" w:name="_Toc73229101"/>
      <w:r w:rsidRPr="00610B12">
        <w:lastRenderedPageBreak/>
        <w:t>4.</w:t>
      </w:r>
      <w:r w:rsidR="001E1E60">
        <w:t>4</w:t>
      </w:r>
      <w:r w:rsidRPr="00610B12">
        <w:t xml:space="preserve"> </w:t>
      </w:r>
      <w:r w:rsidR="0024026A" w:rsidRPr="00610B12">
        <w:t>Methods</w:t>
      </w:r>
      <w:bookmarkEnd w:id="103"/>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48C64E32" w:rsidR="0024026A" w:rsidRPr="00610B12" w:rsidRDefault="0024026A" w:rsidP="00261525">
      <w:pPr>
        <w:pStyle w:val="Heading3"/>
      </w:pPr>
      <w:bookmarkStart w:id="104" w:name="_Toc73229102"/>
      <w:r w:rsidRPr="00610B12">
        <w:t>4.</w:t>
      </w:r>
      <w:r w:rsidR="001E1E60">
        <w:t>4</w:t>
      </w:r>
      <w:r w:rsidRPr="00610B12">
        <w:t>.1 Data Split</w:t>
      </w:r>
      <w:bookmarkEnd w:id="104"/>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318B47E7" w:rsidR="0024026A" w:rsidRPr="00610B12" w:rsidRDefault="0024026A" w:rsidP="00261525">
      <w:pPr>
        <w:pStyle w:val="Heading3"/>
      </w:pPr>
      <w:bookmarkStart w:id="105" w:name="_Toc73229103"/>
      <w:r w:rsidRPr="00610B12">
        <w:t>4.</w:t>
      </w:r>
      <w:r w:rsidR="001E1E60">
        <w:t>4</w:t>
      </w:r>
      <w:r w:rsidRPr="00610B12">
        <w:t xml:space="preserve">.2 </w:t>
      </w:r>
      <w:r w:rsidR="00034B92" w:rsidRPr="00610B12">
        <w:t>Encoding</w:t>
      </w:r>
      <w:bookmarkEnd w:id="105"/>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36D580CF" w:rsidR="0024026A" w:rsidRPr="00610B12" w:rsidRDefault="0024026A" w:rsidP="00261525">
      <w:pPr>
        <w:pStyle w:val="Heading3"/>
      </w:pPr>
      <w:bookmarkStart w:id="106" w:name="_Toc73229104"/>
      <w:r w:rsidRPr="00610B12">
        <w:t>4.</w:t>
      </w:r>
      <w:r w:rsidR="001E1E60">
        <w:t>4</w:t>
      </w:r>
      <w:r w:rsidRPr="00610B12">
        <w:t xml:space="preserve">.3 </w:t>
      </w:r>
      <w:r w:rsidR="00034B92" w:rsidRPr="00610B12">
        <w:t>Feature Engineering</w:t>
      </w:r>
      <w:bookmarkEnd w:id="106"/>
    </w:p>
    <w:p w14:paraId="782BF49A" w14:textId="4ECB8886"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16414E">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eviously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8F2230D" w:rsidR="0024026A" w:rsidRPr="00610B12" w:rsidRDefault="0024026A" w:rsidP="00261525">
      <w:pPr>
        <w:pStyle w:val="Heading3"/>
      </w:pPr>
      <w:bookmarkStart w:id="107" w:name="_Toc73229105"/>
      <w:r w:rsidRPr="00610B12">
        <w:lastRenderedPageBreak/>
        <w:t>4.</w:t>
      </w:r>
      <w:r w:rsidR="001E1E60">
        <w:t>4</w:t>
      </w:r>
      <w:r w:rsidRPr="00610B12">
        <w:t>.4 Class Imbalance</w:t>
      </w:r>
      <w:bookmarkEnd w:id="107"/>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2AB15172" w:rsidR="0033640A" w:rsidRPr="00610B12" w:rsidRDefault="00966DF1" w:rsidP="00966DF1">
      <w:pPr>
        <w:pStyle w:val="Caption"/>
        <w:jc w:val="center"/>
      </w:pPr>
      <w:bookmarkStart w:id="108" w:name="_Toc73229979"/>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4</w:t>
      </w:r>
      <w:r w:rsidR="00526260">
        <w:fldChar w:fldCharType="end"/>
      </w:r>
      <w:r w:rsidRPr="00610B12">
        <w:t>: Plot of train data after SMOTE-NC is applied</w:t>
      </w:r>
      <w:bookmarkEnd w:id="108"/>
    </w:p>
    <w:p w14:paraId="5F7CF07D" w14:textId="24582FAF" w:rsidR="00B34CC7" w:rsidRPr="00610B12" w:rsidRDefault="00B34CC7" w:rsidP="00B34CC7">
      <w:pPr>
        <w:pStyle w:val="Heading3"/>
      </w:pPr>
      <w:bookmarkStart w:id="109" w:name="_Toc73229106"/>
      <w:r w:rsidRPr="00610B12">
        <w:t>4.</w:t>
      </w:r>
      <w:r w:rsidR="001E1E60">
        <w:t>4</w:t>
      </w:r>
      <w:r w:rsidRPr="00610B12">
        <w:t>.6 Hyperparameter tuning</w:t>
      </w:r>
      <w:bookmarkEnd w:id="109"/>
    </w:p>
    <w:p w14:paraId="1B74FF1C" w14:textId="5E09A258" w:rsidR="00A54CA0"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w:t>
      </w:r>
      <w:r w:rsidR="00F65005">
        <w:t>will be discussed in Table 4.1 below.</w:t>
      </w:r>
    </w:p>
    <w:p w14:paraId="32A5F33E" w14:textId="59D146ED" w:rsidR="007325FF" w:rsidRDefault="007325FF" w:rsidP="007325FF">
      <w:pPr>
        <w:pStyle w:val="BodyText"/>
        <w:jc w:val="center"/>
      </w:pPr>
      <w:r>
        <w:lastRenderedPageBreak/>
        <w:t>Table 4.1: Hyperparameter Tuning values (Randomized Search CV)</w:t>
      </w:r>
    </w:p>
    <w:tbl>
      <w:tblPr>
        <w:tblW w:w="4040" w:type="dxa"/>
        <w:jc w:val="center"/>
        <w:tblLook w:val="04A0" w:firstRow="1" w:lastRow="0" w:firstColumn="1" w:lastColumn="0" w:noHBand="0" w:noVBand="1"/>
      </w:tblPr>
      <w:tblGrid>
        <w:gridCol w:w="1927"/>
        <w:gridCol w:w="2260"/>
      </w:tblGrid>
      <w:tr w:rsidR="005509AC" w:rsidRPr="005509AC" w14:paraId="5A25DADD" w14:textId="77777777" w:rsidTr="005509AC">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07037DFD"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Parameters</w:t>
            </w:r>
          </w:p>
        </w:tc>
        <w:tc>
          <w:tcPr>
            <w:tcW w:w="2260" w:type="dxa"/>
            <w:tcBorders>
              <w:top w:val="single" w:sz="4" w:space="0" w:color="auto"/>
              <w:left w:val="nil"/>
              <w:bottom w:val="single" w:sz="4" w:space="0" w:color="auto"/>
              <w:right w:val="single" w:sz="4" w:space="0" w:color="auto"/>
            </w:tcBorders>
            <w:shd w:val="clear" w:color="000000" w:fill="305496"/>
            <w:noWrap/>
            <w:vAlign w:val="bottom"/>
            <w:hideMark/>
          </w:tcPr>
          <w:p w14:paraId="2C0515E6"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Value</w:t>
            </w:r>
          </w:p>
        </w:tc>
      </w:tr>
      <w:tr w:rsidR="005509AC" w:rsidRPr="005509AC" w14:paraId="37EE7FFB"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94A46F8"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 xml:space="preserve">Fits </w:t>
            </w:r>
          </w:p>
        </w:tc>
        <w:tc>
          <w:tcPr>
            <w:tcW w:w="2260" w:type="dxa"/>
            <w:tcBorders>
              <w:top w:val="nil"/>
              <w:left w:val="nil"/>
              <w:bottom w:val="single" w:sz="4" w:space="0" w:color="auto"/>
              <w:right w:val="single" w:sz="4" w:space="0" w:color="auto"/>
            </w:tcBorders>
            <w:shd w:val="clear" w:color="auto" w:fill="auto"/>
            <w:noWrap/>
            <w:vAlign w:val="bottom"/>
            <w:hideMark/>
          </w:tcPr>
          <w:p w14:paraId="31918D82"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44CB63D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3B08C29"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colsample_bytree</w:t>
            </w:r>
          </w:p>
        </w:tc>
        <w:tc>
          <w:tcPr>
            <w:tcW w:w="2260" w:type="dxa"/>
            <w:tcBorders>
              <w:top w:val="nil"/>
              <w:left w:val="nil"/>
              <w:bottom w:val="single" w:sz="4" w:space="0" w:color="auto"/>
              <w:right w:val="single" w:sz="4" w:space="0" w:color="auto"/>
            </w:tcBorders>
            <w:shd w:val="clear" w:color="auto" w:fill="auto"/>
            <w:noWrap/>
            <w:vAlign w:val="bottom"/>
            <w:hideMark/>
          </w:tcPr>
          <w:p w14:paraId="36FDE1C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94</w:t>
            </w:r>
          </w:p>
        </w:tc>
      </w:tr>
      <w:tr w:rsidR="005509AC" w:rsidRPr="005509AC" w14:paraId="6D249ADE"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9C0F83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learning_rate</w:t>
            </w:r>
          </w:p>
        </w:tc>
        <w:tc>
          <w:tcPr>
            <w:tcW w:w="2260" w:type="dxa"/>
            <w:tcBorders>
              <w:top w:val="nil"/>
              <w:left w:val="nil"/>
              <w:bottom w:val="single" w:sz="4" w:space="0" w:color="auto"/>
              <w:right w:val="single" w:sz="4" w:space="0" w:color="auto"/>
            </w:tcBorders>
            <w:shd w:val="clear" w:color="auto" w:fill="auto"/>
            <w:noWrap/>
            <w:vAlign w:val="bottom"/>
            <w:hideMark/>
          </w:tcPr>
          <w:p w14:paraId="0AFED456"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2</w:t>
            </w:r>
          </w:p>
        </w:tc>
      </w:tr>
      <w:tr w:rsidR="005509AC" w:rsidRPr="005509AC" w14:paraId="3D04A19A"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0561642"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ax_depth</w:t>
            </w:r>
          </w:p>
        </w:tc>
        <w:tc>
          <w:tcPr>
            <w:tcW w:w="2260" w:type="dxa"/>
            <w:tcBorders>
              <w:top w:val="nil"/>
              <w:left w:val="nil"/>
              <w:bottom w:val="single" w:sz="4" w:space="0" w:color="auto"/>
              <w:right w:val="single" w:sz="4" w:space="0" w:color="auto"/>
            </w:tcBorders>
            <w:shd w:val="clear" w:color="auto" w:fill="auto"/>
            <w:noWrap/>
            <w:vAlign w:val="bottom"/>
            <w:hideMark/>
          </w:tcPr>
          <w:p w14:paraId="71A0B31F"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5</w:t>
            </w:r>
          </w:p>
        </w:tc>
      </w:tr>
      <w:tr w:rsidR="005509AC" w:rsidRPr="005509AC" w14:paraId="6669F874"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5B855CD"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samples</w:t>
            </w:r>
          </w:p>
        </w:tc>
        <w:tc>
          <w:tcPr>
            <w:tcW w:w="2260" w:type="dxa"/>
            <w:tcBorders>
              <w:top w:val="nil"/>
              <w:left w:val="nil"/>
              <w:bottom w:val="single" w:sz="4" w:space="0" w:color="auto"/>
              <w:right w:val="single" w:sz="4" w:space="0" w:color="auto"/>
            </w:tcBorders>
            <w:shd w:val="clear" w:color="auto" w:fill="auto"/>
            <w:noWrap/>
            <w:vAlign w:val="bottom"/>
            <w:hideMark/>
          </w:tcPr>
          <w:p w14:paraId="3BC096E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219</w:t>
            </w:r>
          </w:p>
        </w:tc>
      </w:tr>
      <w:tr w:rsidR="005509AC" w:rsidRPr="005509AC" w14:paraId="3BDFDFB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A6D607F"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weight</w:t>
            </w:r>
          </w:p>
        </w:tc>
        <w:tc>
          <w:tcPr>
            <w:tcW w:w="2260" w:type="dxa"/>
            <w:tcBorders>
              <w:top w:val="nil"/>
              <w:left w:val="nil"/>
              <w:bottom w:val="single" w:sz="4" w:space="0" w:color="auto"/>
              <w:right w:val="single" w:sz="4" w:space="0" w:color="auto"/>
            </w:tcBorders>
            <w:shd w:val="clear" w:color="auto" w:fill="auto"/>
            <w:noWrap/>
            <w:vAlign w:val="bottom"/>
            <w:hideMark/>
          </w:tcPr>
          <w:p w14:paraId="211BA043"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00001</w:t>
            </w:r>
          </w:p>
        </w:tc>
      </w:tr>
      <w:tr w:rsidR="005509AC" w:rsidRPr="005509AC" w14:paraId="588EADC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695495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_estimators</w:t>
            </w:r>
          </w:p>
        </w:tc>
        <w:tc>
          <w:tcPr>
            <w:tcW w:w="2260" w:type="dxa"/>
            <w:tcBorders>
              <w:top w:val="nil"/>
              <w:left w:val="nil"/>
              <w:bottom w:val="single" w:sz="4" w:space="0" w:color="auto"/>
              <w:right w:val="single" w:sz="4" w:space="0" w:color="auto"/>
            </w:tcBorders>
            <w:shd w:val="clear" w:color="auto" w:fill="auto"/>
            <w:noWrap/>
            <w:vAlign w:val="bottom"/>
            <w:hideMark/>
          </w:tcPr>
          <w:p w14:paraId="782C5A3C"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25CBAF69"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4AC85A0"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um_leaves</w:t>
            </w:r>
          </w:p>
        </w:tc>
        <w:tc>
          <w:tcPr>
            <w:tcW w:w="2260" w:type="dxa"/>
            <w:tcBorders>
              <w:top w:val="nil"/>
              <w:left w:val="nil"/>
              <w:bottom w:val="single" w:sz="4" w:space="0" w:color="auto"/>
              <w:right w:val="single" w:sz="4" w:space="0" w:color="auto"/>
            </w:tcBorders>
            <w:shd w:val="clear" w:color="auto" w:fill="auto"/>
            <w:noWrap/>
            <w:vAlign w:val="bottom"/>
            <w:hideMark/>
          </w:tcPr>
          <w:p w14:paraId="198F340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6</w:t>
            </w:r>
          </w:p>
        </w:tc>
      </w:tr>
      <w:tr w:rsidR="005509AC" w:rsidRPr="005509AC" w14:paraId="0CB9F686"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21511D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alpha</w:t>
            </w:r>
          </w:p>
        </w:tc>
        <w:tc>
          <w:tcPr>
            <w:tcW w:w="2260" w:type="dxa"/>
            <w:tcBorders>
              <w:top w:val="nil"/>
              <w:left w:val="nil"/>
              <w:bottom w:val="single" w:sz="4" w:space="0" w:color="auto"/>
              <w:right w:val="single" w:sz="4" w:space="0" w:color="auto"/>
            </w:tcBorders>
            <w:shd w:val="clear" w:color="auto" w:fill="auto"/>
            <w:noWrap/>
            <w:vAlign w:val="bottom"/>
            <w:hideMark/>
          </w:tcPr>
          <w:p w14:paraId="4D59E52E"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w:t>
            </w:r>
          </w:p>
        </w:tc>
      </w:tr>
      <w:tr w:rsidR="005509AC" w:rsidRPr="005509AC" w14:paraId="18E53437"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53319D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lambda</w:t>
            </w:r>
          </w:p>
        </w:tc>
        <w:tc>
          <w:tcPr>
            <w:tcW w:w="2260" w:type="dxa"/>
            <w:tcBorders>
              <w:top w:val="nil"/>
              <w:left w:val="nil"/>
              <w:bottom w:val="single" w:sz="4" w:space="0" w:color="auto"/>
              <w:right w:val="single" w:sz="4" w:space="0" w:color="auto"/>
            </w:tcBorders>
            <w:shd w:val="clear" w:color="auto" w:fill="auto"/>
            <w:noWrap/>
            <w:vAlign w:val="bottom"/>
            <w:hideMark/>
          </w:tcPr>
          <w:p w14:paraId="2474336A"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w:t>
            </w:r>
          </w:p>
        </w:tc>
      </w:tr>
      <w:tr w:rsidR="005509AC" w:rsidRPr="005509AC" w14:paraId="0368CB62"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C10D921"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subsample</w:t>
            </w:r>
          </w:p>
        </w:tc>
        <w:tc>
          <w:tcPr>
            <w:tcW w:w="2260" w:type="dxa"/>
            <w:tcBorders>
              <w:top w:val="nil"/>
              <w:left w:val="nil"/>
              <w:bottom w:val="single" w:sz="4" w:space="0" w:color="auto"/>
              <w:right w:val="single" w:sz="4" w:space="0" w:color="auto"/>
            </w:tcBorders>
            <w:shd w:val="clear" w:color="auto" w:fill="auto"/>
            <w:noWrap/>
            <w:vAlign w:val="bottom"/>
            <w:hideMark/>
          </w:tcPr>
          <w:p w14:paraId="1D6694D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83</w:t>
            </w:r>
          </w:p>
        </w:tc>
      </w:tr>
    </w:tbl>
    <w:p w14:paraId="3EB36A3F" w14:textId="2075BC32" w:rsidR="0085350F" w:rsidRDefault="00916D40" w:rsidP="00F42347">
      <w:pPr>
        <w:pStyle w:val="BodyText"/>
        <w:rPr>
          <w:rFonts w:eastAsiaTheme="majorEastAsia"/>
          <w:b/>
          <w:bCs/>
          <w:color w:val="345A8A" w:themeColor="accent1" w:themeShade="B5"/>
          <w:sz w:val="36"/>
          <w:szCs w:val="32"/>
        </w:rPr>
      </w:pPr>
      <w:r>
        <w:t xml:space="preserve">The hyperparameter tuning </w:t>
      </w:r>
      <w:r w:rsidR="00093956">
        <w:t xml:space="preserve">technique </w:t>
      </w:r>
      <w:r>
        <w:t>that results in the best model results is Random</w:t>
      </w:r>
      <w:r w:rsidR="00093956">
        <w:t xml:space="preserve"> Search CV from the sklearn library. The most optimized model based on the AUC score was Light GBM</w:t>
      </w:r>
      <w:r w:rsidR="00706361">
        <w:t xml:space="preserve"> after Randomized Search CV was performed on it. After c</w:t>
      </w:r>
      <w:r w:rsidR="00996F06">
        <w:t>ro</w:t>
      </w:r>
      <w:r w:rsidR="00706361">
        <w:t>ss</w:t>
      </w:r>
      <w:r w:rsidR="00996F06">
        <w:t>-</w:t>
      </w:r>
      <w:r w:rsidR="00706361">
        <w:t>validation was performed</w:t>
      </w:r>
      <w:r w:rsidR="00996F06">
        <w:t>,</w:t>
      </w:r>
      <w:r w:rsidR="00706361">
        <w:t xml:space="preserve"> the best iteratio</w:t>
      </w:r>
      <w:r w:rsidR="00996F06">
        <w:t>n</w:t>
      </w:r>
      <w:r w:rsidR="00706361">
        <w:t xml:space="preserve"> had an AUC score of 0.851. The mean accuracy of the cross</w:t>
      </w:r>
      <w:r w:rsidR="00996F06">
        <w:t>-</w:t>
      </w:r>
      <w:r w:rsidR="00706361">
        <w:t>validation scores on the test data is 79.6%</w:t>
      </w:r>
      <w:r w:rsidR="00996F06">
        <w:t>,</w:t>
      </w:r>
      <w:r w:rsidR="00706361">
        <w:t xml:space="preserve"> with an AUC score of 0.83 after cross-validation.</w:t>
      </w:r>
      <w:r w:rsidR="005E59FA">
        <w:t xml:space="preserve"> Table 4.1 highlights the parameters that have been </w:t>
      </w:r>
      <w:r w:rsidR="007D1FDF">
        <w:t>tuned for the models.</w:t>
      </w:r>
    </w:p>
    <w:p w14:paraId="3CE323B6" w14:textId="5017DE2E" w:rsidR="0033640A" w:rsidRPr="00610B12" w:rsidRDefault="0033640A" w:rsidP="00261525">
      <w:pPr>
        <w:pStyle w:val="Heading3"/>
      </w:pPr>
      <w:bookmarkStart w:id="110" w:name="_Toc73229107"/>
      <w:r w:rsidRPr="00610B12">
        <w:t>4.</w:t>
      </w:r>
      <w:r w:rsidR="001E1E60">
        <w:t>4</w:t>
      </w:r>
      <w:r w:rsidRPr="00610B12">
        <w:t>.</w:t>
      </w:r>
      <w:r w:rsidR="00B34CC7" w:rsidRPr="00610B12">
        <w:t>7</w:t>
      </w:r>
      <w:r w:rsidRPr="00610B12">
        <w:t xml:space="preserve"> Implementation</w:t>
      </w:r>
      <w:bookmarkEnd w:id="110"/>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7740AE78" w:rsidR="00D75204" w:rsidRPr="00610B12" w:rsidRDefault="00D75204" w:rsidP="00261525">
      <w:pPr>
        <w:pStyle w:val="Heading2"/>
      </w:pPr>
      <w:bookmarkStart w:id="111" w:name="_Toc73229108"/>
      <w:r w:rsidRPr="00610B12">
        <w:lastRenderedPageBreak/>
        <w:t>4.</w:t>
      </w:r>
      <w:r w:rsidR="001E1E60">
        <w:t>5</w:t>
      </w:r>
      <w:r w:rsidRPr="00610B12">
        <w:t xml:space="preserve"> </w:t>
      </w:r>
      <w:r w:rsidR="0024026A" w:rsidRPr="00610B12">
        <w:t>Analysis</w:t>
      </w:r>
      <w:bookmarkEnd w:id="111"/>
    </w:p>
    <w:p w14:paraId="2914F8B9" w14:textId="1A28BB5D"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lts will be showcased</w:t>
      </w:r>
      <w:r w:rsidR="00514C8D" w:rsidRPr="00610B12">
        <w:t>.</w:t>
      </w:r>
    </w:p>
    <w:p w14:paraId="024AA5D9" w14:textId="7CC6830A" w:rsidR="0024026A" w:rsidRPr="00610B12" w:rsidRDefault="0024026A" w:rsidP="00261525">
      <w:pPr>
        <w:pStyle w:val="Heading3"/>
      </w:pPr>
      <w:bookmarkStart w:id="112" w:name="_Toc73229109"/>
      <w:r w:rsidRPr="00610B12">
        <w:t>4.</w:t>
      </w:r>
      <w:r w:rsidR="00E347E2">
        <w:t>5</w:t>
      </w:r>
      <w:r w:rsidRPr="00610B12">
        <w:t>.1 Baselines</w:t>
      </w:r>
      <w:bookmarkEnd w:id="112"/>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5A8B59BA" w:rsidR="0024026A" w:rsidRPr="00610B12" w:rsidRDefault="0024026A" w:rsidP="00261525">
      <w:pPr>
        <w:pStyle w:val="Heading3"/>
      </w:pPr>
      <w:bookmarkStart w:id="113" w:name="_Toc73229110"/>
      <w:r w:rsidRPr="00610B12">
        <w:t>4.</w:t>
      </w:r>
      <w:r w:rsidR="00E347E2">
        <w:t>5</w:t>
      </w:r>
      <w:r w:rsidRPr="00610B12">
        <w:t>.2 Models</w:t>
      </w:r>
      <w:bookmarkEnd w:id="113"/>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7A613D6" w:rsidR="0024026A" w:rsidRPr="00610B12" w:rsidRDefault="0024026A" w:rsidP="00261525">
      <w:pPr>
        <w:pStyle w:val="Heading3"/>
      </w:pPr>
      <w:bookmarkStart w:id="114" w:name="_Toc73229111"/>
      <w:r w:rsidRPr="00610B12">
        <w:lastRenderedPageBreak/>
        <w:t>4.</w:t>
      </w:r>
      <w:r w:rsidR="00E347E2">
        <w:t>5</w:t>
      </w:r>
      <w:r w:rsidRPr="00610B12">
        <w:t xml:space="preserve">.3 </w:t>
      </w:r>
      <w:r w:rsidR="007A7A23" w:rsidRPr="00610B12">
        <w:t>Feature selection</w:t>
      </w:r>
      <w:bookmarkEnd w:id="114"/>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3AD95464">
            <wp:extent cx="5903959" cy="3101418"/>
            <wp:effectExtent l="0" t="0" r="190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93453" cy="3148430"/>
                    </a:xfrm>
                    <a:prstGeom prst="rect">
                      <a:avLst/>
                    </a:prstGeom>
                    <a:noFill/>
                    <a:ln>
                      <a:noFill/>
                    </a:ln>
                  </pic:spPr>
                </pic:pic>
              </a:graphicData>
            </a:graphic>
          </wp:inline>
        </w:drawing>
      </w:r>
    </w:p>
    <w:p w14:paraId="379169D6" w14:textId="3FD607E0" w:rsidR="00A5695B" w:rsidRPr="00610B12" w:rsidRDefault="00083E47" w:rsidP="00B16D80">
      <w:pPr>
        <w:pStyle w:val="Caption"/>
        <w:jc w:val="center"/>
      </w:pPr>
      <w:bookmarkStart w:id="115" w:name="_Toc73229980"/>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5</w:t>
      </w:r>
      <w:r w:rsidR="00526260">
        <w:fldChar w:fldCharType="end"/>
      </w:r>
      <w:r w:rsidRPr="00610B12">
        <w:t>: Feature Selection using Gradient Boosting Classifier</w:t>
      </w:r>
      <w:bookmarkEnd w:id="115"/>
    </w:p>
    <w:p w14:paraId="33C96613" w14:textId="12FDAB0C" w:rsidR="00945365" w:rsidRPr="00945365" w:rsidRDefault="00833930" w:rsidP="008735E8">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r w:rsidR="00F75933" w:rsidRPr="00F75933">
        <w:t xml:space="preserve"> </w:t>
      </w:r>
      <w:r w:rsidR="00945365">
        <w:rPr>
          <w:i w:val="0"/>
        </w:rPr>
        <w:t xml:space="preserve">From the feature importance charts </w:t>
      </w:r>
      <w:r w:rsidR="004D25F4">
        <w:rPr>
          <w:i w:val="0"/>
        </w:rPr>
        <w:t>plotted, the results are similar to the results</w:t>
      </w:r>
      <w:r w:rsidR="00945365">
        <w:rPr>
          <w:i w:val="0"/>
        </w:rPr>
        <w:t xml:space="preserve"> obtained through the statistical tests with ANOVA, where total charges and monthly charges were marked as significant features. Tenure may be marked as an </w:t>
      </w:r>
      <w:r w:rsidR="004D25F4">
        <w:rPr>
          <w:i w:val="0"/>
        </w:rPr>
        <w:t>essential</w:t>
      </w:r>
      <w:r w:rsidR="00945365">
        <w:rPr>
          <w:i w:val="0"/>
        </w:rPr>
        <w:t xml:space="preserve"> feature set as customers that have been with the company for longer are less likely to churn.</w:t>
      </w:r>
      <w:r w:rsidR="000A5B82">
        <w:rPr>
          <w:i w:val="0"/>
        </w:rPr>
        <w:t xml:space="preserve"> Leveraging feature importance helps provide an understanding to the user of the underlying mechanism that is considered</w:t>
      </w:r>
      <w:r w:rsidR="00800E6F">
        <w:rPr>
          <w:i w:val="0"/>
        </w:rPr>
        <w:t>.</w:t>
      </w:r>
    </w:p>
    <w:p w14:paraId="30B5115B" w14:textId="72153CC6" w:rsidR="00F75933" w:rsidRPr="00610B12" w:rsidRDefault="00F75933" w:rsidP="008735E8">
      <w:pPr>
        <w:pStyle w:val="Caption"/>
      </w:pPr>
      <w:r w:rsidRPr="00610B12">
        <w:lastRenderedPageBreak/>
        <w:drawing>
          <wp:inline distT="0" distB="0" distL="0" distR="0" wp14:anchorId="7AA068BC" wp14:editId="76DEF4DF">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299337E6" w14:textId="0ADAFF3D" w:rsidR="002A4C55" w:rsidRPr="00F75933" w:rsidRDefault="00F75933" w:rsidP="00F75933">
      <w:pPr>
        <w:pStyle w:val="Caption"/>
        <w:jc w:val="center"/>
      </w:pPr>
      <w:bookmarkStart w:id="116" w:name="_Toc73229981"/>
      <w:r w:rsidRPr="00610B12">
        <w:t xml:space="preserve">Figure </w:t>
      </w:r>
      <w:r>
        <w:fldChar w:fldCharType="begin"/>
      </w:r>
      <w:r>
        <w:instrText xml:space="preserve"> STYLEREF 1 \s </w:instrText>
      </w:r>
      <w:r>
        <w:fldChar w:fldCharType="separate"/>
      </w:r>
      <w:r w:rsidR="00387FF5">
        <w:t>4</w:t>
      </w:r>
      <w:r>
        <w:fldChar w:fldCharType="end"/>
      </w:r>
      <w:r>
        <w:t>.</w:t>
      </w:r>
      <w:r>
        <w:fldChar w:fldCharType="begin"/>
      </w:r>
      <w:r>
        <w:instrText xml:space="preserve"> SEQ Figure \* ARABIC \s 1 </w:instrText>
      </w:r>
      <w:r>
        <w:fldChar w:fldCharType="separate"/>
      </w:r>
      <w:r w:rsidR="00387FF5">
        <w:t>16</w:t>
      </w:r>
      <w:r>
        <w:fldChar w:fldCharType="end"/>
      </w:r>
      <w:r w:rsidRPr="00610B12">
        <w:t>: Feature Selection using Gradient Boosting Classifier and Light GBM</w:t>
      </w:r>
      <w:bookmarkEnd w:id="116"/>
    </w:p>
    <w:p w14:paraId="3A441E7C" w14:textId="5088C6E0" w:rsidR="0024026A" w:rsidRPr="00610B12" w:rsidRDefault="0024026A" w:rsidP="00261525">
      <w:pPr>
        <w:pStyle w:val="Heading3"/>
      </w:pPr>
      <w:bookmarkStart w:id="117" w:name="_Toc73229112"/>
      <w:r w:rsidRPr="00610B12">
        <w:t>4.</w:t>
      </w:r>
      <w:r w:rsidR="00E347E2">
        <w:t>5</w:t>
      </w:r>
      <w:r w:rsidRPr="00610B12">
        <w:t>.4 Cross</w:t>
      </w:r>
      <w:r w:rsidR="00953BB8" w:rsidRPr="00610B12">
        <w:t>-</w:t>
      </w:r>
      <w:r w:rsidRPr="00610B12">
        <w:t>Validation</w:t>
      </w:r>
      <w:bookmarkEnd w:id="117"/>
    </w:p>
    <w:p w14:paraId="26EFBF8A" w14:textId="594D7928" w:rsidR="00EA3056" w:rsidRDefault="00FE0221" w:rsidP="00EA3056">
      <w:pPr>
        <w:pStyle w:val="BodyText"/>
      </w:pPr>
      <w:r w:rsidRPr="00610B12">
        <w:t>Cross</w:t>
      </w:r>
      <w:r w:rsidR="00FB7287" w:rsidRPr="00610B12">
        <w:t>-</w:t>
      </w:r>
      <w:r w:rsidRPr="00610B12">
        <w:t>validation</w:t>
      </w:r>
      <w:r w:rsidR="00A85432" w:rsidRPr="00610B12">
        <w:t xml:space="preserve"> for the models with k </w:t>
      </w:r>
      <w:r w:rsidR="00345E78">
        <w:t>as</w:t>
      </w:r>
      <w:r w:rsidR="00A85432" w:rsidRPr="00610B12">
        <w:t xml:space="preserve"> </w:t>
      </w:r>
      <w:r w:rsidR="00996F06">
        <w:t>ten</w:t>
      </w:r>
      <w:r w:rsidR="00A85432" w:rsidRPr="00610B12">
        <w:t xml:space="preserve">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r w:rsidR="00E6295B">
        <w:t>Figure 4.17 will showcase the results obtained after cross</w:t>
      </w:r>
      <w:r w:rsidR="00996F06">
        <w:t>-</w:t>
      </w:r>
      <w:r w:rsidR="00E6295B">
        <w:t>validation was performed on the oversampled data</w:t>
      </w:r>
      <w:r w:rsidR="00D34314">
        <w:t xml:space="preserve"> using SMOTE-NC</w:t>
      </w:r>
      <w:r w:rsidR="00E6295B">
        <w:t>.</w:t>
      </w:r>
      <w:r w:rsidR="00032977">
        <w:t xml:space="preserve"> </w:t>
      </w:r>
      <w:r w:rsidR="00D06642">
        <w:t>Some of the tree models</w:t>
      </w:r>
      <w:r w:rsidR="004D25F4">
        <w:t>,</w:t>
      </w:r>
      <w:r w:rsidR="00D06642">
        <w:t xml:space="preserve"> such as decision tree and random forest</w:t>
      </w:r>
      <w:r w:rsidR="004D25F4">
        <w:t>,</w:t>
      </w:r>
      <w:r w:rsidR="00D06642">
        <w:t xml:space="preserve"> ha</w:t>
      </w:r>
      <w:r w:rsidR="004D25F4">
        <w:t>ve much higher train accuracy, which can be seen in Chapter 5, whereas the validation and test dataset accuracy</w:t>
      </w:r>
      <w:r w:rsidR="00D06642">
        <w:t xml:space="preserve"> decreases</w:t>
      </w:r>
      <w:r w:rsidR="007D3768">
        <w:t xml:space="preserve"> tremendously.</w:t>
      </w:r>
      <w:r w:rsidR="00D94262">
        <w:t xml:space="preserve"> In Figure 4.17, the confusion matrix </w:t>
      </w:r>
      <w:r w:rsidR="004D25F4">
        <w:t>of some</w:t>
      </w:r>
      <w:r w:rsidR="00D94262">
        <w:t xml:space="preserve"> models </w:t>
      </w:r>
      <w:r w:rsidR="004D25F4">
        <w:t>is showcased. Discussions on the comparison of models will also be discussed further in the upcoming Chapter 5.</w:t>
      </w:r>
    </w:p>
    <w:p w14:paraId="0AA45BD3" w14:textId="40DE7D90" w:rsidR="004D4424" w:rsidRDefault="004D4424" w:rsidP="00EA3056">
      <w:pPr>
        <w:pStyle w:val="BodyText"/>
      </w:pPr>
      <w:r>
        <w:lastRenderedPageBreak/>
        <w:drawing>
          <wp:inline distT="0" distB="0" distL="0" distR="0" wp14:anchorId="7B5A34FA" wp14:editId="244AB1B7">
            <wp:extent cx="5970905" cy="3359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0905" cy="3359061"/>
                    </a:xfrm>
                    <a:prstGeom prst="rect">
                      <a:avLst/>
                    </a:prstGeom>
                    <a:noFill/>
                    <a:ln>
                      <a:noFill/>
                    </a:ln>
                  </pic:spPr>
                </pic:pic>
              </a:graphicData>
            </a:graphic>
          </wp:inline>
        </w:drawing>
      </w:r>
    </w:p>
    <w:p w14:paraId="3283C8FE" w14:textId="53B28EEC" w:rsidR="00E70F75" w:rsidRDefault="00526260" w:rsidP="00526260">
      <w:pPr>
        <w:pStyle w:val="Caption"/>
        <w:jc w:val="center"/>
      </w:pPr>
      <w:bookmarkStart w:id="118" w:name="_Toc73229982"/>
      <w:r>
        <w:t xml:space="preserve">Figure </w:t>
      </w:r>
      <w:r>
        <w:fldChar w:fldCharType="begin"/>
      </w:r>
      <w:r>
        <w:instrText xml:space="preserve"> STYLEREF 1 \s </w:instrText>
      </w:r>
      <w:r>
        <w:fldChar w:fldCharType="separate"/>
      </w:r>
      <w:r w:rsidR="00387FF5">
        <w:t>4</w:t>
      </w:r>
      <w:r>
        <w:fldChar w:fldCharType="end"/>
      </w:r>
      <w:r>
        <w:t>.</w:t>
      </w:r>
      <w:r>
        <w:fldChar w:fldCharType="begin"/>
      </w:r>
      <w:r>
        <w:instrText xml:space="preserve"> SEQ Figure \* ARABIC \s 1 </w:instrText>
      </w:r>
      <w:r>
        <w:fldChar w:fldCharType="separate"/>
      </w:r>
      <w:r w:rsidR="00387FF5">
        <w:t>17</w:t>
      </w:r>
      <w:r>
        <w:fldChar w:fldCharType="end"/>
      </w:r>
      <w:r>
        <w:t>: Confusion Matrix of the best models</w:t>
      </w:r>
      <w:bookmarkEnd w:id="118"/>
    </w:p>
    <w:p w14:paraId="15D2765A" w14:textId="3A3EF26C" w:rsidR="00345E78" w:rsidRPr="00345E78" w:rsidRDefault="00B07654" w:rsidP="00345E78">
      <w:pPr>
        <w:pStyle w:val="Caption"/>
        <w:rPr>
          <w:i w:val="0"/>
        </w:rPr>
      </w:pPr>
      <w:r>
        <w:rPr>
          <w:i w:val="0"/>
        </w:rPr>
        <w:t xml:space="preserve">In Figure 4.17, the </w:t>
      </w:r>
      <w:r w:rsidR="00CE3346">
        <w:rPr>
          <w:i w:val="0"/>
        </w:rPr>
        <w:t>models' confusion matrix with</w:t>
      </w:r>
      <w:r w:rsidR="00E6295B">
        <w:rPr>
          <w:i w:val="0"/>
        </w:rPr>
        <w:t xml:space="preserve"> high accuracy on test data and high AUC scores has been showcased.</w:t>
      </w:r>
      <w:r w:rsidR="00902CBB">
        <w:rPr>
          <w:i w:val="0"/>
        </w:rPr>
        <w:t xml:space="preserve"> The model with the highest accuracy is XGBoost with 76.96% accuracy</w:t>
      </w:r>
      <w:r w:rsidR="00996F06">
        <w:rPr>
          <w:i w:val="0"/>
        </w:rPr>
        <w:t>,</w:t>
      </w:r>
      <w:r w:rsidR="00902CBB">
        <w:rPr>
          <w:i w:val="0"/>
        </w:rPr>
        <w:t xml:space="preserve"> and the model with the highest AUC scores are Decision Tree with AdaBoost and Decision Tree with Bagging with </w:t>
      </w:r>
      <w:r w:rsidR="00CE3346">
        <w:rPr>
          <w:i w:val="0"/>
        </w:rPr>
        <w:t xml:space="preserve">a similar </w:t>
      </w:r>
      <w:r w:rsidR="00902CBB">
        <w:rPr>
          <w:i w:val="0"/>
        </w:rPr>
        <w:t>AUC score of 0.84.</w:t>
      </w:r>
    </w:p>
    <w:p w14:paraId="173B5598" w14:textId="51B55E80" w:rsidR="00065B4E" w:rsidRPr="00610B12" w:rsidRDefault="00065B4E" w:rsidP="00261525">
      <w:pPr>
        <w:pStyle w:val="Heading2"/>
      </w:pPr>
      <w:bookmarkStart w:id="119" w:name="_Toc73229113"/>
      <w:r w:rsidRPr="00610B12">
        <w:t>4.</w:t>
      </w:r>
      <w:r w:rsidR="00E347E2">
        <w:t>6</w:t>
      </w:r>
      <w:r w:rsidRPr="00610B12">
        <w:t xml:space="preserve"> Model Interpretability</w:t>
      </w:r>
      <w:bookmarkEnd w:id="119"/>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68715D7D" w:rsidR="00AD6992" w:rsidRPr="00610B12" w:rsidRDefault="00AD6992" w:rsidP="00261525">
      <w:pPr>
        <w:pStyle w:val="Heading2"/>
      </w:pPr>
      <w:bookmarkStart w:id="120" w:name="_Toc73229114"/>
      <w:r w:rsidRPr="00610B12">
        <w:lastRenderedPageBreak/>
        <w:t>4.</w:t>
      </w:r>
      <w:r w:rsidR="00E347E2">
        <w:t>7</w:t>
      </w:r>
      <w:r w:rsidRPr="00610B12">
        <w:t xml:space="preserve"> Summary</w:t>
      </w:r>
      <w:bookmarkEnd w:id="120"/>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1" w:name="_Toc73229115"/>
      <w:r w:rsidRPr="00610B12">
        <w:lastRenderedPageBreak/>
        <w:t>CHAPTER 5: RESULTS AND DISCUSSIONS</w:t>
      </w:r>
      <w:bookmarkEnd w:id="121"/>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2" w:name="_Toc73229116"/>
      <w:r w:rsidRPr="00610B12">
        <w:t>5.1 Introduction</w:t>
      </w:r>
      <w:bookmarkEnd w:id="122"/>
    </w:p>
    <w:p w14:paraId="58F51AE6" w14:textId="1F55D5B8"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 xml:space="preserve">y is something that </w:t>
      </w:r>
      <w:r w:rsidR="00283A88">
        <w:t>has not been observed</w:t>
      </w:r>
      <w:r w:rsidR="00A61174" w:rsidRPr="00610B12">
        <w:t>.</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3" w:name="_Toc73229117"/>
      <w:r w:rsidRPr="00610B12">
        <w:t>5.2 Baseline Results</w:t>
      </w:r>
      <w:bookmarkEnd w:id="123"/>
    </w:p>
    <w:p w14:paraId="3D6D4C13" w14:textId="5114790E" w:rsidR="00771579" w:rsidRPr="00610B12" w:rsidRDefault="00913251" w:rsidP="00505ECA">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r w:rsidR="00CA2FE1">
        <w:t xml:space="preserve">After the pipelines </w:t>
      </w:r>
      <w:r w:rsidR="00910D96">
        <w:t>are</w:t>
      </w:r>
      <w:r w:rsidR="00CA2FE1">
        <w:t xml:space="preserve"> established, they will be compared to the baseline to ensure that the models are </w:t>
      </w:r>
      <w:r w:rsidR="00910D96">
        <w:t>expected</w:t>
      </w:r>
      <w:r w:rsidR="00CA2FE1">
        <w:t>. The results from the literature reviewed have also been considered.</w:t>
      </w:r>
      <w:r w:rsidR="00771579"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4" w:name="_Toc73229118"/>
      <w:r w:rsidRPr="00610B12">
        <w:t>5.</w:t>
      </w:r>
      <w:r w:rsidR="00BA6503" w:rsidRPr="00610B12">
        <w:t>3</w:t>
      </w:r>
      <w:r w:rsidRPr="00610B12">
        <w:t xml:space="preserve"> Interpretation of Visuali</w:t>
      </w:r>
      <w:r w:rsidR="005B7461" w:rsidRPr="00610B12">
        <w:t>s</w:t>
      </w:r>
      <w:r w:rsidRPr="00610B12">
        <w:t>ations</w:t>
      </w:r>
      <w:bookmarkEnd w:id="124"/>
    </w:p>
    <w:p w14:paraId="2E004494" w14:textId="08A16E2B" w:rsidR="009129BA" w:rsidRPr="00610B12" w:rsidRDefault="0020380C" w:rsidP="009129BA">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noticed from the heatmap, as they have a </w:t>
      </w:r>
      <w:r w:rsidR="00A237CF" w:rsidRPr="00610B12">
        <w:t>high correlation of -0.8 for no internet service</w:t>
      </w:r>
      <w:r w:rsidR="0073291C" w:rsidRPr="00610B12">
        <w:t xml:space="preserve"> as seen in </w:t>
      </w:r>
      <w:r w:rsidR="009129BA">
        <w:t>The observations made from the chart will be leveraged in the mode</w:t>
      </w:r>
      <w:r w:rsidR="00E65C97">
        <w:t>l</w:t>
      </w:r>
      <w:r w:rsidR="009129BA">
        <w:t xml:space="preserve"> building phase to drive better insights for the business using interpretable machine learning.</w:t>
      </w:r>
      <w:r w:rsidR="009129BA" w:rsidRPr="00610B12">
        <w:t xml:space="preserve"> </w:t>
      </w:r>
    </w:p>
    <w:p w14:paraId="779B7DEE" w14:textId="283A67CA" w:rsidR="001B41E9" w:rsidRPr="00610B12" w:rsidRDefault="001F6239" w:rsidP="007A0887">
      <w:pPr>
        <w:pStyle w:val="BodyText"/>
      </w:pPr>
      <w:r>
        <w:t>W</w:t>
      </w:r>
      <w:r w:rsidR="00A237CF" w:rsidRPr="00610B12">
        <w:t>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02F4F095" w14:textId="471F7B69" w:rsidR="0093507F"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387FF5" w:rsidRPr="00610B12">
        <w:t xml:space="preserve">Figure </w:t>
      </w:r>
      <w:r w:rsidR="00387FF5">
        <w:t>4.4</w:t>
      </w:r>
      <w:r w:rsidR="00387FF5"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w:t>
      </w:r>
    </w:p>
    <w:p w14:paraId="4A6C9818" w14:textId="09BE3C2E" w:rsidR="00C216D8" w:rsidRPr="00610B12" w:rsidRDefault="00FC4B9A" w:rsidP="007A0887">
      <w:pPr>
        <w:pStyle w:val="BodyText"/>
      </w:pPr>
      <w:r w:rsidRPr="00610B12">
        <w:lastRenderedPageBreak/>
        <w:t>From the visualization, it is understood that gender is not a good indicator of churn. 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BE8C53C" w:rsidR="007A0887" w:rsidRPr="00610B12" w:rsidRDefault="00C530B2" w:rsidP="00C530B2">
      <w:pPr>
        <w:pStyle w:val="Heading2"/>
      </w:pPr>
      <w:bookmarkStart w:id="125" w:name="_Toc73229119"/>
      <w:r w:rsidRPr="00610B12">
        <w:t>5.4 Model Results</w:t>
      </w:r>
      <w:bookmarkEnd w:id="125"/>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26" w:name="_Toc73229120"/>
      <w:r w:rsidRPr="00610B12">
        <w:lastRenderedPageBreak/>
        <w:t xml:space="preserve">5.4.1 </w:t>
      </w:r>
      <w:r w:rsidR="002302F9" w:rsidRPr="00610B12">
        <w:t>Individual Models</w:t>
      </w:r>
      <w:r w:rsidR="009B6268" w:rsidRPr="00610B12">
        <w:t xml:space="preserve"> and Ensemble Models</w:t>
      </w:r>
      <w:bookmarkEnd w:id="126"/>
    </w:p>
    <w:p w14:paraId="3864A85D" w14:textId="0F93BA3D" w:rsidR="001B427A" w:rsidRDefault="00BC37BA" w:rsidP="006F57F0">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183A47">
        <w:t>There is asplit of</w:t>
      </w:r>
      <w:r w:rsidR="0054788B">
        <w:t xml:space="preserve"> 80% train, 10% validation and 10% test</w:t>
      </w:r>
      <w:r w:rsidR="00183A47">
        <w:t xml:space="preserve"> for the models as stated in Table 5.1</w:t>
      </w:r>
      <w:bookmarkStart w:id="127" w:name="_GoBack"/>
      <w:bookmarkEnd w:id="127"/>
      <w:r w:rsidR="0054788B">
        <w:t>.</w:t>
      </w:r>
      <w:r w:rsidR="00FB1D3A" w:rsidRPr="00610B12">
        <w:t xml:space="preserve"> </w:t>
      </w:r>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295DEB8C" w:rsidR="00BC37BA" w:rsidRPr="00610B12" w:rsidRDefault="00BC37BA" w:rsidP="00BC37BA">
      <w:pPr>
        <w:pStyle w:val="Caption"/>
        <w:jc w:val="center"/>
      </w:pPr>
      <w:bookmarkStart w:id="128" w:name="_Toc73229983"/>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Train-Test Scores of Models</w:t>
      </w:r>
      <w:bookmarkEnd w:id="128"/>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29" w:name="_Toc73229121"/>
      <w:r w:rsidRPr="00610B12">
        <w:t>5.</w:t>
      </w:r>
      <w:r w:rsidR="00BA6503" w:rsidRPr="00610B12">
        <w:t>4</w:t>
      </w:r>
      <w:r w:rsidRPr="00610B12">
        <w:t>.2 Cross</w:t>
      </w:r>
      <w:r w:rsidR="007D3816" w:rsidRPr="00610B12">
        <w:t>-</w:t>
      </w:r>
      <w:r w:rsidRPr="00610B12">
        <w:t>Validation</w:t>
      </w:r>
      <w:bookmarkEnd w:id="129"/>
    </w:p>
    <w:p w14:paraId="4AC62055" w14:textId="74743081"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a</w:t>
      </w:r>
      <w:r w:rsidR="00910D96">
        <w:t xml:space="preserve"> score improvement</w:t>
      </w:r>
      <w:r w:rsidR="007904CF" w:rsidRPr="00610B12">
        <w:t xml:space="preserve"> </w:t>
      </w:r>
      <w:r w:rsidR="00DF75C0">
        <w:t>was noticed</w:t>
      </w:r>
      <w:r w:rsidR="00DD6769">
        <w:t xml:space="preserve"> </w:t>
      </w:r>
      <w:r w:rsidR="007904CF" w:rsidRPr="00610B12">
        <w:t>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B20077E" w:rsidR="00221046" w:rsidRPr="00610B12" w:rsidRDefault="00780BE8" w:rsidP="00221046">
      <w:pPr>
        <w:pStyle w:val="Caption"/>
        <w:jc w:val="center"/>
      </w:pPr>
      <w:bookmarkStart w:id="130" w:name="_Toc73229984"/>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2</w:t>
      </w:r>
      <w:r w:rsidR="00526260">
        <w:fldChar w:fldCharType="end"/>
      </w:r>
      <w:r w:rsidRPr="00610B12">
        <w:t>: Chart depicting the mean of Cross</w:t>
      </w:r>
      <w:r w:rsidR="00AC3880" w:rsidRPr="00610B12">
        <w:t>-</w:t>
      </w:r>
      <w:r w:rsidRPr="00610B12">
        <w:t>Validation Scores</w:t>
      </w:r>
      <w:bookmarkEnd w:id="130"/>
    </w:p>
    <w:p w14:paraId="7415298D" w14:textId="7C7EFF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validation, it will be attempted to see if better scores</w:t>
      </w:r>
      <w:r w:rsidR="00DD6769">
        <w:rPr>
          <w:i w:val="0"/>
        </w:rPr>
        <w:t xml:space="preserve"> can be obtained</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1" w:name="_Toc73229122"/>
      <w:r w:rsidRPr="00610B12">
        <w:t>5.</w:t>
      </w:r>
      <w:r w:rsidR="00BA6503" w:rsidRPr="00610B12">
        <w:t>4</w:t>
      </w:r>
      <w:r w:rsidRPr="00610B12">
        <w:t>.3 Results after Class Balancing</w:t>
      </w:r>
      <w:bookmarkEnd w:id="131"/>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408A869" w:rsidR="0094399E" w:rsidRPr="00610B12" w:rsidRDefault="0094399E" w:rsidP="00E04066">
      <w:pPr>
        <w:pStyle w:val="Caption"/>
        <w:jc w:val="center"/>
      </w:pPr>
      <w:bookmarkStart w:id="132" w:name="_Toc73229985"/>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3</w:t>
      </w:r>
      <w:r w:rsidR="00526260">
        <w:fldChar w:fldCharType="end"/>
      </w:r>
      <w:r w:rsidRPr="00610B12">
        <w:t>: CatBoost: Feature Impo</w:t>
      </w:r>
      <w:r w:rsidR="000F50E0" w:rsidRPr="00610B12">
        <w:t>r</w:t>
      </w:r>
      <w:r w:rsidRPr="00610B12">
        <w:t>tance Measures, ROC Curve, Precision vs Recall chart</w:t>
      </w:r>
      <w:bookmarkEnd w:id="132"/>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7444D3E6" w:rsidR="00AA7D47" w:rsidRPr="00610B12" w:rsidRDefault="00AA7D47" w:rsidP="00A24763">
      <w:pPr>
        <w:pStyle w:val="Caption"/>
        <w:jc w:val="center"/>
      </w:pPr>
      <w:bookmarkStart w:id="133" w:name="_Toc73229986"/>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4</w:t>
      </w:r>
      <w:r w:rsidR="00526260">
        <w:fldChar w:fldCharType="end"/>
      </w:r>
      <w:r w:rsidRPr="00610B12">
        <w:t>: Multiple Classifiers - ROC Curve and Precision versus Recall Plots</w:t>
      </w:r>
      <w:bookmarkEnd w:id="133"/>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4" w:name="_Toc73229123"/>
      <w:r w:rsidRPr="00610B12">
        <w:t>5.</w:t>
      </w:r>
      <w:r w:rsidR="00BA6503" w:rsidRPr="00610B12">
        <w:t>5</w:t>
      </w:r>
      <w:r w:rsidRPr="00610B12">
        <w:t xml:space="preserve"> </w:t>
      </w:r>
      <w:r w:rsidR="002302F9" w:rsidRPr="00610B12">
        <w:t>Model Interpretation</w:t>
      </w:r>
      <w:bookmarkEnd w:id="134"/>
      <w:r w:rsidR="002302F9" w:rsidRPr="00610B12">
        <w:t xml:space="preserve"> </w:t>
      </w:r>
    </w:p>
    <w:p w14:paraId="284A6FF9" w14:textId="09A3E7D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r w:rsidR="00E7559A">
        <w:t>In the following sections</w:t>
      </w:r>
      <w:r w:rsidR="00C12055">
        <w:t>,</w:t>
      </w:r>
      <w:r w:rsidR="00E7559A">
        <w:t xml:space="preserve"> state of the art interpretable machine learning models ha</w:t>
      </w:r>
      <w:r w:rsidR="00C12055">
        <w:t>s</w:t>
      </w:r>
      <w:r w:rsidR="00E7559A">
        <w:t xml:space="preserve"> been implemented and discussed.</w:t>
      </w:r>
    </w:p>
    <w:p w14:paraId="49A2719A" w14:textId="312A2EC4" w:rsidR="00A90F87" w:rsidRPr="00610B12" w:rsidRDefault="00A90F87" w:rsidP="00A90F87">
      <w:pPr>
        <w:pStyle w:val="Heading3"/>
      </w:pPr>
      <w:bookmarkStart w:id="135" w:name="_Toc73229124"/>
      <w:r w:rsidRPr="00610B12">
        <w:lastRenderedPageBreak/>
        <w:t>5.5.1 Model Interpretation using LIME</w:t>
      </w:r>
      <w:bookmarkEnd w:id="135"/>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7BE21E15" w:rsidR="0015064D" w:rsidRPr="00610B12" w:rsidRDefault="0015064D" w:rsidP="0015064D">
      <w:pPr>
        <w:pStyle w:val="Caption"/>
        <w:jc w:val="center"/>
      </w:pPr>
      <w:bookmarkStart w:id="136" w:name="_Toc73229987"/>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5</w:t>
      </w:r>
      <w:r w:rsidR="00526260">
        <w:fldChar w:fldCharType="end"/>
      </w:r>
      <w:r w:rsidRPr="00610B12">
        <w:t>: Model Interpretability</w:t>
      </w:r>
      <w:r w:rsidR="000F559F" w:rsidRPr="00610B12">
        <w:t xml:space="preserve"> </w:t>
      </w:r>
      <w:r w:rsidRPr="00610B12">
        <w:t>with LIME</w:t>
      </w:r>
      <w:bookmarkEnd w:id="136"/>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37" w:name="_Toc73229125"/>
      <w:r w:rsidRPr="00610B12">
        <w:t>5.5.2 Model Interpretation using SHAP</w:t>
      </w:r>
      <w:bookmarkEnd w:id="137"/>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1D6FE0A2" w:rsidR="001939F5" w:rsidRPr="00610B12" w:rsidRDefault="004C4390" w:rsidP="004C4390">
      <w:pPr>
        <w:pStyle w:val="Caption"/>
        <w:jc w:val="center"/>
        <w:rPr>
          <w:i w:val="0"/>
        </w:rPr>
      </w:pPr>
      <w:bookmarkStart w:id="138" w:name="_Toc73229988"/>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6</w:t>
      </w:r>
      <w:r w:rsidR="00526260">
        <w:fldChar w:fldCharType="end"/>
      </w:r>
      <w:r w:rsidRPr="00610B12">
        <w:t xml:space="preserve"> SHAP Feature Importance</w:t>
      </w:r>
      <w:bookmarkEnd w:id="138"/>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0905" cy="2338070"/>
                    </a:xfrm>
                    <a:prstGeom prst="rect">
                      <a:avLst/>
                    </a:prstGeom>
                  </pic:spPr>
                </pic:pic>
              </a:graphicData>
            </a:graphic>
          </wp:inline>
        </w:drawing>
      </w:r>
    </w:p>
    <w:p w14:paraId="1FD0D629" w14:textId="280768DC" w:rsidR="000C2F9B" w:rsidRPr="00610B12" w:rsidRDefault="000C2F9B" w:rsidP="000C2F9B">
      <w:pPr>
        <w:pStyle w:val="Caption"/>
        <w:jc w:val="center"/>
        <w:rPr>
          <w:i w:val="0"/>
        </w:rPr>
      </w:pPr>
      <w:bookmarkStart w:id="139" w:name="_Toc73229989"/>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7</w:t>
      </w:r>
      <w:r w:rsidR="00526260">
        <w:fldChar w:fldCharType="end"/>
      </w:r>
      <w:r w:rsidRPr="00610B12">
        <w:t>: Clustering SHAP Values</w:t>
      </w:r>
      <w:r w:rsidR="00AA6A29" w:rsidRPr="00610B12">
        <w:t xml:space="preserve"> by explanation similarity</w:t>
      </w:r>
      <w:bookmarkEnd w:id="139"/>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40" w:name="_Toc73229126"/>
      <w:r w:rsidRPr="00610B12">
        <w:t>5.</w:t>
      </w:r>
      <w:r w:rsidR="000303A1" w:rsidRPr="00610B12">
        <w:t>6</w:t>
      </w:r>
      <w:r w:rsidRPr="00610B12">
        <w:t xml:space="preserve"> Summary</w:t>
      </w:r>
      <w:bookmarkEnd w:id="140"/>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1" w:name="_Toc73229127"/>
      <w:r w:rsidRPr="00610B12">
        <w:lastRenderedPageBreak/>
        <w:t>CHAPTER 6:</w:t>
      </w:r>
      <w:r w:rsidR="0050041D" w:rsidRPr="00610B12">
        <w:t xml:space="preserve"> </w:t>
      </w:r>
      <w:r w:rsidR="00400515" w:rsidRPr="00610B12">
        <w:br/>
      </w:r>
      <w:r w:rsidRPr="00610B12">
        <w:t>CONCLUSIONS AND RECOMMENDATIONS</w:t>
      </w:r>
      <w:bookmarkEnd w:id="141"/>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2" w:name="_Toc73229128"/>
      <w:r w:rsidRPr="00610B12">
        <w:t>6.1 Introduction</w:t>
      </w:r>
      <w:bookmarkEnd w:id="142"/>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3" w:name="_Toc73229129"/>
      <w:r w:rsidRPr="00610B12">
        <w:t>6.2 Discussion and Conclusion</w:t>
      </w:r>
      <w:bookmarkEnd w:id="143"/>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lastRenderedPageBreak/>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4" w:name="_Toc73229130"/>
      <w:r w:rsidRPr="00610B12">
        <w:lastRenderedPageBreak/>
        <w:t>6.3 Contribution to Knowledge</w:t>
      </w:r>
      <w:bookmarkEnd w:id="144"/>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5" w:name="_Toc73229131"/>
      <w:r w:rsidRPr="00610B12">
        <w:t xml:space="preserve">6.4 </w:t>
      </w:r>
      <w:r w:rsidR="007A0887" w:rsidRPr="00610B12">
        <w:t>Future Recommendations</w:t>
      </w:r>
      <w:bookmarkEnd w:id="145"/>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46" w:name="_Toc73229132"/>
      <w:r w:rsidRPr="00610B12">
        <w:lastRenderedPageBreak/>
        <w:t>R</w:t>
      </w:r>
      <w:r w:rsidR="00EE3920" w:rsidRPr="00610B12">
        <w:t>EFERENCES</w:t>
      </w:r>
      <w:bookmarkEnd w:id="146"/>
    </w:p>
    <w:p w14:paraId="6F19A65A" w14:textId="7FB4B183" w:rsidR="0016414E" w:rsidRPr="0016414E" w:rsidRDefault="0074716F" w:rsidP="001D6F70">
      <w:pPr>
        <w:pStyle w:val="ListParagraph"/>
        <w:numPr>
          <w:ilvl w:val="0"/>
          <w:numId w:val="48"/>
        </w:numPr>
      </w:pPr>
      <w:r w:rsidRPr="00610B12">
        <w:fldChar w:fldCharType="begin" w:fldLock="1"/>
      </w:r>
      <w:r w:rsidRPr="00610B12">
        <w:instrText xml:space="preserve">ADDIN Mendeley Bibliography CSL_BIBLIOGRAPHY </w:instrText>
      </w:r>
      <w:r w:rsidRPr="00610B12">
        <w:fldChar w:fldCharType="separate"/>
      </w:r>
      <w:r w:rsidR="0016414E" w:rsidRPr="0016414E">
        <w:t xml:space="preserve">Agrawal, S., (2018) Customer Churn Prediction Modelling Based on Behavioural patterns Analysis using Deep Learning. </w:t>
      </w:r>
      <w:r w:rsidR="0016414E" w:rsidRPr="001D6F70">
        <w:rPr>
          <w:i/>
          <w:iCs/>
        </w:rPr>
        <w:t>2018 International Conference on Smart Computing and Electronic Enterprise (ICSCEE)</w:t>
      </w:r>
      <w:r w:rsidR="0016414E" w:rsidRPr="0016414E">
        <w:t>, pp.1–6.</w:t>
      </w:r>
    </w:p>
    <w:p w14:paraId="460FB6D1" w14:textId="77777777" w:rsidR="0016414E" w:rsidRPr="0016414E" w:rsidRDefault="0016414E" w:rsidP="001D6F70">
      <w:pPr>
        <w:pStyle w:val="ListParagraph"/>
        <w:numPr>
          <w:ilvl w:val="0"/>
          <w:numId w:val="48"/>
        </w:numPr>
      </w:pPr>
      <w:r w:rsidRPr="0016414E">
        <w:t>Ahmad, A.K., Jafar, A. and Aljoumaa, K., (n.d.) Customer churn prediction in telecom using machine learning in big data platform. [online] Available at: https://doi.org/10.1186/s40537-019-0191-6.</w:t>
      </w:r>
    </w:p>
    <w:p w14:paraId="63E54DF5" w14:textId="77777777" w:rsidR="0016414E" w:rsidRPr="0016414E" w:rsidRDefault="0016414E" w:rsidP="001D6F70">
      <w:pPr>
        <w:pStyle w:val="ListParagraph"/>
        <w:numPr>
          <w:ilvl w:val="0"/>
          <w:numId w:val="48"/>
        </w:numPr>
      </w:pPr>
      <w:r w:rsidRPr="0016414E">
        <w:t xml:space="preserve">Ahmed, A. and Linen, D.M., (2017) A review and analysis of churn prediction methods for customer retention in telecom industries. In: </w:t>
      </w:r>
      <w:r w:rsidRPr="001D6F70">
        <w:rPr>
          <w:i/>
          <w:iCs/>
        </w:rPr>
        <w:t>2017 4th International Conference on Advanced Computing and Communication Systems, ICACCS 2017</w:t>
      </w:r>
      <w:r w:rsidRPr="0016414E">
        <w:t>. Institute of Electrical and Electronics Engineers Inc.</w:t>
      </w:r>
    </w:p>
    <w:p w14:paraId="6EECAEA1" w14:textId="77777777" w:rsidR="0016414E" w:rsidRPr="0016414E" w:rsidRDefault="0016414E" w:rsidP="001D6F70">
      <w:pPr>
        <w:pStyle w:val="ListParagraph"/>
        <w:numPr>
          <w:ilvl w:val="0"/>
          <w:numId w:val="48"/>
        </w:numPr>
      </w:pPr>
      <w:r w:rsidRPr="0016414E">
        <w:t xml:space="preserve">Ahmed, A.A. and Maheswari, D., (2017) A Review And Analysis Of Churn Prediction Methods For Customer Retention In Telecom Industries. </w:t>
      </w:r>
      <w:r w:rsidRPr="001D6F70">
        <w:rPr>
          <w:i/>
          <w:iCs/>
        </w:rPr>
        <w:t>2017 International Conference on Advanced Computing and Communication Systems</w:t>
      </w:r>
      <w:r w:rsidRPr="0016414E">
        <w:t>.</w:t>
      </w:r>
    </w:p>
    <w:p w14:paraId="08F455A5" w14:textId="77777777" w:rsidR="0016414E" w:rsidRPr="0016414E" w:rsidRDefault="0016414E" w:rsidP="001D6F70">
      <w:pPr>
        <w:pStyle w:val="ListParagraph"/>
        <w:numPr>
          <w:ilvl w:val="0"/>
          <w:numId w:val="48"/>
        </w:numPr>
      </w:pPr>
      <w:r w:rsidRPr="0016414E">
        <w:t>Ambildhuke, G.M., Rekha, G. and Tyagi, A.K., (2021) Performance Analysis of Undersampling Approaches for Solving Customer Churn Prediction. [online] Springer, Singapore, pp.341–347. Available at: https://link.springer.com/chapter/10.1007/978-981-15-9689-6_37 [Accessed 21 Mar. 2021].</w:t>
      </w:r>
    </w:p>
    <w:p w14:paraId="208657DC" w14:textId="77777777" w:rsidR="0016414E" w:rsidRPr="0016414E" w:rsidRDefault="0016414E" w:rsidP="001D6F70">
      <w:pPr>
        <w:pStyle w:val="ListParagraph"/>
        <w:numPr>
          <w:ilvl w:val="0"/>
          <w:numId w:val="48"/>
        </w:numPr>
      </w:pPr>
      <w:r w:rsidRPr="0016414E">
        <w:t xml:space="preserve">Andrews, R., (2019) Churn Prediction in Telecom Sector Using Machine Learning. </w:t>
      </w:r>
      <w:r w:rsidRPr="001D6F70">
        <w:rPr>
          <w:i/>
          <w:iCs/>
        </w:rPr>
        <w:t>International Journal of Information Systems and Computer Sciences</w:t>
      </w:r>
      <w:r w:rsidRPr="0016414E">
        <w:t>, 82, pp.132–134.</w:t>
      </w:r>
    </w:p>
    <w:p w14:paraId="66AA3C1B" w14:textId="687E6CF7" w:rsidR="0016414E" w:rsidRPr="0016414E" w:rsidRDefault="0016414E" w:rsidP="001D6F70">
      <w:pPr>
        <w:pStyle w:val="ListParagraph"/>
        <w:numPr>
          <w:ilvl w:val="0"/>
          <w:numId w:val="48"/>
        </w:numPr>
      </w:pPr>
      <w:r w:rsidRPr="0016414E">
        <w:t xml:space="preserve">Anon (2021) </w:t>
      </w:r>
      <w:r w:rsidRPr="001D6F70">
        <w:rPr>
          <w:i/>
          <w:iCs/>
        </w:rPr>
        <w:t>Cognos Analytics - IBM Business Analytics Community</w:t>
      </w:r>
      <w:r w:rsidRPr="0016414E">
        <w:t>. [online] Available at: https://community.ibm.com/community/user/businessanalytics/blogs/steven-macko/2019/07/11/telco-customer-churn-1113 [Accessed 14 Mar. 2021].</w:t>
      </w:r>
    </w:p>
    <w:p w14:paraId="2BD0D53D" w14:textId="77777777" w:rsidR="0016414E" w:rsidRPr="0016414E" w:rsidRDefault="0016414E" w:rsidP="001D6F70">
      <w:pPr>
        <w:pStyle w:val="ListParagraph"/>
        <w:numPr>
          <w:ilvl w:val="0"/>
          <w:numId w:val="48"/>
        </w:numPr>
      </w:pPr>
      <w:r w:rsidRPr="0016414E">
        <w:t xml:space="preserve">Anon (2021) </w:t>
      </w:r>
      <w:r w:rsidRPr="001D6F70">
        <w:rPr>
          <w:i/>
          <w:iCs/>
        </w:rPr>
        <w:t>Digital transformation for 2020 and beyond eight telco considerations</w:t>
      </w:r>
      <w:r w:rsidRPr="0016414E">
        <w:t>. [online] Available at: https://www.ey.com/en_in/tmt/digital-transformation-for-2020-and-beyond-eight-telco-considera [Accessed 25 Mar. 2021].</w:t>
      </w:r>
    </w:p>
    <w:p w14:paraId="0591618D" w14:textId="77777777" w:rsidR="0016414E" w:rsidRPr="0016414E" w:rsidRDefault="0016414E" w:rsidP="001D6F70">
      <w:pPr>
        <w:pStyle w:val="ListParagraph"/>
        <w:numPr>
          <w:ilvl w:val="0"/>
          <w:numId w:val="48"/>
        </w:numPr>
      </w:pPr>
      <w:r w:rsidRPr="0016414E">
        <w:t xml:space="preserve">Anon (2021) </w:t>
      </w:r>
      <w:r w:rsidRPr="001D6F70">
        <w:rPr>
          <w:i/>
          <w:iCs/>
        </w:rPr>
        <w:t>Why is the telecom industry struggling with product success?</w:t>
      </w:r>
      <w:r w:rsidRPr="0016414E">
        <w:t xml:space="preserve"> [online] Available at: https://internationalfinance.com/why-telecom-industry-struggling-product-success/ [Accessed 25 Mar. 2021].</w:t>
      </w:r>
    </w:p>
    <w:p w14:paraId="35581047" w14:textId="77777777" w:rsidR="0016414E" w:rsidRPr="0016414E" w:rsidRDefault="0016414E" w:rsidP="001D6F70">
      <w:pPr>
        <w:pStyle w:val="ListParagraph"/>
        <w:numPr>
          <w:ilvl w:val="0"/>
          <w:numId w:val="48"/>
        </w:numPr>
      </w:pPr>
      <w:r w:rsidRPr="0016414E">
        <w:t xml:space="preserve">Castanedo, F., Valverde, G., Zaratiegui, J. and Vazquez, A., (2014) Using Deep Learning </w:t>
      </w:r>
      <w:r w:rsidRPr="0016414E">
        <w:lastRenderedPageBreak/>
        <w:t>to Predict Customer Churn in a Mobile Telecommunication Network Federico. pp.1–8.</w:t>
      </w:r>
    </w:p>
    <w:p w14:paraId="0E753429" w14:textId="77777777" w:rsidR="0016414E" w:rsidRPr="0016414E" w:rsidRDefault="0016414E" w:rsidP="001D6F70">
      <w:pPr>
        <w:pStyle w:val="ListParagraph"/>
        <w:numPr>
          <w:ilvl w:val="0"/>
          <w:numId w:val="48"/>
        </w:numPr>
      </w:pPr>
      <w:r w:rsidRPr="0016414E">
        <w:t xml:space="preserve">Ebrah, K. and Elnasir, S., (2019) Churn Prediction Using Machine Learning and Recommendations Plans for Telecoms. </w:t>
      </w:r>
      <w:r w:rsidRPr="001D6F70">
        <w:rPr>
          <w:i/>
          <w:iCs/>
        </w:rPr>
        <w:t>11Journal of Computer and Communications</w:t>
      </w:r>
      <w:r w:rsidRPr="0016414E">
        <w:t>, [online] ``23df, pp.33–53. Available at: https://doi.org/10.4236/jcc.2019.711003 [Accessed 10 Jan. 2021].</w:t>
      </w:r>
    </w:p>
    <w:p w14:paraId="415EBD7F" w14:textId="77777777" w:rsidR="0016414E" w:rsidRPr="0016414E" w:rsidRDefault="0016414E" w:rsidP="001D6F70">
      <w:pPr>
        <w:pStyle w:val="ListParagraph"/>
        <w:numPr>
          <w:ilvl w:val="0"/>
          <w:numId w:val="48"/>
        </w:numPr>
      </w:pPr>
      <w:r w:rsidRPr="0016414E">
        <w:t xml:space="preserve">Fonseca Coelho, A., (n.d.) </w:t>
      </w:r>
      <w:r w:rsidRPr="001D6F70">
        <w:rPr>
          <w:i/>
          <w:iCs/>
        </w:rPr>
        <w:t>Churn Prediction in Telecom Sector: A completed data engineering Framework</w:t>
      </w:r>
      <w:r w:rsidRPr="0016414E">
        <w:t>.</w:t>
      </w:r>
    </w:p>
    <w:p w14:paraId="6A98783E" w14:textId="77777777" w:rsidR="0016414E" w:rsidRPr="0016414E" w:rsidRDefault="0016414E" w:rsidP="001D6F70">
      <w:pPr>
        <w:pStyle w:val="ListParagraph"/>
        <w:numPr>
          <w:ilvl w:val="0"/>
          <w:numId w:val="48"/>
        </w:numPr>
      </w:pPr>
      <w:r w:rsidRPr="0016414E">
        <w:t xml:space="preserve">Hadden, J., Tiwari, A., Roy, R. and Ruta, D., (2006) Churn Prediction: Does Technology Matter. </w:t>
      </w:r>
      <w:r w:rsidRPr="001D6F70">
        <w:rPr>
          <w:i/>
          <w:iCs/>
        </w:rPr>
        <w:t>International Journal of Intelligent Technology</w:t>
      </w:r>
      <w:r w:rsidRPr="0016414E">
        <w:t>, 1, pp.104–110.</w:t>
      </w:r>
    </w:p>
    <w:p w14:paraId="7649CAD2" w14:textId="77777777" w:rsidR="0016414E" w:rsidRPr="0016414E" w:rsidRDefault="0016414E" w:rsidP="001D6F70">
      <w:pPr>
        <w:pStyle w:val="ListParagraph"/>
        <w:numPr>
          <w:ilvl w:val="0"/>
          <w:numId w:val="48"/>
        </w:numPr>
      </w:pPr>
      <w:r w:rsidRPr="0016414E">
        <w:t xml:space="preserve">Halibas, A.S., Cherian Matthew, A., Pillai, I.G., Harold Reazol, J., Delvo, E.G. and Bonachita Reazol, L., (2019) Determining the intervening effects of exploratory data analysis and feature engineering in telecoms customer churn modelling. </w:t>
      </w:r>
      <w:r w:rsidRPr="001D6F70">
        <w:rPr>
          <w:i/>
          <w:iCs/>
        </w:rPr>
        <w:t>2019 4th MEC International Conference on Big Data and Smart City, ICBDSC 2019</w:t>
      </w:r>
      <w:r w:rsidRPr="0016414E">
        <w:t>.</w:t>
      </w:r>
    </w:p>
    <w:p w14:paraId="07F6D480" w14:textId="77777777" w:rsidR="0016414E" w:rsidRPr="0016414E" w:rsidRDefault="0016414E" w:rsidP="001D6F70">
      <w:pPr>
        <w:pStyle w:val="ListParagraph"/>
        <w:numPr>
          <w:ilvl w:val="0"/>
          <w:numId w:val="48"/>
        </w:numPr>
      </w:pPr>
      <w:r w:rsidRPr="0016414E">
        <w:t xml:space="preserve">Hargreaves, C.A., (2019) A Machine Learning Algorithm for Churn Reduction &amp; Revenue Maximization: An Application in the Telecommunication Industry. </w:t>
      </w:r>
      <w:r w:rsidRPr="001D6F70">
        <w:rPr>
          <w:i/>
          <w:iCs/>
        </w:rPr>
        <w:t>International Journal of Future Computer and Communication</w:t>
      </w:r>
      <w:r w:rsidRPr="0016414E">
        <w:t>, 84, pp.109–113.</w:t>
      </w:r>
    </w:p>
    <w:p w14:paraId="2342EFDE" w14:textId="77777777" w:rsidR="0016414E" w:rsidRPr="0016414E" w:rsidRDefault="0016414E" w:rsidP="001D6F70">
      <w:pPr>
        <w:pStyle w:val="ListParagraph"/>
        <w:numPr>
          <w:ilvl w:val="0"/>
          <w:numId w:val="48"/>
        </w:numPr>
      </w:pPr>
      <w:r w:rsidRPr="0016414E">
        <w:t xml:space="preserve">Havrylovych, M. and Nataliia Kuznietsova, ©, (2019) </w:t>
      </w:r>
      <w:r w:rsidRPr="001D6F70">
        <w:rPr>
          <w:i/>
          <w:iCs/>
        </w:rPr>
        <w:t>Survival analysis methods for churn prevention in telecommunications industry</w:t>
      </w:r>
      <w:r w:rsidRPr="0016414E">
        <w:t>.</w:t>
      </w:r>
    </w:p>
    <w:p w14:paraId="59F8E86B" w14:textId="77777777" w:rsidR="0016414E" w:rsidRPr="0016414E" w:rsidRDefault="0016414E" w:rsidP="001D6F70">
      <w:pPr>
        <w:pStyle w:val="ListParagraph"/>
        <w:numPr>
          <w:ilvl w:val="0"/>
          <w:numId w:val="48"/>
        </w:numPr>
      </w:pPr>
      <w:r w:rsidRPr="0016414E">
        <w:t xml:space="preserve">Induja, S. and Eswaramurthy, V.P., (2015) </w:t>
      </w:r>
      <w:r w:rsidRPr="001D6F70">
        <w:rPr>
          <w:i/>
          <w:iCs/>
        </w:rPr>
        <w:t>Customers Churn Prediction and Attribute Selection in Telecom Industry Using Kernelized Extreme Learning Machine and Bat Algorithms</w:t>
      </w:r>
      <w:r w:rsidRPr="0016414E">
        <w:t xml:space="preserve">. [online] </w:t>
      </w:r>
      <w:r w:rsidRPr="001D6F70">
        <w:rPr>
          <w:i/>
          <w:iCs/>
        </w:rPr>
        <w:t>International Journal of Science and Research (IJSR) ISSN</w:t>
      </w:r>
      <w:r w:rsidRPr="0016414E">
        <w:t>, Available at: www.ijsr.net [Accessed 18 Feb. 2021].</w:t>
      </w:r>
    </w:p>
    <w:p w14:paraId="3CF949BB" w14:textId="77777777" w:rsidR="0016414E" w:rsidRPr="0016414E" w:rsidRDefault="0016414E" w:rsidP="001D6F70">
      <w:pPr>
        <w:pStyle w:val="ListParagraph"/>
        <w:numPr>
          <w:ilvl w:val="0"/>
          <w:numId w:val="48"/>
        </w:numPr>
      </w:pPr>
      <w:r w:rsidRPr="0016414E">
        <w:t xml:space="preserve">Jahromi, A.T., Stakhovych, S. and Ewing, M., (2014) Managing B2B customer churn, retention and profitability. </w:t>
      </w:r>
      <w:r w:rsidRPr="001D6F70">
        <w:rPr>
          <w:i/>
          <w:iCs/>
        </w:rPr>
        <w:t>Industrial Marketing Management</w:t>
      </w:r>
      <w:r w:rsidRPr="0016414E">
        <w:t>, [online] 437, pp.1258–1268. Available at: https://research.monash.edu/en/publications/managing-b2b-customer-churn-retention-and-profitability [Accessed 16 Jan. 2021].</w:t>
      </w:r>
    </w:p>
    <w:p w14:paraId="428E6440" w14:textId="77777777" w:rsidR="0016414E" w:rsidRPr="0016414E" w:rsidRDefault="0016414E" w:rsidP="001D6F70">
      <w:pPr>
        <w:pStyle w:val="ListParagraph"/>
        <w:numPr>
          <w:ilvl w:val="0"/>
          <w:numId w:val="48"/>
        </w:numPr>
      </w:pPr>
      <w:r w:rsidRPr="0016414E">
        <w:t>Jain, H., Yadav, G. and Manoov, R., (2021) Churn Prediction and Retention in Banking, Telecom and IT Sectors Using Machine Learning Techniques. [online] Springer, Singapore, pp.137–156. Available at: https://link.springer.com/chapter/10.1007/978-981-15-5243-4_12 [Accessed 21 Mar. 2021].</w:t>
      </w:r>
    </w:p>
    <w:p w14:paraId="6BA8B281" w14:textId="77777777" w:rsidR="0016414E" w:rsidRPr="0016414E" w:rsidRDefault="0016414E" w:rsidP="001D6F70">
      <w:pPr>
        <w:pStyle w:val="ListParagraph"/>
        <w:numPr>
          <w:ilvl w:val="0"/>
          <w:numId w:val="48"/>
        </w:numPr>
      </w:pPr>
      <w:r w:rsidRPr="0016414E">
        <w:t xml:space="preserve">Kaggle, (2018) </w:t>
      </w:r>
      <w:r w:rsidRPr="001D6F70">
        <w:rPr>
          <w:i/>
          <w:iCs/>
        </w:rPr>
        <w:t>Telco Customer Churn</w:t>
      </w:r>
      <w:r w:rsidRPr="0016414E">
        <w:t xml:space="preserve">. </w:t>
      </w:r>
      <w:r w:rsidRPr="001D6F70">
        <w:rPr>
          <w:i/>
          <w:iCs/>
        </w:rPr>
        <w:t>Kaggle.com</w:t>
      </w:r>
      <w:r w:rsidRPr="0016414E">
        <w:t xml:space="preserve">. Available at: </w:t>
      </w:r>
      <w:r w:rsidRPr="0016414E">
        <w:lastRenderedPageBreak/>
        <w:t>https://www.kaggle.com/blastchar/telco-customer-churn [Accessed 9 Jan. 2021].</w:t>
      </w:r>
    </w:p>
    <w:p w14:paraId="41D4F51A" w14:textId="77777777" w:rsidR="0016414E" w:rsidRPr="0016414E" w:rsidRDefault="0016414E" w:rsidP="001D6F70">
      <w:pPr>
        <w:pStyle w:val="ListParagraph"/>
        <w:numPr>
          <w:ilvl w:val="0"/>
          <w:numId w:val="48"/>
        </w:numPr>
      </w:pPr>
      <w:r w:rsidRPr="0016414E">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CBB233" w14:textId="77777777" w:rsidR="0016414E" w:rsidRPr="0016414E" w:rsidRDefault="0016414E" w:rsidP="001D6F70">
      <w:pPr>
        <w:pStyle w:val="ListParagraph"/>
        <w:numPr>
          <w:ilvl w:val="0"/>
          <w:numId w:val="48"/>
        </w:numPr>
      </w:pPr>
      <w:r w:rsidRPr="0016414E">
        <w:t>Khurana, U., Nargesian, F., Samulowitz, H., Khalil, E.B. and Turaga, D., (2017) Learning Feature Engineering for Classification. [online] Available at: https://www.researchgate.net/publication/318829821 [Accessed 19 May 2021].</w:t>
      </w:r>
    </w:p>
    <w:p w14:paraId="1E801A82" w14:textId="77777777" w:rsidR="0016414E" w:rsidRPr="0016414E" w:rsidRDefault="0016414E" w:rsidP="001D6F70">
      <w:pPr>
        <w:pStyle w:val="ListParagraph"/>
        <w:numPr>
          <w:ilvl w:val="0"/>
          <w:numId w:val="48"/>
        </w:numPr>
      </w:pPr>
      <w:r w:rsidRPr="0016414E">
        <w:t xml:space="preserve">Kriti, (2019) </w:t>
      </w:r>
      <w:r w:rsidRPr="001D6F70">
        <w:rPr>
          <w:i/>
          <w:iCs/>
        </w:rPr>
        <w:t>Customer churn: A study of factors affecting customer churn using machine learning</w:t>
      </w:r>
      <w:r w:rsidRPr="0016414E">
        <w:t>. [online] Available at: https://lib.dr.iastate.edu/creativecomponents [Accessed 14 Mar. 2021].</w:t>
      </w:r>
    </w:p>
    <w:p w14:paraId="3385A7BF" w14:textId="77777777" w:rsidR="0016414E" w:rsidRPr="0016414E" w:rsidRDefault="0016414E" w:rsidP="001D6F70">
      <w:pPr>
        <w:pStyle w:val="ListParagraph"/>
        <w:numPr>
          <w:ilvl w:val="0"/>
          <w:numId w:val="48"/>
        </w:numPr>
      </w:pPr>
      <w:r w:rsidRPr="0016414E">
        <w:t xml:space="preserve">Kuo, Y.-F., Wu, C.-M. and Deng, W.-J., (2009) The relationships among service quality, perceived value, customer satisfaction, and post-purchase intention in mobile value-added services. </w:t>
      </w:r>
      <w:r w:rsidRPr="001D6F70">
        <w:rPr>
          <w:i/>
          <w:iCs/>
        </w:rPr>
        <w:t>Computers in Human Behavior</w:t>
      </w:r>
      <w:r w:rsidRPr="0016414E">
        <w:t>, 25, pp.887–896.</w:t>
      </w:r>
    </w:p>
    <w:p w14:paraId="29811EE8" w14:textId="77777777" w:rsidR="0016414E" w:rsidRPr="0016414E" w:rsidRDefault="0016414E" w:rsidP="001D6F70">
      <w:pPr>
        <w:pStyle w:val="ListParagraph"/>
        <w:numPr>
          <w:ilvl w:val="0"/>
          <w:numId w:val="48"/>
        </w:numPr>
      </w:pPr>
      <w:r w:rsidRPr="0016414E">
        <w:t>Labhsetwar, S.R., (n.d.) Predictive Analysis Of Customer Churn in Telecom Industry using Supervised Learning.</w:t>
      </w:r>
    </w:p>
    <w:p w14:paraId="598B7FEC" w14:textId="77777777" w:rsidR="0016414E" w:rsidRPr="0016414E" w:rsidRDefault="0016414E" w:rsidP="001D6F70">
      <w:pPr>
        <w:pStyle w:val="ListParagraph"/>
        <w:numPr>
          <w:ilvl w:val="0"/>
          <w:numId w:val="48"/>
        </w:numPr>
      </w:pPr>
      <w:r w:rsidRPr="0016414E">
        <w:t xml:space="preserve">Lalwani, P., Banka, H. and Kumar, C., (2017) GSA-CHSR: Gravitational Search Algorithm for Cluster Head Selection and Routing in Wireless Sensor Networks. In: </w:t>
      </w:r>
      <w:r w:rsidRPr="001D6F70">
        <w:rPr>
          <w:i/>
          <w:iCs/>
        </w:rPr>
        <w:t>Applications of Soft Computing for the Web</w:t>
      </w:r>
      <w:r w:rsidRPr="0016414E">
        <w:t>. [online] Springer Singapore, pp.225–252. Available at: https://link.springer.com/chapter/10.1007/978-981-10-7098-3_13 [Accessed 20 Mar. 2021].</w:t>
      </w:r>
    </w:p>
    <w:p w14:paraId="57B7722D" w14:textId="77777777" w:rsidR="0016414E" w:rsidRPr="0016414E" w:rsidRDefault="0016414E" w:rsidP="001D6F70">
      <w:pPr>
        <w:pStyle w:val="ListParagraph"/>
        <w:numPr>
          <w:ilvl w:val="0"/>
          <w:numId w:val="48"/>
        </w:numPr>
      </w:pPr>
      <w:r w:rsidRPr="0016414E">
        <w:t xml:space="preserve">Lalwani, P., Mishra, M.K., Chadha, J.S. and Sethi, P., (2021) Customer churn prediction system: a machine learning approach. </w:t>
      </w:r>
      <w:r w:rsidRPr="001D6F70">
        <w:rPr>
          <w:i/>
          <w:iCs/>
        </w:rPr>
        <w:t>Computing</w:t>
      </w:r>
      <w:r w:rsidRPr="0016414E">
        <w:t>.</w:t>
      </w:r>
    </w:p>
    <w:p w14:paraId="33A40256" w14:textId="77777777" w:rsidR="0016414E" w:rsidRPr="0016414E" w:rsidRDefault="0016414E" w:rsidP="001D6F70">
      <w:pPr>
        <w:pStyle w:val="ListParagraph"/>
        <w:numPr>
          <w:ilvl w:val="0"/>
          <w:numId w:val="48"/>
        </w:numPr>
      </w:pPr>
      <w:r w:rsidRPr="0016414E">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6F70">
        <w:rPr>
          <w:i/>
          <w:iCs/>
        </w:rPr>
        <w:t>International Journal of Electrical and Computer Engineering (IJECE)</w:t>
      </w:r>
      <w:r w:rsidRPr="0016414E">
        <w:t>, 102, pp.1406–1421.</w:t>
      </w:r>
    </w:p>
    <w:p w14:paraId="35FA7CDA" w14:textId="77777777" w:rsidR="0016414E" w:rsidRPr="0016414E" w:rsidRDefault="0016414E" w:rsidP="001D6F70">
      <w:pPr>
        <w:pStyle w:val="ListParagraph"/>
        <w:numPr>
          <w:ilvl w:val="0"/>
          <w:numId w:val="48"/>
        </w:numPr>
      </w:pPr>
      <w:r w:rsidRPr="0016414E">
        <w:t xml:space="preserve">Momin, S., Bohra, T. and Raut, P., (2020) </w:t>
      </w:r>
      <w:r w:rsidRPr="001D6F70">
        <w:rPr>
          <w:i/>
          <w:iCs/>
        </w:rPr>
        <w:t>Prediction of Customer Churn Using Machine Learning</w:t>
      </w:r>
      <w:r w:rsidRPr="0016414E">
        <w:t xml:space="preserve">. </w:t>
      </w:r>
      <w:r w:rsidRPr="001D6F70">
        <w:rPr>
          <w:i/>
          <w:iCs/>
        </w:rPr>
        <w:t>EAI/Springer Innovations in Communication and Computing</w:t>
      </w:r>
      <w:r w:rsidRPr="0016414E">
        <w:t>.</w:t>
      </w:r>
    </w:p>
    <w:p w14:paraId="65948857" w14:textId="77777777" w:rsidR="0016414E" w:rsidRPr="0016414E" w:rsidRDefault="0016414E" w:rsidP="001D6F70">
      <w:pPr>
        <w:pStyle w:val="ListParagraph"/>
        <w:numPr>
          <w:ilvl w:val="0"/>
          <w:numId w:val="48"/>
        </w:numPr>
      </w:pPr>
      <w:r w:rsidRPr="0016414E">
        <w:lastRenderedPageBreak/>
        <w:t xml:space="preserve">Mukhopadhyay, D., Malusare, A., Nandanwar, A. and Sakshi, S., (2021) An Approach to Mitigate the Risk of Customer Churn Using Machine Learning Algorithms. In: </w:t>
      </w:r>
      <w:r w:rsidRPr="001D6F70">
        <w:rPr>
          <w:i/>
          <w:iCs/>
        </w:rPr>
        <w:t>Lecture Notes in Networks and Systems</w:t>
      </w:r>
      <w:r w:rsidRPr="0016414E">
        <w:t>. [online] Springer Science and Business Media Deutschland GmbH, pp.133–142. Available at: https://link.springer.com/chapter/10.1007/978-981-15-7106-0_13 [Accessed 21 Mar. 2021].</w:t>
      </w:r>
    </w:p>
    <w:p w14:paraId="0E3F66F2" w14:textId="77777777" w:rsidR="0016414E" w:rsidRPr="0016414E" w:rsidRDefault="0016414E" w:rsidP="001D6F70">
      <w:pPr>
        <w:pStyle w:val="ListParagraph"/>
        <w:numPr>
          <w:ilvl w:val="0"/>
          <w:numId w:val="48"/>
        </w:numPr>
      </w:pPr>
      <w:r w:rsidRPr="0016414E">
        <w:t xml:space="preserve">Oka, N.P.H. and Arifin, A.S., (2020) Telecommunication Service Subscriber Churn Likelihood Prediction Analysis Using Diverse Machine Learning Model. </w:t>
      </w:r>
      <w:r w:rsidRPr="001D6F70">
        <w:rPr>
          <w:i/>
          <w:iCs/>
        </w:rPr>
        <w:t>MECnIT 2020 - International Conference on Mechanical, Electronics, Computer, and Industrial Technology</w:t>
      </w:r>
      <w:r w:rsidRPr="0016414E">
        <w:t>, pp.24–29.</w:t>
      </w:r>
    </w:p>
    <w:p w14:paraId="315D16A0" w14:textId="77777777" w:rsidR="0016414E" w:rsidRPr="0016414E" w:rsidRDefault="0016414E" w:rsidP="001D6F70">
      <w:pPr>
        <w:pStyle w:val="ListParagraph"/>
        <w:numPr>
          <w:ilvl w:val="0"/>
          <w:numId w:val="48"/>
        </w:numPr>
      </w:pPr>
      <w:r w:rsidRPr="0016414E">
        <w:t xml:space="preserve">Oskarsdottir, M., Bravo, C., Verbeke, W., Sarraute, C., Baesens, B. and Vanthienen, J., (2016) A comparative study of social network classifiers for predicting churn in the telecommunication industry. In: </w:t>
      </w:r>
      <w:r w:rsidRPr="001D6F70">
        <w:rPr>
          <w:i/>
          <w:iCs/>
        </w:rPr>
        <w:t>Proceedings of the 2016 IEEE/ACM International Conference on Advances in Social Networks Analysis and Mining, ASONAM 2016</w:t>
      </w:r>
      <w:r w:rsidRPr="0016414E">
        <w:t>. Institute of Electrical and Electronics Engineers Inc., pp.1151–1158.</w:t>
      </w:r>
    </w:p>
    <w:p w14:paraId="5B39C141" w14:textId="77777777" w:rsidR="0016414E" w:rsidRPr="0016414E" w:rsidRDefault="0016414E" w:rsidP="001D6F70">
      <w:pPr>
        <w:pStyle w:val="ListParagraph"/>
        <w:numPr>
          <w:ilvl w:val="0"/>
          <w:numId w:val="48"/>
        </w:numPr>
      </w:pPr>
      <w:r w:rsidRPr="0016414E">
        <w:t xml:space="preserve">Pamina, J., Beschi Raja, J., Sathya Bama, S., Soundarya, S., Sruthi, M.S., Kiruthika, S., Aiswaryadevi, V.J. and Priyanka, G., (2019) An effective classifier for predicting churn in telecommunication. </w:t>
      </w:r>
      <w:r w:rsidRPr="001D6F70">
        <w:rPr>
          <w:i/>
          <w:iCs/>
        </w:rPr>
        <w:t>Journal of Advanced Research in Dynamical and Control Systems</w:t>
      </w:r>
      <w:r w:rsidRPr="0016414E">
        <w:t>, 111 Special Issue, pp.221–229.</w:t>
      </w:r>
    </w:p>
    <w:p w14:paraId="51B7BF3E" w14:textId="77777777" w:rsidR="0016414E" w:rsidRPr="0016414E" w:rsidRDefault="0016414E" w:rsidP="001D6F70">
      <w:pPr>
        <w:pStyle w:val="ListParagraph"/>
        <w:numPr>
          <w:ilvl w:val="0"/>
          <w:numId w:val="48"/>
        </w:numPr>
      </w:pPr>
      <w:r w:rsidRPr="0016414E">
        <w:t xml:space="preserve">Priyanka Paliwal and Divya Kumar, (2017) </w:t>
      </w:r>
      <w:r w:rsidRPr="001D6F70">
        <w:rPr>
          <w:i/>
          <w:iCs/>
        </w:rPr>
        <w:t>ABC based neural network approach for churn prediction in telecommunication sector</w:t>
      </w:r>
      <w:r w:rsidRPr="0016414E">
        <w:t xml:space="preserve">. [online] </w:t>
      </w:r>
      <w:r w:rsidRPr="001D6F70">
        <w:rPr>
          <w:i/>
          <w:iCs/>
        </w:rPr>
        <w:t>(Ictis 2017)</w:t>
      </w:r>
      <w:r w:rsidRPr="0016414E">
        <w:t>, Available at: http://dx.doi.org/10.1007/978-981-13-1747-7_65.</w:t>
      </w:r>
    </w:p>
    <w:p w14:paraId="11308531" w14:textId="77777777" w:rsidR="0016414E" w:rsidRPr="0016414E" w:rsidRDefault="0016414E" w:rsidP="001D6F70">
      <w:pPr>
        <w:pStyle w:val="ListParagraph"/>
        <w:numPr>
          <w:ilvl w:val="0"/>
          <w:numId w:val="48"/>
        </w:numPr>
      </w:pPr>
      <w:r w:rsidRPr="0016414E">
        <w:t xml:space="preserve">Rajagopal, D.S., (2011) Customer Data Clustering using Data Mining Technique. </w:t>
      </w:r>
      <w:r w:rsidRPr="001D6F70">
        <w:rPr>
          <w:i/>
          <w:iCs/>
        </w:rPr>
        <w:t>International Journal of Database Management Systems</w:t>
      </w:r>
      <w:r w:rsidRPr="0016414E">
        <w:t>, [online] 34. Available at: http://arxiv.org/abs/1112.2663 [Accessed 17 Jan. 2021].</w:t>
      </w:r>
    </w:p>
    <w:p w14:paraId="0D727036" w14:textId="77777777" w:rsidR="0016414E" w:rsidRPr="0016414E" w:rsidRDefault="0016414E" w:rsidP="001D6F70">
      <w:pPr>
        <w:pStyle w:val="ListParagraph"/>
        <w:numPr>
          <w:ilvl w:val="0"/>
          <w:numId w:val="48"/>
        </w:numPr>
      </w:pPr>
      <w:r w:rsidRPr="0016414E">
        <w:t>Saonard, A., (2020) Modified Ensemble Undersampling-Boost to Handling Imbalanced Data in Churn Prediction. [online] Available at: https://core.ac.uk/download/pdf/326763412.pdf [Accessed 21 Mar. 2021].</w:t>
      </w:r>
    </w:p>
    <w:p w14:paraId="7A477F10" w14:textId="77777777" w:rsidR="0016414E" w:rsidRPr="0016414E" w:rsidRDefault="0016414E" w:rsidP="001D6F70">
      <w:pPr>
        <w:pStyle w:val="ListParagraph"/>
        <w:numPr>
          <w:ilvl w:val="0"/>
          <w:numId w:val="48"/>
        </w:numPr>
      </w:pPr>
      <w:r w:rsidRPr="0016414E">
        <w:t xml:space="preserve">Sharma, T., Gupta, P., Nigam, V. and Goel, M., (2020) Customer Churn Prediction in Telecommunications Using Gradient Boosted Trees. In: </w:t>
      </w:r>
      <w:r w:rsidRPr="001D6F70">
        <w:rPr>
          <w:i/>
          <w:iCs/>
        </w:rPr>
        <w:t>Advances in Intelligent Systems and Computing</w:t>
      </w:r>
      <w:r w:rsidRPr="0016414E">
        <w:t xml:space="preserve">. [online] Springer, pp.235–246. Available at: https://link.springer.com/chapter/10.1007/978-981-15-0324-5_20 [Accessed 21 Mar. </w:t>
      </w:r>
      <w:r w:rsidRPr="0016414E">
        <w:lastRenderedPageBreak/>
        <w:t>2021].</w:t>
      </w:r>
    </w:p>
    <w:p w14:paraId="23E2728A" w14:textId="77777777" w:rsidR="0016414E" w:rsidRPr="0016414E" w:rsidRDefault="0016414E" w:rsidP="001D6F70">
      <w:pPr>
        <w:pStyle w:val="ListParagraph"/>
        <w:numPr>
          <w:ilvl w:val="0"/>
          <w:numId w:val="48"/>
        </w:numPr>
      </w:pPr>
      <w:r w:rsidRPr="0016414E">
        <w:t xml:space="preserve">Tamuka, N. and Sibanda, K., (2021) Real Time Customer Churn Scoring Model for the Telecommunications Industry. </w:t>
      </w:r>
      <w:r w:rsidRPr="001D6F70">
        <w:rPr>
          <w:i/>
          <w:iCs/>
        </w:rPr>
        <w:t>IEEE</w:t>
      </w:r>
      <w:r w:rsidRPr="0016414E">
        <w:t>, pp.1–9.</w:t>
      </w:r>
    </w:p>
    <w:p w14:paraId="4150D6FF" w14:textId="77777777" w:rsidR="0016414E" w:rsidRPr="0016414E" w:rsidRDefault="0016414E" w:rsidP="001D6F70">
      <w:pPr>
        <w:pStyle w:val="ListParagraph"/>
        <w:numPr>
          <w:ilvl w:val="0"/>
          <w:numId w:val="48"/>
        </w:numPr>
      </w:pPr>
      <w:r w:rsidRPr="0016414E">
        <w:t xml:space="preserve">Thabtah, F., Hammoud, S., Kamalov, F. and Gonsalves, A., (2020) Data imbalance in classification: Experimental evaluation. </w:t>
      </w:r>
      <w:r w:rsidRPr="001D6F70">
        <w:rPr>
          <w:i/>
          <w:iCs/>
        </w:rPr>
        <w:t>Information Sciences</w:t>
      </w:r>
      <w:r w:rsidRPr="0016414E">
        <w:t>, 513, pp.429–441.</w:t>
      </w:r>
    </w:p>
    <w:p w14:paraId="5554DDAF" w14:textId="77777777" w:rsidR="0016414E" w:rsidRPr="0016414E" w:rsidRDefault="0016414E" w:rsidP="001D6F70">
      <w:pPr>
        <w:pStyle w:val="ListParagraph"/>
        <w:numPr>
          <w:ilvl w:val="0"/>
          <w:numId w:val="48"/>
        </w:numPr>
      </w:pPr>
      <w:r w:rsidRPr="0016414E">
        <w:t xml:space="preserve">Thontirawong, P. and Chinchanachokchai, S., (2021) TEACHING ARTIFICIAL INTELLIGENCE AND MACHINE LEARNING IN MARKETING. </w:t>
      </w:r>
      <w:r w:rsidRPr="001D6F70">
        <w:rPr>
          <w:i/>
          <w:iCs/>
        </w:rPr>
        <w:t>Marketing Education Review</w:t>
      </w:r>
      <w:r w:rsidRPr="0016414E">
        <w:t>.</w:t>
      </w:r>
    </w:p>
    <w:p w14:paraId="33C975BD" w14:textId="77777777" w:rsidR="0016414E" w:rsidRPr="0016414E" w:rsidRDefault="0016414E" w:rsidP="001D6F70">
      <w:pPr>
        <w:pStyle w:val="ListParagraph"/>
        <w:numPr>
          <w:ilvl w:val="0"/>
          <w:numId w:val="48"/>
        </w:numPr>
      </w:pPr>
      <w:r w:rsidRPr="0016414E">
        <w:t xml:space="preserve">Tuck, W.K., Chien-Le, G. and Hu, N., (2020) A False Negative Cost Minimization Ensemble Methods for Customer Churn Analysis. In: </w:t>
      </w:r>
      <w:r w:rsidRPr="001D6F70">
        <w:rPr>
          <w:i/>
          <w:iCs/>
        </w:rPr>
        <w:t>ACM International Conference Proceeding Series</w:t>
      </w:r>
      <w:r w:rsidRPr="0016414E">
        <w:t>. [online] New York, NY, USA: Association for Computing Machinery, pp.276–280. Available at: https://dl.acm.org/doi/10.1145/3384544.3384551 [Accessed 14 Mar. 2021].</w:t>
      </w:r>
    </w:p>
    <w:p w14:paraId="52B6B477" w14:textId="77777777" w:rsidR="0016414E" w:rsidRPr="0016414E" w:rsidRDefault="0016414E" w:rsidP="001D6F70">
      <w:pPr>
        <w:pStyle w:val="ListParagraph"/>
        <w:numPr>
          <w:ilvl w:val="0"/>
          <w:numId w:val="48"/>
        </w:numPr>
      </w:pPr>
      <w:r w:rsidRPr="0016414E">
        <w:t xml:space="preserve">Umayaparvathi, V. and Iyakutti, K., (2016) </w:t>
      </w:r>
      <w:r w:rsidRPr="001D6F70">
        <w:rPr>
          <w:i/>
          <w:iCs/>
        </w:rPr>
        <w:t>A Survey on Customer Churn Prediction in Telecom Industry: Datasets, Methods and Metrics</w:t>
      </w:r>
      <w:r w:rsidRPr="0016414E">
        <w:t xml:space="preserve">. [online] </w:t>
      </w:r>
      <w:r w:rsidRPr="001D6F70">
        <w:rPr>
          <w:i/>
          <w:iCs/>
        </w:rPr>
        <w:t>International Research Journal of Engineering and Technology</w:t>
      </w:r>
      <w:r w:rsidRPr="0016414E">
        <w:t>. Available at: http://www.fuqua.duke.edu/centers/ccrm/index.html [Accessed 20 Mar. 2021].</w:t>
      </w:r>
    </w:p>
    <w:p w14:paraId="46362D25" w14:textId="77777777" w:rsidR="0016414E" w:rsidRPr="0016414E" w:rsidRDefault="0016414E" w:rsidP="001D6F70">
      <w:pPr>
        <w:pStyle w:val="ListParagraph"/>
        <w:numPr>
          <w:ilvl w:val="0"/>
          <w:numId w:val="48"/>
        </w:numPr>
      </w:pPr>
      <w:r w:rsidRPr="0016414E">
        <w:t>Wassouf, W.N., Alkhatib, R., Salloum, K. and Balloul, S., (n.d.) Predictive analytics using big data for increased customer loyalty: Syriatel Telecom Company case study. [online] Available at: https://doi.org/10.1186/s40537-020-00290-0 [Accessed 21 Mar. 2021].</w:t>
      </w:r>
    </w:p>
    <w:p w14:paraId="276EBE35" w14:textId="77777777" w:rsidR="0016414E" w:rsidRPr="0016414E" w:rsidRDefault="0016414E" w:rsidP="001D6F70">
      <w:pPr>
        <w:pStyle w:val="ListParagraph"/>
        <w:numPr>
          <w:ilvl w:val="0"/>
          <w:numId w:val="48"/>
        </w:numPr>
      </w:pPr>
      <w:r w:rsidRPr="0016414E">
        <w:t>Yuan, J., Chen, C., Yang, W., Liu, M., Xia, J., Liu, S. and Author, T., (2021) Computational Visual Media A survey of visual analytics techniques for machine learning. [online] 71, pp.3–36. Available at: https://doi.org/10.1007/s41095-020-0191-7 [Accessed 28 Mar. 2021].</w:t>
      </w:r>
    </w:p>
    <w:p w14:paraId="3D102924" w14:textId="77777777" w:rsidR="00EB1286" w:rsidRDefault="0074716F" w:rsidP="001D6F70">
      <w:pPr>
        <w:pStyle w:val="Heading1"/>
        <w:numPr>
          <w:ilvl w:val="0"/>
          <w:numId w:val="0"/>
        </w:numPr>
        <w:jc w:val="left"/>
      </w:pPr>
      <w:r w:rsidRPr="00610B12">
        <w:fldChar w:fldCharType="end"/>
      </w:r>
      <w:bookmarkStart w:id="147" w:name="_Toc73229133"/>
    </w:p>
    <w:p w14:paraId="1B3F13F6" w14:textId="77777777" w:rsidR="00EB1286" w:rsidRDefault="00EB128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1D9C17D1" w14:textId="30071861" w:rsidR="00350A6B" w:rsidRDefault="00715C4B" w:rsidP="001D6F70">
      <w:pPr>
        <w:pStyle w:val="Heading1"/>
        <w:numPr>
          <w:ilvl w:val="0"/>
          <w:numId w:val="0"/>
        </w:numPr>
        <w:jc w:val="left"/>
      </w:pPr>
      <w:r w:rsidRPr="00610B12">
        <w:lastRenderedPageBreak/>
        <w:t>A</w:t>
      </w:r>
      <w:r w:rsidR="00EE3920" w:rsidRPr="00610B12">
        <w:t>PPENDIX</w:t>
      </w:r>
      <w:r w:rsidRPr="00610B12">
        <w:t xml:space="preserve"> A</w:t>
      </w:r>
      <w:r w:rsidR="00EE3920" w:rsidRPr="00610B12">
        <w:t>:</w:t>
      </w:r>
      <w:r w:rsidRPr="00610B12">
        <w:t xml:space="preserve"> </w:t>
      </w:r>
      <w:r w:rsidR="00EE3920" w:rsidRPr="00610B12">
        <w:t xml:space="preserve">RESEARCH </w:t>
      </w:r>
      <w:r w:rsidR="00C80A38">
        <w:t>PROPOSAL</w:t>
      </w:r>
      <w:bookmarkEnd w:id="147"/>
    </w:p>
    <w:p w14:paraId="7282D39E" w14:textId="02948611" w:rsidR="0062527E" w:rsidRDefault="0062527E">
      <w:pPr>
        <w:widowControl/>
        <w:autoSpaceDE/>
        <w:autoSpaceDN/>
        <w:adjustRightInd/>
        <w:spacing w:before="0" w:after="200" w:line="240" w:lineRule="auto"/>
        <w:jc w:val="left"/>
      </w:pPr>
      <w:r>
        <w:br w:type="page"/>
      </w:r>
    </w:p>
    <w:p w14:paraId="16E7E8A2" w14:textId="0AC799C4" w:rsidR="008F3A31" w:rsidRDefault="00251FDF" w:rsidP="006F51EC">
      <w:pPr>
        <w:pStyle w:val="Heading1"/>
        <w:numPr>
          <w:ilvl w:val="0"/>
          <w:numId w:val="0"/>
        </w:numPr>
      </w:pPr>
      <w:bookmarkStart w:id="148" w:name="_Toc73229134"/>
      <w:r>
        <w:lastRenderedPageBreak/>
        <w:t xml:space="preserve">APPENDIX </w:t>
      </w:r>
      <w:r w:rsidR="00706FFA">
        <w:t>B</w:t>
      </w:r>
      <w:r>
        <w:t>: CODE</w:t>
      </w:r>
      <w:bookmarkEnd w:id="148"/>
    </w:p>
    <w:p w14:paraId="7C8017B3" w14:textId="30C9390B" w:rsidR="006F51EC" w:rsidRDefault="006F51EC" w:rsidP="008F3A31">
      <w:pPr>
        <w:pStyle w:val="BodyText"/>
      </w:pPr>
      <w:r>
        <w:t>Th</w:t>
      </w:r>
      <w:r w:rsidR="0016414E">
        <w:t>e code can be found on GitHub</w:t>
      </w:r>
      <w:r w:rsidR="00611217">
        <w:t xml:space="preserve"> </w:t>
      </w:r>
      <w:hyperlink r:id="rId41" w:history="1">
        <w:r w:rsidR="00611217" w:rsidRPr="00611217">
          <w:rPr>
            <w:rStyle w:val="Hyperlink"/>
          </w:rPr>
          <w:t>here</w:t>
        </w:r>
      </w:hyperlink>
      <w:r w:rsidR="00611217">
        <w:t>.</w:t>
      </w:r>
      <w:r w:rsidR="0016414E">
        <w:t xml:space="preserve"> </w:t>
      </w:r>
    </w:p>
    <w:p w14:paraId="790E0AFF" w14:textId="325448C7" w:rsidR="0016414E" w:rsidRPr="008F3A31" w:rsidRDefault="0016414E" w:rsidP="008F3A31">
      <w:pPr>
        <w:pStyle w:val="BodyText"/>
      </w:pPr>
    </w:p>
    <w:sectPr w:rsidR="0016414E" w:rsidRPr="008F3A31"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5646F" w14:textId="77777777" w:rsidR="00795DA4" w:rsidRDefault="00795DA4" w:rsidP="00F74708">
      <w:r>
        <w:separator/>
      </w:r>
    </w:p>
  </w:endnote>
  <w:endnote w:type="continuationSeparator" w:id="0">
    <w:p w14:paraId="22302A8D" w14:textId="77777777" w:rsidR="00795DA4" w:rsidRDefault="00795DA4"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EndPr/>
    <w:sdtContent>
      <w:p w14:paraId="1F8C52EE" w14:textId="3857B08E"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16414E" w:rsidRDefault="0016414E"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EndPr/>
    <w:sdtContent>
      <w:p w14:paraId="5CD4E303" w14:textId="77777777"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16414E" w:rsidRDefault="0016414E"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E92A9" w14:textId="77777777" w:rsidR="00795DA4" w:rsidRDefault="00795DA4" w:rsidP="00F74708">
      <w:r>
        <w:separator/>
      </w:r>
    </w:p>
  </w:footnote>
  <w:footnote w:type="continuationSeparator" w:id="0">
    <w:p w14:paraId="255EE77F" w14:textId="77777777" w:rsidR="00795DA4" w:rsidRDefault="00795DA4"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02BE"/>
    <w:multiLevelType w:val="hybridMultilevel"/>
    <w:tmpl w:val="B29C9C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E1B22"/>
    <w:multiLevelType w:val="hybridMultilevel"/>
    <w:tmpl w:val="19FE7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8"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20"/>
  </w:num>
  <w:num w:numId="15">
    <w:abstractNumId w:val="12"/>
  </w:num>
  <w:num w:numId="16">
    <w:abstractNumId w:val="10"/>
  </w:num>
  <w:num w:numId="17">
    <w:abstractNumId w:val="22"/>
  </w:num>
  <w:num w:numId="18">
    <w:abstractNumId w:val="2"/>
  </w:num>
  <w:num w:numId="19">
    <w:abstractNumId w:val="28"/>
  </w:num>
  <w:num w:numId="20">
    <w:abstractNumId w:val="25"/>
  </w:num>
  <w:num w:numId="21">
    <w:abstractNumId w:val="32"/>
  </w:num>
  <w:num w:numId="22">
    <w:abstractNumId w:val="27"/>
  </w:num>
  <w:num w:numId="23">
    <w:abstractNumId w:val="34"/>
  </w:num>
  <w:num w:numId="24">
    <w:abstractNumId w:val="23"/>
  </w:num>
  <w:num w:numId="25">
    <w:abstractNumId w:val="21"/>
  </w:num>
  <w:num w:numId="26">
    <w:abstractNumId w:val="26"/>
  </w:num>
  <w:num w:numId="27">
    <w:abstractNumId w:val="14"/>
  </w:num>
  <w:num w:numId="28">
    <w:abstractNumId w:val="7"/>
  </w:num>
  <w:num w:numId="29">
    <w:abstractNumId w:val="19"/>
  </w:num>
  <w:num w:numId="30">
    <w:abstractNumId w:val="9"/>
  </w:num>
  <w:num w:numId="31">
    <w:abstractNumId w:val="31"/>
  </w:num>
  <w:num w:numId="32">
    <w:abstractNumId w:val="5"/>
  </w:num>
  <w:num w:numId="33">
    <w:abstractNumId w:val="14"/>
  </w:num>
  <w:num w:numId="34">
    <w:abstractNumId w:val="23"/>
  </w:num>
  <w:num w:numId="35">
    <w:abstractNumId w:val="34"/>
  </w:num>
  <w:num w:numId="36">
    <w:abstractNumId w:val="1"/>
  </w:num>
  <w:num w:numId="37">
    <w:abstractNumId w:val="15"/>
  </w:num>
  <w:num w:numId="38">
    <w:abstractNumId w:val="33"/>
  </w:num>
  <w:num w:numId="39">
    <w:abstractNumId w:val="24"/>
  </w:num>
  <w:num w:numId="40">
    <w:abstractNumId w:val="4"/>
  </w:num>
  <w:num w:numId="41">
    <w:abstractNumId w:val="6"/>
  </w:num>
  <w:num w:numId="42">
    <w:abstractNumId w:val="18"/>
  </w:num>
  <w:num w:numId="43">
    <w:abstractNumId w:val="16"/>
  </w:num>
  <w:num w:numId="44">
    <w:abstractNumId w:val="3"/>
  </w:num>
  <w:num w:numId="45">
    <w:abstractNumId w:val="17"/>
  </w:num>
  <w:num w:numId="46">
    <w:abstractNumId w:val="30"/>
  </w:num>
  <w:num w:numId="47">
    <w:abstractNumId w:val="8"/>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a0FADLl/twtAAAA"/>
  </w:docVars>
  <w:rsids>
    <w:rsidRoot w:val="00590D07"/>
    <w:rsid w:val="00002134"/>
    <w:rsid w:val="000023A0"/>
    <w:rsid w:val="000029D9"/>
    <w:rsid w:val="00002FE6"/>
    <w:rsid w:val="000030D8"/>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17CA6"/>
    <w:rsid w:val="000207D0"/>
    <w:rsid w:val="00020A9C"/>
    <w:rsid w:val="00020BF9"/>
    <w:rsid w:val="00020FF6"/>
    <w:rsid w:val="00022441"/>
    <w:rsid w:val="00022D15"/>
    <w:rsid w:val="0002319F"/>
    <w:rsid w:val="00023773"/>
    <w:rsid w:val="000254A0"/>
    <w:rsid w:val="0002555B"/>
    <w:rsid w:val="0002560D"/>
    <w:rsid w:val="00025A2C"/>
    <w:rsid w:val="00026567"/>
    <w:rsid w:val="000270E7"/>
    <w:rsid w:val="000303A1"/>
    <w:rsid w:val="000318BA"/>
    <w:rsid w:val="00031C77"/>
    <w:rsid w:val="000323E7"/>
    <w:rsid w:val="00032677"/>
    <w:rsid w:val="000329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1B30"/>
    <w:rsid w:val="00052743"/>
    <w:rsid w:val="00052DBC"/>
    <w:rsid w:val="000539D0"/>
    <w:rsid w:val="00054935"/>
    <w:rsid w:val="00054E15"/>
    <w:rsid w:val="00055BB5"/>
    <w:rsid w:val="0005612E"/>
    <w:rsid w:val="0005709C"/>
    <w:rsid w:val="000572AF"/>
    <w:rsid w:val="00060B19"/>
    <w:rsid w:val="000617CD"/>
    <w:rsid w:val="00061881"/>
    <w:rsid w:val="00062373"/>
    <w:rsid w:val="00062812"/>
    <w:rsid w:val="00063173"/>
    <w:rsid w:val="00063325"/>
    <w:rsid w:val="0006358F"/>
    <w:rsid w:val="000639A7"/>
    <w:rsid w:val="00063EEF"/>
    <w:rsid w:val="00063F1A"/>
    <w:rsid w:val="000648FB"/>
    <w:rsid w:val="00064F5D"/>
    <w:rsid w:val="000651A3"/>
    <w:rsid w:val="00065A3A"/>
    <w:rsid w:val="00065B4E"/>
    <w:rsid w:val="000661E8"/>
    <w:rsid w:val="000661E9"/>
    <w:rsid w:val="0006687D"/>
    <w:rsid w:val="000668B5"/>
    <w:rsid w:val="00070D7A"/>
    <w:rsid w:val="00070EA1"/>
    <w:rsid w:val="00070F87"/>
    <w:rsid w:val="000714A6"/>
    <w:rsid w:val="000724AD"/>
    <w:rsid w:val="000731F3"/>
    <w:rsid w:val="000736F3"/>
    <w:rsid w:val="0007413B"/>
    <w:rsid w:val="00074D59"/>
    <w:rsid w:val="00075AC4"/>
    <w:rsid w:val="00076089"/>
    <w:rsid w:val="00076EA8"/>
    <w:rsid w:val="00077CE6"/>
    <w:rsid w:val="000802DD"/>
    <w:rsid w:val="00080400"/>
    <w:rsid w:val="000807CC"/>
    <w:rsid w:val="00081333"/>
    <w:rsid w:val="00081896"/>
    <w:rsid w:val="00082CFB"/>
    <w:rsid w:val="00083950"/>
    <w:rsid w:val="00083E47"/>
    <w:rsid w:val="00084849"/>
    <w:rsid w:val="0008492A"/>
    <w:rsid w:val="000854E0"/>
    <w:rsid w:val="00085A3A"/>
    <w:rsid w:val="00085FDF"/>
    <w:rsid w:val="000864E6"/>
    <w:rsid w:val="000872CE"/>
    <w:rsid w:val="00087876"/>
    <w:rsid w:val="00090480"/>
    <w:rsid w:val="00090B2D"/>
    <w:rsid w:val="00090BF1"/>
    <w:rsid w:val="00090D3F"/>
    <w:rsid w:val="00090E46"/>
    <w:rsid w:val="00092914"/>
    <w:rsid w:val="00092C33"/>
    <w:rsid w:val="000933E9"/>
    <w:rsid w:val="00093956"/>
    <w:rsid w:val="00093A85"/>
    <w:rsid w:val="00094970"/>
    <w:rsid w:val="00096EF1"/>
    <w:rsid w:val="000A0D42"/>
    <w:rsid w:val="000A15A2"/>
    <w:rsid w:val="000A175A"/>
    <w:rsid w:val="000A1B21"/>
    <w:rsid w:val="000A238D"/>
    <w:rsid w:val="000A3FA6"/>
    <w:rsid w:val="000A49AD"/>
    <w:rsid w:val="000A5B82"/>
    <w:rsid w:val="000A6B24"/>
    <w:rsid w:val="000B00A8"/>
    <w:rsid w:val="000B0475"/>
    <w:rsid w:val="000B0A04"/>
    <w:rsid w:val="000B0B70"/>
    <w:rsid w:val="000B11D8"/>
    <w:rsid w:val="000B1C6B"/>
    <w:rsid w:val="000B2143"/>
    <w:rsid w:val="000B2279"/>
    <w:rsid w:val="000B2F84"/>
    <w:rsid w:val="000B374E"/>
    <w:rsid w:val="000B42BF"/>
    <w:rsid w:val="000B4BE6"/>
    <w:rsid w:val="000B4FCF"/>
    <w:rsid w:val="000B553D"/>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755"/>
    <w:rsid w:val="000F6F07"/>
    <w:rsid w:val="000F7093"/>
    <w:rsid w:val="00100005"/>
    <w:rsid w:val="00100C99"/>
    <w:rsid w:val="00101406"/>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54F"/>
    <w:rsid w:val="0011264D"/>
    <w:rsid w:val="001139EE"/>
    <w:rsid w:val="00113B30"/>
    <w:rsid w:val="00113BF9"/>
    <w:rsid w:val="0011440A"/>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36D"/>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14E"/>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A1F"/>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A47"/>
    <w:rsid w:val="00183DAD"/>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22"/>
    <w:rsid w:val="001A424A"/>
    <w:rsid w:val="001A4BA9"/>
    <w:rsid w:val="001A52BE"/>
    <w:rsid w:val="001A6607"/>
    <w:rsid w:val="001A68BE"/>
    <w:rsid w:val="001A6926"/>
    <w:rsid w:val="001A6E89"/>
    <w:rsid w:val="001A77BC"/>
    <w:rsid w:val="001A7C29"/>
    <w:rsid w:val="001A7D12"/>
    <w:rsid w:val="001A7DAD"/>
    <w:rsid w:val="001A7E2F"/>
    <w:rsid w:val="001A7F7A"/>
    <w:rsid w:val="001B098A"/>
    <w:rsid w:val="001B0E1F"/>
    <w:rsid w:val="001B1636"/>
    <w:rsid w:val="001B1FCD"/>
    <w:rsid w:val="001B2032"/>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E1B"/>
    <w:rsid w:val="001C2F4D"/>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6F70"/>
    <w:rsid w:val="001D75E2"/>
    <w:rsid w:val="001D7A32"/>
    <w:rsid w:val="001D7CD6"/>
    <w:rsid w:val="001E0E24"/>
    <w:rsid w:val="001E0E2D"/>
    <w:rsid w:val="001E1A0E"/>
    <w:rsid w:val="001E1E60"/>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6239"/>
    <w:rsid w:val="001F7053"/>
    <w:rsid w:val="001F7661"/>
    <w:rsid w:val="001F7779"/>
    <w:rsid w:val="001F79AA"/>
    <w:rsid w:val="001F79FB"/>
    <w:rsid w:val="001F7CD4"/>
    <w:rsid w:val="002003D4"/>
    <w:rsid w:val="00200718"/>
    <w:rsid w:val="0020105F"/>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338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015"/>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1FDF"/>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2F52"/>
    <w:rsid w:val="00263080"/>
    <w:rsid w:val="0026447A"/>
    <w:rsid w:val="00264924"/>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A88"/>
    <w:rsid w:val="00283F79"/>
    <w:rsid w:val="00284666"/>
    <w:rsid w:val="0028473B"/>
    <w:rsid w:val="00284807"/>
    <w:rsid w:val="00284997"/>
    <w:rsid w:val="00284D7E"/>
    <w:rsid w:val="0028648C"/>
    <w:rsid w:val="002868EC"/>
    <w:rsid w:val="002873D1"/>
    <w:rsid w:val="00287512"/>
    <w:rsid w:val="0028793F"/>
    <w:rsid w:val="00290880"/>
    <w:rsid w:val="00290E86"/>
    <w:rsid w:val="00290FD1"/>
    <w:rsid w:val="0029147A"/>
    <w:rsid w:val="002918FF"/>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38F"/>
    <w:rsid w:val="002B649F"/>
    <w:rsid w:val="002B6869"/>
    <w:rsid w:val="002B68D6"/>
    <w:rsid w:val="002B6A93"/>
    <w:rsid w:val="002B6F12"/>
    <w:rsid w:val="002C0469"/>
    <w:rsid w:val="002C0494"/>
    <w:rsid w:val="002C061B"/>
    <w:rsid w:val="002C0753"/>
    <w:rsid w:val="002C17B6"/>
    <w:rsid w:val="002C1BBB"/>
    <w:rsid w:val="002C1FF0"/>
    <w:rsid w:val="002C2329"/>
    <w:rsid w:val="002C25CD"/>
    <w:rsid w:val="002C273E"/>
    <w:rsid w:val="002C2D66"/>
    <w:rsid w:val="002C397D"/>
    <w:rsid w:val="002C428E"/>
    <w:rsid w:val="002C4A7B"/>
    <w:rsid w:val="002C5002"/>
    <w:rsid w:val="002C71ED"/>
    <w:rsid w:val="002D058D"/>
    <w:rsid w:val="002D0DC1"/>
    <w:rsid w:val="002D0DF9"/>
    <w:rsid w:val="002D0ECF"/>
    <w:rsid w:val="002D43CF"/>
    <w:rsid w:val="002D47CC"/>
    <w:rsid w:val="002D4885"/>
    <w:rsid w:val="002D4997"/>
    <w:rsid w:val="002D4E68"/>
    <w:rsid w:val="002D5471"/>
    <w:rsid w:val="002D58EA"/>
    <w:rsid w:val="002D5C1C"/>
    <w:rsid w:val="002D6379"/>
    <w:rsid w:val="002D6B06"/>
    <w:rsid w:val="002D768F"/>
    <w:rsid w:val="002D79DC"/>
    <w:rsid w:val="002D7DE5"/>
    <w:rsid w:val="002E0F1E"/>
    <w:rsid w:val="002E13CB"/>
    <w:rsid w:val="002E1468"/>
    <w:rsid w:val="002E1790"/>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2F78A2"/>
    <w:rsid w:val="00300BFF"/>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20"/>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080"/>
    <w:rsid w:val="00325549"/>
    <w:rsid w:val="0032585F"/>
    <w:rsid w:val="003266E6"/>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5E78"/>
    <w:rsid w:val="003464F7"/>
    <w:rsid w:val="00346D47"/>
    <w:rsid w:val="0034781A"/>
    <w:rsid w:val="003478C7"/>
    <w:rsid w:val="00347A44"/>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685"/>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87FF5"/>
    <w:rsid w:val="00390A48"/>
    <w:rsid w:val="00390FF1"/>
    <w:rsid w:val="00391401"/>
    <w:rsid w:val="003916A6"/>
    <w:rsid w:val="00391EA1"/>
    <w:rsid w:val="00392072"/>
    <w:rsid w:val="003920D7"/>
    <w:rsid w:val="00392233"/>
    <w:rsid w:val="00392441"/>
    <w:rsid w:val="0039295A"/>
    <w:rsid w:val="00392E11"/>
    <w:rsid w:val="00393980"/>
    <w:rsid w:val="00394621"/>
    <w:rsid w:val="0039481C"/>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A7F71"/>
    <w:rsid w:val="003B0E44"/>
    <w:rsid w:val="003B0EA4"/>
    <w:rsid w:val="003B0F4E"/>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4EB9"/>
    <w:rsid w:val="003C51E2"/>
    <w:rsid w:val="003C5AF5"/>
    <w:rsid w:val="003C5D5C"/>
    <w:rsid w:val="003C5E0A"/>
    <w:rsid w:val="003C6071"/>
    <w:rsid w:val="003C607C"/>
    <w:rsid w:val="003C6161"/>
    <w:rsid w:val="003C6846"/>
    <w:rsid w:val="003C6B60"/>
    <w:rsid w:val="003C6C33"/>
    <w:rsid w:val="003C74B3"/>
    <w:rsid w:val="003C7859"/>
    <w:rsid w:val="003C7977"/>
    <w:rsid w:val="003C7EBB"/>
    <w:rsid w:val="003D0DC0"/>
    <w:rsid w:val="003D130B"/>
    <w:rsid w:val="003D1935"/>
    <w:rsid w:val="003D1FC5"/>
    <w:rsid w:val="003D27D1"/>
    <w:rsid w:val="003D373E"/>
    <w:rsid w:val="003D3CCE"/>
    <w:rsid w:val="003D3EE1"/>
    <w:rsid w:val="003D412E"/>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5D33"/>
    <w:rsid w:val="003E6FF5"/>
    <w:rsid w:val="003E725A"/>
    <w:rsid w:val="003E7639"/>
    <w:rsid w:val="003F0573"/>
    <w:rsid w:val="003F08FC"/>
    <w:rsid w:val="003F19B6"/>
    <w:rsid w:val="003F211F"/>
    <w:rsid w:val="003F2AE1"/>
    <w:rsid w:val="003F338D"/>
    <w:rsid w:val="003F4C40"/>
    <w:rsid w:val="003F55AD"/>
    <w:rsid w:val="003F6075"/>
    <w:rsid w:val="003F6E7E"/>
    <w:rsid w:val="003F750B"/>
    <w:rsid w:val="00400515"/>
    <w:rsid w:val="004017EA"/>
    <w:rsid w:val="00402566"/>
    <w:rsid w:val="00402671"/>
    <w:rsid w:val="00402E13"/>
    <w:rsid w:val="00403086"/>
    <w:rsid w:val="00403A24"/>
    <w:rsid w:val="00404CFD"/>
    <w:rsid w:val="00405034"/>
    <w:rsid w:val="004055A2"/>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0D9"/>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2E65"/>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E93"/>
    <w:rsid w:val="00473FAD"/>
    <w:rsid w:val="004742A5"/>
    <w:rsid w:val="00475A41"/>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0E"/>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1AF8"/>
    <w:rsid w:val="004D220B"/>
    <w:rsid w:val="004D25F4"/>
    <w:rsid w:val="004D27CC"/>
    <w:rsid w:val="004D3159"/>
    <w:rsid w:val="004D331B"/>
    <w:rsid w:val="004D3590"/>
    <w:rsid w:val="004D3A6D"/>
    <w:rsid w:val="004D4424"/>
    <w:rsid w:val="004D4562"/>
    <w:rsid w:val="004D4978"/>
    <w:rsid w:val="004D49DD"/>
    <w:rsid w:val="004D4C4A"/>
    <w:rsid w:val="004D4DB6"/>
    <w:rsid w:val="004D507D"/>
    <w:rsid w:val="004D5B6A"/>
    <w:rsid w:val="004D6981"/>
    <w:rsid w:val="004D6B69"/>
    <w:rsid w:val="004D7046"/>
    <w:rsid w:val="004D776E"/>
    <w:rsid w:val="004E0B36"/>
    <w:rsid w:val="004E16AA"/>
    <w:rsid w:val="004E1E74"/>
    <w:rsid w:val="004E24D0"/>
    <w:rsid w:val="004E25C1"/>
    <w:rsid w:val="004E2701"/>
    <w:rsid w:val="004E291D"/>
    <w:rsid w:val="004E29B3"/>
    <w:rsid w:val="004E2AB8"/>
    <w:rsid w:val="004E3447"/>
    <w:rsid w:val="004E3CFC"/>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1F1"/>
    <w:rsid w:val="0050244C"/>
    <w:rsid w:val="0050281C"/>
    <w:rsid w:val="00502E01"/>
    <w:rsid w:val="00503476"/>
    <w:rsid w:val="00503D84"/>
    <w:rsid w:val="00504D80"/>
    <w:rsid w:val="00505E84"/>
    <w:rsid w:val="00505ECA"/>
    <w:rsid w:val="005062D2"/>
    <w:rsid w:val="00506CAF"/>
    <w:rsid w:val="00507394"/>
    <w:rsid w:val="005074DE"/>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260"/>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6F3F"/>
    <w:rsid w:val="005371DB"/>
    <w:rsid w:val="0054046A"/>
    <w:rsid w:val="00541576"/>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88B"/>
    <w:rsid w:val="00547CAC"/>
    <w:rsid w:val="00547D43"/>
    <w:rsid w:val="005509AC"/>
    <w:rsid w:val="00550B45"/>
    <w:rsid w:val="00550ED4"/>
    <w:rsid w:val="00552D3C"/>
    <w:rsid w:val="00554584"/>
    <w:rsid w:val="00554996"/>
    <w:rsid w:val="00555442"/>
    <w:rsid w:val="00557ACF"/>
    <w:rsid w:val="00557E7F"/>
    <w:rsid w:val="00560609"/>
    <w:rsid w:val="00560689"/>
    <w:rsid w:val="00560852"/>
    <w:rsid w:val="00561865"/>
    <w:rsid w:val="00561CC0"/>
    <w:rsid w:val="0056344D"/>
    <w:rsid w:val="00563E64"/>
    <w:rsid w:val="005643A9"/>
    <w:rsid w:val="0056454E"/>
    <w:rsid w:val="005648EF"/>
    <w:rsid w:val="00565892"/>
    <w:rsid w:val="005659D5"/>
    <w:rsid w:val="00565E97"/>
    <w:rsid w:val="0056634C"/>
    <w:rsid w:val="0056771D"/>
    <w:rsid w:val="00567EF3"/>
    <w:rsid w:val="00570087"/>
    <w:rsid w:val="00570116"/>
    <w:rsid w:val="005707AA"/>
    <w:rsid w:val="005716E2"/>
    <w:rsid w:val="005721A5"/>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2770"/>
    <w:rsid w:val="00583748"/>
    <w:rsid w:val="0058398D"/>
    <w:rsid w:val="00583A7D"/>
    <w:rsid w:val="00583DEA"/>
    <w:rsid w:val="00585064"/>
    <w:rsid w:val="005855CD"/>
    <w:rsid w:val="0058565A"/>
    <w:rsid w:val="005857BE"/>
    <w:rsid w:val="00586F16"/>
    <w:rsid w:val="005878CF"/>
    <w:rsid w:val="00587A2F"/>
    <w:rsid w:val="00590D07"/>
    <w:rsid w:val="0059180F"/>
    <w:rsid w:val="00592DC1"/>
    <w:rsid w:val="00592F20"/>
    <w:rsid w:val="00593914"/>
    <w:rsid w:val="00593B3C"/>
    <w:rsid w:val="00594119"/>
    <w:rsid w:val="0059635F"/>
    <w:rsid w:val="00596491"/>
    <w:rsid w:val="00596835"/>
    <w:rsid w:val="00597AF8"/>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419"/>
    <w:rsid w:val="005B0A8E"/>
    <w:rsid w:val="005B0C9E"/>
    <w:rsid w:val="005B14C3"/>
    <w:rsid w:val="005B1B04"/>
    <w:rsid w:val="005B28AA"/>
    <w:rsid w:val="005B4A79"/>
    <w:rsid w:val="005B50B7"/>
    <w:rsid w:val="005B5451"/>
    <w:rsid w:val="005B5893"/>
    <w:rsid w:val="005B5D90"/>
    <w:rsid w:val="005B5FD1"/>
    <w:rsid w:val="005B6014"/>
    <w:rsid w:val="005B7461"/>
    <w:rsid w:val="005B767C"/>
    <w:rsid w:val="005B782E"/>
    <w:rsid w:val="005B7FAA"/>
    <w:rsid w:val="005C0516"/>
    <w:rsid w:val="005C180D"/>
    <w:rsid w:val="005C19A6"/>
    <w:rsid w:val="005C2B0D"/>
    <w:rsid w:val="005C2DEE"/>
    <w:rsid w:val="005C30C0"/>
    <w:rsid w:val="005C36EB"/>
    <w:rsid w:val="005C4607"/>
    <w:rsid w:val="005C49EA"/>
    <w:rsid w:val="005C52D5"/>
    <w:rsid w:val="005C53B1"/>
    <w:rsid w:val="005C5909"/>
    <w:rsid w:val="005C5C4F"/>
    <w:rsid w:val="005C5DEE"/>
    <w:rsid w:val="005C635E"/>
    <w:rsid w:val="005C63B4"/>
    <w:rsid w:val="005C6B5E"/>
    <w:rsid w:val="005C719E"/>
    <w:rsid w:val="005C7E78"/>
    <w:rsid w:val="005D024D"/>
    <w:rsid w:val="005D02F0"/>
    <w:rsid w:val="005D0E92"/>
    <w:rsid w:val="005D2099"/>
    <w:rsid w:val="005D2B9F"/>
    <w:rsid w:val="005D3D82"/>
    <w:rsid w:val="005D45E7"/>
    <w:rsid w:val="005D55F8"/>
    <w:rsid w:val="005D586E"/>
    <w:rsid w:val="005D5913"/>
    <w:rsid w:val="005D5BAE"/>
    <w:rsid w:val="005D5BFF"/>
    <w:rsid w:val="005D5F18"/>
    <w:rsid w:val="005D6204"/>
    <w:rsid w:val="005D6419"/>
    <w:rsid w:val="005D672F"/>
    <w:rsid w:val="005D789F"/>
    <w:rsid w:val="005E0093"/>
    <w:rsid w:val="005E098C"/>
    <w:rsid w:val="005E0E2E"/>
    <w:rsid w:val="005E1985"/>
    <w:rsid w:val="005E1A6E"/>
    <w:rsid w:val="005E2070"/>
    <w:rsid w:val="005E2A47"/>
    <w:rsid w:val="005E3724"/>
    <w:rsid w:val="005E4760"/>
    <w:rsid w:val="005E4E1D"/>
    <w:rsid w:val="005E59FA"/>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217"/>
    <w:rsid w:val="00611898"/>
    <w:rsid w:val="00611AA7"/>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27E"/>
    <w:rsid w:val="00625487"/>
    <w:rsid w:val="00625604"/>
    <w:rsid w:val="00626071"/>
    <w:rsid w:val="0062620B"/>
    <w:rsid w:val="00626249"/>
    <w:rsid w:val="0062793C"/>
    <w:rsid w:val="00630CE9"/>
    <w:rsid w:val="00631739"/>
    <w:rsid w:val="006318ED"/>
    <w:rsid w:val="00633060"/>
    <w:rsid w:val="006331DB"/>
    <w:rsid w:val="0063352A"/>
    <w:rsid w:val="00634393"/>
    <w:rsid w:val="0063529B"/>
    <w:rsid w:val="00635432"/>
    <w:rsid w:val="00635CB3"/>
    <w:rsid w:val="0063670A"/>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1CC6"/>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917"/>
    <w:rsid w:val="00670B37"/>
    <w:rsid w:val="006710BA"/>
    <w:rsid w:val="006723C5"/>
    <w:rsid w:val="006724A2"/>
    <w:rsid w:val="006724B6"/>
    <w:rsid w:val="0067318D"/>
    <w:rsid w:val="006732EC"/>
    <w:rsid w:val="00673BF0"/>
    <w:rsid w:val="00673F50"/>
    <w:rsid w:val="00675363"/>
    <w:rsid w:val="0067536F"/>
    <w:rsid w:val="00676262"/>
    <w:rsid w:val="006763F5"/>
    <w:rsid w:val="0067642C"/>
    <w:rsid w:val="00676F26"/>
    <w:rsid w:val="00677999"/>
    <w:rsid w:val="0068000B"/>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067"/>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3BC0"/>
    <w:rsid w:val="006A662F"/>
    <w:rsid w:val="006A7261"/>
    <w:rsid w:val="006A7D41"/>
    <w:rsid w:val="006B0028"/>
    <w:rsid w:val="006B0380"/>
    <w:rsid w:val="006B05B9"/>
    <w:rsid w:val="006B100B"/>
    <w:rsid w:val="006B1089"/>
    <w:rsid w:val="006B1D9A"/>
    <w:rsid w:val="006B1F8A"/>
    <w:rsid w:val="006B2533"/>
    <w:rsid w:val="006B3423"/>
    <w:rsid w:val="006B358F"/>
    <w:rsid w:val="006B3972"/>
    <w:rsid w:val="006B3AA8"/>
    <w:rsid w:val="006B3CCA"/>
    <w:rsid w:val="006B3F0F"/>
    <w:rsid w:val="006B4FAE"/>
    <w:rsid w:val="006B563A"/>
    <w:rsid w:val="006B6EFE"/>
    <w:rsid w:val="006B7740"/>
    <w:rsid w:val="006B7997"/>
    <w:rsid w:val="006C14D0"/>
    <w:rsid w:val="006C1940"/>
    <w:rsid w:val="006C1E69"/>
    <w:rsid w:val="006C3123"/>
    <w:rsid w:val="006C31D8"/>
    <w:rsid w:val="006C5151"/>
    <w:rsid w:val="006C525E"/>
    <w:rsid w:val="006C5E94"/>
    <w:rsid w:val="006C6297"/>
    <w:rsid w:val="006C6B3B"/>
    <w:rsid w:val="006C7A1D"/>
    <w:rsid w:val="006C7AEB"/>
    <w:rsid w:val="006D0093"/>
    <w:rsid w:val="006D0098"/>
    <w:rsid w:val="006D05B7"/>
    <w:rsid w:val="006D0804"/>
    <w:rsid w:val="006D22F3"/>
    <w:rsid w:val="006D27A9"/>
    <w:rsid w:val="006D2B00"/>
    <w:rsid w:val="006D45C9"/>
    <w:rsid w:val="006D4AD2"/>
    <w:rsid w:val="006D50CD"/>
    <w:rsid w:val="006D5310"/>
    <w:rsid w:val="006D6947"/>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2E6"/>
    <w:rsid w:val="006F19E0"/>
    <w:rsid w:val="006F2AD8"/>
    <w:rsid w:val="006F2DA1"/>
    <w:rsid w:val="006F36AD"/>
    <w:rsid w:val="006F37B7"/>
    <w:rsid w:val="006F3B0F"/>
    <w:rsid w:val="006F3FC2"/>
    <w:rsid w:val="006F4154"/>
    <w:rsid w:val="006F415C"/>
    <w:rsid w:val="006F4CB6"/>
    <w:rsid w:val="006F4E2B"/>
    <w:rsid w:val="006F51EC"/>
    <w:rsid w:val="006F57F0"/>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6361"/>
    <w:rsid w:val="00706FFA"/>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17A33"/>
    <w:rsid w:val="007207BE"/>
    <w:rsid w:val="00720DEB"/>
    <w:rsid w:val="00720F95"/>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85"/>
    <w:rsid w:val="007310E6"/>
    <w:rsid w:val="00731174"/>
    <w:rsid w:val="007313BE"/>
    <w:rsid w:val="00731680"/>
    <w:rsid w:val="00731DA1"/>
    <w:rsid w:val="007325FF"/>
    <w:rsid w:val="007327E0"/>
    <w:rsid w:val="0073291C"/>
    <w:rsid w:val="007329EB"/>
    <w:rsid w:val="00732BFA"/>
    <w:rsid w:val="00732D2E"/>
    <w:rsid w:val="007332E2"/>
    <w:rsid w:val="00733354"/>
    <w:rsid w:val="00733C2C"/>
    <w:rsid w:val="0073414C"/>
    <w:rsid w:val="007341E5"/>
    <w:rsid w:val="00735124"/>
    <w:rsid w:val="00735964"/>
    <w:rsid w:val="00735C40"/>
    <w:rsid w:val="007360E9"/>
    <w:rsid w:val="00736164"/>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6EB7"/>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55C7"/>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548"/>
    <w:rsid w:val="0079471E"/>
    <w:rsid w:val="00795183"/>
    <w:rsid w:val="00795DA4"/>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25B"/>
    <w:rsid w:val="007C6766"/>
    <w:rsid w:val="007C7236"/>
    <w:rsid w:val="007D0061"/>
    <w:rsid w:val="007D1114"/>
    <w:rsid w:val="007D1240"/>
    <w:rsid w:val="007D1FDF"/>
    <w:rsid w:val="007D25E8"/>
    <w:rsid w:val="007D2C55"/>
    <w:rsid w:val="007D358A"/>
    <w:rsid w:val="007D3768"/>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14DF"/>
    <w:rsid w:val="007F3273"/>
    <w:rsid w:val="007F54E3"/>
    <w:rsid w:val="007F5820"/>
    <w:rsid w:val="007F5866"/>
    <w:rsid w:val="007F6473"/>
    <w:rsid w:val="007F6BE7"/>
    <w:rsid w:val="007F6E07"/>
    <w:rsid w:val="007F7129"/>
    <w:rsid w:val="007F7554"/>
    <w:rsid w:val="007F7DCD"/>
    <w:rsid w:val="00800E6F"/>
    <w:rsid w:val="008011D5"/>
    <w:rsid w:val="00801362"/>
    <w:rsid w:val="00802801"/>
    <w:rsid w:val="00802BAC"/>
    <w:rsid w:val="00802FAA"/>
    <w:rsid w:val="0080481F"/>
    <w:rsid w:val="0080484E"/>
    <w:rsid w:val="00805CC4"/>
    <w:rsid w:val="008064A8"/>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233D"/>
    <w:rsid w:val="00833930"/>
    <w:rsid w:val="00833C7D"/>
    <w:rsid w:val="00834195"/>
    <w:rsid w:val="008341F0"/>
    <w:rsid w:val="008344B7"/>
    <w:rsid w:val="0083511D"/>
    <w:rsid w:val="0083538A"/>
    <w:rsid w:val="00836256"/>
    <w:rsid w:val="00836CBD"/>
    <w:rsid w:val="008372CD"/>
    <w:rsid w:val="008374A0"/>
    <w:rsid w:val="00837DF6"/>
    <w:rsid w:val="00841121"/>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1D3"/>
    <w:rsid w:val="00847980"/>
    <w:rsid w:val="008504C7"/>
    <w:rsid w:val="008505D3"/>
    <w:rsid w:val="008506A1"/>
    <w:rsid w:val="008506A4"/>
    <w:rsid w:val="0085081D"/>
    <w:rsid w:val="00850C74"/>
    <w:rsid w:val="0085160F"/>
    <w:rsid w:val="00851D72"/>
    <w:rsid w:val="00851E8F"/>
    <w:rsid w:val="0085226A"/>
    <w:rsid w:val="00852E41"/>
    <w:rsid w:val="0085350F"/>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5E8"/>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82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45F"/>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9FB"/>
    <w:rsid w:val="008D3A0C"/>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A31"/>
    <w:rsid w:val="008F3E92"/>
    <w:rsid w:val="008F44B6"/>
    <w:rsid w:val="008F4BE5"/>
    <w:rsid w:val="008F5815"/>
    <w:rsid w:val="008F6274"/>
    <w:rsid w:val="008F6F2B"/>
    <w:rsid w:val="008F709E"/>
    <w:rsid w:val="008F7DEA"/>
    <w:rsid w:val="008F7EDE"/>
    <w:rsid w:val="00900256"/>
    <w:rsid w:val="009011BE"/>
    <w:rsid w:val="009013AE"/>
    <w:rsid w:val="009017BC"/>
    <w:rsid w:val="00902509"/>
    <w:rsid w:val="00902A0A"/>
    <w:rsid w:val="00902CBB"/>
    <w:rsid w:val="00902FBD"/>
    <w:rsid w:val="00903EEC"/>
    <w:rsid w:val="009061A5"/>
    <w:rsid w:val="00906233"/>
    <w:rsid w:val="0090638A"/>
    <w:rsid w:val="00906765"/>
    <w:rsid w:val="0090699E"/>
    <w:rsid w:val="00907B4B"/>
    <w:rsid w:val="009102D5"/>
    <w:rsid w:val="00910D96"/>
    <w:rsid w:val="009118F4"/>
    <w:rsid w:val="00911C82"/>
    <w:rsid w:val="00912858"/>
    <w:rsid w:val="009129BA"/>
    <w:rsid w:val="00912A17"/>
    <w:rsid w:val="00912B68"/>
    <w:rsid w:val="00913127"/>
    <w:rsid w:val="00913251"/>
    <w:rsid w:val="00914726"/>
    <w:rsid w:val="00914BF1"/>
    <w:rsid w:val="0091585D"/>
    <w:rsid w:val="00916600"/>
    <w:rsid w:val="00916D40"/>
    <w:rsid w:val="00916DC3"/>
    <w:rsid w:val="00917D9D"/>
    <w:rsid w:val="00920150"/>
    <w:rsid w:val="00920363"/>
    <w:rsid w:val="0092076E"/>
    <w:rsid w:val="0092079B"/>
    <w:rsid w:val="00920E2F"/>
    <w:rsid w:val="00921193"/>
    <w:rsid w:val="00921C2F"/>
    <w:rsid w:val="00922595"/>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07F"/>
    <w:rsid w:val="0093535D"/>
    <w:rsid w:val="009353D9"/>
    <w:rsid w:val="009355E8"/>
    <w:rsid w:val="00935C4F"/>
    <w:rsid w:val="00935CA2"/>
    <w:rsid w:val="0093618D"/>
    <w:rsid w:val="00936427"/>
    <w:rsid w:val="009373E9"/>
    <w:rsid w:val="00937596"/>
    <w:rsid w:val="009376D5"/>
    <w:rsid w:val="0093787B"/>
    <w:rsid w:val="00937D8D"/>
    <w:rsid w:val="009406C4"/>
    <w:rsid w:val="0094122E"/>
    <w:rsid w:val="0094178D"/>
    <w:rsid w:val="009419E2"/>
    <w:rsid w:val="009431DA"/>
    <w:rsid w:val="0094399E"/>
    <w:rsid w:val="00943AAF"/>
    <w:rsid w:val="00943B34"/>
    <w:rsid w:val="00943D2F"/>
    <w:rsid w:val="00943FB2"/>
    <w:rsid w:val="009452F1"/>
    <w:rsid w:val="00945365"/>
    <w:rsid w:val="00946781"/>
    <w:rsid w:val="00946EAA"/>
    <w:rsid w:val="0094717F"/>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6A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5E92"/>
    <w:rsid w:val="00996979"/>
    <w:rsid w:val="00996F06"/>
    <w:rsid w:val="00996FED"/>
    <w:rsid w:val="00997185"/>
    <w:rsid w:val="009A18CF"/>
    <w:rsid w:val="009A2592"/>
    <w:rsid w:val="009A2716"/>
    <w:rsid w:val="009A2AFD"/>
    <w:rsid w:val="009A2D04"/>
    <w:rsid w:val="009A32A0"/>
    <w:rsid w:val="009A3306"/>
    <w:rsid w:val="009A33FC"/>
    <w:rsid w:val="009A369F"/>
    <w:rsid w:val="009A36B5"/>
    <w:rsid w:val="009A37B8"/>
    <w:rsid w:val="009A3E47"/>
    <w:rsid w:val="009A4157"/>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975"/>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C6"/>
    <w:rsid w:val="009F3ADE"/>
    <w:rsid w:val="009F4573"/>
    <w:rsid w:val="009F487B"/>
    <w:rsid w:val="009F4F4C"/>
    <w:rsid w:val="009F5D02"/>
    <w:rsid w:val="009F5D56"/>
    <w:rsid w:val="009F6CE4"/>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B1B"/>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3315"/>
    <w:rsid w:val="00A65906"/>
    <w:rsid w:val="00A659F2"/>
    <w:rsid w:val="00A6614C"/>
    <w:rsid w:val="00A66C07"/>
    <w:rsid w:val="00A66DE4"/>
    <w:rsid w:val="00A704F0"/>
    <w:rsid w:val="00A707EB"/>
    <w:rsid w:val="00A70F41"/>
    <w:rsid w:val="00A72048"/>
    <w:rsid w:val="00A7236E"/>
    <w:rsid w:val="00A72860"/>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563"/>
    <w:rsid w:val="00AA3D3D"/>
    <w:rsid w:val="00AA5452"/>
    <w:rsid w:val="00AA57A8"/>
    <w:rsid w:val="00AA58EB"/>
    <w:rsid w:val="00AA5BA6"/>
    <w:rsid w:val="00AA5CD5"/>
    <w:rsid w:val="00AA6A29"/>
    <w:rsid w:val="00AA7C0A"/>
    <w:rsid w:val="00AA7D47"/>
    <w:rsid w:val="00AA7D77"/>
    <w:rsid w:val="00AB0BB3"/>
    <w:rsid w:val="00AB0FDB"/>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0E1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81F"/>
    <w:rsid w:val="00B00B8B"/>
    <w:rsid w:val="00B00D3E"/>
    <w:rsid w:val="00B02E31"/>
    <w:rsid w:val="00B04EBD"/>
    <w:rsid w:val="00B05186"/>
    <w:rsid w:val="00B053C0"/>
    <w:rsid w:val="00B05B79"/>
    <w:rsid w:val="00B06079"/>
    <w:rsid w:val="00B06532"/>
    <w:rsid w:val="00B06647"/>
    <w:rsid w:val="00B06AC7"/>
    <w:rsid w:val="00B06D97"/>
    <w:rsid w:val="00B070F4"/>
    <w:rsid w:val="00B0734A"/>
    <w:rsid w:val="00B07404"/>
    <w:rsid w:val="00B074A2"/>
    <w:rsid w:val="00B07525"/>
    <w:rsid w:val="00B07654"/>
    <w:rsid w:val="00B0782E"/>
    <w:rsid w:val="00B1035C"/>
    <w:rsid w:val="00B10F03"/>
    <w:rsid w:val="00B1189D"/>
    <w:rsid w:val="00B12452"/>
    <w:rsid w:val="00B126AE"/>
    <w:rsid w:val="00B14E97"/>
    <w:rsid w:val="00B15358"/>
    <w:rsid w:val="00B1647A"/>
    <w:rsid w:val="00B16D80"/>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5C0A"/>
    <w:rsid w:val="00B26665"/>
    <w:rsid w:val="00B26670"/>
    <w:rsid w:val="00B266C0"/>
    <w:rsid w:val="00B2691E"/>
    <w:rsid w:val="00B275B6"/>
    <w:rsid w:val="00B27C1A"/>
    <w:rsid w:val="00B3025A"/>
    <w:rsid w:val="00B30950"/>
    <w:rsid w:val="00B30DA7"/>
    <w:rsid w:val="00B30EE5"/>
    <w:rsid w:val="00B318EB"/>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7B"/>
    <w:rsid w:val="00B605A1"/>
    <w:rsid w:val="00B62C74"/>
    <w:rsid w:val="00B63FA9"/>
    <w:rsid w:val="00B64327"/>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2E3"/>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1620"/>
    <w:rsid w:val="00BA2197"/>
    <w:rsid w:val="00BA2C08"/>
    <w:rsid w:val="00BA2DE3"/>
    <w:rsid w:val="00BA3B72"/>
    <w:rsid w:val="00BA3D84"/>
    <w:rsid w:val="00BA403F"/>
    <w:rsid w:val="00BA487D"/>
    <w:rsid w:val="00BA48AE"/>
    <w:rsid w:val="00BA4B2C"/>
    <w:rsid w:val="00BA5A2B"/>
    <w:rsid w:val="00BA5C13"/>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800"/>
    <w:rsid w:val="00BD7F16"/>
    <w:rsid w:val="00BE02F1"/>
    <w:rsid w:val="00BE0757"/>
    <w:rsid w:val="00BE0F04"/>
    <w:rsid w:val="00BE19B0"/>
    <w:rsid w:val="00BE1EA2"/>
    <w:rsid w:val="00BE1F19"/>
    <w:rsid w:val="00BE2231"/>
    <w:rsid w:val="00BE228C"/>
    <w:rsid w:val="00BE2DAA"/>
    <w:rsid w:val="00BE4B59"/>
    <w:rsid w:val="00BE4FC2"/>
    <w:rsid w:val="00BE4FDB"/>
    <w:rsid w:val="00BE517B"/>
    <w:rsid w:val="00BE56A4"/>
    <w:rsid w:val="00BE6059"/>
    <w:rsid w:val="00BE6784"/>
    <w:rsid w:val="00BE69C8"/>
    <w:rsid w:val="00BE7144"/>
    <w:rsid w:val="00BE7B05"/>
    <w:rsid w:val="00BE7CB6"/>
    <w:rsid w:val="00BF08D3"/>
    <w:rsid w:val="00BF0AC7"/>
    <w:rsid w:val="00BF0DD6"/>
    <w:rsid w:val="00BF14B1"/>
    <w:rsid w:val="00BF17F6"/>
    <w:rsid w:val="00BF2022"/>
    <w:rsid w:val="00BF21D7"/>
    <w:rsid w:val="00BF2200"/>
    <w:rsid w:val="00BF2B67"/>
    <w:rsid w:val="00BF2F7C"/>
    <w:rsid w:val="00BF3455"/>
    <w:rsid w:val="00BF383B"/>
    <w:rsid w:val="00BF39AE"/>
    <w:rsid w:val="00BF401A"/>
    <w:rsid w:val="00BF42A8"/>
    <w:rsid w:val="00BF47A4"/>
    <w:rsid w:val="00BF4A43"/>
    <w:rsid w:val="00BF6465"/>
    <w:rsid w:val="00BF664B"/>
    <w:rsid w:val="00BF7313"/>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055"/>
    <w:rsid w:val="00C12E52"/>
    <w:rsid w:val="00C12F08"/>
    <w:rsid w:val="00C13A86"/>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1D39"/>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0F2"/>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5A"/>
    <w:rsid w:val="00C732E8"/>
    <w:rsid w:val="00C73C82"/>
    <w:rsid w:val="00C73E5C"/>
    <w:rsid w:val="00C745C2"/>
    <w:rsid w:val="00C75116"/>
    <w:rsid w:val="00C75A21"/>
    <w:rsid w:val="00C75C57"/>
    <w:rsid w:val="00C75DE5"/>
    <w:rsid w:val="00C765D4"/>
    <w:rsid w:val="00C76702"/>
    <w:rsid w:val="00C80043"/>
    <w:rsid w:val="00C8075D"/>
    <w:rsid w:val="00C808BF"/>
    <w:rsid w:val="00C80A38"/>
    <w:rsid w:val="00C818F7"/>
    <w:rsid w:val="00C823EE"/>
    <w:rsid w:val="00C824D4"/>
    <w:rsid w:val="00C82559"/>
    <w:rsid w:val="00C825E4"/>
    <w:rsid w:val="00C836F5"/>
    <w:rsid w:val="00C8428D"/>
    <w:rsid w:val="00C84F1C"/>
    <w:rsid w:val="00C850AC"/>
    <w:rsid w:val="00C852DE"/>
    <w:rsid w:val="00C864BB"/>
    <w:rsid w:val="00C8677E"/>
    <w:rsid w:val="00C86A12"/>
    <w:rsid w:val="00C87159"/>
    <w:rsid w:val="00C87AA9"/>
    <w:rsid w:val="00C87E23"/>
    <w:rsid w:val="00C900F3"/>
    <w:rsid w:val="00C91A3C"/>
    <w:rsid w:val="00C91F5B"/>
    <w:rsid w:val="00C935FE"/>
    <w:rsid w:val="00C93996"/>
    <w:rsid w:val="00C95684"/>
    <w:rsid w:val="00C96921"/>
    <w:rsid w:val="00C96CF7"/>
    <w:rsid w:val="00C97B60"/>
    <w:rsid w:val="00CA0AFC"/>
    <w:rsid w:val="00CA1362"/>
    <w:rsid w:val="00CA14FF"/>
    <w:rsid w:val="00CA1B27"/>
    <w:rsid w:val="00CA2672"/>
    <w:rsid w:val="00CA2D86"/>
    <w:rsid w:val="00CA2FE1"/>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282C"/>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9C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346"/>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642"/>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420"/>
    <w:rsid w:val="00D165BE"/>
    <w:rsid w:val="00D16A60"/>
    <w:rsid w:val="00D17056"/>
    <w:rsid w:val="00D1707F"/>
    <w:rsid w:val="00D17CE6"/>
    <w:rsid w:val="00D17DFE"/>
    <w:rsid w:val="00D201AD"/>
    <w:rsid w:val="00D208C6"/>
    <w:rsid w:val="00D20BFC"/>
    <w:rsid w:val="00D22112"/>
    <w:rsid w:val="00D228F6"/>
    <w:rsid w:val="00D229D8"/>
    <w:rsid w:val="00D22BA2"/>
    <w:rsid w:val="00D23FD0"/>
    <w:rsid w:val="00D2469B"/>
    <w:rsid w:val="00D24BC9"/>
    <w:rsid w:val="00D24C53"/>
    <w:rsid w:val="00D25C2D"/>
    <w:rsid w:val="00D26044"/>
    <w:rsid w:val="00D272E8"/>
    <w:rsid w:val="00D30EB7"/>
    <w:rsid w:val="00D31C8F"/>
    <w:rsid w:val="00D33717"/>
    <w:rsid w:val="00D341CD"/>
    <w:rsid w:val="00D34314"/>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87"/>
    <w:rsid w:val="00D5379A"/>
    <w:rsid w:val="00D53C35"/>
    <w:rsid w:val="00D543BC"/>
    <w:rsid w:val="00D54410"/>
    <w:rsid w:val="00D545C9"/>
    <w:rsid w:val="00D54802"/>
    <w:rsid w:val="00D54BD0"/>
    <w:rsid w:val="00D5521F"/>
    <w:rsid w:val="00D55422"/>
    <w:rsid w:val="00D55634"/>
    <w:rsid w:val="00D55FAE"/>
    <w:rsid w:val="00D561FC"/>
    <w:rsid w:val="00D562BF"/>
    <w:rsid w:val="00D56DD4"/>
    <w:rsid w:val="00D60102"/>
    <w:rsid w:val="00D6034F"/>
    <w:rsid w:val="00D6089C"/>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961"/>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262"/>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5827"/>
    <w:rsid w:val="00DD6414"/>
    <w:rsid w:val="00DD6769"/>
    <w:rsid w:val="00DD6A43"/>
    <w:rsid w:val="00DD750A"/>
    <w:rsid w:val="00DE10B7"/>
    <w:rsid w:val="00DE19A3"/>
    <w:rsid w:val="00DE1C06"/>
    <w:rsid w:val="00DE1F86"/>
    <w:rsid w:val="00DE24F7"/>
    <w:rsid w:val="00DE31B0"/>
    <w:rsid w:val="00DE40B9"/>
    <w:rsid w:val="00DE413A"/>
    <w:rsid w:val="00DE4841"/>
    <w:rsid w:val="00DE60A2"/>
    <w:rsid w:val="00DE6190"/>
    <w:rsid w:val="00DE7112"/>
    <w:rsid w:val="00DE778F"/>
    <w:rsid w:val="00DE7A30"/>
    <w:rsid w:val="00DF0AC7"/>
    <w:rsid w:val="00DF0ACC"/>
    <w:rsid w:val="00DF1BC4"/>
    <w:rsid w:val="00DF2027"/>
    <w:rsid w:val="00DF26F5"/>
    <w:rsid w:val="00DF5F82"/>
    <w:rsid w:val="00DF7431"/>
    <w:rsid w:val="00DF7507"/>
    <w:rsid w:val="00DF75C0"/>
    <w:rsid w:val="00E00B8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446B"/>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7E2"/>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603D"/>
    <w:rsid w:val="00E474AC"/>
    <w:rsid w:val="00E50EA6"/>
    <w:rsid w:val="00E51835"/>
    <w:rsid w:val="00E5249F"/>
    <w:rsid w:val="00E525D8"/>
    <w:rsid w:val="00E5268A"/>
    <w:rsid w:val="00E52BA6"/>
    <w:rsid w:val="00E53C96"/>
    <w:rsid w:val="00E53FA1"/>
    <w:rsid w:val="00E545C2"/>
    <w:rsid w:val="00E54611"/>
    <w:rsid w:val="00E54DFD"/>
    <w:rsid w:val="00E559A7"/>
    <w:rsid w:val="00E56922"/>
    <w:rsid w:val="00E61C04"/>
    <w:rsid w:val="00E621C5"/>
    <w:rsid w:val="00E6295B"/>
    <w:rsid w:val="00E638FF"/>
    <w:rsid w:val="00E63D0A"/>
    <w:rsid w:val="00E64030"/>
    <w:rsid w:val="00E64234"/>
    <w:rsid w:val="00E64AEE"/>
    <w:rsid w:val="00E65C97"/>
    <w:rsid w:val="00E65EE0"/>
    <w:rsid w:val="00E6787A"/>
    <w:rsid w:val="00E67D49"/>
    <w:rsid w:val="00E70F75"/>
    <w:rsid w:val="00E712CF"/>
    <w:rsid w:val="00E72272"/>
    <w:rsid w:val="00E72C22"/>
    <w:rsid w:val="00E72EA8"/>
    <w:rsid w:val="00E7361F"/>
    <w:rsid w:val="00E7411F"/>
    <w:rsid w:val="00E74A06"/>
    <w:rsid w:val="00E74BC5"/>
    <w:rsid w:val="00E74EA4"/>
    <w:rsid w:val="00E7559A"/>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4DA2"/>
    <w:rsid w:val="00E8690C"/>
    <w:rsid w:val="00E869B1"/>
    <w:rsid w:val="00E86DB8"/>
    <w:rsid w:val="00E914E2"/>
    <w:rsid w:val="00E9150A"/>
    <w:rsid w:val="00E91779"/>
    <w:rsid w:val="00E92DA5"/>
    <w:rsid w:val="00E940CB"/>
    <w:rsid w:val="00E9442E"/>
    <w:rsid w:val="00E948F0"/>
    <w:rsid w:val="00E94DE3"/>
    <w:rsid w:val="00E969D2"/>
    <w:rsid w:val="00E973BA"/>
    <w:rsid w:val="00E979D5"/>
    <w:rsid w:val="00EA012E"/>
    <w:rsid w:val="00EA037E"/>
    <w:rsid w:val="00EA0537"/>
    <w:rsid w:val="00EA0EDE"/>
    <w:rsid w:val="00EA1464"/>
    <w:rsid w:val="00EA1764"/>
    <w:rsid w:val="00EA2156"/>
    <w:rsid w:val="00EA2EF9"/>
    <w:rsid w:val="00EA3056"/>
    <w:rsid w:val="00EA31E8"/>
    <w:rsid w:val="00EA35C7"/>
    <w:rsid w:val="00EA437F"/>
    <w:rsid w:val="00EA52D5"/>
    <w:rsid w:val="00EA53C0"/>
    <w:rsid w:val="00EA5ED5"/>
    <w:rsid w:val="00EA6E18"/>
    <w:rsid w:val="00EA72BA"/>
    <w:rsid w:val="00EB00B3"/>
    <w:rsid w:val="00EB0A25"/>
    <w:rsid w:val="00EB0ABC"/>
    <w:rsid w:val="00EB1026"/>
    <w:rsid w:val="00EB1286"/>
    <w:rsid w:val="00EB1290"/>
    <w:rsid w:val="00EB130E"/>
    <w:rsid w:val="00EB2872"/>
    <w:rsid w:val="00EB296B"/>
    <w:rsid w:val="00EB2A8C"/>
    <w:rsid w:val="00EB491B"/>
    <w:rsid w:val="00EB4D0F"/>
    <w:rsid w:val="00EB6071"/>
    <w:rsid w:val="00EB6166"/>
    <w:rsid w:val="00EB6BC8"/>
    <w:rsid w:val="00EB6CB8"/>
    <w:rsid w:val="00EB6EBA"/>
    <w:rsid w:val="00EB735A"/>
    <w:rsid w:val="00EB7EB8"/>
    <w:rsid w:val="00EC00D8"/>
    <w:rsid w:val="00EC1A9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484"/>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136"/>
    <w:rsid w:val="00F022A1"/>
    <w:rsid w:val="00F0339E"/>
    <w:rsid w:val="00F0409F"/>
    <w:rsid w:val="00F0480E"/>
    <w:rsid w:val="00F04E52"/>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347"/>
    <w:rsid w:val="00F426B1"/>
    <w:rsid w:val="00F4344B"/>
    <w:rsid w:val="00F45AC0"/>
    <w:rsid w:val="00F45EE3"/>
    <w:rsid w:val="00F469A2"/>
    <w:rsid w:val="00F46C36"/>
    <w:rsid w:val="00F4719E"/>
    <w:rsid w:val="00F47602"/>
    <w:rsid w:val="00F47917"/>
    <w:rsid w:val="00F479BF"/>
    <w:rsid w:val="00F47FF2"/>
    <w:rsid w:val="00F515A2"/>
    <w:rsid w:val="00F5204E"/>
    <w:rsid w:val="00F523FD"/>
    <w:rsid w:val="00F52C75"/>
    <w:rsid w:val="00F52E33"/>
    <w:rsid w:val="00F53136"/>
    <w:rsid w:val="00F536C5"/>
    <w:rsid w:val="00F53A76"/>
    <w:rsid w:val="00F53E71"/>
    <w:rsid w:val="00F54008"/>
    <w:rsid w:val="00F55682"/>
    <w:rsid w:val="00F556D5"/>
    <w:rsid w:val="00F559BE"/>
    <w:rsid w:val="00F565E0"/>
    <w:rsid w:val="00F57481"/>
    <w:rsid w:val="00F57621"/>
    <w:rsid w:val="00F60307"/>
    <w:rsid w:val="00F60865"/>
    <w:rsid w:val="00F60BE0"/>
    <w:rsid w:val="00F62168"/>
    <w:rsid w:val="00F6228F"/>
    <w:rsid w:val="00F62F17"/>
    <w:rsid w:val="00F6352E"/>
    <w:rsid w:val="00F636B5"/>
    <w:rsid w:val="00F636D9"/>
    <w:rsid w:val="00F638FD"/>
    <w:rsid w:val="00F648FB"/>
    <w:rsid w:val="00F64DD0"/>
    <w:rsid w:val="00F65005"/>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5933"/>
    <w:rsid w:val="00F766A0"/>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4A8"/>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5A4"/>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7D13"/>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7EA"/>
    <w:rsid w:val="00FE1F54"/>
    <w:rsid w:val="00FE26A6"/>
    <w:rsid w:val="00FE2A33"/>
    <w:rsid w:val="00FE2C02"/>
    <w:rsid w:val="00FE328C"/>
    <w:rsid w:val="00FE3307"/>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795"/>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563982479">
      <w:bodyDiv w:val="1"/>
      <w:marLeft w:val="0"/>
      <w:marRight w:val="0"/>
      <w:marTop w:val="0"/>
      <w:marBottom w:val="0"/>
      <w:divBdr>
        <w:top w:val="none" w:sz="0" w:space="0" w:color="auto"/>
        <w:left w:val="none" w:sz="0" w:space="0" w:color="auto"/>
        <w:bottom w:val="none" w:sz="0" w:space="0" w:color="auto"/>
        <w:right w:val="none" w:sz="0" w:space="0" w:color="auto"/>
      </w:divBdr>
    </w:div>
    <w:div w:id="1648510036">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18193242">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github.com/anishmahapatra/Classification-Telecom-Customer-Churn/blob/main/Classification_Telecom_Customer_Churn_v5.ipyn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D68F7-8AA5-4270-AC71-08F1BD054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TotalTime>
  <Pages>97</Pages>
  <Words>46098</Words>
  <Characters>262760</Characters>
  <Application>Microsoft Office Word</Application>
  <DocSecurity>0</DocSecurity>
  <Lines>2189</Lines>
  <Paragraphs>616</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02</cp:revision>
  <cp:lastPrinted>2021-05-29T20:05:00Z</cp:lastPrinted>
  <dcterms:created xsi:type="dcterms:W3CDTF">2021-05-28T21:33:00Z</dcterms:created>
  <dcterms:modified xsi:type="dcterms:W3CDTF">2021-05-3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